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77777777" w:rsidR="00580002" w:rsidRPr="009C47B3" w:rsidRDefault="00580002" w:rsidP="00580002">
      <w:pPr>
        <w:jc w:val="center"/>
        <w:rPr>
          <w:b/>
          <w:sz w:val="28"/>
          <w:szCs w:val="28"/>
        </w:rPr>
      </w:pPr>
      <w:r w:rsidRPr="009C47B3">
        <w:rPr>
          <w:b/>
          <w:sz w:val="28"/>
          <w:szCs w:val="28"/>
        </w:rPr>
        <w:t>Ministru kabineta noteikumu projekta</w:t>
      </w:r>
    </w:p>
    <w:p w14:paraId="31277E41" w14:textId="1BA81EE5" w:rsidR="00580002" w:rsidRDefault="00340355" w:rsidP="00580002">
      <w:pPr>
        <w:jc w:val="center"/>
        <w:rPr>
          <w:b/>
          <w:sz w:val="28"/>
          <w:szCs w:val="28"/>
        </w:rPr>
      </w:pPr>
      <w:r w:rsidRPr="009C47B3">
        <w:rPr>
          <w:b/>
          <w:sz w:val="28"/>
          <w:szCs w:val="28"/>
        </w:rPr>
        <w:t>“</w:t>
      </w:r>
      <w:r w:rsidR="00707218" w:rsidRPr="009C47B3">
        <w:rPr>
          <w:b/>
          <w:sz w:val="28"/>
          <w:szCs w:val="28"/>
        </w:rPr>
        <w:t>Grozījum</w:t>
      </w:r>
      <w:r w:rsidR="006E1666">
        <w:rPr>
          <w:b/>
          <w:sz w:val="28"/>
          <w:szCs w:val="28"/>
        </w:rPr>
        <w:t>i</w:t>
      </w:r>
      <w:r w:rsidR="00707218" w:rsidRPr="009C47B3">
        <w:rPr>
          <w:b/>
          <w:sz w:val="28"/>
          <w:szCs w:val="28"/>
        </w:rPr>
        <w:t xml:space="preserve"> Ministru kabineta 2016.gada </w:t>
      </w:r>
      <w:r w:rsidR="00877AF9" w:rsidRPr="009C47B3">
        <w:rPr>
          <w:b/>
          <w:sz w:val="28"/>
          <w:szCs w:val="28"/>
        </w:rPr>
        <w:t>8.marta</w:t>
      </w:r>
      <w:r w:rsidR="00707218" w:rsidRPr="009C47B3">
        <w:rPr>
          <w:b/>
          <w:sz w:val="28"/>
          <w:szCs w:val="28"/>
        </w:rPr>
        <w:t xml:space="preserve"> noteikum</w:t>
      </w:r>
      <w:r w:rsidR="00AF3917" w:rsidRPr="009C47B3">
        <w:rPr>
          <w:b/>
          <w:sz w:val="28"/>
          <w:szCs w:val="28"/>
        </w:rPr>
        <w:t>os Nr.</w:t>
      </w:r>
      <w:r w:rsidR="00877AF9" w:rsidRPr="009C47B3">
        <w:rPr>
          <w:b/>
          <w:sz w:val="28"/>
          <w:szCs w:val="28"/>
        </w:rPr>
        <w:t>150</w:t>
      </w:r>
      <w:r w:rsidR="00AF3917" w:rsidRPr="009C47B3">
        <w:rPr>
          <w:b/>
          <w:sz w:val="28"/>
          <w:szCs w:val="28"/>
        </w:rPr>
        <w:t xml:space="preserve"> “Darbības programmas “</w:t>
      </w:r>
      <w:r w:rsidR="00707218" w:rsidRPr="009C47B3">
        <w:rPr>
          <w:b/>
          <w:sz w:val="28"/>
          <w:szCs w:val="28"/>
        </w:rPr>
        <w:t xml:space="preserve">Izaugsme un nodarbinātība” </w:t>
      </w:r>
      <w:r w:rsidR="00877AF9" w:rsidRPr="009C47B3">
        <w:rPr>
          <w:rFonts w:eastAsia="Times New Roman"/>
          <w:b/>
          <w:bCs/>
          <w:sz w:val="28"/>
          <w:szCs w:val="28"/>
          <w:lang w:eastAsia="en-GB"/>
        </w:rPr>
        <w:t xml:space="preserve">5.4.2. specifiskā atbalsta mērķa </w:t>
      </w:r>
      <w:r w:rsidR="005A52A3">
        <w:rPr>
          <w:rFonts w:eastAsia="Times New Roman"/>
          <w:b/>
          <w:bCs/>
          <w:sz w:val="28"/>
          <w:szCs w:val="28"/>
          <w:lang w:eastAsia="en-GB"/>
        </w:rPr>
        <w:t>“</w:t>
      </w:r>
      <w:r w:rsidR="00877AF9" w:rsidRPr="009C47B3">
        <w:rPr>
          <w:rFonts w:eastAsia="Times New Roman"/>
          <w:b/>
          <w:bCs/>
          <w:sz w:val="28"/>
          <w:szCs w:val="28"/>
          <w:lang w:eastAsia="en-GB"/>
        </w:rPr>
        <w:t>Nodrošināt vides monitoringa un kontroles sistēmas attīstību un savlaicīgu vides risku novēršanu, kā arī sabiedrības līdzdalību vides pārvaldībā" 5.4.2.1. pasākuma "Bioloģiskās daudzveidības saglabāšanas un ekosistēmu aizsardzības priekšnoteikumi</w:t>
      </w:r>
      <w:r w:rsidR="005A52A3">
        <w:rPr>
          <w:rFonts w:eastAsia="Times New Roman"/>
          <w:b/>
          <w:bCs/>
          <w:sz w:val="28"/>
          <w:szCs w:val="28"/>
          <w:lang w:eastAsia="en-GB"/>
        </w:rPr>
        <w:t>”</w:t>
      </w:r>
      <w:r w:rsidR="00877AF9" w:rsidRPr="009C47B3">
        <w:rPr>
          <w:rFonts w:eastAsia="Times New Roman"/>
          <w:b/>
          <w:bCs/>
          <w:sz w:val="28"/>
          <w:szCs w:val="28"/>
          <w:lang w:eastAsia="en-GB"/>
        </w:rPr>
        <w:t xml:space="preserve"> īstenošanas noteikumi</w:t>
      </w:r>
      <w:r w:rsidR="00707218" w:rsidRPr="009C47B3">
        <w:rPr>
          <w:b/>
          <w:sz w:val="28"/>
          <w:szCs w:val="28"/>
        </w:rPr>
        <w:t xml:space="preserve">” </w:t>
      </w:r>
      <w:r w:rsidR="00580002" w:rsidRPr="009C47B3">
        <w:rPr>
          <w:b/>
          <w:sz w:val="28"/>
          <w:szCs w:val="28"/>
        </w:rPr>
        <w:t xml:space="preserve"> sākotnējās ietekmes novērtējuma ziņojums (anotācija)</w:t>
      </w:r>
    </w:p>
    <w:p w14:paraId="34A928AE" w14:textId="77777777" w:rsidR="00B81283" w:rsidRDefault="00B81283" w:rsidP="00580002">
      <w:pPr>
        <w:jc w:val="center"/>
        <w:rPr>
          <w:b/>
          <w:sz w:val="28"/>
          <w:szCs w:val="28"/>
        </w:rPr>
      </w:pPr>
    </w:p>
    <w:tbl>
      <w:tblPr>
        <w:tblW w:w="5396" w:type="pct"/>
        <w:tblInd w:w="-717"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403"/>
        <w:gridCol w:w="6369"/>
      </w:tblGrid>
      <w:tr w:rsidR="00B81283" w:rsidRPr="00B81283" w14:paraId="06485EEF" w14:textId="77777777" w:rsidTr="008B6251">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74B68" w:rsidRDefault="00B81283" w:rsidP="00B81283">
            <w:pPr>
              <w:spacing w:before="100" w:beforeAutospacing="1" w:line="300" w:lineRule="atLeast"/>
              <w:jc w:val="center"/>
              <w:rPr>
                <w:rFonts w:eastAsia="Times New Roman"/>
                <w:b/>
                <w:bCs/>
              </w:rPr>
            </w:pPr>
            <w:r w:rsidRPr="00B74B68">
              <w:rPr>
                <w:rFonts w:eastAsia="Times New Roman"/>
                <w:b/>
                <w:bCs/>
              </w:rPr>
              <w:t>Tiesību akta projekta anotācijas kopsavilkums</w:t>
            </w:r>
          </w:p>
        </w:tc>
      </w:tr>
      <w:tr w:rsidR="00B81283" w:rsidRPr="00B81283" w14:paraId="6793B019" w14:textId="77777777" w:rsidTr="008B6251">
        <w:tc>
          <w:tcPr>
            <w:tcW w:w="1741"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B74B68" w:rsidRDefault="00B81283" w:rsidP="00B81283">
            <w:pPr>
              <w:rPr>
                <w:rFonts w:eastAsia="Times New Roman"/>
              </w:rPr>
            </w:pPr>
            <w:r w:rsidRPr="00B74B68">
              <w:rPr>
                <w:rFonts w:eastAsia="Times New Roman"/>
              </w:rPr>
              <w:t>Mērķis, risinājums un projekta spēkā stāšanās laiks (500 zīmes bez atstarpēm)</w:t>
            </w:r>
          </w:p>
        </w:tc>
        <w:tc>
          <w:tcPr>
            <w:tcW w:w="3259" w:type="pct"/>
            <w:tcBorders>
              <w:top w:val="outset" w:sz="6" w:space="0" w:color="414142"/>
              <w:left w:val="outset" w:sz="6" w:space="0" w:color="414142"/>
              <w:bottom w:val="outset" w:sz="6" w:space="0" w:color="414142"/>
              <w:right w:val="outset" w:sz="6" w:space="0" w:color="414142"/>
            </w:tcBorders>
            <w:shd w:val="clear" w:color="auto" w:fill="auto"/>
            <w:hideMark/>
          </w:tcPr>
          <w:p w14:paraId="58F3B0A8" w14:textId="1E9BC32B" w:rsidR="00B81283" w:rsidRDefault="00B81283" w:rsidP="00B74B68">
            <w:pPr>
              <w:jc w:val="both"/>
              <w:rPr>
                <w:bCs/>
                <w:color w:val="000000"/>
              </w:rPr>
            </w:pPr>
            <w:r w:rsidRPr="00FE0283">
              <w:rPr>
                <w:bCs/>
                <w:color w:val="000000"/>
              </w:rPr>
              <w:t xml:space="preserve">Ministru kabineta noteikumu projekts </w:t>
            </w:r>
            <w:r>
              <w:rPr>
                <w:bCs/>
                <w:color w:val="000000"/>
              </w:rPr>
              <w:t>“</w:t>
            </w:r>
            <w:r w:rsidRPr="00FE0283">
              <w:rPr>
                <w:bCs/>
                <w:color w:val="000000"/>
              </w:rPr>
              <w:t xml:space="preserve">Grozījums Ministru kabineta 2016.gada 8.marta noteikumos Nr.150 “Darbības programmas “Izaugsme un nodarbinātība” 5.4.2.specifiskā atbalsta mērķa </w:t>
            </w:r>
            <w:r>
              <w:rPr>
                <w:bCs/>
                <w:color w:val="000000"/>
              </w:rPr>
              <w:t>“</w:t>
            </w:r>
            <w:r w:rsidRPr="00FE0283">
              <w:rPr>
                <w:bCs/>
                <w:color w:val="000000"/>
              </w:rPr>
              <w:t>Nodrošināt vides monitoringa un kontroles sistēmas attīstību un savlaicīgu vides risku novēršanu, kā arī sabiedrības līdzdalību vides pārvaldībā</w:t>
            </w:r>
            <w:r>
              <w:rPr>
                <w:bCs/>
                <w:color w:val="000000"/>
              </w:rPr>
              <w:t>”</w:t>
            </w:r>
            <w:r w:rsidRPr="00FE0283">
              <w:rPr>
                <w:bCs/>
                <w:color w:val="000000"/>
              </w:rPr>
              <w:t xml:space="preserve"> 5.4.2.1.pasākuma </w:t>
            </w:r>
            <w:r>
              <w:rPr>
                <w:bCs/>
                <w:color w:val="000000"/>
              </w:rPr>
              <w:t>“</w:t>
            </w:r>
            <w:r w:rsidRPr="00FE0283">
              <w:rPr>
                <w:bCs/>
                <w:color w:val="000000"/>
              </w:rPr>
              <w:t>Bioloģiskās daudzveidības saglabāšanas un ekosistēmu aizsardzības priekšnoteikumi</w:t>
            </w:r>
            <w:r>
              <w:rPr>
                <w:bCs/>
                <w:color w:val="000000"/>
              </w:rPr>
              <w:t>”</w:t>
            </w:r>
            <w:r w:rsidRPr="00FE0283">
              <w:rPr>
                <w:bCs/>
                <w:color w:val="000000"/>
              </w:rPr>
              <w:t xml:space="preserve"> īstenošanas noteikumi” (turpmāk – MK noteikumu projekts) ir izstrādāts, lai 5.4.2.1.pasākuma </w:t>
            </w:r>
            <w:r>
              <w:rPr>
                <w:bCs/>
                <w:color w:val="000000"/>
              </w:rPr>
              <w:t>“</w:t>
            </w:r>
            <w:r w:rsidRPr="00FE0283">
              <w:rPr>
                <w:bCs/>
                <w:color w:val="000000"/>
              </w:rPr>
              <w:t>Bioloģiskās daudzveidības saglabāšanas un ekosistē</w:t>
            </w:r>
            <w:r>
              <w:rPr>
                <w:bCs/>
                <w:color w:val="000000"/>
              </w:rPr>
              <w:t>mu aizsardzības priekšnoteikumi”</w:t>
            </w:r>
            <w:r w:rsidRPr="00FE0283">
              <w:rPr>
                <w:bCs/>
                <w:color w:val="000000"/>
              </w:rPr>
              <w:t xml:space="preserve"> (turpmāk </w:t>
            </w:r>
            <w:r>
              <w:rPr>
                <w:bCs/>
                <w:color w:val="000000"/>
              </w:rPr>
              <w:t>–</w:t>
            </w:r>
            <w:r w:rsidRPr="00FE0283">
              <w:rPr>
                <w:bCs/>
                <w:color w:val="000000"/>
              </w:rPr>
              <w:t xml:space="preserve"> 5.4.2.1.pasākums) </w:t>
            </w:r>
            <w:r>
              <w:rPr>
                <w:bCs/>
                <w:color w:val="000000"/>
              </w:rPr>
              <w:t>ietvaros</w:t>
            </w:r>
            <w:r w:rsidR="00454F11">
              <w:rPr>
                <w:bCs/>
                <w:color w:val="000000"/>
              </w:rPr>
              <w:t xml:space="preserve"> </w:t>
            </w:r>
            <w:r w:rsidR="00454F11" w:rsidRPr="00E55779">
              <w:rPr>
                <w:bCs/>
                <w:color w:val="000000"/>
              </w:rPr>
              <w:t>paredzētu papildus</w:t>
            </w:r>
            <w:r w:rsidR="00A5660D" w:rsidRPr="00E55779">
              <w:rPr>
                <w:bCs/>
                <w:color w:val="000000"/>
              </w:rPr>
              <w:t xml:space="preserve"> dabas aizsardzības plānu izstrād</w:t>
            </w:r>
            <w:r w:rsidR="00454F11" w:rsidRPr="00E55779">
              <w:rPr>
                <w:bCs/>
                <w:color w:val="000000"/>
              </w:rPr>
              <w:t xml:space="preserve">i,  t.sk., precizējot </w:t>
            </w:r>
            <w:r w:rsidR="00A5660D" w:rsidRPr="00E55779">
              <w:rPr>
                <w:bCs/>
                <w:color w:val="000000"/>
              </w:rPr>
              <w:t>projekta</w:t>
            </w:r>
            <w:r w:rsidR="00454F11" w:rsidRPr="00E55779">
              <w:rPr>
                <w:bCs/>
                <w:color w:val="000000"/>
              </w:rPr>
              <w:t>m pieejamo</w:t>
            </w:r>
            <w:r w:rsidR="00A5660D" w:rsidRPr="00E55779">
              <w:rPr>
                <w:bCs/>
                <w:color w:val="000000"/>
              </w:rPr>
              <w:t xml:space="preserve"> attiecināmo finansējumu, kā arī </w:t>
            </w:r>
            <w:r w:rsidRPr="00E55779">
              <w:rPr>
                <w:bCs/>
                <w:color w:val="000000"/>
              </w:rPr>
              <w:t>noteiktu</w:t>
            </w:r>
            <w:r>
              <w:rPr>
                <w:bCs/>
                <w:color w:val="000000"/>
              </w:rPr>
              <w:t xml:space="preserve"> vienotu projektu īstenošanas termiņu.</w:t>
            </w:r>
          </w:p>
          <w:p w14:paraId="2E2BF646" w14:textId="53EFC324" w:rsidR="00B81283" w:rsidRPr="00B74B68" w:rsidRDefault="00B81283" w:rsidP="00B74B68">
            <w:pPr>
              <w:jc w:val="both"/>
              <w:rPr>
                <w:rFonts w:eastAsia="Times New Roman"/>
              </w:rPr>
            </w:pPr>
            <w:r>
              <w:rPr>
                <w:bCs/>
                <w:color w:val="000000"/>
              </w:rPr>
              <w:t>MK noteikumu projekts stāsies spēkā vispārējā kārtībā.</w:t>
            </w:r>
          </w:p>
        </w:tc>
      </w:tr>
    </w:tbl>
    <w:p w14:paraId="53235416" w14:textId="77777777" w:rsidR="00635F54" w:rsidRPr="00565CBC" w:rsidRDefault="00635F54" w:rsidP="00B74B68">
      <w:pPr>
        <w:rPr>
          <w:b/>
          <w:color w:val="000000"/>
        </w:rPr>
      </w:pPr>
    </w:p>
    <w:tbl>
      <w:tblPr>
        <w:tblpPr w:leftFromText="180" w:rightFromText="180" w:vertAnchor="text" w:tblpXSpec="right" w:tblpY="1"/>
        <w:tblOverlap w:val="never"/>
        <w:tblW w:w="97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394"/>
      </w:tblGrid>
      <w:tr w:rsidR="00635F54" w14:paraId="5DC1DC9E" w14:textId="77777777" w:rsidTr="00981B51">
        <w:tc>
          <w:tcPr>
            <w:tcW w:w="9763"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35F54" w:rsidRDefault="00635F54">
            <w:pPr>
              <w:pStyle w:val="ListParagraph"/>
              <w:tabs>
                <w:tab w:val="left" w:pos="2268"/>
                <w:tab w:val="left" w:pos="2410"/>
              </w:tabs>
              <w:ind w:left="1080"/>
              <w:jc w:val="center"/>
              <w:rPr>
                <w:b/>
                <w:color w:val="000000"/>
                <w:sz w:val="24"/>
                <w:szCs w:val="24"/>
                <w:lang w:eastAsia="en-US"/>
              </w:rPr>
            </w:pPr>
            <w:r w:rsidRPr="00635F54">
              <w:rPr>
                <w:b/>
                <w:bCs/>
                <w:color w:val="000000"/>
                <w:sz w:val="24"/>
                <w:szCs w:val="24"/>
              </w:rPr>
              <w:t>I. Tiesību akta projekta izstrādes nepieciešamība</w:t>
            </w:r>
          </w:p>
        </w:tc>
      </w:tr>
      <w:tr w:rsidR="00635F54" w14:paraId="19930878"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35F54" w:rsidRDefault="00635F54">
            <w:pPr>
              <w:jc w:val="center"/>
              <w:rPr>
                <w:color w:val="000000"/>
                <w:lang w:eastAsia="en-US"/>
              </w:rPr>
            </w:pPr>
            <w:r w:rsidRPr="00635F54">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35F54" w:rsidRDefault="00635F54">
            <w:pPr>
              <w:tabs>
                <w:tab w:val="left" w:pos="1904"/>
              </w:tabs>
              <w:rPr>
                <w:color w:val="000000"/>
                <w:lang w:eastAsia="en-US"/>
              </w:rPr>
            </w:pPr>
            <w:r w:rsidRPr="00635F54">
              <w:rPr>
                <w:color w:val="000000"/>
              </w:rPr>
              <w:t>Pamatojums</w:t>
            </w:r>
          </w:p>
        </w:tc>
        <w:tc>
          <w:tcPr>
            <w:tcW w:w="6394" w:type="dxa"/>
            <w:tcBorders>
              <w:top w:val="single" w:sz="4" w:space="0" w:color="auto"/>
              <w:left w:val="single" w:sz="4" w:space="0" w:color="auto"/>
              <w:bottom w:val="single" w:sz="4" w:space="0" w:color="auto"/>
              <w:right w:val="single" w:sz="4" w:space="0" w:color="auto"/>
            </w:tcBorders>
            <w:vAlign w:val="center"/>
          </w:tcPr>
          <w:p w14:paraId="6A5D5501" w14:textId="7AC5F0AC" w:rsidR="00635F54" w:rsidRPr="00B74B68" w:rsidRDefault="00B949BE" w:rsidP="005A52A3">
            <w:pPr>
              <w:jc w:val="both"/>
              <w:rPr>
                <w:bCs/>
                <w:color w:val="000000"/>
                <w:highlight w:val="yellow"/>
              </w:rPr>
            </w:pPr>
            <w:r>
              <w:rPr>
                <w:bCs/>
                <w:color w:val="000000"/>
              </w:rPr>
              <w:t>MK n</w:t>
            </w:r>
            <w:r w:rsidRPr="00B949BE">
              <w:rPr>
                <w:bCs/>
                <w:color w:val="000000"/>
              </w:rPr>
              <w:t>oteikumu projekts ir izstrādāts</w:t>
            </w:r>
            <w:r w:rsidR="00E83DAF">
              <w:rPr>
                <w:bCs/>
                <w:color w:val="000000"/>
              </w:rPr>
              <w:t xml:space="preserve"> </w:t>
            </w:r>
            <w:r w:rsidR="00441F41">
              <w:rPr>
                <w:bCs/>
                <w:color w:val="000000"/>
              </w:rPr>
              <w:t xml:space="preserve">pēc Vides aizsardzības un reģionālās attīstības ministrijas (turpmāk – VARAM) iniciatīvas </w:t>
            </w:r>
            <w:r w:rsidR="00E83DAF" w:rsidRPr="00E83DAF">
              <w:rPr>
                <w:bCs/>
                <w:color w:val="000000"/>
              </w:rPr>
              <w:t>saskaņā ar Eiropas Savienības struktūrfondu un Kohēzijas fonda 2014.–2020.gada plānošanas perioda vadības likuma 20.panta 6.</w:t>
            </w:r>
            <w:r w:rsidR="00D21647">
              <w:rPr>
                <w:bCs/>
                <w:color w:val="000000"/>
              </w:rPr>
              <w:t xml:space="preserve"> </w:t>
            </w:r>
            <w:r w:rsidR="00E83DAF" w:rsidRPr="00E83DAF">
              <w:rPr>
                <w:bCs/>
                <w:color w:val="000000"/>
              </w:rPr>
              <w:t>un 13.punktu</w:t>
            </w:r>
            <w:r w:rsidRPr="00B949BE">
              <w:rPr>
                <w:bCs/>
                <w:color w:val="000000"/>
              </w:rPr>
              <w:t xml:space="preserve">, lai nodrošinātu </w:t>
            </w:r>
            <w:r w:rsidR="00E83DAF">
              <w:rPr>
                <w:bCs/>
                <w:color w:val="000000"/>
              </w:rPr>
              <w:t xml:space="preserve">Eiropas Savienības </w:t>
            </w:r>
            <w:r w:rsidR="00015EE0">
              <w:rPr>
                <w:bCs/>
                <w:color w:val="000000"/>
              </w:rPr>
              <w:t xml:space="preserve">(turpmāk – ES) </w:t>
            </w:r>
            <w:r w:rsidR="00E83DAF">
              <w:rPr>
                <w:bCs/>
                <w:color w:val="000000"/>
              </w:rPr>
              <w:t>fondu līdzfinansēto projektu atbilstošu īstenošanu.</w:t>
            </w:r>
          </w:p>
        </w:tc>
      </w:tr>
      <w:tr w:rsidR="00635F54" w14:paraId="6EAFB42E" w14:textId="77777777" w:rsidTr="00981B51">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77777777" w:rsidR="00635F54" w:rsidRPr="00635F54" w:rsidRDefault="00635F54">
            <w:pPr>
              <w:jc w:val="center"/>
              <w:rPr>
                <w:color w:val="000000"/>
                <w:lang w:eastAsia="en-US"/>
              </w:rPr>
            </w:pPr>
            <w:r w:rsidRPr="00635F54">
              <w:rPr>
                <w:color w:val="000000"/>
              </w:rPr>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635F54" w:rsidRDefault="00635F54">
            <w:pPr>
              <w:rPr>
                <w:color w:val="000000"/>
                <w:lang w:eastAsia="en-US"/>
              </w:rPr>
            </w:pPr>
            <w:r w:rsidRPr="00635F54">
              <w:rPr>
                <w:color w:val="000000"/>
              </w:rPr>
              <w:t>Pašreizējā situācija un problēmas, kuru risināšanai tiesību akta projekts izstrādāts, tiesiskā regulējuma mērķis un būtība</w:t>
            </w:r>
          </w:p>
        </w:tc>
        <w:tc>
          <w:tcPr>
            <w:tcW w:w="6394" w:type="dxa"/>
            <w:tcBorders>
              <w:top w:val="single" w:sz="4" w:space="0" w:color="auto"/>
              <w:left w:val="single" w:sz="4" w:space="0" w:color="auto"/>
              <w:bottom w:val="single" w:sz="4" w:space="0" w:color="auto"/>
              <w:right w:val="single" w:sz="4" w:space="0" w:color="auto"/>
            </w:tcBorders>
          </w:tcPr>
          <w:p w14:paraId="640C6BDD" w14:textId="4E29E6CB" w:rsidR="00D81C19" w:rsidRDefault="005A52A3" w:rsidP="00031AE1">
            <w:pPr>
              <w:spacing w:after="120"/>
              <w:jc w:val="both"/>
              <w:rPr>
                <w:bCs/>
                <w:color w:val="000000"/>
              </w:rPr>
            </w:pPr>
            <w:r w:rsidRPr="00FD1FC5">
              <w:rPr>
                <w:bCs/>
                <w:color w:val="000000"/>
              </w:rPr>
              <w:t>Dabas aizsardzības pārvalde</w:t>
            </w:r>
            <w:r>
              <w:rPr>
                <w:bCs/>
                <w:color w:val="000000"/>
              </w:rPr>
              <w:t xml:space="preserve"> </w:t>
            </w:r>
            <w:r w:rsidR="00D21647">
              <w:rPr>
                <w:bCs/>
                <w:color w:val="000000"/>
              </w:rPr>
              <w:t>ES fondu</w:t>
            </w:r>
            <w:r w:rsidR="00635F54" w:rsidRPr="00FD1FC5">
              <w:rPr>
                <w:bCs/>
                <w:color w:val="000000"/>
              </w:rPr>
              <w:t xml:space="preserve"> 2014.-2020.gada plānošanas perioda </w:t>
            </w:r>
            <w:r w:rsidR="00D21647">
              <w:rPr>
                <w:bCs/>
                <w:color w:val="000000"/>
              </w:rPr>
              <w:t xml:space="preserve">Darbības programmas “Izaugsme un nodarbinātība” </w:t>
            </w:r>
            <w:r w:rsidR="009C3A78" w:rsidRPr="00FD1FC5">
              <w:rPr>
                <w:bCs/>
                <w:color w:val="000000"/>
              </w:rPr>
              <w:t>5.4.2.1. </w:t>
            </w:r>
            <w:r w:rsidR="00D81C19" w:rsidRPr="00FD1FC5">
              <w:rPr>
                <w:bCs/>
                <w:color w:val="000000"/>
              </w:rPr>
              <w:t>pasākum</w:t>
            </w:r>
            <w:r w:rsidR="003D0CCD">
              <w:rPr>
                <w:bCs/>
                <w:color w:val="000000"/>
              </w:rPr>
              <w:t>a ietvaros īsteno</w:t>
            </w:r>
            <w:r w:rsidR="00706457" w:rsidRPr="00FD1FC5">
              <w:rPr>
                <w:bCs/>
                <w:color w:val="000000"/>
              </w:rPr>
              <w:t xml:space="preserve"> projekt</w:t>
            </w:r>
            <w:r w:rsidR="003D0CCD">
              <w:rPr>
                <w:bCs/>
                <w:color w:val="000000"/>
              </w:rPr>
              <w:t>u</w:t>
            </w:r>
            <w:r w:rsidR="00706457" w:rsidRPr="00FD1FC5">
              <w:rPr>
                <w:bCs/>
                <w:color w:val="000000"/>
              </w:rPr>
              <w:t xml:space="preserve"> Nr.5.4.2.1./16/I/001 “Priekšnosacījumu izveide labākai bioloģiskās daudzveidības saglabāšanai un ekosistēmu aizsardzībai Latvijā” (turpmāk – Kohēzijas fonda projekts)</w:t>
            </w:r>
            <w:r w:rsidR="003D0CCD">
              <w:rPr>
                <w:bCs/>
                <w:color w:val="000000"/>
              </w:rPr>
              <w:t>, kura</w:t>
            </w:r>
            <w:r w:rsidR="00706457">
              <w:rPr>
                <w:bCs/>
                <w:color w:val="000000"/>
              </w:rPr>
              <w:t xml:space="preserve"> </w:t>
            </w:r>
            <w:r w:rsidR="00706457" w:rsidRPr="00FD1FC5">
              <w:rPr>
                <w:bCs/>
                <w:color w:val="000000"/>
              </w:rPr>
              <w:t xml:space="preserve">ietvaros </w:t>
            </w:r>
            <w:r w:rsidR="00D81C19" w:rsidRPr="00FD1FC5">
              <w:rPr>
                <w:bCs/>
                <w:color w:val="000000"/>
              </w:rPr>
              <w:t>plānot</w:t>
            </w:r>
            <w:r w:rsidR="00706457">
              <w:rPr>
                <w:bCs/>
                <w:color w:val="000000"/>
              </w:rPr>
              <w:t>a</w:t>
            </w:r>
            <w:r w:rsidR="00DC2784">
              <w:rPr>
                <w:bCs/>
                <w:color w:val="000000"/>
              </w:rPr>
              <w:t>s</w:t>
            </w:r>
            <w:r w:rsidR="00D81C19" w:rsidRPr="00FD1FC5">
              <w:rPr>
                <w:bCs/>
                <w:color w:val="000000"/>
              </w:rPr>
              <w:t xml:space="preserve"> atbalstām</w:t>
            </w:r>
            <w:r w:rsidR="00DC2784">
              <w:rPr>
                <w:bCs/>
                <w:color w:val="000000"/>
              </w:rPr>
              <w:t>ās</w:t>
            </w:r>
            <w:r w:rsidR="00D81C19" w:rsidRPr="00FD1FC5">
              <w:rPr>
                <w:bCs/>
                <w:color w:val="000000"/>
              </w:rPr>
              <w:t xml:space="preserve"> darbīb</w:t>
            </w:r>
            <w:r w:rsidR="00DC2784">
              <w:rPr>
                <w:bCs/>
                <w:color w:val="000000"/>
              </w:rPr>
              <w:t>as</w:t>
            </w:r>
            <w:r w:rsidR="00706457">
              <w:rPr>
                <w:bCs/>
                <w:color w:val="000000"/>
              </w:rPr>
              <w:t xml:space="preserve"> gan</w:t>
            </w:r>
            <w:r w:rsidR="00DC2784">
              <w:rPr>
                <w:bCs/>
                <w:color w:val="000000"/>
              </w:rPr>
              <w:t xml:space="preserve"> </w:t>
            </w:r>
            <w:r w:rsidR="00031AE1" w:rsidRPr="00FD1FC5">
              <w:rPr>
                <w:bCs/>
                <w:color w:val="000000"/>
              </w:rPr>
              <w:t>dabas aizsardzības plānu izstr</w:t>
            </w:r>
            <w:r w:rsidR="00DC2784">
              <w:rPr>
                <w:bCs/>
                <w:color w:val="000000"/>
              </w:rPr>
              <w:t>ād</w:t>
            </w:r>
            <w:r w:rsidR="00706457">
              <w:rPr>
                <w:bCs/>
                <w:color w:val="000000"/>
              </w:rPr>
              <w:t>ei</w:t>
            </w:r>
            <w:r w:rsidR="00031AE1" w:rsidRPr="00FD1FC5">
              <w:rPr>
                <w:bCs/>
                <w:color w:val="000000"/>
              </w:rPr>
              <w:t xml:space="preserve"> īpaši aizsargājamām dabas teritorijām</w:t>
            </w:r>
            <w:r w:rsidR="00D61E98">
              <w:rPr>
                <w:bCs/>
                <w:color w:val="000000"/>
              </w:rPr>
              <w:t xml:space="preserve"> (turpmāk – ĪADT)</w:t>
            </w:r>
            <w:r w:rsidR="00031AE1" w:rsidRPr="00FD1FC5">
              <w:rPr>
                <w:bCs/>
                <w:color w:val="000000"/>
              </w:rPr>
              <w:t xml:space="preserve"> un sugām</w:t>
            </w:r>
            <w:r w:rsidR="003D0CCD">
              <w:rPr>
                <w:bCs/>
                <w:color w:val="000000"/>
              </w:rPr>
              <w:t xml:space="preserve">, gan </w:t>
            </w:r>
            <w:r w:rsidR="00742FDB">
              <w:rPr>
                <w:bCs/>
                <w:color w:val="000000"/>
              </w:rPr>
              <w:t>ES</w:t>
            </w:r>
            <w:r w:rsidR="00031AE1" w:rsidRPr="00FD1FC5">
              <w:rPr>
                <w:bCs/>
                <w:color w:val="000000"/>
              </w:rPr>
              <w:t xml:space="preserve"> nozīmes īpaši aizsargājamo biotopu izplatības un kvalitātes apzināšan</w:t>
            </w:r>
            <w:r w:rsidR="00706457">
              <w:rPr>
                <w:bCs/>
                <w:color w:val="000000"/>
              </w:rPr>
              <w:t>a</w:t>
            </w:r>
            <w:r w:rsidR="00610564">
              <w:rPr>
                <w:bCs/>
                <w:color w:val="000000"/>
              </w:rPr>
              <w:t>i</w:t>
            </w:r>
            <w:r w:rsidR="00052D29" w:rsidRPr="00FD1FC5">
              <w:rPr>
                <w:bCs/>
                <w:color w:val="000000"/>
              </w:rPr>
              <w:t xml:space="preserve"> (turpmāk – </w:t>
            </w:r>
            <w:r w:rsidR="00836584">
              <w:rPr>
                <w:bCs/>
                <w:color w:val="000000"/>
              </w:rPr>
              <w:t>dabas skaitīšana</w:t>
            </w:r>
            <w:r w:rsidR="00052D29" w:rsidRPr="00FD1FC5">
              <w:rPr>
                <w:bCs/>
                <w:color w:val="000000"/>
              </w:rPr>
              <w:t>)</w:t>
            </w:r>
            <w:r w:rsidR="00031AE1" w:rsidRPr="00FD1FC5">
              <w:rPr>
                <w:bCs/>
                <w:color w:val="000000"/>
              </w:rPr>
              <w:t>,</w:t>
            </w:r>
            <w:r w:rsidR="003D0CCD">
              <w:rPr>
                <w:bCs/>
                <w:color w:val="000000"/>
              </w:rPr>
              <w:t xml:space="preserve"> gan</w:t>
            </w:r>
            <w:r w:rsidR="00031AE1" w:rsidRPr="00FD1FC5">
              <w:rPr>
                <w:bCs/>
                <w:color w:val="000000"/>
              </w:rPr>
              <w:t xml:space="preserve"> iegūto rezultātu kvalitātes pārbaud</w:t>
            </w:r>
            <w:r w:rsidR="00706457">
              <w:rPr>
                <w:bCs/>
                <w:color w:val="000000"/>
              </w:rPr>
              <w:t>e</w:t>
            </w:r>
            <w:r w:rsidR="00610564">
              <w:rPr>
                <w:bCs/>
                <w:color w:val="000000"/>
              </w:rPr>
              <w:t>i</w:t>
            </w:r>
            <w:r w:rsidR="00031AE1" w:rsidRPr="00FD1FC5">
              <w:rPr>
                <w:bCs/>
                <w:color w:val="000000"/>
              </w:rPr>
              <w:t xml:space="preserve"> un datu digitalizēšan</w:t>
            </w:r>
            <w:r w:rsidR="00706457">
              <w:rPr>
                <w:bCs/>
                <w:color w:val="000000"/>
              </w:rPr>
              <w:t>a</w:t>
            </w:r>
            <w:r w:rsidR="00610564">
              <w:rPr>
                <w:bCs/>
                <w:color w:val="000000"/>
              </w:rPr>
              <w:t>i</w:t>
            </w:r>
            <w:r w:rsidR="00D81C19" w:rsidRPr="00FD1FC5">
              <w:rPr>
                <w:bCs/>
                <w:color w:val="000000"/>
              </w:rPr>
              <w:t xml:space="preserve">. </w:t>
            </w:r>
            <w:r w:rsidR="00B11049">
              <w:rPr>
                <w:bCs/>
                <w:color w:val="000000"/>
              </w:rPr>
              <w:t xml:space="preserve">Dabas skaitīšana tiek veikta atbilstoši </w:t>
            </w:r>
            <w:r w:rsidR="00B11049">
              <w:rPr>
                <w:color w:val="000000"/>
              </w:rPr>
              <w:t>ES nozīmes biotopu izplatības un kvali</w:t>
            </w:r>
            <w:r w:rsidR="004025BE">
              <w:rPr>
                <w:color w:val="000000"/>
              </w:rPr>
              <w:t>tā</w:t>
            </w:r>
            <w:r w:rsidR="00B11049">
              <w:rPr>
                <w:color w:val="000000"/>
              </w:rPr>
              <w:t>t</w:t>
            </w:r>
            <w:r w:rsidR="004025BE">
              <w:rPr>
                <w:color w:val="000000"/>
              </w:rPr>
              <w:t>e</w:t>
            </w:r>
            <w:r w:rsidR="00B11049">
              <w:rPr>
                <w:color w:val="000000"/>
              </w:rPr>
              <w:t>s apzināš</w:t>
            </w:r>
            <w:r w:rsidR="00704F41">
              <w:rPr>
                <w:color w:val="000000"/>
              </w:rPr>
              <w:t>a</w:t>
            </w:r>
            <w:r w:rsidR="00B11049">
              <w:rPr>
                <w:color w:val="000000"/>
              </w:rPr>
              <w:t>nas un darbu organizācijas metodikai (turpmāk – metodika)</w:t>
            </w:r>
            <w:r w:rsidR="00441F41">
              <w:rPr>
                <w:color w:val="000000"/>
              </w:rPr>
              <w:t>.</w:t>
            </w:r>
          </w:p>
          <w:p w14:paraId="0814E383" w14:textId="666EB70F" w:rsidR="00CA38AF" w:rsidRPr="00CA38AF" w:rsidRDefault="00CA38AF" w:rsidP="00031AE1">
            <w:pPr>
              <w:spacing w:after="120"/>
              <w:jc w:val="both"/>
              <w:rPr>
                <w:b/>
                <w:bCs/>
                <w:color w:val="000000"/>
              </w:rPr>
            </w:pPr>
            <w:r w:rsidRPr="00CA38AF">
              <w:rPr>
                <w:b/>
                <w:bCs/>
                <w:color w:val="000000"/>
              </w:rPr>
              <w:t>Pašreizējā situācija un problēmas, kuru risināšanai tiesību akta projekts izstrādāts</w:t>
            </w:r>
          </w:p>
          <w:p w14:paraId="06DD55B8" w14:textId="0F812433" w:rsidR="009E753C" w:rsidRPr="00CA38AF" w:rsidRDefault="00EC14CB" w:rsidP="00031AE1">
            <w:pPr>
              <w:spacing w:after="120"/>
              <w:jc w:val="both"/>
              <w:rPr>
                <w:bCs/>
                <w:color w:val="000000"/>
                <w:u w:val="single"/>
              </w:rPr>
            </w:pPr>
            <w:r>
              <w:rPr>
                <w:bCs/>
                <w:color w:val="000000"/>
                <w:u w:val="single"/>
              </w:rPr>
              <w:lastRenderedPageBreak/>
              <w:t>Dabas skaitīšana</w:t>
            </w:r>
          </w:p>
          <w:p w14:paraId="29FD9609" w14:textId="171FA01E" w:rsidR="00F75330" w:rsidRPr="00A06EF7" w:rsidRDefault="004F13F1" w:rsidP="00A06EF7">
            <w:pPr>
              <w:spacing w:after="120"/>
              <w:jc w:val="both"/>
              <w:rPr>
                <w:bCs/>
                <w:color w:val="000000"/>
              </w:rPr>
            </w:pPr>
            <w:r w:rsidRPr="00FD1FC5">
              <w:rPr>
                <w:bCs/>
                <w:color w:val="000000"/>
              </w:rPr>
              <w:t xml:space="preserve">Plānojot 5.4.2.1.pasākumu bija </w:t>
            </w:r>
            <w:r w:rsidR="00242035">
              <w:rPr>
                <w:bCs/>
                <w:color w:val="000000"/>
              </w:rPr>
              <w:t xml:space="preserve">paredzēts </w:t>
            </w:r>
            <w:r w:rsidR="00836584">
              <w:rPr>
                <w:bCs/>
                <w:color w:val="000000"/>
              </w:rPr>
              <w:t>dabas skaitīšan</w:t>
            </w:r>
            <w:r w:rsidR="00242035">
              <w:rPr>
                <w:bCs/>
                <w:color w:val="000000"/>
              </w:rPr>
              <w:t>u</w:t>
            </w:r>
            <w:r w:rsidRPr="00FD1FC5">
              <w:rPr>
                <w:bCs/>
                <w:color w:val="000000"/>
              </w:rPr>
              <w:t xml:space="preserve"> uzsāk</w:t>
            </w:r>
            <w:r w:rsidR="00242035">
              <w:rPr>
                <w:bCs/>
                <w:color w:val="000000"/>
              </w:rPr>
              <w:t>t</w:t>
            </w:r>
            <w:r w:rsidRPr="00FD1FC5">
              <w:rPr>
                <w:bCs/>
                <w:color w:val="000000"/>
              </w:rPr>
              <w:t xml:space="preserve"> 2015.gada lauku darbu sezonā, tās veikšanai paredzot piecas lauku darbu sezonas, kas ilgst no aprīļa līdz oktobrim, tādējādi </w:t>
            </w:r>
            <w:r w:rsidR="00DC2784">
              <w:rPr>
                <w:bCs/>
                <w:color w:val="000000"/>
              </w:rPr>
              <w:t>veicot</w:t>
            </w:r>
            <w:r w:rsidR="00DA4E8C">
              <w:rPr>
                <w:bCs/>
                <w:color w:val="000000"/>
              </w:rPr>
              <w:t xml:space="preserve"> biotopu inventarizācijas</w:t>
            </w:r>
            <w:r w:rsidRPr="00FD1FC5">
              <w:rPr>
                <w:bCs/>
                <w:color w:val="000000"/>
              </w:rPr>
              <w:t xml:space="preserve"> lauka darbus 35 </w:t>
            </w:r>
            <w:r w:rsidR="00A85154" w:rsidRPr="00FD1FC5">
              <w:rPr>
                <w:bCs/>
                <w:color w:val="000000"/>
              </w:rPr>
              <w:t xml:space="preserve">veģetācijas </w:t>
            </w:r>
            <w:r w:rsidRPr="00FD1FC5">
              <w:rPr>
                <w:bCs/>
                <w:color w:val="000000"/>
              </w:rPr>
              <w:t xml:space="preserve">mēnešos. </w:t>
            </w:r>
            <w:r w:rsidR="00DA4E8C">
              <w:rPr>
                <w:bCs/>
                <w:color w:val="000000"/>
              </w:rPr>
              <w:t>Ņe</w:t>
            </w:r>
            <w:r w:rsidR="00DA4E8C">
              <w:t>mot vērā, ka š</w:t>
            </w:r>
            <w:r w:rsidR="00242035">
              <w:t>ā</w:t>
            </w:r>
            <w:r w:rsidR="00DA4E8C">
              <w:t xml:space="preserve">da darbība valsts mērogā </w:t>
            </w:r>
            <w:r w:rsidR="00B820D8">
              <w:t>plānota</w:t>
            </w:r>
            <w:r w:rsidR="00DA4E8C">
              <w:t xml:space="preserve"> pirmo reizi, bija nepieciešama vairākkārtēja </w:t>
            </w:r>
            <w:r w:rsidR="00836584">
              <w:t>dabas skaitīšanas</w:t>
            </w:r>
            <w:r w:rsidR="00DA4E8C">
              <w:t xml:space="preserve"> norises un dokumentācijas saskaņošana ar </w:t>
            </w:r>
            <w:r w:rsidR="00DA4E8C" w:rsidRPr="00A951D3">
              <w:t>ieinteresētajām pusēm. Lai nodrošinātu procesa virzību, Ministru kabinets 2015.gada 3.novembra sēd</w:t>
            </w:r>
            <w:r w:rsidR="00242035" w:rsidRPr="00A951D3">
              <w:t xml:space="preserve">ē, izskatot </w:t>
            </w:r>
            <w:r w:rsidR="00BE37EE" w:rsidRPr="00A951D3">
              <w:t>VARAM</w:t>
            </w:r>
            <w:r w:rsidR="00EB3FB1" w:rsidRPr="00A951D3">
              <w:t xml:space="preserve"> informatīvo ziņojumu “Par pasākumiem aizsargājamo biotopu izplat</w:t>
            </w:r>
            <w:r w:rsidR="00BE37EE" w:rsidRPr="00A951D3">
              <w:t>ības un kvalitātes apzināšanai”</w:t>
            </w:r>
            <w:r w:rsidR="00DE7A7C">
              <w:t>,</w:t>
            </w:r>
            <w:r w:rsidR="00EB3FB1" w:rsidRPr="00A951D3">
              <w:rPr>
                <w:lang w:eastAsia="en-GB"/>
              </w:rPr>
              <w:t xml:space="preserve"> </w:t>
            </w:r>
            <w:r w:rsidR="00242035" w:rsidRPr="00A951D3">
              <w:rPr>
                <w:lang w:eastAsia="en-GB"/>
              </w:rPr>
              <w:t>lēma par dabas skaitīšanas pamatprincipiem</w:t>
            </w:r>
            <w:r w:rsidR="00242035" w:rsidRPr="00A951D3">
              <w:t xml:space="preserve"> </w:t>
            </w:r>
            <w:r w:rsidR="00DA4E8C" w:rsidRPr="00A951D3">
              <w:t xml:space="preserve"> (prot. Nr.57, 59.§)</w:t>
            </w:r>
            <w:r w:rsidR="00DA4E8C" w:rsidRPr="00A951D3">
              <w:rPr>
                <w:lang w:eastAsia="en-GB"/>
              </w:rPr>
              <w:t>.</w:t>
            </w:r>
            <w:r w:rsidR="00DA4E8C">
              <w:rPr>
                <w:lang w:eastAsia="en-GB"/>
              </w:rPr>
              <w:t xml:space="preserve"> </w:t>
            </w:r>
            <w:r w:rsidR="00EB3FB1">
              <w:rPr>
                <w:lang w:eastAsia="en-GB"/>
              </w:rPr>
              <w:t>Tādējādi t</w:t>
            </w:r>
            <w:r w:rsidR="00DA4E8C">
              <w:rPr>
                <w:lang w:eastAsia="en-GB"/>
              </w:rPr>
              <w:t xml:space="preserve">ikai pēc MK lēmuma pieņemšanas varēja tikt pabeigta projektu iesniegumu vērtēšanas kritēriju un 5.4.2.1.pasākuma īstenošanas MK noteikumu apstiprināšana, projekta iesniegumu atlases izsludināšana un līgumu par projekta īstenošanu slēgšana. Attiecīgi tika </w:t>
            </w:r>
            <w:r w:rsidR="00836584">
              <w:rPr>
                <w:lang w:eastAsia="en-GB"/>
              </w:rPr>
              <w:t>samazināts dabas skaitīšanas</w:t>
            </w:r>
            <w:r w:rsidR="00DA4E8C">
              <w:t xml:space="preserve"> veikšanas </w:t>
            </w:r>
            <w:r w:rsidR="00F75330">
              <w:t>laika termiņš</w:t>
            </w:r>
            <w:r w:rsidR="00DA4E8C">
              <w:t xml:space="preserve">, paredzot, ka </w:t>
            </w:r>
            <w:r w:rsidR="00F75330">
              <w:t xml:space="preserve">lauka darbi </w:t>
            </w:r>
            <w:r w:rsidR="00DA4E8C">
              <w:t>ir jāveic ievērojami īsākā laika periodā, t.i.</w:t>
            </w:r>
            <w:r w:rsidR="00F75330">
              <w:t>,</w:t>
            </w:r>
            <w:r w:rsidR="00DA4E8C">
              <w:t xml:space="preserve"> </w:t>
            </w:r>
            <w:r w:rsidR="00F75330">
              <w:t>20 veģetācijas mēnešos</w:t>
            </w:r>
            <w:r w:rsidR="00DA4E8C">
              <w:t>.</w:t>
            </w:r>
            <w:r w:rsidR="00F75330">
              <w:t xml:space="preserve"> Minētais termiņš tika paredzēts iepirkuma nolikumā.</w:t>
            </w:r>
            <w:r w:rsidR="00DA4E8C">
              <w:t xml:space="preserve"> Ievērojot </w:t>
            </w:r>
            <w:r w:rsidR="00836584">
              <w:t>iepriekš minēto</w:t>
            </w:r>
            <w:r w:rsidR="00DA4E8C">
              <w:t>,</w:t>
            </w:r>
            <w:r w:rsidR="00D21647">
              <w:t xml:space="preserve"> finansējuma saņēmējs -</w:t>
            </w:r>
            <w:r w:rsidR="00DA4E8C">
              <w:t xml:space="preserve"> </w:t>
            </w:r>
            <w:r w:rsidR="00EB3FB1">
              <w:t xml:space="preserve">Dabas aizsardzības pārvalde </w:t>
            </w:r>
            <w:r w:rsidR="00D21647">
              <w:t xml:space="preserve">- </w:t>
            </w:r>
            <w:r w:rsidR="00DA4E8C">
              <w:t>veica iepirkum</w:t>
            </w:r>
            <w:r w:rsidR="002A4F70">
              <w:t>u</w:t>
            </w:r>
            <w:r w:rsidR="00DA4E8C">
              <w:t xml:space="preserve"> </w:t>
            </w:r>
            <w:r w:rsidR="00836584">
              <w:t xml:space="preserve">(“ES </w:t>
            </w:r>
            <w:r w:rsidR="00836584" w:rsidRPr="00836584">
              <w:t>nozīmes aizsargājamo biotopu inventarizācija  Latvijā”, identifikācijas Nr. 2017/08)</w:t>
            </w:r>
            <w:r w:rsidR="00DA4E8C" w:rsidRPr="00836584">
              <w:t xml:space="preserve"> un </w:t>
            </w:r>
            <w:r w:rsidR="00704F41" w:rsidRPr="00836584">
              <w:rPr>
                <w:bCs/>
              </w:rPr>
              <w:t>2017.gada maijā</w:t>
            </w:r>
            <w:r w:rsidR="00704F41" w:rsidRPr="00836584">
              <w:t xml:space="preserve"> </w:t>
            </w:r>
            <w:r w:rsidR="00DA4E8C" w:rsidRPr="00836584">
              <w:t>noslēdza līgumu</w:t>
            </w:r>
            <w:r w:rsidR="00836584" w:rsidRPr="00836584">
              <w:t xml:space="preserve"> </w:t>
            </w:r>
            <w:r w:rsidR="00A06EF7" w:rsidRPr="00836584">
              <w:t>ar personu apvienību</w:t>
            </w:r>
            <w:r w:rsidR="00836584" w:rsidRPr="00836584">
              <w:t>, ko veido</w:t>
            </w:r>
            <w:r w:rsidR="00A06EF7" w:rsidRPr="00836584">
              <w:t xml:space="preserve"> SIA </w:t>
            </w:r>
            <w:r w:rsidR="00836584" w:rsidRPr="00836584">
              <w:t>“</w:t>
            </w:r>
            <w:r w:rsidR="00A06EF7" w:rsidRPr="00836584">
              <w:t xml:space="preserve">Estonian, Latvian &amp; Lithuanian Environment” un </w:t>
            </w:r>
            <w:r w:rsidR="00857384">
              <w:t>nodibinājums “</w:t>
            </w:r>
            <w:r w:rsidR="00836584" w:rsidRPr="00836584">
              <w:t xml:space="preserve">Latvijas </w:t>
            </w:r>
            <w:r w:rsidR="00A06EF7" w:rsidRPr="00836584">
              <w:t>Dabas fonds</w:t>
            </w:r>
            <w:r w:rsidR="00512A0E">
              <w:t>”</w:t>
            </w:r>
            <w:r w:rsidR="00836584" w:rsidRPr="00836584">
              <w:t xml:space="preserve"> par </w:t>
            </w:r>
            <w:r w:rsidR="005A7A8C">
              <w:t>dabas skaitīšanu</w:t>
            </w:r>
            <w:r w:rsidR="00836584" w:rsidRPr="00836584">
              <w:t xml:space="preserve"> </w:t>
            </w:r>
            <w:r w:rsidR="00836584" w:rsidRPr="00836584">
              <w:rPr>
                <w:bCs/>
              </w:rPr>
              <w:t xml:space="preserve">(turpmāk - </w:t>
            </w:r>
            <w:r w:rsidR="00D3488D" w:rsidRPr="00742FDB">
              <w:rPr>
                <w:bCs/>
              </w:rPr>
              <w:t>Kartēšanas</w:t>
            </w:r>
            <w:r w:rsidR="00836584" w:rsidRPr="00836584">
              <w:rPr>
                <w:bCs/>
              </w:rPr>
              <w:t xml:space="preserve"> </w:t>
            </w:r>
            <w:r w:rsidR="00D3488D">
              <w:rPr>
                <w:bCs/>
              </w:rPr>
              <w:t>l</w:t>
            </w:r>
            <w:r w:rsidR="00836584" w:rsidRPr="00836584">
              <w:rPr>
                <w:bCs/>
              </w:rPr>
              <w:t>īgums)</w:t>
            </w:r>
            <w:r w:rsidR="009E753C" w:rsidRPr="00836584">
              <w:rPr>
                <w:bCs/>
              </w:rPr>
              <w:t>.</w:t>
            </w:r>
            <w:r w:rsidR="00F75330" w:rsidRPr="00836584">
              <w:rPr>
                <w:bCs/>
              </w:rPr>
              <w:t xml:space="preserve"> </w:t>
            </w:r>
          </w:p>
          <w:p w14:paraId="73064B65" w14:textId="43880B48" w:rsidR="009E753C" w:rsidRPr="008170E6" w:rsidRDefault="00EB3FB1" w:rsidP="00A85154">
            <w:pPr>
              <w:spacing w:after="120"/>
              <w:jc w:val="both"/>
              <w:rPr>
                <w:bCs/>
                <w:color w:val="000000"/>
              </w:rPr>
            </w:pPr>
            <w:r>
              <w:rPr>
                <w:bCs/>
                <w:color w:val="000000"/>
              </w:rPr>
              <w:t>Kohēzijas fonda p</w:t>
            </w:r>
            <w:r w:rsidR="0044300A">
              <w:rPr>
                <w:bCs/>
                <w:color w:val="000000"/>
              </w:rPr>
              <w:t>rojekta d</w:t>
            </w:r>
            <w:r w:rsidR="00FE044E" w:rsidRPr="00A06EF7">
              <w:rPr>
                <w:bCs/>
                <w:color w:val="000000"/>
              </w:rPr>
              <w:t>arbu izpildes laikā 2017.gad</w:t>
            </w:r>
            <w:r>
              <w:rPr>
                <w:bCs/>
                <w:color w:val="000000"/>
              </w:rPr>
              <w:t>ā</w:t>
            </w:r>
            <w:r w:rsidR="00DD7E09">
              <w:rPr>
                <w:bCs/>
                <w:color w:val="000000"/>
              </w:rPr>
              <w:t xml:space="preserve"> </w:t>
            </w:r>
            <w:r w:rsidR="00DD7E09" w:rsidRPr="00A06EF7">
              <w:rPr>
                <w:bCs/>
                <w:color w:val="000000"/>
              </w:rPr>
              <w:t xml:space="preserve"> il</w:t>
            </w:r>
            <w:r w:rsidR="00DD7E09" w:rsidRPr="00E103D9">
              <w:rPr>
                <w:bCs/>
                <w:color w:val="000000"/>
              </w:rPr>
              <w:t>gstoš</w:t>
            </w:r>
            <w:r w:rsidR="00DB7101">
              <w:rPr>
                <w:bCs/>
                <w:color w:val="000000"/>
              </w:rPr>
              <w:t>u</w:t>
            </w:r>
            <w:r w:rsidR="00DD7E09">
              <w:rPr>
                <w:bCs/>
                <w:color w:val="000000"/>
              </w:rPr>
              <w:t xml:space="preserve"> </w:t>
            </w:r>
            <w:r w:rsidR="004B3C1C">
              <w:rPr>
                <w:bCs/>
                <w:color w:val="000000"/>
              </w:rPr>
              <w:t>lieta</w:t>
            </w:r>
            <w:r w:rsidR="00DD7E09">
              <w:rPr>
                <w:bCs/>
                <w:color w:val="000000"/>
              </w:rPr>
              <w:t>vu un plūdu</w:t>
            </w:r>
            <w:r w:rsidR="00DB7101">
              <w:rPr>
                <w:bCs/>
                <w:color w:val="000000"/>
              </w:rPr>
              <w:t xml:space="preserve"> rezultātā</w:t>
            </w:r>
            <w:r w:rsidR="00FE044E" w:rsidRPr="00A06EF7">
              <w:rPr>
                <w:bCs/>
                <w:color w:val="000000"/>
              </w:rPr>
              <w:t xml:space="preserve"> </w:t>
            </w:r>
            <w:r w:rsidR="005D083A">
              <w:rPr>
                <w:bCs/>
                <w:color w:val="000000"/>
              </w:rPr>
              <w:t xml:space="preserve">ar </w:t>
            </w:r>
            <w:r w:rsidR="005D083A" w:rsidRPr="0044300A">
              <w:rPr>
                <w:bCs/>
                <w:color w:val="000000"/>
              </w:rPr>
              <w:t>Ministru kabineta</w:t>
            </w:r>
            <w:r w:rsidR="005D083A">
              <w:rPr>
                <w:bCs/>
                <w:color w:val="000000"/>
              </w:rPr>
              <w:t xml:space="preserve"> 2017.gada 29.augusta</w:t>
            </w:r>
            <w:r w:rsidR="005D083A" w:rsidRPr="0044300A">
              <w:rPr>
                <w:bCs/>
                <w:color w:val="000000"/>
              </w:rPr>
              <w:t xml:space="preserve"> rīkojum</w:t>
            </w:r>
            <w:r w:rsidR="005D083A">
              <w:rPr>
                <w:bCs/>
                <w:color w:val="000000"/>
              </w:rPr>
              <w:t>u</w:t>
            </w:r>
            <w:r w:rsidR="005D083A" w:rsidRPr="0044300A">
              <w:rPr>
                <w:bCs/>
                <w:color w:val="000000"/>
              </w:rPr>
              <w:t xml:space="preserve"> Nr.455</w:t>
            </w:r>
            <w:r w:rsidR="005D083A">
              <w:rPr>
                <w:bCs/>
                <w:color w:val="000000"/>
              </w:rPr>
              <w:t xml:space="preserve"> “</w:t>
            </w:r>
            <w:r w:rsidR="005D083A" w:rsidRPr="0044300A">
              <w:rPr>
                <w:bCs/>
                <w:color w:val="000000"/>
              </w:rPr>
              <w:t>Par ārkārtējās situācijas izsludināšanu</w:t>
            </w:r>
            <w:r w:rsidR="005D083A">
              <w:rPr>
                <w:bCs/>
                <w:color w:val="000000"/>
              </w:rPr>
              <w:t xml:space="preserve">” </w:t>
            </w:r>
            <w:r w:rsidR="00FE044E" w:rsidRPr="00E103D9">
              <w:rPr>
                <w:bCs/>
                <w:color w:val="000000"/>
              </w:rPr>
              <w:t>tika</w:t>
            </w:r>
            <w:r w:rsidR="00DD7E09">
              <w:rPr>
                <w:bCs/>
                <w:color w:val="000000"/>
              </w:rPr>
              <w:t xml:space="preserve"> </w:t>
            </w:r>
            <w:r w:rsidR="00FE044E" w:rsidRPr="00E103D9">
              <w:rPr>
                <w:bCs/>
                <w:color w:val="000000"/>
              </w:rPr>
              <w:t>iz</w:t>
            </w:r>
            <w:r w:rsidR="00BE37EE">
              <w:rPr>
                <w:bCs/>
                <w:color w:val="000000"/>
              </w:rPr>
              <w:t>s</w:t>
            </w:r>
            <w:r w:rsidR="00FE044E" w:rsidRPr="00E103D9">
              <w:rPr>
                <w:bCs/>
                <w:color w:val="000000"/>
              </w:rPr>
              <w:t>ludināta ārkārtas situācija</w:t>
            </w:r>
            <w:r w:rsidR="00DB7101">
              <w:rPr>
                <w:bCs/>
                <w:color w:val="000000"/>
              </w:rPr>
              <w:t xml:space="preserve"> – </w:t>
            </w:r>
            <w:r w:rsidR="0044300A" w:rsidRPr="00A06EF7">
              <w:rPr>
                <w:bCs/>
                <w:color w:val="000000"/>
              </w:rPr>
              <w:t xml:space="preserve"> </w:t>
            </w:r>
            <w:r w:rsidR="0044300A">
              <w:rPr>
                <w:bCs/>
                <w:color w:val="000000"/>
              </w:rPr>
              <w:t>valsts mēroga</w:t>
            </w:r>
            <w:r w:rsidR="005D083A">
              <w:rPr>
                <w:bCs/>
                <w:color w:val="000000"/>
              </w:rPr>
              <w:t xml:space="preserve"> dabas katastrofa</w:t>
            </w:r>
            <w:r w:rsidR="004B3C1C">
              <w:rPr>
                <w:bCs/>
                <w:color w:val="000000"/>
              </w:rPr>
              <w:t>.</w:t>
            </w:r>
            <w:r w:rsidR="005D083A">
              <w:rPr>
                <w:bCs/>
                <w:color w:val="000000"/>
              </w:rPr>
              <w:t xml:space="preserve"> </w:t>
            </w:r>
            <w:r w:rsidR="00704F41">
              <w:rPr>
                <w:bCs/>
                <w:color w:val="000000"/>
              </w:rPr>
              <w:t>Tā kā d</w:t>
            </w:r>
            <w:r w:rsidR="005A7A8C">
              <w:rPr>
                <w:bCs/>
                <w:color w:val="000000"/>
              </w:rPr>
              <w:t>abas skaitīšanas</w:t>
            </w:r>
            <w:r w:rsidR="00FE044E">
              <w:rPr>
                <w:bCs/>
                <w:color w:val="000000"/>
              </w:rPr>
              <w:t xml:space="preserve"> darbu būtīb</w:t>
            </w:r>
            <w:r w:rsidR="00366DB6">
              <w:rPr>
                <w:bCs/>
                <w:color w:val="000000"/>
              </w:rPr>
              <w:t xml:space="preserve">a ir veikt </w:t>
            </w:r>
            <w:r w:rsidR="00FE044E" w:rsidRPr="00E103D9">
              <w:rPr>
                <w:bCs/>
                <w:color w:val="000000"/>
              </w:rPr>
              <w:t>biotop</w:t>
            </w:r>
            <w:r w:rsidR="00704F41">
              <w:rPr>
                <w:bCs/>
                <w:color w:val="000000"/>
              </w:rPr>
              <w:t>u</w:t>
            </w:r>
            <w:r w:rsidR="00FE044E" w:rsidRPr="00E103D9">
              <w:rPr>
                <w:bCs/>
                <w:color w:val="000000"/>
              </w:rPr>
              <w:t xml:space="preserve"> apsekošanu dabā un inventarizācijas anket</w:t>
            </w:r>
            <w:r w:rsidR="00704F41">
              <w:rPr>
                <w:bCs/>
                <w:color w:val="000000"/>
              </w:rPr>
              <w:t>u</w:t>
            </w:r>
            <w:r w:rsidR="00FE044E" w:rsidRPr="00E103D9">
              <w:rPr>
                <w:bCs/>
                <w:color w:val="000000"/>
              </w:rPr>
              <w:t xml:space="preserve"> aizpildīšanu, fiksējot un novērtējot vis</w:t>
            </w:r>
            <w:r w:rsidR="00D21647">
              <w:rPr>
                <w:bCs/>
                <w:color w:val="000000"/>
              </w:rPr>
              <w:t>u</w:t>
            </w:r>
            <w:r w:rsidR="00FE044E" w:rsidRPr="00E103D9">
              <w:rPr>
                <w:bCs/>
                <w:color w:val="000000"/>
              </w:rPr>
              <w:t xml:space="preserve">s </w:t>
            </w:r>
            <w:r w:rsidR="00704F41">
              <w:rPr>
                <w:bCs/>
                <w:color w:val="000000"/>
              </w:rPr>
              <w:t>noteiktajā teritorijā</w:t>
            </w:r>
            <w:r w:rsidR="00704F41" w:rsidRPr="00E103D9">
              <w:rPr>
                <w:bCs/>
                <w:color w:val="000000"/>
              </w:rPr>
              <w:t xml:space="preserve"> </w:t>
            </w:r>
            <w:r w:rsidR="00FE044E" w:rsidRPr="00E103D9">
              <w:rPr>
                <w:bCs/>
                <w:color w:val="000000"/>
              </w:rPr>
              <w:t>esoš</w:t>
            </w:r>
            <w:r w:rsidR="00D21647">
              <w:rPr>
                <w:bCs/>
                <w:color w:val="000000"/>
              </w:rPr>
              <w:t>os</w:t>
            </w:r>
            <w:r w:rsidR="00FE044E" w:rsidRPr="00E103D9">
              <w:rPr>
                <w:bCs/>
                <w:color w:val="000000"/>
              </w:rPr>
              <w:t xml:space="preserve"> struktūru un funkciju elementus, kā arī sugas</w:t>
            </w:r>
            <w:r w:rsidR="00E103D9">
              <w:rPr>
                <w:bCs/>
                <w:color w:val="000000"/>
              </w:rPr>
              <w:t xml:space="preserve">, </w:t>
            </w:r>
            <w:r w:rsidR="00B820D8">
              <w:rPr>
                <w:bCs/>
                <w:color w:val="000000"/>
              </w:rPr>
              <w:t xml:space="preserve">tad </w:t>
            </w:r>
            <w:r w:rsidR="004B3C1C">
              <w:rPr>
                <w:bCs/>
                <w:color w:val="000000"/>
              </w:rPr>
              <w:t xml:space="preserve">ilgstošās lietavas un plūdi </w:t>
            </w:r>
            <w:r w:rsidR="00366DB6" w:rsidRPr="00E103D9">
              <w:rPr>
                <w:bCs/>
                <w:color w:val="000000"/>
              </w:rPr>
              <w:t xml:space="preserve">2017.gadā neļāva apsekot </w:t>
            </w:r>
            <w:r w:rsidR="00E103D9" w:rsidRPr="00E103D9">
              <w:rPr>
                <w:bCs/>
                <w:color w:val="000000"/>
              </w:rPr>
              <w:t>vairākas biotopu grupas</w:t>
            </w:r>
            <w:r w:rsidR="00E103D9">
              <w:rPr>
                <w:bCs/>
                <w:color w:val="000000"/>
              </w:rPr>
              <w:t xml:space="preserve">, noteikt to struktūras un funkciju elementus, kā arī </w:t>
            </w:r>
            <w:r w:rsidR="00E103D9" w:rsidRPr="00E103D9">
              <w:rPr>
                <w:bCs/>
                <w:color w:val="000000"/>
              </w:rPr>
              <w:t>identificēt sugas</w:t>
            </w:r>
            <w:r w:rsidR="004B3C1C">
              <w:rPr>
                <w:bCs/>
                <w:color w:val="000000"/>
              </w:rPr>
              <w:t>.</w:t>
            </w:r>
            <w:r w:rsidR="00E103D9" w:rsidRPr="00E103D9">
              <w:rPr>
                <w:bCs/>
                <w:color w:val="000000"/>
              </w:rPr>
              <w:t xml:space="preserve"> </w:t>
            </w:r>
            <w:r w:rsidR="004B3C1C">
              <w:rPr>
                <w:bCs/>
                <w:color w:val="000000"/>
              </w:rPr>
              <w:t>P</w:t>
            </w:r>
            <w:r w:rsidR="00704F41">
              <w:rPr>
                <w:bCs/>
                <w:color w:val="000000"/>
              </w:rPr>
              <w:t>apildu</w:t>
            </w:r>
            <w:r w:rsidR="004B3C1C">
              <w:rPr>
                <w:bCs/>
                <w:color w:val="000000"/>
              </w:rPr>
              <w:t>s</w:t>
            </w:r>
            <w:r w:rsidR="00704F41">
              <w:rPr>
                <w:bCs/>
                <w:color w:val="000000"/>
              </w:rPr>
              <w:t xml:space="preserve"> arī</w:t>
            </w:r>
            <w:r w:rsidR="00704F41" w:rsidRPr="00E103D9">
              <w:rPr>
                <w:bCs/>
                <w:color w:val="000000"/>
              </w:rPr>
              <w:t xml:space="preserve"> </w:t>
            </w:r>
            <w:r w:rsidR="00366DB6" w:rsidRPr="00E103D9">
              <w:rPr>
                <w:bCs/>
                <w:color w:val="000000"/>
              </w:rPr>
              <w:t xml:space="preserve">2018.gada </w:t>
            </w:r>
            <w:r w:rsidR="00363D82">
              <w:rPr>
                <w:bCs/>
                <w:color w:val="000000"/>
              </w:rPr>
              <w:t xml:space="preserve">maija un jūnija mēnešu </w:t>
            </w:r>
            <w:r w:rsidR="00366DB6" w:rsidRPr="00E103D9">
              <w:rPr>
                <w:bCs/>
                <w:color w:val="000000"/>
              </w:rPr>
              <w:t>sausum</w:t>
            </w:r>
            <w:r w:rsidR="00E103D9">
              <w:rPr>
                <w:bCs/>
                <w:color w:val="000000"/>
              </w:rPr>
              <w:t>s</w:t>
            </w:r>
            <w:r w:rsidR="002A4F70">
              <w:rPr>
                <w:bCs/>
                <w:color w:val="000000"/>
              </w:rPr>
              <w:t>, k</w:t>
            </w:r>
            <w:r w:rsidR="009C5228">
              <w:rPr>
                <w:bCs/>
                <w:color w:val="000000"/>
              </w:rPr>
              <w:t>uru</w:t>
            </w:r>
            <w:r w:rsidR="002A4F70">
              <w:rPr>
                <w:bCs/>
                <w:color w:val="000000"/>
              </w:rPr>
              <w:t xml:space="preserve"> </w:t>
            </w:r>
            <w:r w:rsidR="009C5228" w:rsidRPr="009C5228">
              <w:rPr>
                <w:bCs/>
                <w:color w:val="000000"/>
              </w:rPr>
              <w:t xml:space="preserve">Krīzes vadības </w:t>
            </w:r>
            <w:r w:rsidR="009C5228" w:rsidRPr="00537015">
              <w:rPr>
                <w:bCs/>
                <w:color w:val="000000"/>
              </w:rPr>
              <w:t>padome</w:t>
            </w:r>
            <w:r w:rsidR="002A4F70" w:rsidRPr="00537015">
              <w:rPr>
                <w:bCs/>
                <w:color w:val="000000"/>
              </w:rPr>
              <w:t xml:space="preserve"> </w:t>
            </w:r>
            <w:r w:rsidR="009C5228" w:rsidRPr="00B74B68">
              <w:rPr>
                <w:bCs/>
                <w:color w:val="000000"/>
              </w:rPr>
              <w:t>atzina par valsts mēroga dabas katastrofu</w:t>
            </w:r>
            <w:r w:rsidR="009C5228" w:rsidRPr="00537015">
              <w:rPr>
                <w:bCs/>
                <w:color w:val="000000"/>
              </w:rPr>
              <w:t>,</w:t>
            </w:r>
            <w:r w:rsidR="00366DB6" w:rsidRPr="00E103D9">
              <w:rPr>
                <w:bCs/>
                <w:color w:val="000000"/>
              </w:rPr>
              <w:t xml:space="preserve"> </w:t>
            </w:r>
            <w:r w:rsidR="005A7A8C">
              <w:rPr>
                <w:bCs/>
                <w:color w:val="000000"/>
              </w:rPr>
              <w:t xml:space="preserve">neļāva </w:t>
            </w:r>
            <w:r w:rsidR="00704F41">
              <w:rPr>
                <w:bCs/>
                <w:color w:val="000000"/>
              </w:rPr>
              <w:t>konstatēt</w:t>
            </w:r>
            <w:r w:rsidR="00E103D9" w:rsidRPr="00E103D9">
              <w:rPr>
                <w:bCs/>
                <w:color w:val="000000"/>
              </w:rPr>
              <w:t xml:space="preserve"> vairāku biotopu indikatorsugas. </w:t>
            </w:r>
            <w:r w:rsidR="00E103D9">
              <w:rPr>
                <w:bCs/>
                <w:color w:val="000000"/>
              </w:rPr>
              <w:t>Minētie apstākļi ir vērtējami kā nepārvaramas varas apstākļi, kas bij</w:t>
            </w:r>
            <w:r w:rsidR="00704F41">
              <w:rPr>
                <w:bCs/>
                <w:color w:val="000000"/>
              </w:rPr>
              <w:t>a</w:t>
            </w:r>
            <w:r w:rsidR="00E103D9">
              <w:rPr>
                <w:bCs/>
                <w:color w:val="000000"/>
              </w:rPr>
              <w:t xml:space="preserve"> ārpus </w:t>
            </w:r>
            <w:r w:rsidR="00D3488D" w:rsidRPr="008170E6">
              <w:rPr>
                <w:bCs/>
                <w:color w:val="000000"/>
              </w:rPr>
              <w:t>Kartēšanas l</w:t>
            </w:r>
            <w:r w:rsidR="004B3C1C" w:rsidRPr="008170E6">
              <w:rPr>
                <w:bCs/>
                <w:color w:val="000000"/>
              </w:rPr>
              <w:t xml:space="preserve">īguma slēdzēju </w:t>
            </w:r>
            <w:r w:rsidR="00E103D9" w:rsidRPr="008170E6">
              <w:rPr>
                <w:bCs/>
                <w:color w:val="000000"/>
              </w:rPr>
              <w:t>kontroles un aizkavēj</w:t>
            </w:r>
            <w:r w:rsidR="00704F41" w:rsidRPr="008170E6">
              <w:rPr>
                <w:bCs/>
                <w:color w:val="000000"/>
              </w:rPr>
              <w:t>a</w:t>
            </w:r>
            <w:r w:rsidR="00E103D9" w:rsidRPr="008170E6">
              <w:rPr>
                <w:bCs/>
                <w:color w:val="000000"/>
              </w:rPr>
              <w:t xml:space="preserve"> </w:t>
            </w:r>
            <w:r w:rsidR="009E753C" w:rsidRPr="008170E6">
              <w:rPr>
                <w:bCs/>
                <w:color w:val="000000"/>
              </w:rPr>
              <w:t>lauka darbu</w:t>
            </w:r>
            <w:r w:rsidR="00E103D9" w:rsidRPr="008170E6">
              <w:rPr>
                <w:bCs/>
                <w:color w:val="000000"/>
              </w:rPr>
              <w:t xml:space="preserve"> izpildi, t.sk., ievērojot to, ka</w:t>
            </w:r>
            <w:r w:rsidR="005A7A8C" w:rsidRPr="008170E6">
              <w:rPr>
                <w:bCs/>
                <w:color w:val="000000"/>
              </w:rPr>
              <w:t xml:space="preserve"> dabas skaitīšanas</w:t>
            </w:r>
            <w:r w:rsidR="00E103D9" w:rsidRPr="008170E6">
              <w:rPr>
                <w:bCs/>
                <w:color w:val="000000"/>
              </w:rPr>
              <w:t xml:space="preserve"> </w:t>
            </w:r>
            <w:r w:rsidR="005A7A8C" w:rsidRPr="008170E6">
              <w:rPr>
                <w:bCs/>
                <w:color w:val="000000"/>
              </w:rPr>
              <w:t>datu iegūšana</w:t>
            </w:r>
            <w:r w:rsidR="00E103D9" w:rsidRPr="008170E6">
              <w:rPr>
                <w:bCs/>
                <w:color w:val="000000"/>
              </w:rPr>
              <w:t xml:space="preserve"> dabā ir iespējama tikai veģetācijas sezonā (aprīlis – oktobris).</w:t>
            </w:r>
            <w:r w:rsidR="009E753C" w:rsidRPr="008170E6">
              <w:rPr>
                <w:bCs/>
                <w:color w:val="000000"/>
              </w:rPr>
              <w:t xml:space="preserve"> </w:t>
            </w:r>
          </w:p>
          <w:p w14:paraId="16C44AF0" w14:textId="5525A4F1" w:rsidR="009E753C" w:rsidRDefault="009E753C" w:rsidP="00A85154">
            <w:pPr>
              <w:spacing w:after="120"/>
              <w:jc w:val="both"/>
              <w:rPr>
                <w:bCs/>
                <w:color w:val="000000"/>
              </w:rPr>
            </w:pPr>
            <w:r w:rsidRPr="008170E6">
              <w:rPr>
                <w:bCs/>
                <w:color w:val="000000"/>
              </w:rPr>
              <w:t xml:space="preserve">Attiecīgi, </w:t>
            </w:r>
            <w:r w:rsidR="00363D82" w:rsidRPr="008170E6">
              <w:rPr>
                <w:bCs/>
                <w:color w:val="000000"/>
              </w:rPr>
              <w:t xml:space="preserve">ievērojot augstāk minētos apstākļus, </w:t>
            </w:r>
            <w:r w:rsidRPr="008170E6">
              <w:rPr>
                <w:bCs/>
                <w:color w:val="000000"/>
              </w:rPr>
              <w:t xml:space="preserve">atbilstoši </w:t>
            </w:r>
            <w:r w:rsidR="00D3488D" w:rsidRPr="008170E6">
              <w:rPr>
                <w:bCs/>
                <w:color w:val="000000"/>
              </w:rPr>
              <w:t>K</w:t>
            </w:r>
            <w:r w:rsidR="00704F41" w:rsidRPr="008170E6">
              <w:rPr>
                <w:bCs/>
                <w:color w:val="000000"/>
              </w:rPr>
              <w:t xml:space="preserve">artēšanas </w:t>
            </w:r>
            <w:r w:rsidR="00D3488D" w:rsidRPr="008170E6">
              <w:rPr>
                <w:bCs/>
                <w:color w:val="000000"/>
              </w:rPr>
              <w:t>l</w:t>
            </w:r>
            <w:r w:rsidRPr="008170E6">
              <w:rPr>
                <w:bCs/>
                <w:color w:val="000000"/>
              </w:rPr>
              <w:t>īgum</w:t>
            </w:r>
            <w:r w:rsidR="00704F41" w:rsidRPr="008170E6">
              <w:rPr>
                <w:bCs/>
                <w:color w:val="000000"/>
              </w:rPr>
              <w:t>ā paredzētajiem</w:t>
            </w:r>
            <w:r w:rsidRPr="008170E6">
              <w:rPr>
                <w:bCs/>
                <w:color w:val="000000"/>
              </w:rPr>
              <w:t xml:space="preserve"> nosacījumiem</w:t>
            </w:r>
            <w:r w:rsidR="00363D82" w:rsidRPr="008170E6">
              <w:rPr>
                <w:bCs/>
                <w:color w:val="000000"/>
              </w:rPr>
              <w:t>,</w:t>
            </w:r>
            <w:r w:rsidR="000C25F2" w:rsidRPr="008170E6">
              <w:rPr>
                <w:bCs/>
                <w:color w:val="000000"/>
              </w:rPr>
              <w:t xml:space="preserve"> </w:t>
            </w:r>
            <w:r w:rsidR="00D3488D" w:rsidRPr="008170E6">
              <w:rPr>
                <w:bCs/>
                <w:color w:val="000000"/>
              </w:rPr>
              <w:t>Kartēšanas</w:t>
            </w:r>
            <w:r w:rsidR="00D3488D" w:rsidRPr="00355CBC">
              <w:rPr>
                <w:b/>
                <w:bCs/>
                <w:color w:val="000000"/>
              </w:rPr>
              <w:t xml:space="preserve"> </w:t>
            </w:r>
            <w:r w:rsidR="00D3488D">
              <w:rPr>
                <w:bCs/>
                <w:color w:val="000000"/>
              </w:rPr>
              <w:t>l</w:t>
            </w:r>
            <w:r w:rsidR="000C25F2" w:rsidRPr="00D14ABC">
              <w:rPr>
                <w:bCs/>
                <w:color w:val="000000"/>
              </w:rPr>
              <w:t>īguma pamat</w:t>
            </w:r>
            <w:r w:rsidR="00363D82" w:rsidRPr="00D14ABC">
              <w:rPr>
                <w:bCs/>
                <w:color w:val="000000"/>
              </w:rPr>
              <w:t>darbu izpildei ir</w:t>
            </w:r>
            <w:r w:rsidRPr="00D14ABC">
              <w:rPr>
                <w:bCs/>
                <w:color w:val="000000"/>
              </w:rPr>
              <w:t xml:space="preserve"> nepieciešam</w:t>
            </w:r>
            <w:r w:rsidR="00363D82" w:rsidRPr="00D14ABC">
              <w:rPr>
                <w:bCs/>
                <w:color w:val="000000"/>
              </w:rPr>
              <w:t xml:space="preserve">i </w:t>
            </w:r>
            <w:r w:rsidR="00704F41" w:rsidRPr="00D14ABC">
              <w:rPr>
                <w:bCs/>
                <w:color w:val="000000"/>
              </w:rPr>
              <w:t xml:space="preserve">papildu </w:t>
            </w:r>
            <w:r w:rsidR="00CA38AF" w:rsidRPr="00D14ABC">
              <w:rPr>
                <w:bCs/>
                <w:color w:val="000000"/>
              </w:rPr>
              <w:t>trīs</w:t>
            </w:r>
            <w:r w:rsidR="00363D82" w:rsidRPr="00D14ABC">
              <w:rPr>
                <w:bCs/>
                <w:color w:val="000000"/>
              </w:rPr>
              <w:t xml:space="preserve"> veģetācijas mēneši.</w:t>
            </w:r>
          </w:p>
          <w:p w14:paraId="75B1087F" w14:textId="1DDB76FE" w:rsidR="00FE044E" w:rsidRPr="00CA38AF" w:rsidRDefault="009E753C" w:rsidP="00A85154">
            <w:pPr>
              <w:spacing w:after="120"/>
              <w:jc w:val="both"/>
              <w:rPr>
                <w:bCs/>
                <w:u w:val="single"/>
              </w:rPr>
            </w:pPr>
            <w:r w:rsidRPr="00CA38AF">
              <w:rPr>
                <w:bCs/>
                <w:color w:val="000000"/>
                <w:u w:val="single"/>
              </w:rPr>
              <w:lastRenderedPageBreak/>
              <w:t>Dabas aizsardzības plānu izstrāde</w:t>
            </w:r>
          </w:p>
          <w:p w14:paraId="5E61951E" w14:textId="66BB4132" w:rsidR="0099055C" w:rsidRDefault="00363D82" w:rsidP="0099055C">
            <w:pPr>
              <w:spacing w:after="120"/>
              <w:jc w:val="both"/>
              <w:rPr>
                <w:bCs/>
                <w:color w:val="000000"/>
              </w:rPr>
            </w:pPr>
            <w:r>
              <w:rPr>
                <w:bCs/>
                <w:color w:val="000000"/>
              </w:rPr>
              <w:t xml:space="preserve">Kohēzijas </w:t>
            </w:r>
            <w:r w:rsidR="00202E51">
              <w:rPr>
                <w:bCs/>
                <w:color w:val="000000"/>
              </w:rPr>
              <w:t xml:space="preserve">fonda </w:t>
            </w:r>
            <w:r>
              <w:rPr>
                <w:bCs/>
                <w:color w:val="000000"/>
              </w:rPr>
              <w:t xml:space="preserve">projekta ietvaros tika paredzēta ne tikai biotopu kartēšana, bet arī </w:t>
            </w:r>
            <w:r w:rsidR="001C3354">
              <w:rPr>
                <w:bCs/>
                <w:color w:val="000000"/>
              </w:rPr>
              <w:t xml:space="preserve">20 ĪADT </w:t>
            </w:r>
            <w:r w:rsidR="001C3354" w:rsidRPr="00FD1FC5">
              <w:rPr>
                <w:bCs/>
                <w:color w:val="000000"/>
              </w:rPr>
              <w:t xml:space="preserve">dabas aizsardzības plānu </w:t>
            </w:r>
            <w:r>
              <w:rPr>
                <w:bCs/>
                <w:color w:val="000000"/>
              </w:rPr>
              <w:t>izstrāde</w:t>
            </w:r>
            <w:r w:rsidR="001C3354">
              <w:rPr>
                <w:bCs/>
                <w:color w:val="000000"/>
              </w:rPr>
              <w:t xml:space="preserve"> atbilstoši ĪADT prioritāšu sarakstam.</w:t>
            </w:r>
            <w:r>
              <w:rPr>
                <w:bCs/>
                <w:color w:val="000000"/>
              </w:rPr>
              <w:t xml:space="preserve"> </w:t>
            </w:r>
            <w:r w:rsidR="004B3C1C">
              <w:rPr>
                <w:bCs/>
                <w:color w:val="000000"/>
              </w:rPr>
              <w:t>Dabas aizsardzības pārvalde</w:t>
            </w:r>
            <w:r>
              <w:rPr>
                <w:bCs/>
                <w:color w:val="000000"/>
              </w:rPr>
              <w:t xml:space="preserve"> jau</w:t>
            </w:r>
            <w:r w:rsidR="004B3C1C">
              <w:rPr>
                <w:bCs/>
                <w:color w:val="000000"/>
              </w:rPr>
              <w:t xml:space="preserve"> ir </w:t>
            </w:r>
            <w:r>
              <w:rPr>
                <w:bCs/>
                <w:color w:val="000000"/>
              </w:rPr>
              <w:t xml:space="preserve"> iepir</w:t>
            </w:r>
            <w:r w:rsidR="004B3C1C">
              <w:rPr>
                <w:bCs/>
                <w:color w:val="000000"/>
              </w:rPr>
              <w:t>kusi</w:t>
            </w:r>
            <w:r w:rsidR="00925D60" w:rsidRPr="00FD1FC5">
              <w:rPr>
                <w:bCs/>
                <w:color w:val="000000"/>
              </w:rPr>
              <w:t xml:space="preserve"> </w:t>
            </w:r>
            <w:r w:rsidR="001C3354" w:rsidRPr="00D30CA0">
              <w:rPr>
                <w:bCs/>
                <w:color w:val="000000"/>
              </w:rPr>
              <w:t>17</w:t>
            </w:r>
            <w:r w:rsidR="001C3354" w:rsidRPr="00C5178A">
              <w:rPr>
                <w:bCs/>
                <w:color w:val="000000"/>
              </w:rPr>
              <w:t xml:space="preserve"> </w:t>
            </w:r>
            <w:r w:rsidR="00925D60" w:rsidRPr="00C5178A">
              <w:rPr>
                <w:bCs/>
                <w:color w:val="000000"/>
              </w:rPr>
              <w:t>dabas</w:t>
            </w:r>
            <w:r w:rsidR="00925D60" w:rsidRPr="00FD1FC5">
              <w:rPr>
                <w:bCs/>
                <w:color w:val="000000"/>
              </w:rPr>
              <w:t xml:space="preserve"> aizsardzības plānu izstrād</w:t>
            </w:r>
            <w:r w:rsidR="001C3354">
              <w:rPr>
                <w:bCs/>
                <w:color w:val="000000"/>
              </w:rPr>
              <w:t>i, taču trīs</w:t>
            </w:r>
            <w:r w:rsidR="006E480E">
              <w:rPr>
                <w:bCs/>
                <w:color w:val="000000"/>
              </w:rPr>
              <w:t xml:space="preserve"> </w:t>
            </w:r>
            <w:r w:rsidR="00133279">
              <w:rPr>
                <w:bCs/>
                <w:color w:val="000000"/>
              </w:rPr>
              <w:t>lielāko</w:t>
            </w:r>
            <w:r w:rsidR="006E480E">
              <w:rPr>
                <w:bCs/>
                <w:color w:val="000000"/>
              </w:rPr>
              <w:t xml:space="preserve"> un tautsaimnieciski nozīmīgāko</w:t>
            </w:r>
            <w:r w:rsidR="001C3354">
              <w:rPr>
                <w:bCs/>
                <w:color w:val="000000"/>
              </w:rPr>
              <w:t xml:space="preserve"> </w:t>
            </w:r>
            <w:r w:rsidR="006E480E">
              <w:rPr>
                <w:bCs/>
                <w:color w:val="000000"/>
              </w:rPr>
              <w:t xml:space="preserve">ĪADT </w:t>
            </w:r>
            <w:r w:rsidR="006F0CFD">
              <w:rPr>
                <w:bCs/>
                <w:color w:val="000000"/>
              </w:rPr>
              <w:t xml:space="preserve">dabas aizsardzības </w:t>
            </w:r>
            <w:r w:rsidR="006E480E">
              <w:rPr>
                <w:bCs/>
                <w:color w:val="000000"/>
              </w:rPr>
              <w:t>plānu</w:t>
            </w:r>
            <w:r w:rsidR="004E3837">
              <w:rPr>
                <w:bCs/>
                <w:color w:val="000000"/>
              </w:rPr>
              <w:t xml:space="preserve"> (Gaujas </w:t>
            </w:r>
            <w:r w:rsidR="00D61E98">
              <w:rPr>
                <w:bCs/>
                <w:color w:val="000000"/>
              </w:rPr>
              <w:t>N</w:t>
            </w:r>
            <w:r w:rsidR="004E3837">
              <w:rPr>
                <w:bCs/>
                <w:color w:val="000000"/>
              </w:rPr>
              <w:t xml:space="preserve">acionālais parks, </w:t>
            </w:r>
            <w:r w:rsidR="00251D38">
              <w:rPr>
                <w:bCs/>
                <w:color w:val="000000"/>
              </w:rPr>
              <w:t>dabas liegums “</w:t>
            </w:r>
            <w:r w:rsidR="004E3837">
              <w:rPr>
                <w:bCs/>
                <w:color w:val="000000"/>
              </w:rPr>
              <w:t>Lubāna</w:t>
            </w:r>
            <w:r w:rsidR="00251D38">
              <w:rPr>
                <w:bCs/>
                <w:color w:val="000000"/>
              </w:rPr>
              <w:t xml:space="preserve"> mitrājs”</w:t>
            </w:r>
            <w:r w:rsidR="004E3837">
              <w:rPr>
                <w:bCs/>
                <w:color w:val="000000"/>
              </w:rPr>
              <w:t xml:space="preserve"> un Ķemeru </w:t>
            </w:r>
            <w:r w:rsidR="00D61E98">
              <w:rPr>
                <w:bCs/>
                <w:color w:val="000000"/>
              </w:rPr>
              <w:t>N</w:t>
            </w:r>
            <w:r w:rsidR="004E3837">
              <w:rPr>
                <w:bCs/>
                <w:color w:val="000000"/>
              </w:rPr>
              <w:t>acionālais parks</w:t>
            </w:r>
            <w:r w:rsidR="004E3837" w:rsidRPr="0006380A">
              <w:rPr>
                <w:bCs/>
                <w:color w:val="000000"/>
              </w:rPr>
              <w:t>)</w:t>
            </w:r>
            <w:r w:rsidR="004E3837">
              <w:rPr>
                <w:bCs/>
                <w:color w:val="000000"/>
              </w:rPr>
              <w:t xml:space="preserve"> </w:t>
            </w:r>
            <w:r w:rsidR="00925D60" w:rsidRPr="00FD1FC5">
              <w:rPr>
                <w:bCs/>
                <w:color w:val="000000"/>
              </w:rPr>
              <w:t xml:space="preserve">iepirkuma procedūras </w:t>
            </w:r>
            <w:r w:rsidR="00A06EF7">
              <w:rPr>
                <w:bCs/>
                <w:color w:val="000000"/>
              </w:rPr>
              <w:t xml:space="preserve">kopš 2017.gada </w:t>
            </w:r>
            <w:r w:rsidR="001C3354">
              <w:rPr>
                <w:bCs/>
                <w:color w:val="000000"/>
              </w:rPr>
              <w:t xml:space="preserve">ir </w:t>
            </w:r>
            <w:r w:rsidR="00A06EF7">
              <w:rPr>
                <w:bCs/>
                <w:color w:val="000000"/>
              </w:rPr>
              <w:t>izsludinātas</w:t>
            </w:r>
            <w:r w:rsidR="00253EB7">
              <w:rPr>
                <w:bCs/>
                <w:color w:val="000000"/>
              </w:rPr>
              <w:t xml:space="preserve"> atkārtoti</w:t>
            </w:r>
            <w:r w:rsidR="00A06EF7">
              <w:rPr>
                <w:bCs/>
                <w:color w:val="000000"/>
              </w:rPr>
              <w:t>,</w:t>
            </w:r>
            <w:r w:rsidR="001C3354">
              <w:rPr>
                <w:bCs/>
                <w:color w:val="000000"/>
              </w:rPr>
              <w:t xml:space="preserve"> pā</w:t>
            </w:r>
            <w:r w:rsidR="00D61E98">
              <w:rPr>
                <w:bCs/>
                <w:color w:val="000000"/>
              </w:rPr>
              <w:t>r</w:t>
            </w:r>
            <w:r w:rsidR="001C3354">
              <w:rPr>
                <w:bCs/>
                <w:color w:val="000000"/>
              </w:rPr>
              <w:t>trauktas vai izbeigtas bez</w:t>
            </w:r>
            <w:r w:rsidR="00925D60" w:rsidRPr="00FD1FC5">
              <w:rPr>
                <w:bCs/>
                <w:color w:val="000000"/>
              </w:rPr>
              <w:t xml:space="preserve"> rezultāta</w:t>
            </w:r>
            <w:r w:rsidR="001C3354">
              <w:rPr>
                <w:bCs/>
                <w:color w:val="000000"/>
              </w:rPr>
              <w:t>, jo nav saņemts neviens piedāvājums vai piedāvātās līgumcenas pārsniedz</w:t>
            </w:r>
            <w:r w:rsidR="006B1796">
              <w:rPr>
                <w:bCs/>
                <w:color w:val="000000"/>
              </w:rPr>
              <w:t>a</w:t>
            </w:r>
            <w:r w:rsidR="001C3354">
              <w:rPr>
                <w:bCs/>
                <w:color w:val="000000"/>
              </w:rPr>
              <w:t xml:space="preserve"> </w:t>
            </w:r>
            <w:r w:rsidR="00253EB7">
              <w:rPr>
                <w:bCs/>
                <w:color w:val="000000"/>
              </w:rPr>
              <w:t xml:space="preserve">Dabas aizsardzības pārvaldes </w:t>
            </w:r>
            <w:r w:rsidR="005A7A8C">
              <w:rPr>
                <w:bCs/>
                <w:color w:val="000000"/>
              </w:rPr>
              <w:t>pieejamos Kohēzijas fonda projekta līdzekļus</w:t>
            </w:r>
            <w:r w:rsidR="001C3354">
              <w:rPr>
                <w:bCs/>
                <w:color w:val="000000"/>
              </w:rPr>
              <w:t>.</w:t>
            </w:r>
          </w:p>
          <w:p w14:paraId="1DA00DD7" w14:textId="036DC56A" w:rsidR="00CA38AF" w:rsidRDefault="001C3354" w:rsidP="006E480E">
            <w:pPr>
              <w:spacing w:after="120"/>
              <w:jc w:val="both"/>
              <w:rPr>
                <w:bCs/>
                <w:color w:val="000000"/>
              </w:rPr>
            </w:pPr>
            <w:r>
              <w:rPr>
                <w:bCs/>
                <w:color w:val="000000"/>
              </w:rPr>
              <w:t>2019.gadā atkārtoti</w:t>
            </w:r>
            <w:r w:rsidR="00FE775B">
              <w:rPr>
                <w:bCs/>
                <w:color w:val="000000"/>
              </w:rPr>
              <w:t xml:space="preserve"> izsludinātajā</w:t>
            </w:r>
            <w:r w:rsidR="005A7A8C">
              <w:rPr>
                <w:bCs/>
                <w:color w:val="000000"/>
              </w:rPr>
              <w:t xml:space="preserve"> </w:t>
            </w:r>
            <w:r w:rsidR="00FE775B">
              <w:rPr>
                <w:bCs/>
                <w:color w:val="000000"/>
              </w:rPr>
              <w:t xml:space="preserve">iepirkumā, </w:t>
            </w:r>
            <w:r w:rsidR="00A53D0E">
              <w:rPr>
                <w:bCs/>
                <w:color w:val="000000"/>
              </w:rPr>
              <w:t xml:space="preserve">sadalot plānotos darbus </w:t>
            </w:r>
            <w:r w:rsidR="00E23780">
              <w:rPr>
                <w:bCs/>
                <w:color w:val="000000"/>
              </w:rPr>
              <w:t xml:space="preserve">trīs </w:t>
            </w:r>
            <w:r w:rsidR="00E23780" w:rsidRPr="00E55779">
              <w:rPr>
                <w:bCs/>
                <w:color w:val="000000"/>
              </w:rPr>
              <w:t>iepirkuma daļās</w:t>
            </w:r>
            <w:r w:rsidR="00D21647" w:rsidRPr="00E55779">
              <w:rPr>
                <w:bCs/>
                <w:color w:val="000000"/>
              </w:rPr>
              <w:t xml:space="preserve"> -</w:t>
            </w:r>
            <w:r w:rsidR="005D083A" w:rsidRPr="00E55779">
              <w:rPr>
                <w:bCs/>
                <w:color w:val="000000"/>
              </w:rPr>
              <w:t xml:space="preserve"> Ķemeru </w:t>
            </w:r>
            <w:r w:rsidR="00D61E98" w:rsidRPr="00E55779">
              <w:rPr>
                <w:bCs/>
                <w:color w:val="000000"/>
              </w:rPr>
              <w:t>N</w:t>
            </w:r>
            <w:r w:rsidR="005D083A" w:rsidRPr="00E55779">
              <w:rPr>
                <w:bCs/>
                <w:color w:val="000000"/>
              </w:rPr>
              <w:t xml:space="preserve">acionālā parka, Gaujas </w:t>
            </w:r>
            <w:r w:rsidR="00D61E98" w:rsidRPr="00E55779">
              <w:rPr>
                <w:bCs/>
                <w:color w:val="000000"/>
              </w:rPr>
              <w:t>N</w:t>
            </w:r>
            <w:r w:rsidR="005D083A" w:rsidRPr="00E55779">
              <w:rPr>
                <w:bCs/>
                <w:color w:val="000000"/>
              </w:rPr>
              <w:t>acionālā parka un dabas lieguma “Lubāna mitrājs”</w:t>
            </w:r>
            <w:r w:rsidR="00F34BF0" w:rsidRPr="00E55779">
              <w:rPr>
                <w:bCs/>
                <w:color w:val="000000"/>
              </w:rPr>
              <w:t xml:space="preserve"> dabas aizsardzības plānu izstrāde</w:t>
            </w:r>
            <w:r w:rsidR="00D21647" w:rsidRPr="00E55779">
              <w:rPr>
                <w:bCs/>
                <w:color w:val="000000"/>
              </w:rPr>
              <w:t xml:space="preserve"> -</w:t>
            </w:r>
            <w:r w:rsidR="00A53D0E" w:rsidRPr="00E55779">
              <w:rPr>
                <w:bCs/>
                <w:color w:val="000000"/>
              </w:rPr>
              <w:t xml:space="preserve">, </w:t>
            </w:r>
            <w:r w:rsidR="005A7A8C" w:rsidRPr="00E55779">
              <w:rPr>
                <w:bCs/>
                <w:color w:val="000000"/>
              </w:rPr>
              <w:t>finansiālo</w:t>
            </w:r>
            <w:r w:rsidR="00DE7A7C" w:rsidRPr="00E55779">
              <w:rPr>
                <w:bCs/>
                <w:color w:val="000000"/>
              </w:rPr>
              <w:t xml:space="preserve"> un ekspertu resursu pieejamības</w:t>
            </w:r>
            <w:r w:rsidR="005A7A8C" w:rsidRPr="00E55779">
              <w:rPr>
                <w:bCs/>
                <w:color w:val="000000"/>
              </w:rPr>
              <w:t xml:space="preserve"> apsvērumu dēļ </w:t>
            </w:r>
            <w:r w:rsidRPr="00E55779">
              <w:rPr>
                <w:bCs/>
                <w:color w:val="000000"/>
              </w:rPr>
              <w:t>tika rasta iespēja</w:t>
            </w:r>
            <w:r w:rsidR="00A53D0E" w:rsidRPr="00E55779">
              <w:rPr>
                <w:bCs/>
                <w:color w:val="000000"/>
              </w:rPr>
              <w:t xml:space="preserve"> </w:t>
            </w:r>
            <w:r w:rsidR="00B31110" w:rsidRPr="00E55779">
              <w:rPr>
                <w:bCs/>
                <w:color w:val="000000"/>
              </w:rPr>
              <w:t xml:space="preserve">pieņemt lēmumu par </w:t>
            </w:r>
            <w:r w:rsidR="00A53D0E" w:rsidRPr="00E55779">
              <w:rPr>
                <w:bCs/>
                <w:color w:val="000000"/>
              </w:rPr>
              <w:t xml:space="preserve">līguma noslēgšanu </w:t>
            </w:r>
            <w:r w:rsidR="00E23780" w:rsidRPr="00E55779">
              <w:rPr>
                <w:bCs/>
                <w:color w:val="000000"/>
              </w:rPr>
              <w:t>vienā iepirkuma daļā</w:t>
            </w:r>
            <w:r w:rsidRPr="00E55779">
              <w:rPr>
                <w:bCs/>
                <w:color w:val="000000"/>
              </w:rPr>
              <w:t xml:space="preserve"> attiecībā uz </w:t>
            </w:r>
            <w:r w:rsidR="00D61E98" w:rsidRPr="00E55779">
              <w:rPr>
                <w:bCs/>
                <w:color w:val="000000"/>
              </w:rPr>
              <w:t>Gaujas Nacionālo parku</w:t>
            </w:r>
            <w:r w:rsidRPr="00E55779">
              <w:rPr>
                <w:bCs/>
                <w:color w:val="000000"/>
              </w:rPr>
              <w:t xml:space="preserve">. </w:t>
            </w:r>
            <w:r w:rsidR="00DE7A7C" w:rsidRPr="00E55779">
              <w:rPr>
                <w:bCs/>
                <w:color w:val="000000"/>
              </w:rPr>
              <w:t xml:space="preserve">Savukārt attiecībā uz  pārējo divu ĪADT </w:t>
            </w:r>
            <w:r w:rsidR="006F0CFD" w:rsidRPr="00E55779">
              <w:rPr>
                <w:bCs/>
                <w:color w:val="000000"/>
              </w:rPr>
              <w:t>dabas aizsardzības</w:t>
            </w:r>
            <w:r w:rsidR="00DE7A7C" w:rsidRPr="00E55779">
              <w:rPr>
                <w:bCs/>
                <w:color w:val="000000"/>
              </w:rPr>
              <w:t xml:space="preserve"> plānu izstrādi, </w:t>
            </w:r>
            <w:r w:rsidR="00253EB7" w:rsidRPr="00E55779">
              <w:rPr>
                <w:bCs/>
                <w:color w:val="000000"/>
              </w:rPr>
              <w:t>Dabas aizsardzības pārvalde</w:t>
            </w:r>
            <w:r w:rsidR="00DE7A7C" w:rsidRPr="00E55779">
              <w:rPr>
                <w:bCs/>
                <w:color w:val="000000"/>
              </w:rPr>
              <w:t xml:space="preserve"> iepirkuma procesa laikā</w:t>
            </w:r>
            <w:r w:rsidR="00253EB7" w:rsidRPr="00E55779">
              <w:rPr>
                <w:bCs/>
                <w:color w:val="000000"/>
              </w:rPr>
              <w:t xml:space="preserve"> </w:t>
            </w:r>
            <w:r w:rsidR="006E480E" w:rsidRPr="00E55779">
              <w:rPr>
                <w:bCs/>
                <w:color w:val="000000"/>
              </w:rPr>
              <w:t>ir pieņ</w:t>
            </w:r>
            <w:r w:rsidR="00253EB7" w:rsidRPr="00E55779">
              <w:rPr>
                <w:bCs/>
                <w:color w:val="000000"/>
              </w:rPr>
              <w:t>ēmusi</w:t>
            </w:r>
            <w:r w:rsidR="006E480E" w:rsidRPr="00E55779">
              <w:rPr>
                <w:bCs/>
                <w:color w:val="000000"/>
              </w:rPr>
              <w:t xml:space="preserve"> lēmumu </w:t>
            </w:r>
            <w:r w:rsidRPr="00E55779">
              <w:rPr>
                <w:bCs/>
                <w:color w:val="000000"/>
              </w:rPr>
              <w:t>nodrošināt</w:t>
            </w:r>
            <w:r w:rsidR="00DE7A7C" w:rsidRPr="00E55779">
              <w:rPr>
                <w:bCs/>
                <w:color w:val="000000"/>
              </w:rPr>
              <w:t xml:space="preserve"> to izstrādi</w:t>
            </w:r>
            <w:r w:rsidRPr="00E55779">
              <w:rPr>
                <w:bCs/>
                <w:color w:val="000000"/>
              </w:rPr>
              <w:t xml:space="preserve"> </w:t>
            </w:r>
            <w:r w:rsidR="00CA38AF" w:rsidRPr="00E55779">
              <w:rPr>
                <w:bCs/>
                <w:color w:val="000000"/>
              </w:rPr>
              <w:t>pakāpeniski</w:t>
            </w:r>
            <w:r w:rsidR="006E480E" w:rsidRPr="00E55779">
              <w:rPr>
                <w:bCs/>
                <w:color w:val="000000"/>
              </w:rPr>
              <w:t xml:space="preserve">, vispirms veicot </w:t>
            </w:r>
            <w:r w:rsidRPr="00E55779">
              <w:rPr>
                <w:bCs/>
                <w:color w:val="000000"/>
              </w:rPr>
              <w:t>pamatdatu ieguvi ĪADT dabas aizsardzības plānu izstrādei</w:t>
            </w:r>
            <w:r w:rsidR="00133279" w:rsidRPr="00E55779">
              <w:rPr>
                <w:bCs/>
                <w:color w:val="000000"/>
              </w:rPr>
              <w:t xml:space="preserve"> un pilnvērtīgas informācijas iegūšanai par bioloģiskās daudzveidības un ekosistēmu aizsardzības stāvokli</w:t>
            </w:r>
            <w:r w:rsidR="007455E2" w:rsidRPr="00E55779">
              <w:rPr>
                <w:bCs/>
                <w:color w:val="000000"/>
              </w:rPr>
              <w:t xml:space="preserve"> un pēc tam veicot šo teritoriju dabas aizsardzības plānu izstrādi</w:t>
            </w:r>
            <w:r w:rsidR="00DE7A7C" w:rsidRPr="00E55779">
              <w:rPr>
                <w:bCs/>
                <w:color w:val="000000"/>
              </w:rPr>
              <w:t>, lai tādejādi rastu labāku finansu risinājumu</w:t>
            </w:r>
            <w:r w:rsidR="006E480E" w:rsidRPr="00E55779">
              <w:rPr>
                <w:bCs/>
                <w:color w:val="000000"/>
              </w:rPr>
              <w:t>.</w:t>
            </w:r>
            <w:r w:rsidR="00CA38AF" w:rsidRPr="00E55779">
              <w:rPr>
                <w:bCs/>
                <w:color w:val="000000"/>
              </w:rPr>
              <w:t xml:space="preserve"> Neatkarīgi no ĪADT </w:t>
            </w:r>
            <w:r w:rsidR="006F0CFD" w:rsidRPr="00E55779">
              <w:rPr>
                <w:bCs/>
                <w:color w:val="000000"/>
              </w:rPr>
              <w:t>dabas aizsardzības</w:t>
            </w:r>
            <w:r w:rsidR="00CA38AF" w:rsidRPr="00E55779">
              <w:rPr>
                <w:bCs/>
                <w:color w:val="000000"/>
              </w:rPr>
              <w:t xml:space="preserve"> plānu</w:t>
            </w:r>
            <w:r w:rsidR="001F0BD4" w:rsidRPr="00E55779">
              <w:rPr>
                <w:bCs/>
                <w:color w:val="000000"/>
              </w:rPr>
              <w:t xml:space="preserve"> pakāpeniskas </w:t>
            </w:r>
            <w:r w:rsidR="00CA38AF" w:rsidRPr="00E55779">
              <w:rPr>
                <w:bCs/>
                <w:color w:val="000000"/>
              </w:rPr>
              <w:t>izstrādes</w:t>
            </w:r>
            <w:r w:rsidR="001F0BD4" w:rsidRPr="00E55779">
              <w:rPr>
                <w:bCs/>
                <w:color w:val="000000"/>
              </w:rPr>
              <w:t xml:space="preserve"> procesa,</w:t>
            </w:r>
            <w:r w:rsidR="00CA38AF" w:rsidRPr="00E55779">
              <w:rPr>
                <w:bCs/>
                <w:color w:val="000000"/>
              </w:rPr>
              <w:t xml:space="preserve"> </w:t>
            </w:r>
            <w:r w:rsidR="00253EB7" w:rsidRPr="00E55779">
              <w:rPr>
                <w:bCs/>
                <w:color w:val="000000"/>
              </w:rPr>
              <w:t>Dabas aizsardzības pārvalde</w:t>
            </w:r>
            <w:r w:rsidR="00253EB7" w:rsidRPr="00E55779" w:rsidDel="00253EB7">
              <w:rPr>
                <w:bCs/>
                <w:color w:val="000000"/>
              </w:rPr>
              <w:t xml:space="preserve"> </w:t>
            </w:r>
            <w:r w:rsidR="00CA38AF" w:rsidRPr="00E55779">
              <w:rPr>
                <w:bCs/>
                <w:color w:val="000000"/>
              </w:rPr>
              <w:t xml:space="preserve">nodrošinās </w:t>
            </w:r>
            <w:r w:rsidR="001F0BD4" w:rsidRPr="00E55779">
              <w:rPr>
                <w:bCs/>
                <w:color w:val="000000"/>
              </w:rPr>
              <w:t xml:space="preserve">Kohēzijas </w:t>
            </w:r>
            <w:r w:rsidR="00202E51" w:rsidRPr="00E55779">
              <w:rPr>
                <w:bCs/>
                <w:color w:val="000000"/>
              </w:rPr>
              <w:t xml:space="preserve">fonda </w:t>
            </w:r>
            <w:r w:rsidR="00CA38AF" w:rsidRPr="00E55779">
              <w:rPr>
                <w:bCs/>
                <w:color w:val="000000"/>
              </w:rPr>
              <w:t xml:space="preserve">projekta </w:t>
            </w:r>
            <w:r w:rsidR="00605E54" w:rsidRPr="00E55779">
              <w:rPr>
                <w:bCs/>
                <w:color w:val="000000"/>
              </w:rPr>
              <w:t xml:space="preserve">esošo </w:t>
            </w:r>
            <w:r w:rsidR="001F0BD4" w:rsidRPr="00E55779">
              <w:rPr>
                <w:bCs/>
                <w:color w:val="000000"/>
              </w:rPr>
              <w:t>uzraudzības rādītāju izpildi</w:t>
            </w:r>
            <w:r w:rsidR="005A7A8C" w:rsidRPr="00E55779">
              <w:rPr>
                <w:bCs/>
                <w:color w:val="000000"/>
              </w:rPr>
              <w:t xml:space="preserve"> pilnā apmērā</w:t>
            </w:r>
            <w:r w:rsidR="00856A6A" w:rsidRPr="00E55779">
              <w:rPr>
                <w:bCs/>
                <w:color w:val="000000"/>
              </w:rPr>
              <w:t xml:space="preserve"> </w:t>
            </w:r>
            <w:r w:rsidR="00DE7A7C" w:rsidRPr="00E55779">
              <w:rPr>
                <w:bCs/>
                <w:color w:val="000000"/>
              </w:rPr>
              <w:t>projekta īstenošanas termiņā</w:t>
            </w:r>
            <w:r w:rsidR="00E01C40" w:rsidRPr="00E55779">
              <w:rPr>
                <w:bCs/>
                <w:color w:val="000000"/>
              </w:rPr>
              <w:t>.</w:t>
            </w:r>
          </w:p>
          <w:p w14:paraId="5891A660" w14:textId="4C4ABE7D" w:rsidR="00435E36" w:rsidRDefault="006E480E" w:rsidP="006E480E">
            <w:pPr>
              <w:spacing w:after="120"/>
              <w:jc w:val="both"/>
              <w:rPr>
                <w:bCs/>
                <w:color w:val="000000"/>
              </w:rPr>
            </w:pPr>
            <w:r>
              <w:rPr>
                <w:bCs/>
                <w:color w:val="000000"/>
              </w:rPr>
              <w:t>Ievērojot Publisk</w:t>
            </w:r>
            <w:r w:rsidR="004E3837">
              <w:rPr>
                <w:bCs/>
                <w:color w:val="000000"/>
              </w:rPr>
              <w:t>o</w:t>
            </w:r>
            <w:r>
              <w:rPr>
                <w:bCs/>
                <w:color w:val="000000"/>
              </w:rPr>
              <w:t xml:space="preserve"> iepirkumu likuma regulējumu</w:t>
            </w:r>
            <w:r w:rsidR="00D61E98">
              <w:rPr>
                <w:bCs/>
                <w:color w:val="000000"/>
              </w:rPr>
              <w:t xml:space="preserve"> </w:t>
            </w:r>
            <w:r w:rsidR="00D61E98" w:rsidRPr="008170E6">
              <w:rPr>
                <w:bCs/>
                <w:color w:val="000000"/>
              </w:rPr>
              <w:t xml:space="preserve">un </w:t>
            </w:r>
            <w:r w:rsidR="00605E54" w:rsidRPr="008170E6">
              <w:rPr>
                <w:bCs/>
                <w:color w:val="000000"/>
              </w:rPr>
              <w:t>Kartēšanas l</w:t>
            </w:r>
            <w:r w:rsidR="00D61E98" w:rsidRPr="008170E6">
              <w:rPr>
                <w:bCs/>
                <w:color w:val="000000"/>
              </w:rPr>
              <w:t>īguma nosacījumus</w:t>
            </w:r>
            <w:r w:rsidRPr="008170E6">
              <w:rPr>
                <w:bCs/>
                <w:color w:val="000000"/>
              </w:rPr>
              <w:t xml:space="preserve">, </w:t>
            </w:r>
            <w:r w:rsidR="00253EB7" w:rsidRPr="008170E6">
              <w:rPr>
                <w:bCs/>
                <w:color w:val="000000"/>
              </w:rPr>
              <w:t xml:space="preserve">Dabas aizsardzības pārvalde </w:t>
            </w:r>
            <w:r w:rsidRPr="008170E6">
              <w:rPr>
                <w:bCs/>
                <w:color w:val="000000"/>
              </w:rPr>
              <w:t>p</w:t>
            </w:r>
            <w:r w:rsidR="00435E36" w:rsidRPr="008170E6">
              <w:rPr>
                <w:bCs/>
                <w:color w:val="000000"/>
              </w:rPr>
              <w:t xml:space="preserve">ārrunu rezultātā </w:t>
            </w:r>
            <w:r w:rsidRPr="008170E6">
              <w:rPr>
                <w:bCs/>
                <w:color w:val="000000"/>
              </w:rPr>
              <w:t xml:space="preserve">ir </w:t>
            </w:r>
            <w:r w:rsidR="00251D38" w:rsidRPr="008170E6">
              <w:rPr>
                <w:bCs/>
                <w:color w:val="000000"/>
              </w:rPr>
              <w:t xml:space="preserve">provizoriski </w:t>
            </w:r>
            <w:r w:rsidRPr="008170E6">
              <w:rPr>
                <w:bCs/>
                <w:color w:val="000000"/>
              </w:rPr>
              <w:t>vienoj</w:t>
            </w:r>
            <w:r w:rsidR="00253EB7" w:rsidRPr="008170E6">
              <w:rPr>
                <w:bCs/>
                <w:color w:val="000000"/>
              </w:rPr>
              <w:t>us</w:t>
            </w:r>
            <w:r w:rsidRPr="008170E6">
              <w:rPr>
                <w:bCs/>
                <w:color w:val="000000"/>
              </w:rPr>
              <w:t xml:space="preserve">ies </w:t>
            </w:r>
            <w:r w:rsidR="00435E36" w:rsidRPr="008170E6">
              <w:rPr>
                <w:bCs/>
                <w:color w:val="000000"/>
              </w:rPr>
              <w:t xml:space="preserve">ar </w:t>
            </w:r>
            <w:r w:rsidR="00836584" w:rsidRPr="008170E6">
              <w:rPr>
                <w:bCs/>
                <w:color w:val="000000"/>
              </w:rPr>
              <w:t>I</w:t>
            </w:r>
            <w:r w:rsidR="00435E36" w:rsidRPr="008170E6">
              <w:rPr>
                <w:bCs/>
                <w:color w:val="000000"/>
              </w:rPr>
              <w:t>zpildītāju</w:t>
            </w:r>
            <w:r w:rsidRPr="008170E6">
              <w:rPr>
                <w:bCs/>
                <w:color w:val="000000"/>
              </w:rPr>
              <w:t xml:space="preserve"> par papildus darbu veikšanu </w:t>
            </w:r>
            <w:r w:rsidR="00E51D1E" w:rsidRPr="008170E6">
              <w:rPr>
                <w:bCs/>
                <w:color w:val="000000"/>
              </w:rPr>
              <w:t xml:space="preserve">iepriekš minēto </w:t>
            </w:r>
            <w:r w:rsidR="006B1796" w:rsidRPr="008170E6">
              <w:rPr>
                <w:bCs/>
                <w:color w:val="000000"/>
              </w:rPr>
              <w:t xml:space="preserve">divu </w:t>
            </w:r>
            <w:r w:rsidRPr="008170E6">
              <w:rPr>
                <w:bCs/>
                <w:color w:val="000000"/>
              </w:rPr>
              <w:t>ĪADT</w:t>
            </w:r>
            <w:r w:rsidR="00D61E98" w:rsidRPr="008170E6">
              <w:rPr>
                <w:bCs/>
                <w:color w:val="000000"/>
              </w:rPr>
              <w:t xml:space="preserve"> (dabas liegums “Lubāna mitrājs” un Ķemeru Nacionālais parks)</w:t>
            </w:r>
            <w:r w:rsidRPr="008170E6">
              <w:rPr>
                <w:bCs/>
                <w:color w:val="000000"/>
              </w:rPr>
              <w:t xml:space="preserve"> pamatdatu ieguvei (</w:t>
            </w:r>
            <w:r w:rsidR="005A7A8C" w:rsidRPr="008170E6">
              <w:rPr>
                <w:bCs/>
                <w:color w:val="000000"/>
              </w:rPr>
              <w:t xml:space="preserve">ārpus </w:t>
            </w:r>
            <w:r w:rsidR="00F40B21" w:rsidRPr="008170E6">
              <w:rPr>
                <w:bCs/>
                <w:color w:val="000000"/>
              </w:rPr>
              <w:t>Kartēšanas l</w:t>
            </w:r>
            <w:r w:rsidRPr="008170E6">
              <w:rPr>
                <w:bCs/>
                <w:color w:val="000000"/>
              </w:rPr>
              <w:t>īguma pamatdarb</w:t>
            </w:r>
            <w:r w:rsidR="005A7A8C" w:rsidRPr="008170E6">
              <w:rPr>
                <w:bCs/>
                <w:color w:val="000000"/>
              </w:rPr>
              <w:t xml:space="preserve">iem un neietekmējot pamatdarbu </w:t>
            </w:r>
            <w:r w:rsidRPr="008170E6">
              <w:rPr>
                <w:bCs/>
                <w:color w:val="000000"/>
              </w:rPr>
              <w:t>izpild</w:t>
            </w:r>
            <w:r w:rsidR="005A7A8C" w:rsidRPr="008170E6">
              <w:rPr>
                <w:bCs/>
                <w:color w:val="000000"/>
              </w:rPr>
              <w:t>es apjomu un termiņus</w:t>
            </w:r>
            <w:r w:rsidRPr="008170E6">
              <w:rPr>
                <w:bCs/>
                <w:color w:val="000000"/>
              </w:rPr>
              <w:t>)</w:t>
            </w:r>
            <w:r w:rsidR="004E3837" w:rsidRPr="008170E6">
              <w:rPr>
                <w:bCs/>
                <w:color w:val="000000"/>
              </w:rPr>
              <w:t>. Papildu darbu veikšanai nepieciešami</w:t>
            </w:r>
            <w:r w:rsidR="00636340" w:rsidRPr="008170E6">
              <w:rPr>
                <w:bCs/>
                <w:color w:val="000000"/>
              </w:rPr>
              <w:t xml:space="preserve"> 10 mēneši, ņemot vērā darbu veikšanas specifiku (</w:t>
            </w:r>
            <w:r w:rsidR="00D21647" w:rsidRPr="008170E6">
              <w:rPr>
                <w:bCs/>
                <w:color w:val="000000"/>
              </w:rPr>
              <w:t xml:space="preserve">t.sk., </w:t>
            </w:r>
            <w:r w:rsidR="00636340" w:rsidRPr="008170E6">
              <w:rPr>
                <w:bCs/>
                <w:color w:val="000000"/>
              </w:rPr>
              <w:t>lauka darbu veikšanas termiņus dažādās biotopu grupās)</w:t>
            </w:r>
            <w:r w:rsidR="004E3837" w:rsidRPr="008170E6">
              <w:rPr>
                <w:bCs/>
                <w:color w:val="000000"/>
              </w:rPr>
              <w:t xml:space="preserve">. </w:t>
            </w:r>
            <w:r w:rsidR="00D61E98" w:rsidRPr="008170E6">
              <w:rPr>
                <w:bCs/>
                <w:color w:val="000000"/>
              </w:rPr>
              <w:t>Tiek p</w:t>
            </w:r>
            <w:r w:rsidR="00D16A01" w:rsidRPr="008170E6">
              <w:rPr>
                <w:bCs/>
                <w:color w:val="000000"/>
              </w:rPr>
              <w:t>rognozē</w:t>
            </w:r>
            <w:r w:rsidR="00D61E98" w:rsidRPr="008170E6">
              <w:rPr>
                <w:bCs/>
                <w:color w:val="000000"/>
              </w:rPr>
              <w:t>ts</w:t>
            </w:r>
            <w:r w:rsidR="00D16A01" w:rsidRPr="008170E6">
              <w:rPr>
                <w:bCs/>
                <w:color w:val="000000"/>
              </w:rPr>
              <w:t>, ka p</w:t>
            </w:r>
            <w:r w:rsidR="00435E36" w:rsidRPr="008170E6">
              <w:rPr>
                <w:bCs/>
                <w:color w:val="000000"/>
              </w:rPr>
              <w:t>aredzam</w:t>
            </w:r>
            <w:r w:rsidR="00F40B21" w:rsidRPr="008170E6">
              <w:rPr>
                <w:bCs/>
                <w:color w:val="000000"/>
              </w:rPr>
              <w:t>o</w:t>
            </w:r>
            <w:r w:rsidR="00435E36" w:rsidRPr="008170E6">
              <w:rPr>
                <w:bCs/>
                <w:color w:val="000000"/>
              </w:rPr>
              <w:t xml:space="preserve"> </w:t>
            </w:r>
            <w:r w:rsidR="00F40B21" w:rsidRPr="008170E6">
              <w:rPr>
                <w:bCs/>
                <w:color w:val="000000"/>
              </w:rPr>
              <w:t xml:space="preserve">Kartēšanas līguma </w:t>
            </w:r>
            <w:r w:rsidR="00435E36" w:rsidRPr="008170E6">
              <w:rPr>
                <w:bCs/>
                <w:color w:val="000000"/>
              </w:rPr>
              <w:t>gr</w:t>
            </w:r>
            <w:r w:rsidR="00435E36">
              <w:rPr>
                <w:bCs/>
                <w:color w:val="000000"/>
              </w:rPr>
              <w:t xml:space="preserve">ozījumu līgumcena </w:t>
            </w:r>
            <w:r w:rsidR="00D16A01">
              <w:rPr>
                <w:bCs/>
                <w:color w:val="000000"/>
              </w:rPr>
              <w:t>nepārsniegs</w:t>
            </w:r>
            <w:r w:rsidR="004E3837">
              <w:rPr>
                <w:bCs/>
                <w:color w:val="000000"/>
              </w:rPr>
              <w:t xml:space="preserve"> Publisko iepirkumu likumā </w:t>
            </w:r>
            <w:r w:rsidR="00435E36">
              <w:rPr>
                <w:bCs/>
                <w:color w:val="000000"/>
              </w:rPr>
              <w:t>noteikto</w:t>
            </w:r>
            <w:r w:rsidR="004E3837">
              <w:rPr>
                <w:bCs/>
                <w:color w:val="000000"/>
              </w:rPr>
              <w:t>s</w:t>
            </w:r>
            <w:r w:rsidR="00435E36">
              <w:rPr>
                <w:bCs/>
                <w:color w:val="000000"/>
              </w:rPr>
              <w:t xml:space="preserve"> ierobežojumu</w:t>
            </w:r>
            <w:r w:rsidR="004E3837">
              <w:rPr>
                <w:bCs/>
                <w:color w:val="000000"/>
              </w:rPr>
              <w:t>s</w:t>
            </w:r>
            <w:r w:rsidR="005F6798">
              <w:rPr>
                <w:bCs/>
                <w:color w:val="000000"/>
              </w:rPr>
              <w:t>.</w:t>
            </w:r>
            <w:r w:rsidR="00435E36">
              <w:rPr>
                <w:bCs/>
                <w:color w:val="000000"/>
              </w:rPr>
              <w:t xml:space="preserve"> </w:t>
            </w:r>
          </w:p>
          <w:p w14:paraId="7D773330" w14:textId="47336827" w:rsidR="0085004F" w:rsidRPr="00E55779" w:rsidRDefault="00B820D8" w:rsidP="006E480E">
            <w:pPr>
              <w:spacing w:after="120"/>
              <w:jc w:val="both"/>
              <w:rPr>
                <w:bCs/>
                <w:color w:val="000000"/>
              </w:rPr>
            </w:pPr>
            <w:r w:rsidRPr="00E55779">
              <w:rPr>
                <w:bCs/>
                <w:color w:val="000000"/>
              </w:rPr>
              <w:t xml:space="preserve">Lai gan Kohēzijas fonda projekta ietvaros plānotās darbības būtiski uzlabos situāciju ĪADT dabas </w:t>
            </w:r>
            <w:r w:rsidR="006F0CFD" w:rsidRPr="00E55779">
              <w:rPr>
                <w:bCs/>
                <w:color w:val="000000"/>
              </w:rPr>
              <w:t xml:space="preserve">aizsardzības </w:t>
            </w:r>
            <w:r w:rsidRPr="00E55779">
              <w:rPr>
                <w:bCs/>
                <w:color w:val="000000"/>
              </w:rPr>
              <w:t>plānu izstrādē, tomēr a</w:t>
            </w:r>
            <w:r w:rsidR="006A340F" w:rsidRPr="00E55779">
              <w:rPr>
                <w:bCs/>
                <w:color w:val="000000"/>
              </w:rPr>
              <w:t xml:space="preserve">tbilstoši </w:t>
            </w:r>
            <w:r w:rsidR="007F76A5" w:rsidRPr="00E55779">
              <w:rPr>
                <w:bCs/>
                <w:color w:val="000000"/>
              </w:rPr>
              <w:t xml:space="preserve">Ekonomiskās sadarbības un attīstības organizācijas 2019. gadā izdotajam </w:t>
            </w:r>
            <w:r w:rsidR="006A340F" w:rsidRPr="00E55779">
              <w:rPr>
                <w:color w:val="000000"/>
              </w:rPr>
              <w:t>Vides</w:t>
            </w:r>
            <w:r w:rsidR="007F76A5" w:rsidRPr="00E55779">
              <w:rPr>
                <w:color w:val="000000"/>
              </w:rPr>
              <w:t xml:space="preserve"> </w:t>
            </w:r>
            <w:r w:rsidR="006A340F" w:rsidRPr="00E55779">
              <w:rPr>
                <w:bCs/>
                <w:color w:val="000000"/>
              </w:rPr>
              <w:t>raksturlielumu</w:t>
            </w:r>
            <w:r w:rsidR="007F76A5" w:rsidRPr="00E55779">
              <w:rPr>
                <w:bCs/>
                <w:color w:val="000000"/>
              </w:rPr>
              <w:t xml:space="preserve"> </w:t>
            </w:r>
            <w:r w:rsidR="006A340F" w:rsidRPr="00E55779">
              <w:rPr>
                <w:color w:val="000000"/>
              </w:rPr>
              <w:t xml:space="preserve">pārskatam par Latviju </w:t>
            </w:r>
            <w:r w:rsidR="0028337A" w:rsidRPr="00E55779">
              <w:t>joprojām ļoti lielam</w:t>
            </w:r>
            <w:r w:rsidR="006A340F" w:rsidRPr="00E55779">
              <w:t xml:space="preserve"> (</w:t>
            </w:r>
            <w:r w:rsidR="003F3278" w:rsidRPr="00E55779">
              <w:t xml:space="preserve">virs </w:t>
            </w:r>
            <w:r w:rsidR="006A340F" w:rsidRPr="00E55779">
              <w:t>60%)</w:t>
            </w:r>
            <w:r w:rsidR="0028337A" w:rsidRPr="00E55779">
              <w:t xml:space="preserve"> </w:t>
            </w:r>
            <w:r w:rsidR="006F0CFD" w:rsidRPr="00E55779">
              <w:t xml:space="preserve">ĪADT </w:t>
            </w:r>
            <w:r w:rsidR="0028337A" w:rsidRPr="00E55779">
              <w:t>īpatsvaram nav izstrādāti dabas aizsardzības plāni</w:t>
            </w:r>
            <w:r w:rsidRPr="00E55779">
              <w:t>.</w:t>
            </w:r>
            <w:r w:rsidR="0028337A" w:rsidRPr="00E55779">
              <w:t xml:space="preserve"> </w:t>
            </w:r>
            <w:r w:rsidRPr="00E55779">
              <w:t>T</w:t>
            </w:r>
            <w:r w:rsidR="0028337A" w:rsidRPr="00E55779">
              <w:t xml:space="preserve">āpēc </w:t>
            </w:r>
            <w:r w:rsidR="006A340F" w:rsidRPr="00E55779">
              <w:t>ir kritiski nepieciešam</w:t>
            </w:r>
            <w:r w:rsidR="007F76A5" w:rsidRPr="00E55779">
              <w:t>s nodrošināt</w:t>
            </w:r>
            <w:r w:rsidR="006A340F" w:rsidRPr="00E55779">
              <w:t xml:space="preserve"> </w:t>
            </w:r>
            <w:r w:rsidR="0085004F" w:rsidRPr="00E55779">
              <w:t>d</w:t>
            </w:r>
            <w:r w:rsidR="0085004F" w:rsidRPr="00E55779">
              <w:rPr>
                <w:bCs/>
                <w:color w:val="000000"/>
              </w:rPr>
              <w:t>abas aizsardzības plānu izstrād</w:t>
            </w:r>
            <w:r w:rsidR="007F76A5" w:rsidRPr="00E55779">
              <w:rPr>
                <w:bCs/>
                <w:color w:val="000000"/>
              </w:rPr>
              <w:t>i</w:t>
            </w:r>
            <w:r w:rsidR="0085004F" w:rsidRPr="00E55779">
              <w:rPr>
                <w:bCs/>
                <w:color w:val="000000"/>
              </w:rPr>
              <w:t xml:space="preserve">, ko nosaka </w:t>
            </w:r>
            <w:r w:rsidR="009A64AB" w:rsidRPr="00E55779">
              <w:rPr>
                <w:bCs/>
                <w:color w:val="000000"/>
              </w:rPr>
              <w:t>Padomes 1992.</w:t>
            </w:r>
            <w:r w:rsidR="00036A3F" w:rsidRPr="00E55779">
              <w:rPr>
                <w:bCs/>
                <w:color w:val="000000"/>
              </w:rPr>
              <w:t> </w:t>
            </w:r>
            <w:r w:rsidR="009A64AB" w:rsidRPr="00E55779">
              <w:rPr>
                <w:bCs/>
                <w:color w:val="000000"/>
              </w:rPr>
              <w:t>gada 21.</w:t>
            </w:r>
            <w:r w:rsidR="00036A3F" w:rsidRPr="00E55779">
              <w:rPr>
                <w:bCs/>
                <w:color w:val="000000"/>
              </w:rPr>
              <w:t> </w:t>
            </w:r>
            <w:r w:rsidR="009A64AB" w:rsidRPr="00E55779">
              <w:rPr>
                <w:bCs/>
                <w:color w:val="000000"/>
              </w:rPr>
              <w:t xml:space="preserve">maija Direktīvas </w:t>
            </w:r>
            <w:r w:rsidR="009A64AB" w:rsidRPr="00E55779">
              <w:rPr>
                <w:bCs/>
                <w:color w:val="000000"/>
              </w:rPr>
              <w:lastRenderedPageBreak/>
              <w:t xml:space="preserve">92/43/EEK par dabisko dzīvotņu, savvaļas faunas un floras aizsardzību (turpmāk – Biotopu direktīva) </w:t>
            </w:r>
            <w:r w:rsidR="0085004F" w:rsidRPr="00E55779">
              <w:rPr>
                <w:bCs/>
                <w:color w:val="000000"/>
              </w:rPr>
              <w:t>prasības.</w:t>
            </w:r>
            <w:r w:rsidR="006A340F" w:rsidRPr="00E55779">
              <w:rPr>
                <w:bCs/>
                <w:color w:val="000000"/>
              </w:rPr>
              <w:t xml:space="preserve"> </w:t>
            </w:r>
            <w:r w:rsidR="00981B51" w:rsidRPr="00E55779">
              <w:rPr>
                <w:bCs/>
                <w:color w:val="000000"/>
              </w:rPr>
              <w:t>Dabas aizsardzības p</w:t>
            </w:r>
            <w:r w:rsidR="006A340F" w:rsidRPr="00E55779">
              <w:rPr>
                <w:color w:val="000000"/>
              </w:rPr>
              <w:t xml:space="preserve">lānu izstrādes steidzamība un nepieciešamība tika uzsvērta arī </w:t>
            </w:r>
            <w:r w:rsidR="006A340F" w:rsidRPr="00E55779">
              <w:rPr>
                <w:bCs/>
                <w:color w:val="000000"/>
              </w:rPr>
              <w:t>2019. gada 17., 18. septembrī notikušajās divpusējās sarunās ar Eiropas Komisijas pārstāvjiem.</w:t>
            </w:r>
          </w:p>
          <w:p w14:paraId="4E21851F" w14:textId="1A2F864C" w:rsidR="0052401A" w:rsidRPr="00E55779" w:rsidRDefault="0028337A" w:rsidP="006E480E">
            <w:pPr>
              <w:spacing w:after="120"/>
              <w:jc w:val="both"/>
              <w:rPr>
                <w:bCs/>
                <w:color w:val="000000"/>
              </w:rPr>
            </w:pPr>
            <w:r w:rsidRPr="00E55779">
              <w:rPr>
                <w:bCs/>
                <w:color w:val="000000"/>
              </w:rPr>
              <w:t>Teritorijas, kam prioritāri izstrādājami dabas aizsardzības plāni</w:t>
            </w:r>
            <w:r w:rsidR="009A64AB" w:rsidRPr="00E55779">
              <w:t xml:space="preserve"> </w:t>
            </w:r>
            <w:r w:rsidR="009A64AB" w:rsidRPr="00E55779">
              <w:rPr>
                <w:bCs/>
                <w:color w:val="000000"/>
              </w:rPr>
              <w:t xml:space="preserve">Kohēzijas fonda projekta </w:t>
            </w:r>
            <w:r w:rsidRPr="00E55779">
              <w:rPr>
                <w:bCs/>
                <w:color w:val="000000"/>
              </w:rPr>
              <w:t xml:space="preserve">ietvaros ir noteiktas atbilstoši kritērijiem un saskaņotas ar Latvijas Pašvaldību savienību, Ekonomikas ministriju un Zemkopības ministriju. Saskaņotajā sarakstā ir 30 īpaši aizsargājamās dabas teritorijas, bet projektā līdz šim noteiktais sasniedzamais uzraudzības rādītājs paredzēja dabas aizsardzības plānu izstrādi 20 </w:t>
            </w:r>
            <w:r w:rsidR="00512A0E" w:rsidRPr="00E55779">
              <w:rPr>
                <w:bCs/>
                <w:color w:val="000000"/>
              </w:rPr>
              <w:t>ĪADT</w:t>
            </w:r>
            <w:r w:rsidR="007455E2" w:rsidRPr="00E55779">
              <w:rPr>
                <w:bCs/>
                <w:color w:val="000000"/>
              </w:rPr>
              <w:t>, ko, piešķirot papildus finansējumu</w:t>
            </w:r>
            <w:r w:rsidR="00512A0E" w:rsidRPr="00E55779">
              <w:rPr>
                <w:bCs/>
                <w:color w:val="000000"/>
              </w:rPr>
              <w:t>,</w:t>
            </w:r>
            <w:r w:rsidR="007455E2" w:rsidRPr="00E55779">
              <w:rPr>
                <w:bCs/>
                <w:color w:val="000000"/>
              </w:rPr>
              <w:t xml:space="preserve"> var palielināt par</w:t>
            </w:r>
            <w:r w:rsidR="00981B51" w:rsidRPr="00E55779">
              <w:rPr>
                <w:bCs/>
                <w:color w:val="000000"/>
              </w:rPr>
              <w:t xml:space="preserve"> </w:t>
            </w:r>
            <w:r w:rsidR="007455E2" w:rsidRPr="00E55779">
              <w:rPr>
                <w:bCs/>
                <w:color w:val="000000"/>
              </w:rPr>
              <w:t>p</w:t>
            </w:r>
            <w:r w:rsidRPr="00E55779">
              <w:rPr>
                <w:bCs/>
                <w:color w:val="000000"/>
              </w:rPr>
              <w:t>apildu piec</w:t>
            </w:r>
            <w:r w:rsidR="007455E2" w:rsidRPr="00E55779">
              <w:rPr>
                <w:bCs/>
                <w:color w:val="000000"/>
              </w:rPr>
              <w:t>ām</w:t>
            </w:r>
            <w:r w:rsidRPr="00E55779">
              <w:rPr>
                <w:bCs/>
                <w:color w:val="000000"/>
              </w:rPr>
              <w:t xml:space="preserve"> teritorij</w:t>
            </w:r>
            <w:r w:rsidR="007455E2" w:rsidRPr="00E55779">
              <w:rPr>
                <w:bCs/>
                <w:color w:val="000000"/>
              </w:rPr>
              <w:t>ām</w:t>
            </w:r>
            <w:r w:rsidR="00601F93" w:rsidRPr="00E55779">
              <w:rPr>
                <w:rStyle w:val="FootnoteReference"/>
                <w:bCs/>
                <w:color w:val="000000"/>
              </w:rPr>
              <w:footnoteReference w:id="2"/>
            </w:r>
            <w:r w:rsidRPr="00E55779">
              <w:rPr>
                <w:bCs/>
                <w:color w:val="000000"/>
              </w:rPr>
              <w:t xml:space="preserve">. </w:t>
            </w:r>
            <w:r w:rsidR="0052401A" w:rsidRPr="00E55779">
              <w:rPr>
                <w:bCs/>
                <w:color w:val="000000"/>
              </w:rPr>
              <w:t xml:space="preserve">Papildus dabas aizsardzības plānu izstrāde atvieglos šajās teritorijās </w:t>
            </w:r>
            <w:r w:rsidR="007455E2" w:rsidRPr="00E55779">
              <w:rPr>
                <w:bCs/>
                <w:color w:val="000000"/>
              </w:rPr>
              <w:t>dažādu</w:t>
            </w:r>
            <w:r w:rsidR="0052401A" w:rsidRPr="00E55779">
              <w:rPr>
                <w:bCs/>
                <w:color w:val="000000"/>
              </w:rPr>
              <w:t xml:space="preserve"> pasākumu</w:t>
            </w:r>
            <w:r w:rsidR="003566DD" w:rsidRPr="00E55779">
              <w:rPr>
                <w:bCs/>
                <w:color w:val="000000"/>
              </w:rPr>
              <w:t xml:space="preserve"> veikšanu</w:t>
            </w:r>
            <w:r w:rsidR="006A340F" w:rsidRPr="00E55779">
              <w:rPr>
                <w:bCs/>
                <w:color w:val="000000"/>
              </w:rPr>
              <w:t xml:space="preserve"> (piemēram, plānotajām darbībām nevajadzēs saņemt biotopu ekspertu atzinumus)</w:t>
            </w:r>
            <w:r w:rsidR="003566DD" w:rsidRPr="00E55779">
              <w:rPr>
                <w:bCs/>
                <w:color w:val="000000"/>
              </w:rPr>
              <w:t>, kā arī</w:t>
            </w:r>
            <w:r w:rsidR="0052401A" w:rsidRPr="00E55779">
              <w:rPr>
                <w:bCs/>
                <w:color w:val="000000"/>
              </w:rPr>
              <w:t xml:space="preserve"> </w:t>
            </w:r>
            <w:r w:rsidR="006A340F" w:rsidRPr="00E55779">
              <w:rPr>
                <w:bCs/>
                <w:color w:val="000000"/>
              </w:rPr>
              <w:t xml:space="preserve">uzlabos </w:t>
            </w:r>
            <w:r w:rsidR="0052401A" w:rsidRPr="00E55779">
              <w:rPr>
                <w:bCs/>
                <w:color w:val="000000"/>
              </w:rPr>
              <w:t>investīcij</w:t>
            </w:r>
            <w:r w:rsidR="003566DD" w:rsidRPr="00E55779">
              <w:rPr>
                <w:bCs/>
                <w:color w:val="000000"/>
              </w:rPr>
              <w:t>u piesaistes iespējas</w:t>
            </w:r>
            <w:r w:rsidR="0052401A" w:rsidRPr="00E55779">
              <w:rPr>
                <w:bCs/>
                <w:color w:val="000000"/>
              </w:rPr>
              <w:t xml:space="preserve"> teritorij</w:t>
            </w:r>
            <w:r w:rsidR="003566DD" w:rsidRPr="00E55779">
              <w:rPr>
                <w:bCs/>
                <w:color w:val="000000"/>
              </w:rPr>
              <w:t>as</w:t>
            </w:r>
            <w:r w:rsidR="0052401A" w:rsidRPr="00E55779">
              <w:rPr>
                <w:bCs/>
                <w:color w:val="000000"/>
              </w:rPr>
              <w:t xml:space="preserve"> attīstībai un dabas aizsardzība</w:t>
            </w:r>
            <w:r w:rsidR="007455E2" w:rsidRPr="00E55779">
              <w:rPr>
                <w:bCs/>
                <w:color w:val="000000"/>
              </w:rPr>
              <w:t>i (piemēram, tūrisma plūsmu organizējošas infrastruktūras izveide</w:t>
            </w:r>
            <w:r w:rsidR="007F76A5" w:rsidRPr="00E55779">
              <w:rPr>
                <w:bCs/>
                <w:color w:val="000000"/>
              </w:rPr>
              <w:t>i</w:t>
            </w:r>
            <w:r w:rsidR="007455E2" w:rsidRPr="00E55779">
              <w:rPr>
                <w:bCs/>
                <w:color w:val="000000"/>
              </w:rPr>
              <w:t xml:space="preserve">), jo būs </w:t>
            </w:r>
            <w:r w:rsidR="007F76A5" w:rsidRPr="00E55779">
              <w:rPr>
                <w:bCs/>
                <w:color w:val="000000"/>
              </w:rPr>
              <w:t>savstarpēji saskaņoti</w:t>
            </w:r>
            <w:r w:rsidR="007455E2" w:rsidRPr="00E55779">
              <w:rPr>
                <w:bCs/>
                <w:color w:val="000000"/>
              </w:rPr>
              <w:t xml:space="preserve"> vienoti</w:t>
            </w:r>
            <w:r w:rsidR="006A340F" w:rsidRPr="00E55779">
              <w:rPr>
                <w:bCs/>
                <w:color w:val="000000"/>
              </w:rPr>
              <w:t xml:space="preserve"> teritorijas</w:t>
            </w:r>
            <w:r w:rsidR="007455E2" w:rsidRPr="00E55779">
              <w:rPr>
                <w:bCs/>
                <w:color w:val="000000"/>
              </w:rPr>
              <w:t xml:space="preserve"> </w:t>
            </w:r>
            <w:r w:rsidR="007F76A5" w:rsidRPr="00E55779">
              <w:rPr>
                <w:bCs/>
                <w:color w:val="000000"/>
              </w:rPr>
              <w:t xml:space="preserve">attīstības un apsaimniekošanas </w:t>
            </w:r>
            <w:r w:rsidR="007455E2" w:rsidRPr="00E55779">
              <w:rPr>
                <w:bCs/>
                <w:color w:val="000000"/>
              </w:rPr>
              <w:t>nosacījumi</w:t>
            </w:r>
            <w:r w:rsidR="0052401A" w:rsidRPr="00E55779">
              <w:rPr>
                <w:bCs/>
                <w:color w:val="000000"/>
              </w:rPr>
              <w:t xml:space="preserve">. </w:t>
            </w:r>
          </w:p>
          <w:p w14:paraId="39C3BA21" w14:textId="77777777" w:rsidR="00F85E41" w:rsidRPr="00E55779" w:rsidRDefault="0028337A" w:rsidP="008D3133">
            <w:pPr>
              <w:spacing w:after="120"/>
              <w:jc w:val="both"/>
              <w:rPr>
                <w:bCs/>
                <w:color w:val="000000"/>
              </w:rPr>
            </w:pPr>
            <w:r w:rsidRPr="00E55779">
              <w:rPr>
                <w:bCs/>
                <w:color w:val="000000"/>
              </w:rPr>
              <w:t xml:space="preserve">Ņemot vērā </w:t>
            </w:r>
            <w:r w:rsidR="0026752F" w:rsidRPr="00E55779">
              <w:rPr>
                <w:bCs/>
                <w:color w:val="000000"/>
              </w:rPr>
              <w:t xml:space="preserve">Dabas aizsardzības pārvaldes </w:t>
            </w:r>
            <w:r w:rsidRPr="00E55779">
              <w:rPr>
                <w:bCs/>
                <w:color w:val="000000"/>
              </w:rPr>
              <w:t xml:space="preserve">līdzšinējos iepirkumos </w:t>
            </w:r>
            <w:r w:rsidR="003566DD" w:rsidRPr="00E55779">
              <w:rPr>
                <w:bCs/>
                <w:color w:val="000000"/>
              </w:rPr>
              <w:t>apzinātās</w:t>
            </w:r>
            <w:r w:rsidRPr="00E55779">
              <w:rPr>
                <w:bCs/>
                <w:color w:val="000000"/>
              </w:rPr>
              <w:t xml:space="preserve"> </w:t>
            </w:r>
            <w:r w:rsidR="0026752F" w:rsidRPr="00E55779">
              <w:rPr>
                <w:bCs/>
                <w:color w:val="000000"/>
              </w:rPr>
              <w:t xml:space="preserve">vidējās </w:t>
            </w:r>
            <w:r w:rsidRPr="00E55779">
              <w:rPr>
                <w:bCs/>
                <w:color w:val="000000"/>
              </w:rPr>
              <w:t>dabas aizsardzības plān</w:t>
            </w:r>
            <w:r w:rsidR="0026752F" w:rsidRPr="00E55779">
              <w:rPr>
                <w:bCs/>
                <w:color w:val="000000"/>
              </w:rPr>
              <w:t>u</w:t>
            </w:r>
            <w:r w:rsidRPr="00E55779">
              <w:rPr>
                <w:bCs/>
                <w:color w:val="000000"/>
              </w:rPr>
              <w:t xml:space="preserve"> izstrādes </w:t>
            </w:r>
            <w:r w:rsidR="00B21385" w:rsidRPr="00E55779">
              <w:rPr>
                <w:bCs/>
                <w:color w:val="000000"/>
              </w:rPr>
              <w:t xml:space="preserve">un ekspertu piesaistes </w:t>
            </w:r>
            <w:r w:rsidRPr="00E55779">
              <w:rPr>
                <w:bCs/>
                <w:color w:val="000000"/>
              </w:rPr>
              <w:t>izmaksas</w:t>
            </w:r>
            <w:r w:rsidR="0026752F" w:rsidRPr="00E55779">
              <w:rPr>
                <w:bCs/>
                <w:color w:val="000000"/>
              </w:rPr>
              <w:t xml:space="preserve">, </w:t>
            </w:r>
            <w:r w:rsidR="003566DD" w:rsidRPr="00E55779">
              <w:rPr>
                <w:bCs/>
                <w:color w:val="000000"/>
              </w:rPr>
              <w:t xml:space="preserve">tad Kohēzijas fonda projekta papildu uzraudzības rādītāja sasniegšanai </w:t>
            </w:r>
            <w:r w:rsidR="00F308C5" w:rsidRPr="00E55779">
              <w:rPr>
                <w:bCs/>
                <w:color w:val="000000"/>
              </w:rPr>
              <w:t>nepieciešam</w:t>
            </w:r>
            <w:r w:rsidR="008D3133" w:rsidRPr="00E55779">
              <w:rPr>
                <w:bCs/>
                <w:color w:val="000000"/>
              </w:rPr>
              <w:t>s</w:t>
            </w:r>
            <w:r w:rsidR="00F308C5" w:rsidRPr="00E55779">
              <w:rPr>
                <w:bCs/>
                <w:color w:val="000000"/>
              </w:rPr>
              <w:t xml:space="preserve"> </w:t>
            </w:r>
            <w:r w:rsidR="003566DD" w:rsidRPr="00E55779">
              <w:rPr>
                <w:bCs/>
                <w:color w:val="000000"/>
              </w:rPr>
              <w:t xml:space="preserve">papildu </w:t>
            </w:r>
            <w:r w:rsidR="00884391" w:rsidRPr="00E55779">
              <w:rPr>
                <w:bCs/>
                <w:color w:val="000000"/>
              </w:rPr>
              <w:t xml:space="preserve">kopējais finansējums </w:t>
            </w:r>
            <w:r w:rsidR="007F76A5" w:rsidRPr="00E55779">
              <w:rPr>
                <w:bCs/>
                <w:color w:val="000000"/>
              </w:rPr>
              <w:t>763</w:t>
            </w:r>
            <w:r w:rsidR="002B21FD" w:rsidRPr="00E55779">
              <w:rPr>
                <w:bCs/>
                <w:color w:val="000000"/>
              </w:rPr>
              <w:t> </w:t>
            </w:r>
            <w:r w:rsidR="00195C9F" w:rsidRPr="00E55779">
              <w:rPr>
                <w:bCs/>
                <w:color w:val="000000"/>
              </w:rPr>
              <w:t>0</w:t>
            </w:r>
            <w:r w:rsidR="007F76A5" w:rsidRPr="00E55779">
              <w:rPr>
                <w:bCs/>
                <w:color w:val="000000"/>
              </w:rPr>
              <w:t>88</w:t>
            </w:r>
            <w:r w:rsidR="00F308C5" w:rsidRPr="00E55779">
              <w:rPr>
                <w:bCs/>
                <w:color w:val="000000"/>
              </w:rPr>
              <w:t xml:space="preserve"> </w:t>
            </w:r>
            <w:r w:rsidR="00F308C5" w:rsidRPr="00E55779">
              <w:rPr>
                <w:bCs/>
                <w:i/>
                <w:color w:val="000000"/>
              </w:rPr>
              <w:t>euro</w:t>
            </w:r>
            <w:r w:rsidR="00F308C5" w:rsidRPr="00E55779">
              <w:rPr>
                <w:bCs/>
                <w:color w:val="000000"/>
              </w:rPr>
              <w:t xml:space="preserve"> apmērā</w:t>
            </w:r>
            <w:r w:rsidR="00B21385" w:rsidRPr="00E55779">
              <w:rPr>
                <w:bCs/>
                <w:color w:val="000000"/>
              </w:rPr>
              <w:t>.</w:t>
            </w:r>
            <w:r w:rsidR="00AD37F9" w:rsidRPr="00E55779">
              <w:rPr>
                <w:bCs/>
                <w:color w:val="000000"/>
              </w:rPr>
              <w:t xml:space="preserve"> </w:t>
            </w:r>
            <w:r w:rsidR="00425F60" w:rsidRPr="00E55779">
              <w:rPr>
                <w:bCs/>
                <w:color w:val="000000"/>
              </w:rPr>
              <w:t>Š</w:t>
            </w:r>
            <w:r w:rsidR="00F9621F" w:rsidRPr="00E55779">
              <w:rPr>
                <w:bCs/>
                <w:color w:val="000000"/>
              </w:rPr>
              <w:t>is</w:t>
            </w:r>
            <w:r w:rsidR="00425F60" w:rsidRPr="00E55779">
              <w:rPr>
                <w:bCs/>
                <w:color w:val="000000"/>
              </w:rPr>
              <w:t xml:space="preserve"> papildu finansējum</w:t>
            </w:r>
            <w:r w:rsidR="00F9621F" w:rsidRPr="00E55779">
              <w:rPr>
                <w:bCs/>
                <w:color w:val="000000"/>
              </w:rPr>
              <w:t>s</w:t>
            </w:r>
            <w:r w:rsidR="00F85E41" w:rsidRPr="00E55779">
              <w:rPr>
                <w:bCs/>
                <w:color w:val="000000"/>
              </w:rPr>
              <w:t>:</w:t>
            </w:r>
          </w:p>
          <w:p w14:paraId="0D87EC68" w14:textId="2C3FDB31" w:rsidR="00F85E41" w:rsidRPr="00E55779" w:rsidRDefault="00F85E41" w:rsidP="008D3133">
            <w:pPr>
              <w:spacing w:after="120"/>
              <w:jc w:val="both"/>
              <w:rPr>
                <w:bCs/>
                <w:color w:val="000000"/>
              </w:rPr>
            </w:pPr>
            <w:r w:rsidRPr="00E55779">
              <w:rPr>
                <w:bCs/>
                <w:color w:val="000000"/>
              </w:rPr>
              <w:t>-</w:t>
            </w:r>
            <w:r w:rsidR="00182C06" w:rsidRPr="00E55779">
              <w:rPr>
                <w:bCs/>
                <w:color w:val="000000"/>
              </w:rPr>
              <w:t xml:space="preserve"> ievērojot pozitīvu E</w:t>
            </w:r>
            <w:r w:rsidR="00512A0E" w:rsidRPr="00E55779">
              <w:rPr>
                <w:bCs/>
                <w:color w:val="000000"/>
              </w:rPr>
              <w:t xml:space="preserve">iropas </w:t>
            </w:r>
            <w:r w:rsidR="00182C06" w:rsidRPr="00E55779">
              <w:rPr>
                <w:bCs/>
                <w:color w:val="000000"/>
              </w:rPr>
              <w:t>K</w:t>
            </w:r>
            <w:r w:rsidR="00512A0E" w:rsidRPr="00E55779">
              <w:rPr>
                <w:bCs/>
                <w:color w:val="000000"/>
              </w:rPr>
              <w:t>omisijas</w:t>
            </w:r>
            <w:r w:rsidR="00182C06" w:rsidRPr="00E55779">
              <w:rPr>
                <w:bCs/>
                <w:color w:val="000000"/>
              </w:rPr>
              <w:t xml:space="preserve"> lēmumu </w:t>
            </w:r>
            <w:r w:rsidRPr="00E55779">
              <w:rPr>
                <w:bCs/>
                <w:color w:val="000000"/>
              </w:rPr>
              <w:t>par snieguma ietvara izpildi,</w:t>
            </w:r>
          </w:p>
          <w:p w14:paraId="632E45E7" w14:textId="77777777" w:rsidR="00F85E41" w:rsidRPr="00E55779" w:rsidRDefault="00F85E41" w:rsidP="008D3133">
            <w:pPr>
              <w:spacing w:after="120"/>
              <w:jc w:val="both"/>
              <w:rPr>
                <w:bCs/>
                <w:color w:val="000000"/>
              </w:rPr>
            </w:pPr>
            <w:r w:rsidRPr="00E55779">
              <w:rPr>
                <w:bCs/>
                <w:color w:val="000000"/>
              </w:rPr>
              <w:t xml:space="preserve">- </w:t>
            </w:r>
            <w:r w:rsidR="00AD37F9" w:rsidRPr="00E55779">
              <w:rPr>
                <w:bCs/>
                <w:color w:val="000000"/>
              </w:rPr>
              <w:t xml:space="preserve">atbilstoši Ministru kabineta 2019.gada 11.oktobra ārkārtas sēdes protokola Nr.47 3.§ “Informatīvais ziņojums </w:t>
            </w:r>
            <w:r w:rsidR="00244C8E" w:rsidRPr="00E55779">
              <w:rPr>
                <w:bCs/>
                <w:color w:val="000000"/>
              </w:rPr>
              <w:t>“</w:t>
            </w:r>
            <w:r w:rsidR="00AD37F9" w:rsidRPr="00E55779">
              <w:rPr>
                <w:bCs/>
                <w:color w:val="000000"/>
              </w:rPr>
              <w:t xml:space="preserve">Par Eiropas Savienības struktūrfondu un Kohēzijas fonda 2014.–2020.gada plānošanas perioda darbības programmas </w:t>
            </w:r>
            <w:r w:rsidR="00244C8E" w:rsidRPr="00E55779">
              <w:rPr>
                <w:bCs/>
                <w:color w:val="000000"/>
              </w:rPr>
              <w:t>“</w:t>
            </w:r>
            <w:r w:rsidR="00AD37F9" w:rsidRPr="00E55779">
              <w:rPr>
                <w:bCs/>
                <w:color w:val="000000"/>
              </w:rPr>
              <w:t>Izaugsme un nodarbinātība</w:t>
            </w:r>
            <w:r w:rsidR="00244C8E" w:rsidRPr="00E55779">
              <w:rPr>
                <w:bCs/>
                <w:color w:val="000000"/>
              </w:rPr>
              <w:t>”</w:t>
            </w:r>
            <w:r w:rsidR="00AD37F9" w:rsidRPr="00E55779">
              <w:rPr>
                <w:bCs/>
                <w:color w:val="000000"/>
              </w:rPr>
              <w:t xml:space="preserve"> snieguma ietvarā noteikto mērķu sasniegšanas progresu un snieguma rezerves finansējuma tālāku izmantošanu</w:t>
            </w:r>
            <w:r w:rsidR="00244C8E" w:rsidRPr="00E55779">
              <w:rPr>
                <w:bCs/>
                <w:color w:val="000000"/>
              </w:rPr>
              <w:t>”</w:t>
            </w:r>
            <w:r w:rsidR="00AD37F9" w:rsidRPr="00E55779">
              <w:rPr>
                <w:bCs/>
                <w:color w:val="000000"/>
              </w:rPr>
              <w:t xml:space="preserve">” 9.punktā </w:t>
            </w:r>
            <w:r w:rsidR="00F9621F" w:rsidRPr="00E55779">
              <w:rPr>
                <w:bCs/>
                <w:color w:val="000000"/>
              </w:rPr>
              <w:t xml:space="preserve">un 1.pielikumā </w:t>
            </w:r>
            <w:r w:rsidR="00AD37F9" w:rsidRPr="00E55779">
              <w:rPr>
                <w:bCs/>
                <w:color w:val="000000"/>
              </w:rPr>
              <w:t>piedāvātajam risinājumam</w:t>
            </w:r>
            <w:r w:rsidR="00182C06" w:rsidRPr="00E55779">
              <w:rPr>
                <w:bCs/>
                <w:color w:val="000000"/>
              </w:rPr>
              <w:t>,</w:t>
            </w:r>
            <w:r w:rsidR="00AD37F9" w:rsidRPr="00E55779">
              <w:rPr>
                <w:bCs/>
                <w:color w:val="000000"/>
              </w:rPr>
              <w:t xml:space="preserve"> </w:t>
            </w:r>
          </w:p>
          <w:p w14:paraId="5EA1E78F" w14:textId="0F8694F6" w:rsidR="00D13841" w:rsidRDefault="00F9621F" w:rsidP="008D3133">
            <w:pPr>
              <w:spacing w:after="120"/>
              <w:jc w:val="both"/>
              <w:rPr>
                <w:b/>
                <w:bCs/>
                <w:color w:val="000000"/>
              </w:rPr>
            </w:pPr>
            <w:r w:rsidRPr="00E55779">
              <w:rPr>
                <w:bCs/>
                <w:color w:val="000000"/>
              </w:rPr>
              <w:t xml:space="preserve">tiek </w:t>
            </w:r>
            <w:r w:rsidR="00884391" w:rsidRPr="00E55779">
              <w:rPr>
                <w:bCs/>
                <w:color w:val="000000"/>
              </w:rPr>
              <w:t>novirzīt</w:t>
            </w:r>
            <w:r w:rsidRPr="00E55779">
              <w:rPr>
                <w:bCs/>
                <w:color w:val="000000"/>
              </w:rPr>
              <w:t>s</w:t>
            </w:r>
            <w:r w:rsidR="00884391" w:rsidRPr="00E55779">
              <w:rPr>
                <w:bCs/>
                <w:color w:val="000000"/>
              </w:rPr>
              <w:t xml:space="preserve"> </w:t>
            </w:r>
            <w:r w:rsidR="00F456D7" w:rsidRPr="00E55779">
              <w:rPr>
                <w:bCs/>
                <w:color w:val="000000"/>
              </w:rPr>
              <w:t xml:space="preserve">no </w:t>
            </w:r>
            <w:r w:rsidR="00182C06" w:rsidRPr="00E55779">
              <w:rPr>
                <w:bCs/>
                <w:color w:val="000000"/>
              </w:rPr>
              <w:t xml:space="preserve">cita ar dabas aizsardzību saistīta </w:t>
            </w:r>
            <w:r w:rsidR="00AD37F9" w:rsidRPr="00E55779">
              <w:rPr>
                <w:bCs/>
                <w:color w:val="000000"/>
              </w:rPr>
              <w:t>specifiskā atbalsta mērķa 5.4.3. “Pasākumi biotopu un sugu aizsardzības atjaunošanai un antropogēnas slodzes mazināšanai”</w:t>
            </w:r>
            <w:r w:rsidR="000E51B3" w:rsidRPr="00E55779">
              <w:rPr>
                <w:bCs/>
                <w:color w:val="000000"/>
              </w:rPr>
              <w:t xml:space="preserve"> </w:t>
            </w:r>
            <w:r w:rsidR="00884391" w:rsidRPr="00E55779">
              <w:rPr>
                <w:bCs/>
                <w:color w:val="000000"/>
              </w:rPr>
              <w:t xml:space="preserve">(turpmāk – SAM 5.4.3.) </w:t>
            </w:r>
            <w:r w:rsidR="00F85E41" w:rsidRPr="00E55779">
              <w:rPr>
                <w:bCs/>
                <w:color w:val="000000"/>
              </w:rPr>
              <w:t>iezīmēta</w:t>
            </w:r>
            <w:r w:rsidR="00884391" w:rsidRPr="00E55779">
              <w:rPr>
                <w:bCs/>
                <w:color w:val="000000"/>
              </w:rPr>
              <w:t>jiem līdzekļiem</w:t>
            </w:r>
            <w:r w:rsidR="00F85E41" w:rsidRPr="00E55779">
              <w:rPr>
                <w:bCs/>
                <w:color w:val="000000"/>
              </w:rPr>
              <w:t>,</w:t>
            </w:r>
            <w:r w:rsidR="00884391" w:rsidRPr="00E55779">
              <w:rPr>
                <w:bCs/>
                <w:color w:val="000000"/>
              </w:rPr>
              <w:t xml:space="preserve"> ievērojot abu pasākumu ietekmi uz dabas aizsardzību</w:t>
            </w:r>
            <w:r w:rsidR="00F85E41" w:rsidRPr="00E55779">
              <w:rPr>
                <w:bCs/>
                <w:color w:val="000000"/>
              </w:rPr>
              <w:t>, turklāt, lai izvērtētu teritorijas, kurās veikt biotopu atjaunošanu, ir nepieciešam</w:t>
            </w:r>
            <w:r w:rsidR="00512A0E" w:rsidRPr="00E55779">
              <w:rPr>
                <w:bCs/>
                <w:color w:val="000000"/>
              </w:rPr>
              <w:t>s</w:t>
            </w:r>
            <w:r w:rsidR="00F85E41" w:rsidRPr="00E55779">
              <w:rPr>
                <w:bCs/>
                <w:color w:val="000000"/>
              </w:rPr>
              <w:t xml:space="preserve"> izstrādāt teritoriju dabas aizsardzības plān</w:t>
            </w:r>
            <w:r w:rsidR="007D6412" w:rsidRPr="00E55779">
              <w:rPr>
                <w:bCs/>
                <w:color w:val="000000"/>
              </w:rPr>
              <w:t>us</w:t>
            </w:r>
            <w:r w:rsidR="00884391" w:rsidRPr="00E55779">
              <w:rPr>
                <w:bCs/>
                <w:color w:val="000000"/>
              </w:rPr>
              <w:t xml:space="preserve">. </w:t>
            </w:r>
            <w:r w:rsidR="00F85E41" w:rsidRPr="00E55779">
              <w:rPr>
                <w:bCs/>
                <w:color w:val="000000"/>
              </w:rPr>
              <w:t xml:space="preserve">Tā kā SAM 5.4.3. </w:t>
            </w:r>
            <w:r w:rsidR="00F85E41" w:rsidRPr="00E55779">
              <w:rPr>
                <w:bCs/>
                <w:color w:val="000000"/>
              </w:rPr>
              <w:lastRenderedPageBreak/>
              <w:t xml:space="preserve">potenciālais projekta iesniedzējs Dabas aizsardzības pārvalde ir informējusi VARAM par to, ka SAM 5.4.3. plānotajām darbībām ir nepieciešams mazāks finansējuma apjoms nekā tas ir iezīmēts, tad </w:t>
            </w:r>
            <w:r w:rsidR="000B0464" w:rsidRPr="00E55779">
              <w:rPr>
                <w:bCs/>
                <w:color w:val="000000"/>
              </w:rPr>
              <w:t>MK noteikum</w:t>
            </w:r>
            <w:r w:rsidR="00F85E41" w:rsidRPr="00E55779">
              <w:rPr>
                <w:bCs/>
                <w:color w:val="000000"/>
              </w:rPr>
              <w:t>u</w:t>
            </w:r>
            <w:r w:rsidR="000B0464" w:rsidRPr="00E55779">
              <w:rPr>
                <w:bCs/>
                <w:color w:val="000000"/>
              </w:rPr>
              <w:t xml:space="preserve"> par </w:t>
            </w:r>
            <w:r w:rsidR="00B820D8" w:rsidRPr="00E55779">
              <w:rPr>
                <w:bCs/>
                <w:color w:val="000000"/>
              </w:rPr>
              <w:t xml:space="preserve">SAM 5.4.3. </w:t>
            </w:r>
            <w:r w:rsidR="000B0464" w:rsidRPr="00E55779">
              <w:rPr>
                <w:bCs/>
                <w:color w:val="000000"/>
              </w:rPr>
              <w:t>īstenošanu</w:t>
            </w:r>
            <w:r w:rsidR="00884391" w:rsidRPr="00E55779">
              <w:rPr>
                <w:bCs/>
                <w:color w:val="000000"/>
              </w:rPr>
              <w:t xml:space="preserve"> izstrādes laikā tiks ievērota šī finanšu apjoma novirzīšana dabas aizsardzības plānu izstrādei</w:t>
            </w:r>
            <w:r w:rsidR="009776CE" w:rsidRPr="00E55779">
              <w:rPr>
                <w:bCs/>
                <w:color w:val="000000"/>
              </w:rPr>
              <w:t>.</w:t>
            </w:r>
            <w:r w:rsidR="004A2D8A" w:rsidRPr="00742FDB">
              <w:t xml:space="preserve"> </w:t>
            </w:r>
            <w:r w:rsidR="004A2D8A" w:rsidRPr="00E55779">
              <w:rPr>
                <w:b/>
                <w:bCs/>
                <w:color w:val="000000"/>
              </w:rPr>
              <w:t>Intervences kategorija</w:t>
            </w:r>
            <w:r w:rsidR="00CC1A3B" w:rsidRPr="00E55779">
              <w:rPr>
                <w:b/>
                <w:bCs/>
                <w:color w:val="000000"/>
              </w:rPr>
              <w:t>s kods</w:t>
            </w:r>
            <w:r w:rsidR="004A2D8A" w:rsidRPr="00E55779">
              <w:rPr>
                <w:b/>
                <w:bCs/>
                <w:color w:val="000000"/>
              </w:rPr>
              <w:t xml:space="preserve"> šīs pārdales rezultātā netiek mainīt</w:t>
            </w:r>
            <w:r w:rsidR="00CC1A3B" w:rsidRPr="00E55779">
              <w:rPr>
                <w:b/>
                <w:bCs/>
                <w:color w:val="000000"/>
              </w:rPr>
              <w:t>s</w:t>
            </w:r>
            <w:r w:rsidR="004A2D8A" w:rsidRPr="00E55779">
              <w:rPr>
                <w:b/>
                <w:bCs/>
                <w:color w:val="000000"/>
              </w:rPr>
              <w:t xml:space="preserve"> (085 – </w:t>
            </w:r>
            <w:r w:rsidR="004A2D8A" w:rsidRPr="00E55779">
              <w:t xml:space="preserve"> </w:t>
            </w:r>
            <w:r w:rsidR="004A2D8A" w:rsidRPr="00E55779">
              <w:rPr>
                <w:b/>
                <w:bCs/>
                <w:color w:val="000000"/>
              </w:rPr>
              <w:t>Bioloģiskās daudzveidības aizsardzība un spēcināšana, dabas aizsardzība un zaļā infrastruktūra).</w:t>
            </w:r>
          </w:p>
          <w:p w14:paraId="4573C340" w14:textId="5223159E" w:rsidR="00AD37F9" w:rsidRPr="00E55779" w:rsidRDefault="008D3133" w:rsidP="008D3133">
            <w:pPr>
              <w:spacing w:after="120"/>
              <w:jc w:val="both"/>
              <w:rPr>
                <w:bCs/>
                <w:color w:val="000000"/>
              </w:rPr>
            </w:pPr>
            <w:r w:rsidRPr="00E55779">
              <w:rPr>
                <w:bCs/>
                <w:color w:val="000000"/>
              </w:rPr>
              <w:t xml:space="preserve">Divas teritorijas, kurām </w:t>
            </w:r>
            <w:r w:rsidR="00425F60" w:rsidRPr="00E55779">
              <w:rPr>
                <w:bCs/>
                <w:color w:val="000000"/>
              </w:rPr>
              <w:t>plānots</w:t>
            </w:r>
            <w:r w:rsidRPr="00E55779">
              <w:rPr>
                <w:bCs/>
                <w:color w:val="000000"/>
              </w:rPr>
              <w:t xml:space="preserve"> izstrādāt dabas aizsardzības plān</w:t>
            </w:r>
            <w:r w:rsidR="00425F60" w:rsidRPr="00E55779">
              <w:rPr>
                <w:bCs/>
                <w:color w:val="000000"/>
              </w:rPr>
              <w:t>us</w:t>
            </w:r>
            <w:r w:rsidRPr="00E55779">
              <w:rPr>
                <w:bCs/>
                <w:color w:val="000000"/>
              </w:rPr>
              <w:t xml:space="preserve"> (Ķemeru nacionālais parks un Lubāna mitrājs), ir platības ziņā vienas no lielākajām Latvijas </w:t>
            </w:r>
            <w:r w:rsidR="00512A0E" w:rsidRPr="00E55779">
              <w:rPr>
                <w:bCs/>
                <w:color w:val="000000"/>
              </w:rPr>
              <w:t>ĪADT</w:t>
            </w:r>
            <w:r w:rsidRPr="00E55779">
              <w:rPr>
                <w:bCs/>
                <w:color w:val="000000"/>
              </w:rPr>
              <w:t xml:space="preserve">, turklāt šajās teritorijās ir arī ievērojams zemes īpašnieku skaits - kopā 8 311 īpašnieki. Ņemot vērā līdzšinējo pieredzi, </w:t>
            </w:r>
            <w:r w:rsidR="00425F60" w:rsidRPr="00E55779">
              <w:rPr>
                <w:bCs/>
                <w:color w:val="000000"/>
              </w:rPr>
              <w:t>lai nodrošinātu dabas aizsardzības plānu izstrādes gaitā sniegto priekšlikumu atbilstošu izvērtēšanu un</w:t>
            </w:r>
            <w:r w:rsidRPr="00E55779">
              <w:rPr>
                <w:bCs/>
                <w:color w:val="000000"/>
              </w:rPr>
              <w:t xml:space="preserve"> rastu </w:t>
            </w:r>
            <w:r w:rsidR="00425F60" w:rsidRPr="00E55779">
              <w:rPr>
                <w:bCs/>
                <w:color w:val="000000"/>
              </w:rPr>
              <w:t xml:space="preserve">atbilstošāko </w:t>
            </w:r>
            <w:r w:rsidRPr="00E55779">
              <w:rPr>
                <w:bCs/>
                <w:color w:val="000000"/>
              </w:rPr>
              <w:t>kompromis</w:t>
            </w:r>
            <w:r w:rsidR="00425F60" w:rsidRPr="00E55779">
              <w:rPr>
                <w:bCs/>
                <w:color w:val="000000"/>
              </w:rPr>
              <w:t>a variantu</w:t>
            </w:r>
            <w:r w:rsidRPr="00E55779">
              <w:rPr>
                <w:bCs/>
                <w:color w:val="000000"/>
              </w:rPr>
              <w:t xml:space="preserve"> kādas teritorijas dabas vērtību saglabāšanai un teritorijas attīstībai, </w:t>
            </w:r>
            <w:r w:rsidR="008F5CCC" w:rsidRPr="00E55779">
              <w:rPr>
                <w:bCs/>
                <w:color w:val="000000"/>
              </w:rPr>
              <w:t>ir jābalstās uz zin</w:t>
            </w:r>
            <w:r w:rsidR="00425F60" w:rsidRPr="00E55779">
              <w:rPr>
                <w:bCs/>
                <w:color w:val="000000"/>
              </w:rPr>
              <w:t xml:space="preserve">ātniski pamatotu, savas jomas kompetentu </w:t>
            </w:r>
            <w:r w:rsidRPr="00E55779">
              <w:rPr>
                <w:bCs/>
                <w:color w:val="000000"/>
              </w:rPr>
              <w:t>ekspert</w:t>
            </w:r>
            <w:r w:rsidR="00425F60" w:rsidRPr="00E55779">
              <w:rPr>
                <w:bCs/>
                <w:color w:val="000000"/>
              </w:rPr>
              <w:t>u</w:t>
            </w:r>
            <w:r w:rsidRPr="00E55779">
              <w:rPr>
                <w:bCs/>
                <w:color w:val="000000"/>
              </w:rPr>
              <w:t>- speciālist</w:t>
            </w:r>
            <w:r w:rsidR="00425F60" w:rsidRPr="00E55779">
              <w:rPr>
                <w:bCs/>
                <w:color w:val="000000"/>
              </w:rPr>
              <w:t>u</w:t>
            </w:r>
            <w:r w:rsidRPr="00E55779">
              <w:rPr>
                <w:bCs/>
                <w:color w:val="000000"/>
              </w:rPr>
              <w:t xml:space="preserve"> viedokli</w:t>
            </w:r>
            <w:r w:rsidR="008F5CCC" w:rsidRPr="00E55779">
              <w:rPr>
                <w:bCs/>
                <w:color w:val="000000"/>
              </w:rPr>
              <w:t xml:space="preserve">, kas ļauj plānot un īstenot visām pusēm pieņemamāko un </w:t>
            </w:r>
            <w:r w:rsidRPr="00E55779">
              <w:rPr>
                <w:bCs/>
                <w:color w:val="000000"/>
              </w:rPr>
              <w:t>labāko apsaimniekošanas pasākumu</w:t>
            </w:r>
            <w:r w:rsidR="008F5CCC" w:rsidRPr="00E55779">
              <w:rPr>
                <w:bCs/>
                <w:color w:val="000000"/>
              </w:rPr>
              <w:t xml:space="preserve"> kopumu</w:t>
            </w:r>
            <w:r w:rsidRPr="00E55779">
              <w:rPr>
                <w:bCs/>
                <w:color w:val="000000"/>
              </w:rPr>
              <w:t xml:space="preserve">. Lielais zemes īpašnieku skaits </w:t>
            </w:r>
            <w:r w:rsidR="008F5CCC" w:rsidRPr="00E55779">
              <w:rPr>
                <w:bCs/>
                <w:color w:val="000000"/>
              </w:rPr>
              <w:t>rada risku</w:t>
            </w:r>
            <w:r w:rsidRPr="00E55779">
              <w:rPr>
                <w:bCs/>
                <w:color w:val="000000"/>
              </w:rPr>
              <w:t>, ka būs nepieciešam</w:t>
            </w:r>
            <w:r w:rsidR="008F5CCC" w:rsidRPr="00E55779">
              <w:rPr>
                <w:bCs/>
                <w:color w:val="000000"/>
              </w:rPr>
              <w:t>s</w:t>
            </w:r>
            <w:r w:rsidRPr="00E55779">
              <w:rPr>
                <w:bCs/>
                <w:color w:val="000000"/>
              </w:rPr>
              <w:t xml:space="preserve"> </w:t>
            </w:r>
            <w:r w:rsidR="008F5CCC" w:rsidRPr="00E55779">
              <w:rPr>
                <w:bCs/>
                <w:color w:val="000000"/>
              </w:rPr>
              <w:t xml:space="preserve">intensīvs izglītošanas un skaidrošanas </w:t>
            </w:r>
            <w:r w:rsidR="00B21385" w:rsidRPr="00E55779">
              <w:rPr>
                <w:bCs/>
                <w:color w:val="000000"/>
              </w:rPr>
              <w:t>darbs, kā arī</w:t>
            </w:r>
            <w:r w:rsidRPr="00E55779">
              <w:rPr>
                <w:bCs/>
                <w:color w:val="000000"/>
              </w:rPr>
              <w:t xml:space="preserve"> strīdīgo situāciju izvērtēšana dabā</w:t>
            </w:r>
            <w:r w:rsidR="00A94650" w:rsidRPr="00E55779">
              <w:rPr>
                <w:bCs/>
                <w:color w:val="000000"/>
              </w:rPr>
              <w:t>, t</w:t>
            </w:r>
            <w:r w:rsidR="00B21385" w:rsidRPr="00E55779">
              <w:rPr>
                <w:bCs/>
                <w:color w:val="000000"/>
              </w:rPr>
              <w:t xml:space="preserve">āpēc </w:t>
            </w:r>
            <w:r w:rsidR="006F0CFD" w:rsidRPr="00E55779">
              <w:rPr>
                <w:bCs/>
                <w:color w:val="000000"/>
              </w:rPr>
              <w:t xml:space="preserve">dabas aizsardzības </w:t>
            </w:r>
            <w:r w:rsidRPr="00E55779">
              <w:rPr>
                <w:bCs/>
                <w:color w:val="000000"/>
              </w:rPr>
              <w:t xml:space="preserve">plānu izstrādes laikā </w:t>
            </w:r>
            <w:r w:rsidR="00A94650" w:rsidRPr="00E55779">
              <w:rPr>
                <w:bCs/>
                <w:color w:val="000000"/>
              </w:rPr>
              <w:t>svarīgi ir ātri un kvalitatīvi nodrošināt</w:t>
            </w:r>
            <w:r w:rsidRPr="00E55779">
              <w:rPr>
                <w:bCs/>
                <w:color w:val="000000"/>
              </w:rPr>
              <w:t xml:space="preserve"> aktuāl</w:t>
            </w:r>
            <w:r w:rsidR="00A94650" w:rsidRPr="00E55779">
              <w:rPr>
                <w:bCs/>
                <w:color w:val="000000"/>
              </w:rPr>
              <w:t>ā</w:t>
            </w:r>
            <w:r w:rsidRPr="00E55779">
              <w:rPr>
                <w:bCs/>
                <w:color w:val="000000"/>
              </w:rPr>
              <w:t xml:space="preserve"> kartogrāfisk</w:t>
            </w:r>
            <w:r w:rsidR="00A94650" w:rsidRPr="00E55779">
              <w:rPr>
                <w:bCs/>
                <w:color w:val="000000"/>
              </w:rPr>
              <w:t>ā</w:t>
            </w:r>
            <w:r w:rsidRPr="00E55779">
              <w:rPr>
                <w:bCs/>
                <w:color w:val="000000"/>
              </w:rPr>
              <w:t xml:space="preserve"> materiāl</w:t>
            </w:r>
            <w:r w:rsidR="00A94650" w:rsidRPr="00E55779">
              <w:rPr>
                <w:bCs/>
                <w:color w:val="000000"/>
              </w:rPr>
              <w:t>a</w:t>
            </w:r>
            <w:r w:rsidRPr="00E55779">
              <w:rPr>
                <w:bCs/>
                <w:color w:val="000000"/>
              </w:rPr>
              <w:t xml:space="preserve"> </w:t>
            </w:r>
            <w:r w:rsidR="00A94650" w:rsidRPr="00E55779">
              <w:rPr>
                <w:bCs/>
                <w:color w:val="000000"/>
              </w:rPr>
              <w:t>un citu</w:t>
            </w:r>
            <w:r w:rsidR="00425F60" w:rsidRPr="00E55779">
              <w:rPr>
                <w:bCs/>
                <w:color w:val="000000"/>
              </w:rPr>
              <w:t xml:space="preserve"> nepieciešam</w:t>
            </w:r>
            <w:r w:rsidR="00A94650" w:rsidRPr="00E55779">
              <w:rPr>
                <w:bCs/>
                <w:color w:val="000000"/>
              </w:rPr>
              <w:t>o</w:t>
            </w:r>
            <w:r w:rsidR="00425F60" w:rsidRPr="00E55779">
              <w:rPr>
                <w:bCs/>
                <w:color w:val="000000"/>
              </w:rPr>
              <w:t xml:space="preserve"> dat</w:t>
            </w:r>
            <w:r w:rsidR="00A94650" w:rsidRPr="00E55779">
              <w:rPr>
                <w:bCs/>
                <w:color w:val="000000"/>
              </w:rPr>
              <w:t>u</w:t>
            </w:r>
            <w:r w:rsidR="00425F60" w:rsidRPr="00E55779">
              <w:rPr>
                <w:bCs/>
                <w:color w:val="000000"/>
              </w:rPr>
              <w:t xml:space="preserve"> </w:t>
            </w:r>
            <w:r w:rsidRPr="00E55779">
              <w:rPr>
                <w:bCs/>
                <w:color w:val="000000"/>
              </w:rPr>
              <w:t xml:space="preserve">gan </w:t>
            </w:r>
            <w:r w:rsidR="00B21385" w:rsidRPr="00E55779">
              <w:rPr>
                <w:bCs/>
                <w:color w:val="000000"/>
              </w:rPr>
              <w:t xml:space="preserve">par </w:t>
            </w:r>
            <w:r w:rsidRPr="00E55779">
              <w:rPr>
                <w:bCs/>
                <w:color w:val="000000"/>
              </w:rPr>
              <w:t>dabas vērtībām</w:t>
            </w:r>
            <w:r w:rsidR="00B21385" w:rsidRPr="00E55779">
              <w:rPr>
                <w:bCs/>
                <w:color w:val="000000"/>
              </w:rPr>
              <w:t xml:space="preserve"> un biotopu atrašanos</w:t>
            </w:r>
            <w:r w:rsidR="00425F60" w:rsidRPr="00E55779">
              <w:rPr>
                <w:bCs/>
                <w:color w:val="000000"/>
              </w:rPr>
              <w:t>, gan infrastruktūras objektiem</w:t>
            </w:r>
            <w:r w:rsidR="00A94650" w:rsidRPr="00E55779">
              <w:rPr>
                <w:bCs/>
                <w:color w:val="000000"/>
              </w:rPr>
              <w:t xml:space="preserve"> sagatavošanu</w:t>
            </w:r>
            <w:r w:rsidRPr="00E55779">
              <w:rPr>
                <w:bCs/>
                <w:color w:val="000000"/>
              </w:rPr>
              <w:t>.</w:t>
            </w:r>
          </w:p>
          <w:p w14:paraId="5770E9B7" w14:textId="7B05BDFC" w:rsidR="001E7EF8" w:rsidRPr="00E55779" w:rsidRDefault="0028337A" w:rsidP="0028337A">
            <w:pPr>
              <w:spacing w:after="120"/>
              <w:jc w:val="both"/>
              <w:rPr>
                <w:bCs/>
                <w:color w:val="000000"/>
              </w:rPr>
            </w:pPr>
            <w:r w:rsidRPr="00E55779">
              <w:rPr>
                <w:bCs/>
                <w:color w:val="000000"/>
              </w:rPr>
              <w:t xml:space="preserve">Tā kā </w:t>
            </w:r>
            <w:r w:rsidR="00E04C29" w:rsidRPr="00E55779">
              <w:rPr>
                <w:bCs/>
                <w:color w:val="000000"/>
              </w:rPr>
              <w:t>papildu plānotā darbība</w:t>
            </w:r>
            <w:r w:rsidR="001E7EF8" w:rsidRPr="00E55779">
              <w:rPr>
                <w:bCs/>
                <w:color w:val="000000"/>
              </w:rPr>
              <w:t xml:space="preserve"> – dabas aizsardzības plānu izstrāde -</w:t>
            </w:r>
            <w:r w:rsidR="00E04C29" w:rsidRPr="00E55779">
              <w:rPr>
                <w:bCs/>
                <w:color w:val="000000"/>
              </w:rPr>
              <w:t xml:space="preserve"> atbilst jau esošā </w:t>
            </w:r>
            <w:r w:rsidR="000C3A92" w:rsidRPr="00E55779">
              <w:rPr>
                <w:bCs/>
                <w:color w:val="000000"/>
              </w:rPr>
              <w:t xml:space="preserve">Kohēzijas fonda </w:t>
            </w:r>
            <w:r w:rsidR="00E04C29" w:rsidRPr="00E55779">
              <w:rPr>
                <w:bCs/>
                <w:color w:val="000000"/>
              </w:rPr>
              <w:t>projekta atbalstāmajām darbībām tad</w:t>
            </w:r>
            <w:r w:rsidR="00B820D8" w:rsidRPr="00E55779">
              <w:rPr>
                <w:bCs/>
                <w:color w:val="000000"/>
              </w:rPr>
              <w:t>,</w:t>
            </w:r>
            <w:r w:rsidR="001E7EF8" w:rsidRPr="00E55779">
              <w:rPr>
                <w:bCs/>
                <w:color w:val="000000"/>
              </w:rPr>
              <w:t xml:space="preserve"> ievērojot:</w:t>
            </w:r>
          </w:p>
          <w:p w14:paraId="61A89485" w14:textId="559EB03B" w:rsidR="001E7EF8" w:rsidRPr="00E55779" w:rsidRDefault="00E04C29" w:rsidP="001E7EF8">
            <w:pPr>
              <w:pStyle w:val="ListParagraph"/>
              <w:numPr>
                <w:ilvl w:val="0"/>
                <w:numId w:val="23"/>
              </w:numPr>
              <w:spacing w:after="120"/>
              <w:jc w:val="both"/>
              <w:rPr>
                <w:bCs/>
                <w:color w:val="000000"/>
                <w:sz w:val="24"/>
                <w:szCs w:val="24"/>
              </w:rPr>
            </w:pPr>
            <w:r w:rsidRPr="00E55779">
              <w:rPr>
                <w:bCs/>
                <w:color w:val="000000"/>
                <w:sz w:val="24"/>
                <w:szCs w:val="24"/>
              </w:rPr>
              <w:t xml:space="preserve">projekta papildu darbību īstenošanai </w:t>
            </w:r>
            <w:r w:rsidR="001E7EF8" w:rsidRPr="00E55779">
              <w:rPr>
                <w:bCs/>
                <w:color w:val="000000"/>
                <w:sz w:val="24"/>
                <w:szCs w:val="24"/>
              </w:rPr>
              <w:t xml:space="preserve">atlikušo īso projekta </w:t>
            </w:r>
            <w:r w:rsidRPr="00E55779">
              <w:rPr>
                <w:bCs/>
                <w:color w:val="000000"/>
                <w:sz w:val="24"/>
                <w:szCs w:val="24"/>
              </w:rPr>
              <w:t xml:space="preserve">termiņu </w:t>
            </w:r>
          </w:p>
          <w:p w14:paraId="3D7A901C" w14:textId="3F641882" w:rsidR="001E7EF8" w:rsidRPr="00E55779" w:rsidRDefault="00515C60" w:rsidP="001E7EF8">
            <w:pPr>
              <w:pStyle w:val="ListParagraph"/>
              <w:numPr>
                <w:ilvl w:val="0"/>
                <w:numId w:val="23"/>
              </w:numPr>
              <w:spacing w:after="120"/>
              <w:jc w:val="both"/>
              <w:rPr>
                <w:bCs/>
                <w:color w:val="000000"/>
                <w:sz w:val="24"/>
                <w:szCs w:val="24"/>
              </w:rPr>
            </w:pPr>
            <w:r w:rsidRPr="00E55779">
              <w:rPr>
                <w:bCs/>
                <w:color w:val="000000"/>
                <w:sz w:val="24"/>
                <w:szCs w:val="24"/>
              </w:rPr>
              <w:t xml:space="preserve">to, ka </w:t>
            </w:r>
            <w:r w:rsidR="0028337A" w:rsidRPr="00E55779">
              <w:rPr>
                <w:bCs/>
                <w:color w:val="000000"/>
                <w:sz w:val="24"/>
                <w:szCs w:val="24"/>
              </w:rPr>
              <w:t>5.4.2.1. pasākums tiek īstenots ierobežotas atlases veidā</w:t>
            </w:r>
            <w:r w:rsidR="001E7EF8" w:rsidRPr="00E55779">
              <w:rPr>
                <w:bCs/>
                <w:color w:val="000000"/>
                <w:sz w:val="24"/>
                <w:szCs w:val="24"/>
              </w:rPr>
              <w:t xml:space="preserve"> un</w:t>
            </w:r>
            <w:r w:rsidR="0028337A" w:rsidRPr="00E55779">
              <w:rPr>
                <w:bCs/>
                <w:color w:val="000000"/>
                <w:sz w:val="24"/>
                <w:szCs w:val="24"/>
              </w:rPr>
              <w:t xml:space="preserve"> finansējuma saņēmējs </w:t>
            </w:r>
            <w:r w:rsidR="00E04C29" w:rsidRPr="00E55779">
              <w:rPr>
                <w:bCs/>
                <w:color w:val="000000"/>
                <w:sz w:val="24"/>
                <w:szCs w:val="24"/>
              </w:rPr>
              <w:t>nemainās</w:t>
            </w:r>
            <w:r w:rsidR="001E7EF8" w:rsidRPr="00E55779">
              <w:rPr>
                <w:bCs/>
                <w:color w:val="000000"/>
                <w:sz w:val="24"/>
                <w:szCs w:val="24"/>
              </w:rPr>
              <w:t>, jo Dabas aizdardzības pārvalde</w:t>
            </w:r>
            <w:r w:rsidR="00E04C29" w:rsidRPr="00E55779">
              <w:rPr>
                <w:bCs/>
                <w:color w:val="000000"/>
                <w:sz w:val="24"/>
                <w:szCs w:val="24"/>
              </w:rPr>
              <w:t xml:space="preserve"> ir </w:t>
            </w:r>
            <w:r w:rsidR="001E7EF8" w:rsidRPr="00E55779">
              <w:rPr>
                <w:bCs/>
                <w:color w:val="000000"/>
                <w:sz w:val="24"/>
                <w:szCs w:val="24"/>
              </w:rPr>
              <w:t xml:space="preserve">kompetentā </w:t>
            </w:r>
            <w:r w:rsidR="00E04C29" w:rsidRPr="00E55779">
              <w:rPr>
                <w:bCs/>
                <w:color w:val="000000"/>
                <w:sz w:val="24"/>
                <w:szCs w:val="24"/>
              </w:rPr>
              <w:t>valsts pārvaldes iestāde</w:t>
            </w:r>
            <w:r w:rsidR="001E7EF8" w:rsidRPr="00E55779">
              <w:rPr>
                <w:bCs/>
                <w:color w:val="000000"/>
                <w:sz w:val="24"/>
                <w:szCs w:val="24"/>
              </w:rPr>
              <w:t xml:space="preserve"> šajā jomā</w:t>
            </w:r>
            <w:r w:rsidR="0028337A" w:rsidRPr="00E55779">
              <w:rPr>
                <w:bCs/>
                <w:color w:val="000000"/>
                <w:sz w:val="24"/>
                <w:szCs w:val="24"/>
              </w:rPr>
              <w:t xml:space="preserve">, kā arī iespējamais vērtējums atbilstoši projektu vērtēšanas kritērijiem provizoriski nemainās, </w:t>
            </w:r>
          </w:p>
          <w:p w14:paraId="5B04CFE9" w14:textId="270140AA" w:rsidR="0052401A" w:rsidRPr="00E55779" w:rsidRDefault="009776CE" w:rsidP="006E480E">
            <w:pPr>
              <w:spacing w:after="120"/>
              <w:jc w:val="both"/>
              <w:rPr>
                <w:color w:val="000000"/>
              </w:rPr>
            </w:pPr>
            <w:r w:rsidRPr="00E55779">
              <w:rPr>
                <w:bCs/>
                <w:color w:val="000000"/>
              </w:rPr>
              <w:t xml:space="preserve">lai nepalielinātu administratīvo slogu, </w:t>
            </w:r>
            <w:r w:rsidR="000C3A92" w:rsidRPr="00E55779">
              <w:rPr>
                <w:bCs/>
                <w:color w:val="000000"/>
              </w:rPr>
              <w:t xml:space="preserve">ir lietderīgi </w:t>
            </w:r>
            <w:r w:rsidR="0028337A" w:rsidRPr="00E55779">
              <w:rPr>
                <w:bCs/>
                <w:color w:val="000000"/>
              </w:rPr>
              <w:t>papildu piecu dabas aizsardzības plānu izstrād</w:t>
            </w:r>
            <w:r w:rsidR="000973B5" w:rsidRPr="00E55779">
              <w:rPr>
                <w:bCs/>
                <w:color w:val="000000"/>
              </w:rPr>
              <w:t>i</w:t>
            </w:r>
            <w:r w:rsidR="002A2DC0" w:rsidRPr="00E55779">
              <w:rPr>
                <w:bCs/>
                <w:color w:val="000000"/>
              </w:rPr>
              <w:t xml:space="preserve"> iekļaut</w:t>
            </w:r>
            <w:r w:rsidR="0028337A" w:rsidRPr="00E55779">
              <w:rPr>
                <w:bCs/>
                <w:color w:val="000000"/>
              </w:rPr>
              <w:t xml:space="preserve"> jau esošā projekta ietvaros, vienlaikus palielinot par </w:t>
            </w:r>
            <w:r w:rsidR="007F76A5" w:rsidRPr="00E55779">
              <w:rPr>
                <w:bCs/>
                <w:color w:val="000000"/>
              </w:rPr>
              <w:t xml:space="preserve">763 088 </w:t>
            </w:r>
            <w:r w:rsidR="00BB5C24" w:rsidRPr="00E55779">
              <w:rPr>
                <w:bCs/>
                <w:i/>
                <w:color w:val="000000"/>
              </w:rPr>
              <w:t>euro</w:t>
            </w:r>
            <w:r w:rsidR="0028337A" w:rsidRPr="00E55779">
              <w:rPr>
                <w:bCs/>
                <w:color w:val="000000"/>
              </w:rPr>
              <w:t xml:space="preserve"> projekta</w:t>
            </w:r>
            <w:r w:rsidR="001E7EF8" w:rsidRPr="00E55779">
              <w:rPr>
                <w:bCs/>
                <w:color w:val="000000"/>
              </w:rPr>
              <w:t xml:space="preserve"> kopējās</w:t>
            </w:r>
            <w:r w:rsidR="0028337A" w:rsidRPr="00E55779">
              <w:rPr>
                <w:bCs/>
                <w:color w:val="000000"/>
              </w:rPr>
              <w:t xml:space="preserve"> attiecināmās izmaksas, kā arī </w:t>
            </w:r>
            <w:r w:rsidR="00182C06" w:rsidRPr="00E55779">
              <w:rPr>
                <w:bCs/>
                <w:color w:val="000000"/>
              </w:rPr>
              <w:t xml:space="preserve">pieļaut iespēju </w:t>
            </w:r>
            <w:r w:rsidR="0028337A" w:rsidRPr="00E55779">
              <w:rPr>
                <w:bCs/>
                <w:color w:val="000000"/>
              </w:rPr>
              <w:t>pagarin</w:t>
            </w:r>
            <w:r w:rsidR="00182C06" w:rsidRPr="00E55779">
              <w:rPr>
                <w:bCs/>
                <w:color w:val="000000"/>
              </w:rPr>
              <w:t>ā</w:t>
            </w:r>
            <w:r w:rsidR="0028337A" w:rsidRPr="00E55779">
              <w:rPr>
                <w:bCs/>
                <w:color w:val="000000"/>
              </w:rPr>
              <w:t>t projekta īstenošanas termiņu līdz 2023.gada 31.decembrim.</w:t>
            </w:r>
          </w:p>
          <w:p w14:paraId="7BC121BC" w14:textId="4444EB9D" w:rsidR="00CA38AF" w:rsidRPr="00CA38AF" w:rsidRDefault="00CA38AF" w:rsidP="006E480E">
            <w:pPr>
              <w:spacing w:after="120"/>
              <w:jc w:val="both"/>
              <w:rPr>
                <w:b/>
                <w:color w:val="000000"/>
              </w:rPr>
            </w:pPr>
            <w:r w:rsidRPr="00CA38AF">
              <w:rPr>
                <w:b/>
                <w:color w:val="000000"/>
              </w:rPr>
              <w:t>MK noteikumu</w:t>
            </w:r>
            <w:r>
              <w:rPr>
                <w:b/>
                <w:color w:val="000000"/>
              </w:rPr>
              <w:t xml:space="preserve"> </w:t>
            </w:r>
            <w:r w:rsidR="009C4741">
              <w:rPr>
                <w:b/>
                <w:color w:val="000000"/>
              </w:rPr>
              <w:t xml:space="preserve">projekta </w:t>
            </w:r>
            <w:r>
              <w:rPr>
                <w:b/>
                <w:color w:val="000000"/>
              </w:rPr>
              <w:t>mērķis un</w:t>
            </w:r>
            <w:r w:rsidRPr="00CA38AF">
              <w:rPr>
                <w:b/>
                <w:color w:val="000000"/>
              </w:rPr>
              <w:t xml:space="preserve"> būtība</w:t>
            </w:r>
          </w:p>
          <w:p w14:paraId="05E4A119" w14:textId="36E673AE" w:rsidR="00D21647" w:rsidRDefault="004E3837" w:rsidP="00A25268">
            <w:pPr>
              <w:spacing w:after="120"/>
              <w:jc w:val="both"/>
              <w:rPr>
                <w:bCs/>
                <w:color w:val="000000"/>
              </w:rPr>
            </w:pPr>
            <w:r>
              <w:rPr>
                <w:color w:val="000000"/>
              </w:rPr>
              <w:t>Ievē</w:t>
            </w:r>
            <w:r w:rsidRPr="000C25F2">
              <w:rPr>
                <w:color w:val="000000"/>
              </w:rPr>
              <w:t xml:space="preserve">rojot </w:t>
            </w:r>
            <w:r w:rsidRPr="000C25F2">
              <w:rPr>
                <w:bCs/>
                <w:color w:val="000000"/>
              </w:rPr>
              <w:t>augstāk minētos apstākļus</w:t>
            </w:r>
            <w:r w:rsidR="00FD1FC5" w:rsidRPr="000C25F2">
              <w:rPr>
                <w:color w:val="000000"/>
              </w:rPr>
              <w:t>,</w:t>
            </w:r>
            <w:r>
              <w:rPr>
                <w:color w:val="000000"/>
              </w:rPr>
              <w:t xml:space="preserve"> t.sk., </w:t>
            </w:r>
            <w:r w:rsidR="00CA38AF">
              <w:rPr>
                <w:bCs/>
                <w:color w:val="000000"/>
              </w:rPr>
              <w:t>ar publisko iepirkumu</w:t>
            </w:r>
            <w:r w:rsidR="005A7A8C">
              <w:rPr>
                <w:bCs/>
                <w:color w:val="000000"/>
              </w:rPr>
              <w:t xml:space="preserve"> procedūrām</w:t>
            </w:r>
            <w:r w:rsidR="00CA38AF">
              <w:rPr>
                <w:bCs/>
                <w:color w:val="000000"/>
              </w:rPr>
              <w:t xml:space="preserve"> saistītos apstākļus</w:t>
            </w:r>
            <w:r w:rsidR="005A7A8C">
              <w:rPr>
                <w:bCs/>
                <w:color w:val="000000"/>
              </w:rPr>
              <w:t>,</w:t>
            </w:r>
            <w:r w:rsidR="00EC14CB">
              <w:rPr>
                <w:bCs/>
                <w:color w:val="000000"/>
              </w:rPr>
              <w:t xml:space="preserve"> </w:t>
            </w:r>
            <w:r w:rsidR="001C25EE">
              <w:rPr>
                <w:bCs/>
                <w:color w:val="000000"/>
              </w:rPr>
              <w:t xml:space="preserve">kā arī </w:t>
            </w:r>
            <w:r w:rsidR="00EC14CB">
              <w:rPr>
                <w:bCs/>
                <w:color w:val="000000"/>
              </w:rPr>
              <w:t>ar</w:t>
            </w:r>
            <w:r w:rsidR="005A7A8C">
              <w:rPr>
                <w:bCs/>
                <w:color w:val="000000"/>
              </w:rPr>
              <w:t xml:space="preserve"> veģetācijas sezon</w:t>
            </w:r>
            <w:r w:rsidR="00EC14CB">
              <w:rPr>
                <w:bCs/>
                <w:color w:val="000000"/>
              </w:rPr>
              <w:t>u saistīt</w:t>
            </w:r>
            <w:r w:rsidR="001C25EE">
              <w:rPr>
                <w:bCs/>
                <w:color w:val="000000"/>
              </w:rPr>
              <w:t xml:space="preserve">os </w:t>
            </w:r>
            <w:r w:rsidR="00EC14CB">
              <w:rPr>
                <w:bCs/>
                <w:color w:val="000000"/>
              </w:rPr>
              <w:t>nepārvaramas varas apstākļ</w:t>
            </w:r>
            <w:r w:rsidR="001C25EE">
              <w:rPr>
                <w:bCs/>
                <w:color w:val="000000"/>
              </w:rPr>
              <w:t>us</w:t>
            </w:r>
            <w:r w:rsidR="00EC14CB">
              <w:rPr>
                <w:bCs/>
                <w:color w:val="000000"/>
              </w:rPr>
              <w:t>,</w:t>
            </w:r>
            <w:r w:rsidR="001C25EE">
              <w:rPr>
                <w:bCs/>
                <w:color w:val="000000"/>
              </w:rPr>
              <w:t xml:space="preserve"> </w:t>
            </w:r>
            <w:r w:rsidR="00FD1FC5">
              <w:rPr>
                <w:color w:val="000000"/>
              </w:rPr>
              <w:t>M</w:t>
            </w:r>
            <w:r w:rsidR="001C25EE">
              <w:rPr>
                <w:color w:val="000000"/>
              </w:rPr>
              <w:t>K</w:t>
            </w:r>
            <w:r w:rsidR="00E65CE8">
              <w:rPr>
                <w:color w:val="000000"/>
              </w:rPr>
              <w:t xml:space="preserve"> </w:t>
            </w:r>
            <w:r w:rsidR="00FD1FC5">
              <w:rPr>
                <w:color w:val="000000"/>
              </w:rPr>
              <w:t xml:space="preserve">noteikumu projekts paredz </w:t>
            </w:r>
            <w:r w:rsidR="00CA38AF">
              <w:rPr>
                <w:color w:val="000000"/>
              </w:rPr>
              <w:t xml:space="preserve">precizējumu </w:t>
            </w:r>
            <w:r w:rsidR="00764A43" w:rsidRPr="00764A43">
              <w:rPr>
                <w:color w:val="000000"/>
              </w:rPr>
              <w:t xml:space="preserve">Ministru kabineta 2016.gada 8.marta noteikumos Nr.150 “Darbības programmas “Izaugsme un nodarbinātība” 5.4.2. specifiskā atbalsta mērķa “Nodrošināt vides monitoringa un kontroles sistēmas attīstību un savlaicīgu </w:t>
            </w:r>
            <w:r w:rsidR="00764A43" w:rsidRPr="00764A43">
              <w:rPr>
                <w:color w:val="000000"/>
              </w:rPr>
              <w:lastRenderedPageBreak/>
              <w:t xml:space="preserve">vides risku novēršanu, kā arī sabiedrības līdzdalību vides pārvaldībā” 5.4.2.1. pasākuma “Bioloģiskās daudzveidības saglabāšanas un ekosistēmu aizsardzības priekšnoteikumi” īstenošanas noteikumi” </w:t>
            </w:r>
            <w:r w:rsidR="00764A43" w:rsidRPr="00B74B68">
              <w:rPr>
                <w:color w:val="000000"/>
              </w:rPr>
              <w:t xml:space="preserve">(turpmāk – </w:t>
            </w:r>
            <w:r w:rsidR="00CA38AF" w:rsidRPr="00764A43">
              <w:rPr>
                <w:color w:val="000000"/>
              </w:rPr>
              <w:t>MK noteikum</w:t>
            </w:r>
            <w:r w:rsidR="00764A43" w:rsidRPr="00B74B68">
              <w:rPr>
                <w:color w:val="000000"/>
              </w:rPr>
              <w:t>i</w:t>
            </w:r>
            <w:r w:rsidR="00944A79" w:rsidRPr="00764A43">
              <w:rPr>
                <w:color w:val="000000"/>
              </w:rPr>
              <w:t xml:space="preserve"> Nr.150</w:t>
            </w:r>
            <w:r w:rsidR="00764A43" w:rsidRPr="00764A43">
              <w:rPr>
                <w:color w:val="000000"/>
              </w:rPr>
              <w:t>)</w:t>
            </w:r>
            <w:r w:rsidR="00CA38AF">
              <w:rPr>
                <w:color w:val="000000"/>
              </w:rPr>
              <w:t xml:space="preserve"> 1</w:t>
            </w:r>
            <w:r w:rsidR="008A6081">
              <w:rPr>
                <w:color w:val="000000"/>
              </w:rPr>
              <w:t>8</w:t>
            </w:r>
            <w:r w:rsidR="00CA38AF">
              <w:rPr>
                <w:color w:val="000000"/>
              </w:rPr>
              <w:t xml:space="preserve">.punktā, nosakot </w:t>
            </w:r>
            <w:r w:rsidR="00EA1BBE">
              <w:rPr>
                <w:color w:val="000000"/>
              </w:rPr>
              <w:t xml:space="preserve">vienotu </w:t>
            </w:r>
            <w:r w:rsidR="00EA1BBE">
              <w:rPr>
                <w:bCs/>
                <w:color w:val="000000"/>
              </w:rPr>
              <w:t xml:space="preserve">5.4.2.1.pasākuma ietvaros īstenojamo </w:t>
            </w:r>
            <w:r w:rsidR="00CA38AF">
              <w:rPr>
                <w:bCs/>
                <w:color w:val="000000"/>
              </w:rPr>
              <w:t xml:space="preserve">projektu </w:t>
            </w:r>
            <w:r w:rsidR="00202E51">
              <w:rPr>
                <w:bCs/>
                <w:color w:val="000000"/>
              </w:rPr>
              <w:t xml:space="preserve">beigu </w:t>
            </w:r>
            <w:r w:rsidR="00FD1FC5">
              <w:rPr>
                <w:bCs/>
                <w:color w:val="000000"/>
              </w:rPr>
              <w:t>termiņu</w:t>
            </w:r>
            <w:r w:rsidR="001C25EE">
              <w:rPr>
                <w:bCs/>
                <w:color w:val="000000"/>
              </w:rPr>
              <w:t xml:space="preserve">, </w:t>
            </w:r>
            <w:r w:rsidR="00764A43">
              <w:rPr>
                <w:bCs/>
                <w:color w:val="000000"/>
              </w:rPr>
              <w:t xml:space="preserve"> </w:t>
            </w:r>
            <w:r w:rsidR="00FD1FC5" w:rsidRPr="00B74B68">
              <w:rPr>
                <w:bCs/>
              </w:rPr>
              <w:t xml:space="preserve">atsevišķi </w:t>
            </w:r>
            <w:r w:rsidR="005A7A8C" w:rsidRPr="00B74B68">
              <w:rPr>
                <w:bCs/>
              </w:rPr>
              <w:t>neizdalot</w:t>
            </w:r>
            <w:r w:rsidR="00202E51" w:rsidRPr="00B74B68">
              <w:rPr>
                <w:rFonts w:ascii="Arial" w:hAnsi="Arial" w:cs="Arial"/>
                <w:sz w:val="20"/>
                <w:szCs w:val="20"/>
              </w:rPr>
              <w:t xml:space="preserve"> </w:t>
            </w:r>
            <w:r w:rsidR="00202E51" w:rsidRPr="00B74B68">
              <w:t>biotopu izplatības un kvalitātes noteikšanas jomā</w:t>
            </w:r>
            <w:r w:rsidR="00202E51" w:rsidRPr="00B74B68">
              <w:rPr>
                <w:bCs/>
              </w:rPr>
              <w:t xml:space="preserve"> īstenojamo </w:t>
            </w:r>
            <w:r w:rsidR="00D21647">
              <w:rPr>
                <w:bCs/>
              </w:rPr>
              <w:t>pakalpojumu</w:t>
            </w:r>
            <w:r w:rsidR="00FD1FC5" w:rsidRPr="00B74B68">
              <w:rPr>
                <w:bCs/>
              </w:rPr>
              <w:t xml:space="preserve"> termiņu</w:t>
            </w:r>
            <w:r w:rsidR="001C25EE" w:rsidRPr="009F7D65">
              <w:rPr>
                <w:bCs/>
                <w:color w:val="000000"/>
              </w:rPr>
              <w:t>.</w:t>
            </w:r>
            <w:r w:rsidR="00D21647">
              <w:rPr>
                <w:bCs/>
                <w:color w:val="000000"/>
              </w:rPr>
              <w:t xml:space="preserve"> </w:t>
            </w:r>
          </w:p>
          <w:p w14:paraId="66A8A430" w14:textId="7FCDC624" w:rsidR="00CA38AF" w:rsidRPr="00FD1FC5" w:rsidRDefault="009C395D" w:rsidP="00CF0835">
            <w:pPr>
              <w:spacing w:after="120"/>
              <w:jc w:val="both"/>
              <w:rPr>
                <w:bCs/>
                <w:color w:val="000000"/>
              </w:rPr>
            </w:pPr>
            <w:r>
              <w:rPr>
                <w:bCs/>
                <w:color w:val="000000"/>
              </w:rPr>
              <w:t xml:space="preserve">Papildu ar </w:t>
            </w:r>
            <w:r w:rsidR="00CF0835">
              <w:rPr>
                <w:bCs/>
                <w:color w:val="000000"/>
              </w:rPr>
              <w:t>ES</w:t>
            </w:r>
            <w:r w:rsidR="00690C1B" w:rsidRPr="00690C1B">
              <w:rPr>
                <w:bCs/>
                <w:color w:val="000000"/>
              </w:rPr>
              <w:t xml:space="preserve"> struktūrfondu un Kohēzijas fonda 2014.—2020.gada plānošanas perioda vadības </w:t>
            </w:r>
            <w:r>
              <w:rPr>
                <w:bCs/>
                <w:color w:val="000000"/>
              </w:rPr>
              <w:t>likumu noteiktajai projekt</w:t>
            </w:r>
            <w:r w:rsidR="00202E51">
              <w:rPr>
                <w:bCs/>
                <w:color w:val="000000"/>
              </w:rPr>
              <w:t>u</w:t>
            </w:r>
            <w:r>
              <w:rPr>
                <w:bCs/>
                <w:color w:val="000000"/>
              </w:rPr>
              <w:t xml:space="preserve"> ieviešanas uzraudzībai, </w:t>
            </w:r>
            <w:r w:rsidR="00202E51">
              <w:rPr>
                <w:bCs/>
                <w:color w:val="000000"/>
              </w:rPr>
              <w:t xml:space="preserve">Kohēzijas fonda </w:t>
            </w:r>
            <w:r>
              <w:rPr>
                <w:bCs/>
                <w:color w:val="000000"/>
              </w:rPr>
              <w:t>projekta īstenošanas sabiedrisko pārraudzību atbilstoši MK noteikumu Nr.150 19.4.</w:t>
            </w:r>
            <w:r w:rsidRPr="009852EB">
              <w:rPr>
                <w:bCs/>
              </w:rPr>
              <w:t>apakšpunktam</w:t>
            </w:r>
            <w:r w:rsidR="00202E51" w:rsidRPr="009852EB">
              <w:rPr>
                <w:bCs/>
              </w:rPr>
              <w:t xml:space="preserve"> papildus nodrošina arī</w:t>
            </w:r>
            <w:r w:rsidR="00202E51" w:rsidRPr="009852EB">
              <w:rPr>
                <w:rFonts w:ascii="Arial" w:hAnsi="Arial" w:cs="Arial"/>
                <w:sz w:val="20"/>
                <w:szCs w:val="20"/>
              </w:rPr>
              <w:t xml:space="preserve"> </w:t>
            </w:r>
            <w:r w:rsidR="00202E51" w:rsidRPr="009852EB">
              <w:t xml:space="preserve">ar vides aizsardzības un reģionālās attīstības ministra </w:t>
            </w:r>
            <w:r w:rsidR="00A25268" w:rsidRPr="009852EB">
              <w:t xml:space="preserve">2017.gada 31.maija </w:t>
            </w:r>
            <w:r w:rsidR="00202E51" w:rsidRPr="009852EB">
              <w:t>rīkojumu</w:t>
            </w:r>
            <w:r w:rsidR="00A25268" w:rsidRPr="009852EB">
              <w:t xml:space="preserve"> Nr.1-2/83</w:t>
            </w:r>
            <w:r w:rsidR="00202E51" w:rsidRPr="009852EB">
              <w:rPr>
                <w:bCs/>
              </w:rPr>
              <w:t xml:space="preserve"> </w:t>
            </w:r>
            <w:r w:rsidRPr="009852EB">
              <w:rPr>
                <w:bCs/>
              </w:rPr>
              <w:t xml:space="preserve">izveidotā </w:t>
            </w:r>
            <w:r w:rsidR="00202E51" w:rsidRPr="009852EB">
              <w:rPr>
                <w:bCs/>
              </w:rPr>
              <w:t xml:space="preserve">Kohēzijas fonda </w:t>
            </w:r>
            <w:r w:rsidRPr="009852EB">
              <w:rPr>
                <w:bCs/>
              </w:rPr>
              <w:t xml:space="preserve">projekta uzraudzības grupa, kuras kompetencē </w:t>
            </w:r>
            <w:r>
              <w:rPr>
                <w:bCs/>
                <w:color w:val="000000"/>
              </w:rPr>
              <w:t>ir sagatavot izvērtējumu</w:t>
            </w:r>
            <w:r w:rsidR="00EC0E6A">
              <w:rPr>
                <w:bCs/>
                <w:color w:val="000000"/>
              </w:rPr>
              <w:t xml:space="preserve"> par </w:t>
            </w:r>
            <w:r w:rsidR="00202E51">
              <w:rPr>
                <w:bCs/>
                <w:color w:val="000000"/>
              </w:rPr>
              <w:t xml:space="preserve">šī </w:t>
            </w:r>
            <w:r w:rsidR="00EC0E6A">
              <w:rPr>
                <w:bCs/>
                <w:color w:val="000000"/>
              </w:rPr>
              <w:t>projekta mērķu sasniegšanu un projekta ikgadējiem rezultātiem</w:t>
            </w:r>
            <w:r>
              <w:rPr>
                <w:bCs/>
                <w:color w:val="000000"/>
              </w:rPr>
              <w:t>.</w:t>
            </w:r>
            <w:r w:rsidR="00690C1B">
              <w:rPr>
                <w:bCs/>
                <w:color w:val="000000"/>
              </w:rPr>
              <w:t xml:space="preserve"> Līdz ar to VARAM kā atbildīgā iestāde ir mazinājusi riskus un gūst pilnīgu pārliecību par to, ka 5.4.2.1.pasākuma atbalstāmo darbību īstenošanā ir </w:t>
            </w:r>
            <w:r w:rsidR="00C83397">
              <w:rPr>
                <w:bCs/>
                <w:color w:val="000000"/>
              </w:rPr>
              <w:t xml:space="preserve">iespēju robežās </w:t>
            </w:r>
            <w:r w:rsidR="00690C1B">
              <w:rPr>
                <w:bCs/>
                <w:color w:val="000000"/>
              </w:rPr>
              <w:t>ņemtas vērā visu iesaistīto pušu vajadzības</w:t>
            </w:r>
            <w:r w:rsidR="00C83397">
              <w:rPr>
                <w:bCs/>
                <w:color w:val="000000"/>
              </w:rPr>
              <w:t xml:space="preserve"> un kapacitāte, lai nodrošinātu kvalitatīvu plānoto darbu veikšanu</w:t>
            </w:r>
            <w:r w:rsidR="00CA38AF">
              <w:rPr>
                <w:bCs/>
                <w:color w:val="000000"/>
              </w:rPr>
              <w:t xml:space="preserve"> pēc iespējas īsākos termiņos</w:t>
            </w:r>
            <w:r w:rsidR="00C83397">
              <w:rPr>
                <w:bCs/>
                <w:color w:val="000000"/>
              </w:rPr>
              <w:t>.</w:t>
            </w:r>
          </w:p>
        </w:tc>
      </w:tr>
      <w:tr w:rsidR="00635F54" w14:paraId="02BC0A82" w14:textId="77777777" w:rsidTr="00981B51">
        <w:tc>
          <w:tcPr>
            <w:tcW w:w="816" w:type="dxa"/>
            <w:tcBorders>
              <w:top w:val="single" w:sz="4" w:space="0" w:color="auto"/>
              <w:left w:val="single" w:sz="4" w:space="0" w:color="auto"/>
              <w:bottom w:val="single" w:sz="4" w:space="0" w:color="auto"/>
              <w:right w:val="single" w:sz="4" w:space="0" w:color="auto"/>
            </w:tcBorders>
            <w:hideMark/>
          </w:tcPr>
          <w:p w14:paraId="65A03462" w14:textId="328512D2" w:rsidR="00635F54" w:rsidRPr="00635F54" w:rsidRDefault="00635F54">
            <w:pPr>
              <w:jc w:val="center"/>
              <w:rPr>
                <w:color w:val="000000"/>
                <w:lang w:eastAsia="en-US"/>
              </w:rPr>
            </w:pPr>
            <w:r w:rsidRPr="00635F54">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635F54" w:rsidRDefault="00635F54">
            <w:pPr>
              <w:rPr>
                <w:color w:val="000000"/>
                <w:lang w:eastAsia="en-US"/>
              </w:rPr>
            </w:pPr>
            <w:r w:rsidRPr="00635F54">
              <w:rPr>
                <w:color w:val="000000"/>
              </w:rPr>
              <w:t>Projekta izstrādē iesaistītās institūcijas un publiskas personas kapitālsabiedrības</w:t>
            </w:r>
          </w:p>
        </w:tc>
        <w:tc>
          <w:tcPr>
            <w:tcW w:w="6394" w:type="dxa"/>
            <w:tcBorders>
              <w:top w:val="single" w:sz="4" w:space="0" w:color="auto"/>
              <w:left w:val="single" w:sz="4" w:space="0" w:color="auto"/>
              <w:bottom w:val="single" w:sz="4" w:space="0" w:color="auto"/>
              <w:right w:val="single" w:sz="4" w:space="0" w:color="auto"/>
            </w:tcBorders>
            <w:hideMark/>
          </w:tcPr>
          <w:p w14:paraId="67BE186D" w14:textId="7E89C3E2" w:rsidR="00635F54" w:rsidRPr="00FD1FC5" w:rsidRDefault="00635F54" w:rsidP="00764A43">
            <w:pPr>
              <w:pStyle w:val="naiskr"/>
              <w:spacing w:before="0" w:beforeAutospacing="0" w:after="120" w:afterAutospacing="0"/>
              <w:ind w:right="57"/>
              <w:jc w:val="both"/>
              <w:rPr>
                <w:color w:val="000000"/>
              </w:rPr>
            </w:pPr>
            <w:r w:rsidRPr="00FD1FC5">
              <w:rPr>
                <w:color w:val="000000"/>
              </w:rPr>
              <w:t>Pirms MK noteikumu projekt</w:t>
            </w:r>
            <w:r w:rsidR="00892323" w:rsidRPr="00FD1FC5">
              <w:rPr>
                <w:color w:val="000000"/>
              </w:rPr>
              <w:t>a</w:t>
            </w:r>
            <w:r w:rsidRPr="00FD1FC5">
              <w:rPr>
                <w:color w:val="000000"/>
              </w:rPr>
              <w:t xml:space="preserve"> izstrādes </w:t>
            </w:r>
            <w:r w:rsidR="00892323" w:rsidRPr="00FD1FC5">
              <w:rPr>
                <w:color w:val="000000"/>
              </w:rPr>
              <w:t>finansēju</w:t>
            </w:r>
            <w:r w:rsidR="00944A79">
              <w:rPr>
                <w:color w:val="000000"/>
              </w:rPr>
              <w:t>m</w:t>
            </w:r>
            <w:r w:rsidR="00892323" w:rsidRPr="00FD1FC5">
              <w:rPr>
                <w:color w:val="000000"/>
              </w:rPr>
              <w:t>a saņēmējs konsultējies</w:t>
            </w:r>
            <w:r w:rsidRPr="00FD1FC5">
              <w:rPr>
                <w:color w:val="000000"/>
              </w:rPr>
              <w:t xml:space="preserve"> </w:t>
            </w:r>
            <w:r w:rsidR="00892323" w:rsidRPr="00FD1FC5">
              <w:rPr>
                <w:color w:val="000000"/>
              </w:rPr>
              <w:t xml:space="preserve">ar sadarbības iestādi </w:t>
            </w:r>
            <w:r w:rsidR="00BE2A86">
              <w:rPr>
                <w:color w:val="000000"/>
              </w:rPr>
              <w:t>(Centrālo finanšu un līgumu aģentūru)</w:t>
            </w:r>
            <w:r w:rsidR="0012317C">
              <w:rPr>
                <w:color w:val="000000"/>
              </w:rPr>
              <w:t xml:space="preserve"> </w:t>
            </w:r>
            <w:r w:rsidR="00892323" w:rsidRPr="00FD1FC5">
              <w:rPr>
                <w:color w:val="000000"/>
              </w:rPr>
              <w:t xml:space="preserve">un Iepirkumu uzraudzības biroju par papildu darbu iekļaušanas esošā </w:t>
            </w:r>
            <w:r w:rsidR="009C4741">
              <w:rPr>
                <w:color w:val="000000"/>
              </w:rPr>
              <w:t>Kartēšanas l</w:t>
            </w:r>
            <w:r w:rsidR="00892323" w:rsidRPr="00FD1FC5">
              <w:rPr>
                <w:color w:val="000000"/>
              </w:rPr>
              <w:t>īguma ietvaros atbilstību normatīvo aktu prasībām</w:t>
            </w:r>
            <w:r w:rsidRPr="00FD1FC5">
              <w:rPr>
                <w:color w:val="000000"/>
              </w:rPr>
              <w:t>.</w:t>
            </w:r>
          </w:p>
        </w:tc>
      </w:tr>
      <w:tr w:rsidR="00635F54" w14:paraId="3D56541E" w14:textId="77777777" w:rsidTr="00981B51">
        <w:trPr>
          <w:trHeight w:val="98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635F54" w:rsidRDefault="00635F54">
            <w:pPr>
              <w:jc w:val="center"/>
              <w:rPr>
                <w:color w:val="000000"/>
                <w:lang w:eastAsia="en-US"/>
              </w:rPr>
            </w:pPr>
            <w:r w:rsidRPr="00635F54">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635F54" w:rsidRDefault="00635F54">
            <w:pPr>
              <w:ind w:left="-44"/>
              <w:rPr>
                <w:color w:val="000000"/>
                <w:lang w:eastAsia="en-US"/>
              </w:rPr>
            </w:pPr>
            <w:r w:rsidRPr="00635F54">
              <w:rPr>
                <w:color w:val="000000"/>
              </w:rPr>
              <w:t>Cita informācija</w:t>
            </w:r>
          </w:p>
        </w:tc>
        <w:tc>
          <w:tcPr>
            <w:tcW w:w="6394" w:type="dxa"/>
            <w:tcBorders>
              <w:top w:val="single" w:sz="4" w:space="0" w:color="auto"/>
              <w:left w:val="single" w:sz="4" w:space="0" w:color="auto"/>
              <w:bottom w:val="single" w:sz="4" w:space="0" w:color="auto"/>
              <w:right w:val="single" w:sz="4" w:space="0" w:color="auto"/>
            </w:tcBorders>
            <w:hideMark/>
          </w:tcPr>
          <w:p w14:paraId="397AF6AE" w14:textId="1437615F" w:rsidR="00635F54" w:rsidRPr="00635F54" w:rsidRDefault="00635F54" w:rsidP="00CF0835">
            <w:pPr>
              <w:shd w:val="clear" w:color="auto" w:fill="FFFFFF"/>
              <w:ind w:right="113"/>
              <w:jc w:val="both"/>
              <w:rPr>
                <w:color w:val="000000"/>
              </w:rPr>
            </w:pPr>
            <w:r w:rsidRPr="00635F54">
              <w:rPr>
                <w:color w:val="000000"/>
              </w:rPr>
              <w:t>MK noteikumu projekt</w:t>
            </w:r>
            <w:r w:rsidR="00892323">
              <w:rPr>
                <w:color w:val="000000"/>
              </w:rPr>
              <w:t>s</w:t>
            </w:r>
            <w:r w:rsidRPr="00635F54">
              <w:rPr>
                <w:color w:val="000000"/>
              </w:rPr>
              <w:t xml:space="preserve"> nemaina </w:t>
            </w:r>
            <w:r w:rsidR="00836584">
              <w:rPr>
                <w:color w:val="000000"/>
              </w:rPr>
              <w:t>Finansējuma saņēmēja</w:t>
            </w:r>
            <w:r w:rsidR="00892323">
              <w:rPr>
                <w:color w:val="000000"/>
              </w:rPr>
              <w:t xml:space="preserve"> īstenotā Kohēzijas fonda projekta īstenošanas gala termiņ</w:t>
            </w:r>
            <w:r w:rsidR="00836584">
              <w:rPr>
                <w:color w:val="000000"/>
              </w:rPr>
              <w:t>u, kā arī netiek mainīt</w:t>
            </w:r>
            <w:r w:rsidR="00B820D8">
              <w:rPr>
                <w:color w:val="000000"/>
              </w:rPr>
              <w:t>i</w:t>
            </w:r>
            <w:r w:rsidR="00836584">
              <w:rPr>
                <w:color w:val="000000"/>
              </w:rPr>
              <w:t xml:space="preserve"> projekta ietvaros sasniedzami</w:t>
            </w:r>
            <w:r w:rsidR="00B820D8">
              <w:rPr>
                <w:color w:val="000000"/>
              </w:rPr>
              <w:t>e</w:t>
            </w:r>
            <w:r w:rsidR="00836584">
              <w:rPr>
                <w:color w:val="000000"/>
              </w:rPr>
              <w:t xml:space="preserve"> rezultāti un mērķi.</w:t>
            </w:r>
          </w:p>
        </w:tc>
      </w:tr>
    </w:tbl>
    <w:p w14:paraId="33E5D3BF" w14:textId="77777777" w:rsidR="00635F54" w:rsidRPr="00635F54" w:rsidRDefault="00635F54" w:rsidP="00635F54">
      <w:pPr>
        <w:rPr>
          <w:vanish/>
          <w:color w:val="000000"/>
        </w:rPr>
      </w:pPr>
    </w:p>
    <w:p w14:paraId="12F91FDB" w14:textId="77777777" w:rsidR="00635F54" w:rsidRPr="00635F54" w:rsidRDefault="00635F54" w:rsidP="00635F54">
      <w:pPr>
        <w:jc w:val="both"/>
        <w:rPr>
          <w:color w:val="000000"/>
        </w:rPr>
      </w:pPr>
    </w:p>
    <w:tbl>
      <w:tblPr>
        <w:tblW w:w="5401" w:type="pct"/>
        <w:tblInd w:w="-717"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08"/>
        <w:gridCol w:w="2696"/>
        <w:gridCol w:w="6377"/>
      </w:tblGrid>
      <w:tr w:rsidR="00635F54" w14:paraId="0D889BB9" w14:textId="77777777" w:rsidTr="008B6251">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635F54" w:rsidRDefault="00635F54">
            <w:pPr>
              <w:pStyle w:val="naisnod"/>
              <w:spacing w:before="0" w:beforeAutospacing="0" w:after="0" w:afterAutospacing="0"/>
              <w:ind w:left="57" w:right="57"/>
              <w:jc w:val="center"/>
              <w:rPr>
                <w:b/>
                <w:color w:val="000000"/>
              </w:rPr>
            </w:pPr>
            <w:r w:rsidRPr="00635F54">
              <w:rPr>
                <w:b/>
                <w:color w:val="000000"/>
              </w:rPr>
              <w:t>II. Tiesību akta projekta ietekme uz sabiedrību, tautsaimniecības attīstību</w:t>
            </w:r>
          </w:p>
          <w:p w14:paraId="2E1F9AF6" w14:textId="77777777" w:rsidR="00635F54" w:rsidRPr="00635F54" w:rsidRDefault="00635F54">
            <w:pPr>
              <w:jc w:val="center"/>
              <w:rPr>
                <w:rFonts w:eastAsia="Times New Roman"/>
                <w:b/>
                <w:bCs/>
                <w:color w:val="000000"/>
                <w:sz w:val="20"/>
                <w:szCs w:val="20"/>
              </w:rPr>
            </w:pPr>
            <w:r w:rsidRPr="00635F54">
              <w:rPr>
                <w:b/>
                <w:color w:val="000000"/>
              </w:rPr>
              <w:t>un administratīvo slogu</w:t>
            </w:r>
          </w:p>
        </w:tc>
      </w:tr>
      <w:tr w:rsidR="00635F54" w14:paraId="219B627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635F54" w:rsidRDefault="00635F54">
            <w:pPr>
              <w:jc w:val="center"/>
              <w:rPr>
                <w:color w:val="000000"/>
              </w:rPr>
            </w:pPr>
            <w:r w:rsidRPr="00635F54">
              <w:rPr>
                <w:color w:val="000000"/>
              </w:rPr>
              <w:t>1.</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635F54" w:rsidRDefault="00635F54">
            <w:pPr>
              <w:rPr>
                <w:color w:val="000000"/>
              </w:rPr>
            </w:pPr>
            <w:r w:rsidRPr="00635F54">
              <w:rPr>
                <w:color w:val="000000"/>
              </w:rPr>
              <w:t>Sabiedrības mērķgrupas, kuras tiesiskais regulējums ietekmē vai varētu ietekmēt</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062CB391" w:rsidR="00EC14CB" w:rsidRDefault="00635F54" w:rsidP="000C25F2">
            <w:pPr>
              <w:shd w:val="clear" w:color="auto" w:fill="FFFFFF"/>
              <w:ind w:left="120" w:right="113"/>
              <w:jc w:val="both"/>
              <w:rPr>
                <w:color w:val="000000"/>
              </w:rPr>
            </w:pPr>
            <w:r w:rsidRPr="007B2381">
              <w:rPr>
                <w:color w:val="000000"/>
              </w:rPr>
              <w:t>MK noteikumu projekt</w:t>
            </w:r>
            <w:r w:rsidR="00D4621C" w:rsidRPr="007B2381">
              <w:rPr>
                <w:color w:val="000000"/>
              </w:rPr>
              <w:t>s</w:t>
            </w:r>
            <w:r w:rsidRPr="007B2381">
              <w:rPr>
                <w:color w:val="000000"/>
              </w:rPr>
              <w:t xml:space="preserve"> ietekmē </w:t>
            </w:r>
            <w:r w:rsidR="00EC14CB" w:rsidRPr="007B2381">
              <w:rPr>
                <w:color w:val="000000"/>
              </w:rPr>
              <w:t xml:space="preserve">ES fondu uzraudzībā </w:t>
            </w:r>
            <w:r w:rsidR="00EC14CB">
              <w:rPr>
                <w:color w:val="000000"/>
              </w:rPr>
              <w:t>iesaistītās iestādes (</w:t>
            </w:r>
            <w:r w:rsidR="00EC14CB" w:rsidRPr="007B2381">
              <w:rPr>
                <w:color w:val="000000"/>
              </w:rPr>
              <w:t>VARAM</w:t>
            </w:r>
            <w:r w:rsidR="00764A43">
              <w:rPr>
                <w:color w:val="000000"/>
              </w:rPr>
              <w:t>,</w:t>
            </w:r>
            <w:r w:rsidR="00BE2A86">
              <w:rPr>
                <w:color w:val="000000"/>
              </w:rPr>
              <w:t xml:space="preserve"> Centrālo finanšu un līgumu aģentūru</w:t>
            </w:r>
            <w:r w:rsidR="00EC14CB">
              <w:rPr>
                <w:color w:val="000000"/>
              </w:rPr>
              <w:t xml:space="preserve">) un </w:t>
            </w:r>
            <w:r w:rsidR="00BE2A86">
              <w:rPr>
                <w:color w:val="000000"/>
              </w:rPr>
              <w:t xml:space="preserve">Dabas aizsardzības pārvaldi </w:t>
            </w:r>
            <w:r w:rsidR="00EC14CB">
              <w:rPr>
                <w:color w:val="000000"/>
              </w:rPr>
              <w:t xml:space="preserve">attiecībā uz Kohēzijas fonda projekta ieviešanas gaitu un tās uzraudzību, kā arī </w:t>
            </w:r>
            <w:r w:rsidR="009C4741">
              <w:rPr>
                <w:color w:val="000000"/>
              </w:rPr>
              <w:t>Kartēšanas l</w:t>
            </w:r>
            <w:r w:rsidR="00EC14CB">
              <w:rPr>
                <w:color w:val="000000"/>
              </w:rPr>
              <w:t>īguma izpildītāja cilvēkresursu mobilizāciju.</w:t>
            </w:r>
          </w:p>
          <w:p w14:paraId="4EBA67D1" w14:textId="7BF16E1B" w:rsidR="00EC14CB" w:rsidRPr="000C25F2" w:rsidRDefault="00B11049" w:rsidP="000C25F2">
            <w:pPr>
              <w:shd w:val="clear" w:color="auto" w:fill="FFFFFF"/>
              <w:ind w:left="120" w:right="113"/>
              <w:jc w:val="both"/>
              <w:rPr>
                <w:color w:val="000000"/>
              </w:rPr>
            </w:pPr>
            <w:r>
              <w:rPr>
                <w:color w:val="000000"/>
              </w:rPr>
              <w:t>Attiecībā uz atseviš</w:t>
            </w:r>
            <w:r w:rsidR="009C4741">
              <w:rPr>
                <w:color w:val="000000"/>
              </w:rPr>
              <w:t>ķ</w:t>
            </w:r>
            <w:r>
              <w:rPr>
                <w:color w:val="000000"/>
              </w:rPr>
              <w:t>iem</w:t>
            </w:r>
            <w:r w:rsidR="00EC14CB">
              <w:rPr>
                <w:color w:val="000000"/>
              </w:rPr>
              <w:t xml:space="preserve"> dabas skaitīšanas kvadrātlaukum</w:t>
            </w:r>
            <w:r>
              <w:rPr>
                <w:color w:val="000000"/>
              </w:rPr>
              <w:t>iem</w:t>
            </w:r>
            <w:r w:rsidR="00EC14CB">
              <w:rPr>
                <w:color w:val="000000"/>
              </w:rPr>
              <w:t xml:space="preserve"> tiks veiktas</w:t>
            </w:r>
            <w:r w:rsidR="000C25F2">
              <w:rPr>
                <w:color w:val="000000"/>
              </w:rPr>
              <w:t xml:space="preserve"> </w:t>
            </w:r>
            <w:r w:rsidR="009C4741">
              <w:rPr>
                <w:color w:val="000000"/>
              </w:rPr>
              <w:t>Kartēšanas l</w:t>
            </w:r>
            <w:r w:rsidR="000C25F2">
              <w:rPr>
                <w:color w:val="000000"/>
              </w:rPr>
              <w:t>īgumā noteiktās</w:t>
            </w:r>
            <w:r>
              <w:rPr>
                <w:color w:val="000000"/>
              </w:rPr>
              <w:t xml:space="preserve"> dabas skaitīšanas</w:t>
            </w:r>
            <w:r w:rsidR="00EC14CB">
              <w:rPr>
                <w:color w:val="000000"/>
              </w:rPr>
              <w:t xml:space="preserve"> </w:t>
            </w:r>
            <w:r w:rsidR="000C25F2">
              <w:rPr>
                <w:color w:val="000000"/>
              </w:rPr>
              <w:t>pamat</w:t>
            </w:r>
            <w:r w:rsidR="00EC14CB">
              <w:rPr>
                <w:color w:val="000000"/>
              </w:rPr>
              <w:t>aktivitātes papildu</w:t>
            </w:r>
            <w:r>
              <w:rPr>
                <w:color w:val="000000"/>
              </w:rPr>
              <w:t xml:space="preserve"> trīs</w:t>
            </w:r>
            <w:r w:rsidR="00EC14CB">
              <w:rPr>
                <w:color w:val="000000"/>
              </w:rPr>
              <w:t xml:space="preserve"> veģetācijas mēnešos atbilstoši </w:t>
            </w:r>
            <w:r>
              <w:rPr>
                <w:color w:val="000000"/>
              </w:rPr>
              <w:t>darbu m</w:t>
            </w:r>
            <w:r w:rsidR="00EC14CB">
              <w:rPr>
                <w:color w:val="000000"/>
              </w:rPr>
              <w:t>etodikai</w:t>
            </w:r>
            <w:r w:rsidR="00944A79">
              <w:rPr>
                <w:color w:val="000000"/>
              </w:rPr>
              <w:t>, kā arī</w:t>
            </w:r>
            <w:r w:rsidRPr="000C25F2">
              <w:rPr>
                <w:color w:val="000000"/>
              </w:rPr>
              <w:t xml:space="preserve"> </w:t>
            </w:r>
            <w:r w:rsidR="00944A79">
              <w:rPr>
                <w:color w:val="000000"/>
              </w:rPr>
              <w:t xml:space="preserve">no </w:t>
            </w:r>
            <w:r w:rsidR="00BE2A86">
              <w:rPr>
                <w:color w:val="000000"/>
              </w:rPr>
              <w:t xml:space="preserve">Kohēzijas fonda </w:t>
            </w:r>
            <w:r w:rsidR="00944A79" w:rsidRPr="000C25F2">
              <w:rPr>
                <w:color w:val="000000"/>
              </w:rPr>
              <w:t>projekta uzraudzības grup</w:t>
            </w:r>
            <w:r w:rsidR="00944A79">
              <w:rPr>
                <w:color w:val="000000"/>
              </w:rPr>
              <w:t>as puses</w:t>
            </w:r>
            <w:r w:rsidR="00944A79" w:rsidRPr="000C25F2">
              <w:rPr>
                <w:color w:val="000000"/>
              </w:rPr>
              <w:t xml:space="preserve"> </w:t>
            </w:r>
            <w:r w:rsidRPr="000C25F2">
              <w:rPr>
                <w:color w:val="000000"/>
              </w:rPr>
              <w:t xml:space="preserve">nodrošināta sabiedriskā pārraudzība atbilstoši MK noteikumu Nr.150 19.4.apakšpunktam. </w:t>
            </w:r>
          </w:p>
          <w:p w14:paraId="71DE1678" w14:textId="7741EE20" w:rsidR="00B11049" w:rsidRDefault="000C25F2" w:rsidP="000C25F2">
            <w:pPr>
              <w:shd w:val="clear" w:color="auto" w:fill="FFFFFF"/>
              <w:ind w:left="120" w:right="113"/>
              <w:jc w:val="both"/>
              <w:rPr>
                <w:color w:val="000000"/>
              </w:rPr>
            </w:pPr>
            <w:r>
              <w:rPr>
                <w:color w:val="000000"/>
              </w:rPr>
              <w:t>P</w:t>
            </w:r>
            <w:r w:rsidR="0012317C">
              <w:rPr>
                <w:color w:val="000000"/>
              </w:rPr>
              <w:t>rioritāro dabas aizsardzības plānu izstrād</w:t>
            </w:r>
            <w:r>
              <w:rPr>
                <w:color w:val="000000"/>
              </w:rPr>
              <w:t>ei nepieciešamo dabas pamatdatu ieguve</w:t>
            </w:r>
            <w:r w:rsidR="0012317C">
              <w:rPr>
                <w:color w:val="000000"/>
              </w:rPr>
              <w:t xml:space="preserve"> nodrošinās</w:t>
            </w:r>
            <w:r w:rsidR="00B11049">
              <w:rPr>
                <w:color w:val="000000"/>
              </w:rPr>
              <w:t xml:space="preserve"> sabiedrības un tautsaimniecības interes</w:t>
            </w:r>
            <w:r w:rsidR="007A6A87">
              <w:rPr>
                <w:color w:val="000000"/>
              </w:rPr>
              <w:t>e</w:t>
            </w:r>
            <w:r w:rsidR="00B11049">
              <w:rPr>
                <w:color w:val="000000"/>
              </w:rPr>
              <w:t xml:space="preserve">s, </w:t>
            </w:r>
            <w:r>
              <w:rPr>
                <w:color w:val="000000"/>
              </w:rPr>
              <w:t>jo</w:t>
            </w:r>
            <w:r w:rsidRPr="000C25F2">
              <w:rPr>
                <w:color w:val="000000"/>
              </w:rPr>
              <w:t xml:space="preserve"> pamatdat</w:t>
            </w:r>
            <w:r>
              <w:rPr>
                <w:color w:val="000000"/>
              </w:rPr>
              <w:t xml:space="preserve">i </w:t>
            </w:r>
            <w:r w:rsidRPr="000C25F2">
              <w:rPr>
                <w:color w:val="000000"/>
              </w:rPr>
              <w:t>tiks gan izmantot</w:t>
            </w:r>
            <w:r w:rsidR="007A6A87">
              <w:rPr>
                <w:color w:val="000000"/>
              </w:rPr>
              <w:t>i</w:t>
            </w:r>
            <w:r w:rsidRPr="000C25F2">
              <w:rPr>
                <w:color w:val="000000"/>
              </w:rPr>
              <w:t xml:space="preserve"> ĪADT dabas aizsardzības plānu izstrādei, gan pilnvērtīgas </w:t>
            </w:r>
            <w:r w:rsidRPr="000C25F2">
              <w:rPr>
                <w:color w:val="000000"/>
              </w:rPr>
              <w:lastRenderedPageBreak/>
              <w:t>informācijas iegūšanai par bioloģiskās daudzveidības un ekosistēmu aizsardzības stāvokli Latvijā.</w:t>
            </w:r>
            <w:r>
              <w:rPr>
                <w:color w:val="000000"/>
              </w:rPr>
              <w:t xml:space="preserve"> </w:t>
            </w:r>
          </w:p>
          <w:p w14:paraId="50427BFC" w14:textId="6A3D3E37" w:rsidR="004C6294" w:rsidRPr="00B11049" w:rsidRDefault="00EC14CB" w:rsidP="000C25F2">
            <w:pPr>
              <w:shd w:val="clear" w:color="auto" w:fill="FFFFFF"/>
              <w:ind w:left="120" w:right="113"/>
              <w:jc w:val="both"/>
              <w:rPr>
                <w:bCs/>
              </w:rPr>
            </w:pPr>
            <w:r w:rsidRPr="000C25F2">
              <w:rPr>
                <w:color w:val="000000"/>
              </w:rPr>
              <w:t xml:space="preserve">Nav paredzams, ka </w:t>
            </w:r>
            <w:r w:rsidR="00764A43">
              <w:rPr>
                <w:color w:val="000000"/>
              </w:rPr>
              <w:t xml:space="preserve">Kohēzijas fonda </w:t>
            </w:r>
            <w:r w:rsidRPr="000C25F2">
              <w:rPr>
                <w:color w:val="000000"/>
              </w:rPr>
              <w:t>projekta īstenošanai būs ietekme uz sociālo sfēru, pārvaldes iestāžu funkcijām un to cilvēkresursiem, kā arī uz valsts un pašvaldību informācijas sistēmām.</w:t>
            </w:r>
            <w:r w:rsidRPr="00EE4379">
              <w:rPr>
                <w:bCs/>
              </w:rPr>
              <w:t xml:space="preserve"> </w:t>
            </w:r>
          </w:p>
        </w:tc>
      </w:tr>
      <w:tr w:rsidR="00635F54" w14:paraId="025B7A10"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635F54" w:rsidRDefault="00635F54">
            <w:pPr>
              <w:jc w:val="center"/>
              <w:rPr>
                <w:color w:val="000000"/>
              </w:rPr>
            </w:pPr>
            <w:r w:rsidRPr="00635F54">
              <w:rPr>
                <w:color w:val="000000"/>
              </w:rPr>
              <w:lastRenderedPageBreak/>
              <w:t>2.</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635F54" w:rsidRDefault="00635F54">
            <w:pPr>
              <w:rPr>
                <w:color w:val="000000"/>
              </w:rPr>
            </w:pPr>
            <w:r w:rsidRPr="00635F54">
              <w:rPr>
                <w:color w:val="000000"/>
              </w:rPr>
              <w:t>Tiesiskā regulējuma ietekme uz tautsaimniecību un administratīvo slogu</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511AE60" w14:textId="3F034E5B" w:rsidR="004C6294" w:rsidRPr="007B2381" w:rsidRDefault="00715891" w:rsidP="00715891">
            <w:pPr>
              <w:spacing w:after="120"/>
              <w:ind w:left="120" w:right="113"/>
              <w:jc w:val="both"/>
              <w:rPr>
                <w:color w:val="000000"/>
              </w:rPr>
            </w:pPr>
            <w:r w:rsidRPr="00715891">
              <w:rPr>
                <w:b/>
                <w:color w:val="000000"/>
              </w:rPr>
              <w:t>Centrālā finanšu un līgumu aģentūra kā sadarbības iestāde nodrošinās vienošanās par Kohēzijas fonda projekta īstenošanu grozījumus atbilstoši noteikumu projektā plānotajam</w:t>
            </w:r>
            <w:r w:rsidRPr="00715891">
              <w:rPr>
                <w:color w:val="000000"/>
              </w:rPr>
              <w:t>, ņemot</w:t>
            </w:r>
            <w:r>
              <w:rPr>
                <w:color w:val="000000"/>
              </w:rPr>
              <w:t xml:space="preserve"> vērā, ka grozījumu</w:t>
            </w:r>
            <w:r w:rsidR="00635F54" w:rsidRPr="007B2381">
              <w:rPr>
                <w:color w:val="000000"/>
              </w:rPr>
              <w:t xml:space="preserve"> raksturs ir tehnisks un nemaina projekt</w:t>
            </w:r>
            <w:r w:rsidR="00B372C9" w:rsidRPr="007B2381">
              <w:rPr>
                <w:color w:val="000000"/>
              </w:rPr>
              <w:t>a</w:t>
            </w:r>
            <w:r w:rsidR="00635F54" w:rsidRPr="007B2381">
              <w:rPr>
                <w:color w:val="000000"/>
              </w:rPr>
              <w:t xml:space="preserve"> būtību.</w:t>
            </w:r>
            <w:r w:rsidR="00AB325B">
              <w:t xml:space="preserve"> </w:t>
            </w:r>
            <w:r w:rsidR="00F75330">
              <w:t>Grozījumi būtiski neietekmēs plānoto naudas plūsmu pa gadiem.</w:t>
            </w:r>
          </w:p>
        </w:tc>
      </w:tr>
      <w:tr w:rsidR="00635F54" w14:paraId="3F892596"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635F54" w:rsidRDefault="00635F54">
            <w:pPr>
              <w:jc w:val="center"/>
              <w:rPr>
                <w:color w:val="000000"/>
              </w:rPr>
            </w:pPr>
            <w:r w:rsidRPr="00635F54">
              <w:rPr>
                <w:color w:val="000000"/>
              </w:rPr>
              <w:t>3.</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635F54" w:rsidRDefault="00635F54">
            <w:pPr>
              <w:rPr>
                <w:color w:val="000000"/>
              </w:rPr>
            </w:pPr>
            <w:r w:rsidRPr="00635F54">
              <w:rPr>
                <w:color w:val="000000"/>
              </w:rPr>
              <w:t>Administratīvo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635F54" w:rsidRDefault="00635F54" w:rsidP="000C25F2">
            <w:pPr>
              <w:spacing w:before="100" w:beforeAutospacing="1" w:after="100" w:afterAutospacing="1" w:line="293" w:lineRule="atLeast"/>
              <w:ind w:right="111" w:firstLine="120"/>
              <w:jc w:val="both"/>
              <w:rPr>
                <w:iCs/>
                <w:color w:val="000000"/>
              </w:rPr>
            </w:pPr>
            <w:r w:rsidRPr="00635F54">
              <w:rPr>
                <w:bCs/>
                <w:color w:val="000000"/>
              </w:rPr>
              <w:t>Projekts šo jomu neskar</w:t>
            </w:r>
          </w:p>
        </w:tc>
      </w:tr>
      <w:tr w:rsidR="00635F54" w14:paraId="3C9700A3"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635F54" w:rsidRDefault="00635F54">
            <w:pPr>
              <w:jc w:val="center"/>
              <w:rPr>
                <w:color w:val="000000"/>
              </w:rPr>
            </w:pPr>
            <w:r w:rsidRPr="00635F54">
              <w:rPr>
                <w:color w:val="000000"/>
              </w:rPr>
              <w:t>4.</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635F54" w:rsidRDefault="00635F54">
            <w:pPr>
              <w:rPr>
                <w:color w:val="000000"/>
              </w:rPr>
            </w:pPr>
            <w:r w:rsidRPr="00635F54">
              <w:rPr>
                <w:color w:val="000000"/>
              </w:rPr>
              <w:t>Atbilstības izmaksu monetārs novērtējums</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77777777" w:rsidR="00635F54" w:rsidRPr="00635F54" w:rsidRDefault="00635F54" w:rsidP="000C25F2">
            <w:pPr>
              <w:spacing w:before="100" w:beforeAutospacing="1" w:after="100" w:afterAutospacing="1" w:line="293" w:lineRule="atLeast"/>
              <w:ind w:right="111" w:firstLine="120"/>
              <w:jc w:val="both"/>
              <w:rPr>
                <w:bCs/>
                <w:color w:val="000000"/>
              </w:rPr>
            </w:pPr>
            <w:r w:rsidRPr="00635F54">
              <w:rPr>
                <w:color w:val="000000"/>
              </w:rPr>
              <w:t>Nav</w:t>
            </w:r>
          </w:p>
        </w:tc>
      </w:tr>
      <w:tr w:rsidR="00635F54" w14:paraId="530D9CAE" w14:textId="77777777" w:rsidTr="008B6251">
        <w:tc>
          <w:tcPr>
            <w:tcW w:w="362"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635F54" w:rsidRDefault="00635F54">
            <w:pPr>
              <w:jc w:val="center"/>
              <w:rPr>
                <w:color w:val="000000"/>
              </w:rPr>
            </w:pPr>
            <w:r w:rsidRPr="00635F54">
              <w:rPr>
                <w:color w:val="000000"/>
              </w:rPr>
              <w:t>5.</w:t>
            </w:r>
          </w:p>
        </w:tc>
        <w:tc>
          <w:tcPr>
            <w:tcW w:w="137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635F54" w:rsidRDefault="00635F54">
            <w:pPr>
              <w:rPr>
                <w:color w:val="000000"/>
              </w:rPr>
            </w:pPr>
            <w:r w:rsidRPr="00635F54">
              <w:rPr>
                <w:color w:val="000000"/>
              </w:rPr>
              <w:t>Cita informācija</w:t>
            </w:r>
          </w:p>
        </w:tc>
        <w:tc>
          <w:tcPr>
            <w:tcW w:w="3260"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635F54" w:rsidRDefault="00635F54" w:rsidP="000C25F2">
            <w:pPr>
              <w:spacing w:before="100" w:beforeAutospacing="1" w:after="100" w:afterAutospacing="1" w:line="293" w:lineRule="atLeast"/>
              <w:ind w:firstLine="120"/>
              <w:rPr>
                <w:iCs/>
                <w:color w:val="000000"/>
              </w:rPr>
            </w:pPr>
            <w:r w:rsidRPr="00635F54">
              <w:rPr>
                <w:color w:val="000000"/>
              </w:rPr>
              <w:t>Nav</w:t>
            </w:r>
          </w:p>
        </w:tc>
      </w:tr>
    </w:tbl>
    <w:p w14:paraId="16280362" w14:textId="77777777" w:rsidR="00635F54" w:rsidRDefault="00635F54" w:rsidP="00635F54">
      <w:pPr>
        <w:rPr>
          <w:i/>
          <w:iCs/>
          <w:color w:val="000000"/>
        </w:rPr>
      </w:pPr>
    </w:p>
    <w:tbl>
      <w:tblPr>
        <w:tblW w:w="5714" w:type="pct"/>
        <w:tblInd w:w="-717" w:type="dxa"/>
        <w:tblBorders>
          <w:top w:val="outset" w:sz="6" w:space="0" w:color="414142"/>
          <w:left w:val="outset" w:sz="6" w:space="0" w:color="414142"/>
          <w:bottom w:val="outset" w:sz="6" w:space="0" w:color="414142"/>
          <w:right w:val="outset" w:sz="6" w:space="0" w:color="414142"/>
        </w:tblBorders>
        <w:shd w:val="clear" w:color="auto" w:fill="FFFFFF"/>
        <w:tblLayout w:type="fixed"/>
        <w:tblCellMar>
          <w:top w:w="30" w:type="dxa"/>
          <w:left w:w="30" w:type="dxa"/>
          <w:bottom w:w="30" w:type="dxa"/>
          <w:right w:w="30" w:type="dxa"/>
        </w:tblCellMar>
        <w:tblLook w:val="04A0" w:firstRow="1" w:lastRow="0" w:firstColumn="1" w:lastColumn="0" w:noHBand="0" w:noVBand="1"/>
      </w:tblPr>
      <w:tblGrid>
        <w:gridCol w:w="2127"/>
        <w:gridCol w:w="1276"/>
        <w:gridCol w:w="1134"/>
        <w:gridCol w:w="1251"/>
        <w:gridCol w:w="1158"/>
        <w:gridCol w:w="993"/>
        <w:gridCol w:w="1134"/>
        <w:gridCol w:w="1275"/>
      </w:tblGrid>
      <w:tr w:rsidR="0073088A" w14:paraId="00E687C0" w14:textId="77777777" w:rsidTr="0073088A">
        <w:tc>
          <w:tcPr>
            <w:tcW w:w="10348" w:type="dxa"/>
            <w:gridSpan w:val="8"/>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4D23FCE" w14:textId="77777777" w:rsidR="0073088A" w:rsidRDefault="0073088A">
            <w:pPr>
              <w:jc w:val="center"/>
              <w:rPr>
                <w:rFonts w:eastAsia="Times New Roman"/>
                <w:b/>
                <w:bCs/>
              </w:rPr>
            </w:pPr>
            <w:bookmarkStart w:id="0" w:name="_Hlk21095109"/>
            <w:r>
              <w:rPr>
                <w:rFonts w:eastAsia="Times New Roman"/>
                <w:b/>
                <w:bCs/>
              </w:rPr>
              <w:t>III. Tiesību akta projekta ietekme uz valsts budžetu un pašvaldību budžetiem</w:t>
            </w:r>
          </w:p>
        </w:tc>
      </w:tr>
      <w:tr w:rsidR="0073088A" w14:paraId="47F575E5" w14:textId="77777777" w:rsidTr="003B6D2C">
        <w:tc>
          <w:tcPr>
            <w:tcW w:w="2127"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F26FEC" w14:textId="77777777" w:rsidR="0073088A" w:rsidRDefault="0073088A">
            <w:pPr>
              <w:jc w:val="center"/>
              <w:rPr>
                <w:rFonts w:eastAsia="Times New Roman"/>
              </w:rPr>
            </w:pPr>
            <w:r>
              <w:rPr>
                <w:rFonts w:eastAsia="Times New Roman"/>
              </w:rPr>
              <w:t>Rādītāji</w:t>
            </w:r>
          </w:p>
        </w:tc>
        <w:tc>
          <w:tcPr>
            <w:tcW w:w="2410" w:type="dxa"/>
            <w:gridSpan w:val="2"/>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BC79CB" w14:textId="77777777" w:rsidR="0073088A" w:rsidRDefault="0073088A">
            <w:pPr>
              <w:jc w:val="center"/>
              <w:rPr>
                <w:rFonts w:eastAsia="Times New Roman"/>
              </w:rPr>
            </w:pPr>
            <w:r>
              <w:rPr>
                <w:rFonts w:eastAsia="Times New Roman"/>
              </w:rPr>
              <w:t>2019. gads</w:t>
            </w:r>
          </w:p>
        </w:tc>
        <w:tc>
          <w:tcPr>
            <w:tcW w:w="5811" w:type="dxa"/>
            <w:gridSpan w:val="5"/>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99238C" w14:textId="77777777" w:rsidR="0073088A" w:rsidRDefault="0073088A">
            <w:pPr>
              <w:jc w:val="center"/>
              <w:rPr>
                <w:rFonts w:eastAsia="Times New Roman"/>
              </w:rPr>
            </w:pPr>
            <w:r>
              <w:rPr>
                <w:rFonts w:eastAsia="Times New Roman"/>
              </w:rPr>
              <w:t>Turpmākie trīs gadi (</w:t>
            </w:r>
            <w:r>
              <w:rPr>
                <w:rFonts w:eastAsia="Times New Roman"/>
                <w:i/>
                <w:iCs/>
              </w:rPr>
              <w:t>euro</w:t>
            </w:r>
            <w:r>
              <w:rPr>
                <w:rFonts w:eastAsia="Times New Roman"/>
              </w:rPr>
              <w:t>)</w:t>
            </w:r>
          </w:p>
        </w:tc>
      </w:tr>
      <w:tr w:rsidR="0073088A" w14:paraId="7699F635" w14:textId="77777777" w:rsidTr="003B6D2C">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8A956" w14:textId="77777777" w:rsidR="0073088A" w:rsidRDefault="0073088A">
            <w:pPr>
              <w:rPr>
                <w:rFonts w:eastAsia="Times New Roman"/>
              </w:rPr>
            </w:pPr>
            <w:bookmarkStart w:id="1" w:name="_Hlk21095231" w:colFirst="3" w:colLast="7"/>
          </w:p>
        </w:tc>
        <w:tc>
          <w:tcPr>
            <w:tcW w:w="2410" w:type="dxa"/>
            <w:gridSpan w:val="2"/>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451C3C" w14:textId="77777777" w:rsidR="0073088A" w:rsidRDefault="0073088A">
            <w:pPr>
              <w:rPr>
                <w:rFonts w:eastAsia="Times New Roman"/>
              </w:rPr>
            </w:pPr>
          </w:p>
        </w:tc>
        <w:tc>
          <w:tcPr>
            <w:tcW w:w="2409"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F591B63" w14:textId="77777777" w:rsidR="0073088A" w:rsidRDefault="0073088A">
            <w:pPr>
              <w:jc w:val="center"/>
              <w:rPr>
                <w:rFonts w:eastAsia="Times New Roman"/>
              </w:rPr>
            </w:pPr>
            <w:r>
              <w:rPr>
                <w:rFonts w:eastAsia="Times New Roman"/>
              </w:rPr>
              <w:t>2020</w:t>
            </w:r>
          </w:p>
        </w:tc>
        <w:tc>
          <w:tcPr>
            <w:tcW w:w="2127" w:type="dxa"/>
            <w:gridSpan w:val="2"/>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7C8CE3" w14:textId="77777777" w:rsidR="0073088A" w:rsidRDefault="0073088A">
            <w:pPr>
              <w:jc w:val="center"/>
              <w:rPr>
                <w:rFonts w:eastAsia="Times New Roman"/>
              </w:rPr>
            </w:pPr>
            <w:r>
              <w:rPr>
                <w:rFonts w:eastAsia="Times New Roman"/>
              </w:rPr>
              <w:t>2021</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D35DE31" w14:textId="77777777" w:rsidR="0073088A" w:rsidRDefault="0073088A">
            <w:pPr>
              <w:jc w:val="center"/>
              <w:rPr>
                <w:rFonts w:eastAsia="Times New Roman"/>
              </w:rPr>
            </w:pPr>
            <w:r>
              <w:rPr>
                <w:rFonts w:eastAsia="Times New Roman"/>
              </w:rPr>
              <w:t>2022</w:t>
            </w:r>
          </w:p>
        </w:tc>
      </w:tr>
      <w:tr w:rsidR="0073088A" w14:paraId="2EBF3B92" w14:textId="77777777" w:rsidTr="003B6D2C">
        <w:tc>
          <w:tcPr>
            <w:tcW w:w="2127"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B874B7D" w14:textId="77777777" w:rsidR="0073088A" w:rsidRDefault="0073088A">
            <w:pPr>
              <w:rPr>
                <w:rFonts w:eastAsia="Times New Roman"/>
              </w:rPr>
            </w:pP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067B42E" w14:textId="77777777" w:rsidR="0073088A" w:rsidRDefault="0073088A">
            <w:pPr>
              <w:jc w:val="center"/>
              <w:rPr>
                <w:rFonts w:eastAsia="Times New Roman"/>
              </w:rPr>
            </w:pPr>
            <w:r>
              <w:rPr>
                <w:rFonts w:eastAsia="Times New Roman"/>
              </w:rPr>
              <w:t>saskaņā ar valsts budžetu kārtējam gadam</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5782447" w14:textId="77777777" w:rsidR="0073088A" w:rsidRDefault="0073088A">
            <w:pPr>
              <w:jc w:val="center"/>
              <w:rPr>
                <w:rFonts w:eastAsia="Times New Roman"/>
              </w:rPr>
            </w:pPr>
            <w:r>
              <w:rPr>
                <w:rFonts w:eastAsia="Times New Roman"/>
              </w:rPr>
              <w:t>izmaiņas kārtējā gadā, salīdzinot ar valsts budžetu kārtējam gadam</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D1469EB" w14:textId="77777777" w:rsidR="0073088A" w:rsidRDefault="0073088A">
            <w:pPr>
              <w:jc w:val="center"/>
              <w:rPr>
                <w:rFonts w:eastAsia="Times New Roman"/>
              </w:rPr>
            </w:pPr>
            <w:r>
              <w:rPr>
                <w:rFonts w:eastAsia="Times New Roman"/>
              </w:rPr>
              <w:t>saskaņā ar vidēja termiņa budžeta ietvaru</w:t>
            </w: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3304A11" w14:textId="77777777" w:rsidR="0073088A" w:rsidRDefault="0073088A">
            <w:pPr>
              <w:jc w:val="center"/>
              <w:rPr>
                <w:rFonts w:eastAsia="Times New Roman"/>
              </w:rPr>
            </w:pPr>
            <w:r>
              <w:rPr>
                <w:rFonts w:eastAsia="Times New Roman"/>
              </w:rPr>
              <w:t>izmaiņas, salīdzinot ar vidēja termiņa budžeta ietvaru 2020. gadam</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964505" w14:textId="77777777" w:rsidR="0073088A" w:rsidRDefault="0073088A">
            <w:pPr>
              <w:jc w:val="center"/>
              <w:rPr>
                <w:rFonts w:eastAsia="Times New Roman"/>
              </w:rPr>
            </w:pPr>
            <w:r>
              <w:rPr>
                <w:rFonts w:eastAsia="Times New Roman"/>
              </w:rPr>
              <w:t>saskaņā ar vidēja termiņa budžeta ietvaru</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E2984C" w14:textId="77777777" w:rsidR="0073088A" w:rsidRDefault="0073088A">
            <w:pPr>
              <w:jc w:val="center"/>
              <w:rPr>
                <w:rFonts w:eastAsia="Times New Roman"/>
              </w:rPr>
            </w:pPr>
            <w:r>
              <w:rPr>
                <w:rFonts w:eastAsia="Times New Roman"/>
              </w:rPr>
              <w:t>izmaiņas, salīdzinot ar vidēja termiņa budžeta ietvaru 2021. gadam</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0F98063" w14:textId="77777777" w:rsidR="0073088A" w:rsidRDefault="0073088A">
            <w:pPr>
              <w:jc w:val="center"/>
              <w:rPr>
                <w:rFonts w:eastAsia="Times New Roman"/>
              </w:rPr>
            </w:pPr>
            <w:r>
              <w:rPr>
                <w:rFonts w:eastAsia="Times New Roman"/>
              </w:rPr>
              <w:t>izmaiņas, salīdzinot ar vidēja termiņa budžeta ietvaru 2021. gadam</w:t>
            </w:r>
          </w:p>
        </w:tc>
        <w:bookmarkEnd w:id="0"/>
      </w:tr>
      <w:bookmarkEnd w:id="1"/>
      <w:tr w:rsidR="0073088A" w14:paraId="330D297E"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95D0F33" w14:textId="77777777" w:rsidR="0073088A" w:rsidRDefault="0073088A">
            <w:pPr>
              <w:jc w:val="center"/>
              <w:rPr>
                <w:rFonts w:eastAsia="Times New Roman"/>
              </w:rPr>
            </w:pPr>
            <w:r>
              <w:rPr>
                <w:rFonts w:eastAsia="Times New Roman"/>
              </w:rPr>
              <w:t>1</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1D1C74" w14:textId="77777777" w:rsidR="0073088A" w:rsidRDefault="0073088A">
            <w:pPr>
              <w:jc w:val="center"/>
              <w:rPr>
                <w:rFonts w:eastAsia="Times New Roman"/>
              </w:rPr>
            </w:pPr>
            <w:r>
              <w:rPr>
                <w:rFonts w:eastAsia="Times New Roman"/>
              </w:rPr>
              <w:t>2</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1D94A9C" w14:textId="77777777" w:rsidR="0073088A" w:rsidRDefault="0073088A">
            <w:pPr>
              <w:jc w:val="center"/>
              <w:rPr>
                <w:rFonts w:eastAsia="Times New Roman"/>
              </w:rPr>
            </w:pPr>
            <w:r>
              <w:rPr>
                <w:rFonts w:eastAsia="Times New Roman"/>
              </w:rPr>
              <w:t>3</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100C8D" w14:textId="77777777" w:rsidR="0073088A" w:rsidRDefault="0073088A">
            <w:pPr>
              <w:jc w:val="center"/>
              <w:rPr>
                <w:rFonts w:eastAsia="Times New Roman"/>
              </w:rPr>
            </w:pPr>
            <w:r>
              <w:rPr>
                <w:rFonts w:eastAsia="Times New Roman"/>
              </w:rPr>
              <w:t>4</w:t>
            </w: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BE71D0" w14:textId="77777777" w:rsidR="0073088A" w:rsidRDefault="0073088A">
            <w:pPr>
              <w:jc w:val="center"/>
              <w:rPr>
                <w:rFonts w:eastAsia="Times New Roman"/>
              </w:rPr>
            </w:pPr>
            <w:r>
              <w:rPr>
                <w:rFonts w:eastAsia="Times New Roman"/>
              </w:rPr>
              <w:t>5</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7210451" w14:textId="77777777" w:rsidR="0073088A" w:rsidRDefault="0073088A">
            <w:pPr>
              <w:jc w:val="center"/>
              <w:rPr>
                <w:rFonts w:eastAsia="Times New Roman"/>
              </w:rPr>
            </w:pPr>
            <w:r>
              <w:rPr>
                <w:rFonts w:eastAsia="Times New Roman"/>
              </w:rPr>
              <w:t>6</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8AF6367" w14:textId="77777777" w:rsidR="0073088A" w:rsidRDefault="0073088A">
            <w:pPr>
              <w:jc w:val="center"/>
              <w:rPr>
                <w:rFonts w:eastAsia="Times New Roman"/>
              </w:rPr>
            </w:pPr>
            <w:r>
              <w:rPr>
                <w:rFonts w:eastAsia="Times New Roman"/>
              </w:rPr>
              <w:t>7</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B85474D" w14:textId="77777777" w:rsidR="0073088A" w:rsidRDefault="0073088A">
            <w:pPr>
              <w:jc w:val="center"/>
              <w:rPr>
                <w:rFonts w:eastAsia="Times New Roman"/>
              </w:rPr>
            </w:pPr>
            <w:r>
              <w:rPr>
                <w:rFonts w:eastAsia="Times New Roman"/>
              </w:rPr>
              <w:t>8</w:t>
            </w:r>
          </w:p>
        </w:tc>
      </w:tr>
      <w:tr w:rsidR="00C07C59" w14:paraId="6C53FA7C"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AFD9C6B" w14:textId="77777777" w:rsidR="00C07C59" w:rsidRDefault="00C07C59" w:rsidP="00C07C59">
            <w:pPr>
              <w:rPr>
                <w:rFonts w:eastAsia="Times New Roman"/>
              </w:rPr>
            </w:pPr>
            <w:r>
              <w:rPr>
                <w:rFonts w:eastAsia="Times New Roman"/>
              </w:rPr>
              <w:t>1. Budžeta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67FF4" w14:textId="727C3191" w:rsidR="00C07C59" w:rsidRPr="00866EE3" w:rsidRDefault="00C07C59" w:rsidP="00C07C59">
            <w:pPr>
              <w:rPr>
                <w:rFonts w:eastAsia="Times New Roman"/>
              </w:rPr>
            </w:pPr>
            <w:r w:rsidRPr="00866EE3">
              <w:t xml:space="preserve">2 337 839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76745" w14:textId="31613518" w:rsidR="00C07C59" w:rsidRPr="00866EE3" w:rsidRDefault="00646B2F" w:rsidP="00C07C59">
            <w:pPr>
              <w:rPr>
                <w:rFonts w:eastAsia="Times New Roman"/>
              </w:rPr>
            </w:pPr>
            <w:r>
              <w:rPr>
                <w:lang w:eastAsia="en-US"/>
              </w:rPr>
              <w:t>-527 000</w:t>
            </w:r>
            <w:r w:rsidR="00C07C59" w:rsidRPr="00866EE3">
              <w:rPr>
                <w:lang w:eastAsia="en-US"/>
              </w:rPr>
              <w:t xml:space="preserve"> </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517B51" w14:textId="1858BF46" w:rsidR="00C07C59" w:rsidRPr="00866EE3" w:rsidRDefault="00C07C59" w:rsidP="00685672">
            <w:pPr>
              <w:rPr>
                <w:rFonts w:eastAsia="Times New Roman"/>
              </w:rPr>
            </w:pPr>
            <w:r w:rsidRPr="00866EE3">
              <w:rPr>
                <w:rFonts w:eastAsia="Times New Roman"/>
              </w:rPr>
              <w:t> </w:t>
            </w:r>
            <w:r w:rsidR="000A5CF2" w:rsidRPr="000A5CF2">
              <w:rPr>
                <w:rFonts w:eastAsia="Times New Roman"/>
              </w:rPr>
              <w:t>1</w:t>
            </w:r>
            <w:r w:rsidR="00685672">
              <w:rPr>
                <w:rFonts w:eastAsia="Times New Roman"/>
              </w:rPr>
              <w:t> 272 576</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F47D35" w14:textId="234DD1FA" w:rsidR="00C07C59" w:rsidRPr="004F1539" w:rsidRDefault="00685672" w:rsidP="00C07C59">
            <w:pPr>
              <w:rPr>
                <w:rFonts w:eastAsia="Times New Roman"/>
              </w:rPr>
            </w:pPr>
            <w:r>
              <w:rPr>
                <w:lang w:eastAsia="en-US"/>
              </w:rPr>
              <w:t>737 596</w:t>
            </w:r>
            <w:r w:rsidR="00C07C59" w:rsidRPr="004F1539">
              <w:rPr>
                <w:lang w:eastAsia="en-US"/>
              </w:rPr>
              <w:t xml:space="preserve">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D744F97" w14:textId="42BDF031" w:rsidR="00C07C59" w:rsidRPr="00866EE3" w:rsidRDefault="00C07C59" w:rsidP="00E9088B">
            <w:pPr>
              <w:rPr>
                <w:rFonts w:eastAsia="Times New Roman"/>
              </w:rPr>
            </w:pPr>
            <w:r w:rsidRPr="00866EE3">
              <w:rPr>
                <w:rFonts w:eastAsia="Times New Roman"/>
              </w:rPr>
              <w:t> </w:t>
            </w:r>
            <w:r w:rsidR="00E9088B">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E3EEF" w14:textId="0032E5B9" w:rsidR="00C07C59" w:rsidRPr="00866EE3" w:rsidRDefault="00C07C59" w:rsidP="0069585D">
            <w:pPr>
              <w:rPr>
                <w:rFonts w:eastAsia="Times New Roman"/>
              </w:rPr>
            </w:pPr>
            <w:r w:rsidRPr="00866EE3">
              <w:rPr>
                <w:lang w:eastAsia="en-US"/>
              </w:rPr>
              <w:t>54</w:t>
            </w:r>
            <w:r w:rsidR="0069585D">
              <w:rPr>
                <w:lang w:eastAsia="en-US"/>
              </w:rPr>
              <w:t>6</w:t>
            </w:r>
            <w:r w:rsidRPr="00866EE3">
              <w:rPr>
                <w:lang w:eastAsia="en-US"/>
              </w:rPr>
              <w:t xml:space="preserve"> </w:t>
            </w:r>
            <w:r w:rsidR="0069585D">
              <w:rPr>
                <w:lang w:eastAsia="en-US"/>
              </w:rPr>
              <w:t>327</w:t>
            </w:r>
            <w:r w:rsidRPr="00866EE3">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60F997" w14:textId="43956752" w:rsidR="00C07C59" w:rsidRPr="00866EE3" w:rsidRDefault="00C07C59" w:rsidP="004F1539">
            <w:pPr>
              <w:rPr>
                <w:rFonts w:eastAsia="Times New Roman"/>
              </w:rPr>
            </w:pPr>
            <w:r w:rsidRPr="00866EE3">
              <w:rPr>
                <w:lang w:eastAsia="en-US"/>
              </w:rPr>
              <w:t>24</w:t>
            </w:r>
            <w:r w:rsidR="004F1539">
              <w:rPr>
                <w:lang w:eastAsia="en-US"/>
              </w:rPr>
              <w:t>7</w:t>
            </w:r>
            <w:r w:rsidRPr="00866EE3">
              <w:rPr>
                <w:lang w:eastAsia="en-US"/>
              </w:rPr>
              <w:t> </w:t>
            </w:r>
            <w:r w:rsidR="004F1539">
              <w:rPr>
                <w:lang w:eastAsia="en-US"/>
              </w:rPr>
              <w:t>932</w:t>
            </w:r>
            <w:r w:rsidRPr="00866EE3">
              <w:rPr>
                <w:lang w:eastAsia="en-US"/>
              </w:rPr>
              <w:t xml:space="preserve">  </w:t>
            </w:r>
          </w:p>
        </w:tc>
      </w:tr>
      <w:tr w:rsidR="00C07C59" w14:paraId="4A0D6443" w14:textId="77777777" w:rsidTr="00866EE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CBD55B7" w14:textId="77777777" w:rsidR="00C07C59" w:rsidRDefault="00C07C59" w:rsidP="00C07C59">
            <w:pPr>
              <w:rPr>
                <w:rFonts w:eastAsia="Times New Roman"/>
              </w:rPr>
            </w:pPr>
            <w:r>
              <w:rPr>
                <w:rFonts w:eastAsia="Times New Roman"/>
              </w:rPr>
              <w:t>1.1. valsts pamatbudžets, tai skaitā ieņēmumi no maksas pakalpojumiem un citi pašu ieņēmumi</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E3243" w14:textId="260B6C87" w:rsidR="00C07C59" w:rsidRPr="00866EE3" w:rsidRDefault="00C07C59" w:rsidP="00C07C59">
            <w:pPr>
              <w:rPr>
                <w:rFonts w:eastAsia="Times New Roman"/>
              </w:rPr>
            </w:pPr>
            <w:r w:rsidRPr="00866EE3">
              <w:t xml:space="preserve">2 337 839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2AF3A8" w14:textId="72480B7A" w:rsidR="00C07C59" w:rsidRPr="00866EE3" w:rsidRDefault="00646B2F" w:rsidP="00C07C59">
            <w:pPr>
              <w:rPr>
                <w:rFonts w:eastAsia="Times New Roman"/>
              </w:rPr>
            </w:pPr>
            <w:r>
              <w:rPr>
                <w:lang w:eastAsia="en-US"/>
              </w:rPr>
              <w:t>-527 000</w:t>
            </w:r>
            <w:r w:rsidR="00C07C59" w:rsidRPr="00866EE3">
              <w:rPr>
                <w:lang w:eastAsia="en-US"/>
              </w:rPr>
              <w:t xml:space="preserve"> </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2D23A29" w14:textId="69EA05A2" w:rsidR="00C07C59" w:rsidRPr="00866EE3" w:rsidRDefault="00C07C59" w:rsidP="00685672">
            <w:pPr>
              <w:rPr>
                <w:rFonts w:eastAsia="Times New Roman"/>
              </w:rPr>
            </w:pPr>
            <w:r w:rsidRPr="00866EE3">
              <w:rPr>
                <w:rFonts w:eastAsia="Times New Roman"/>
              </w:rPr>
              <w:t> </w:t>
            </w:r>
            <w:r w:rsidR="000A5CF2" w:rsidRPr="000A5CF2">
              <w:rPr>
                <w:rFonts w:eastAsia="Times New Roman"/>
              </w:rPr>
              <w:t>1</w:t>
            </w:r>
            <w:r w:rsidR="00685672">
              <w:rPr>
                <w:rFonts w:eastAsia="Times New Roman"/>
              </w:rPr>
              <w:t> 272 576</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0E37B3" w14:textId="0AA59CC2" w:rsidR="00C07C59" w:rsidRPr="004F1539" w:rsidRDefault="00685672" w:rsidP="00C07C59">
            <w:pPr>
              <w:rPr>
                <w:lang w:eastAsia="en-US"/>
              </w:rPr>
            </w:pPr>
            <w:r>
              <w:rPr>
                <w:lang w:eastAsia="en-US"/>
              </w:rPr>
              <w:t>737 596</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7B8ACB" w14:textId="23B36F80" w:rsidR="00C07C59" w:rsidRPr="00866EE3" w:rsidRDefault="00C07C59" w:rsidP="00E9088B">
            <w:pPr>
              <w:rPr>
                <w:rFonts w:eastAsia="Times New Roman"/>
              </w:rPr>
            </w:pPr>
            <w:r w:rsidRPr="00866EE3">
              <w:rPr>
                <w:rFonts w:eastAsia="Times New Roman"/>
              </w:rPr>
              <w:t> </w:t>
            </w:r>
            <w:r w:rsidR="00E9088B">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887380" w14:textId="5D4DB4DD" w:rsidR="00C07C59" w:rsidRPr="00866EE3" w:rsidRDefault="00C07C59" w:rsidP="0069585D">
            <w:pPr>
              <w:rPr>
                <w:rFonts w:eastAsia="Times New Roman"/>
              </w:rPr>
            </w:pPr>
            <w:r w:rsidRPr="00866EE3">
              <w:t>54</w:t>
            </w:r>
            <w:r w:rsidR="0069585D">
              <w:t>6</w:t>
            </w:r>
            <w:r w:rsidRPr="00866EE3">
              <w:t xml:space="preserve"> </w:t>
            </w:r>
            <w:r w:rsidR="0069585D">
              <w:t>327</w:t>
            </w:r>
            <w:r w:rsidRPr="00866EE3">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C3C29A" w14:textId="35C42770" w:rsidR="00C07C59" w:rsidRPr="00866EE3" w:rsidRDefault="00C07C59" w:rsidP="004F1539">
            <w:pPr>
              <w:rPr>
                <w:rFonts w:eastAsia="Times New Roman"/>
              </w:rPr>
            </w:pPr>
            <w:r w:rsidRPr="00866EE3">
              <w:t>24</w:t>
            </w:r>
            <w:r w:rsidR="004F1539">
              <w:t>7</w:t>
            </w:r>
            <w:r w:rsidRPr="00866EE3">
              <w:t xml:space="preserve"> </w:t>
            </w:r>
            <w:r w:rsidR="004F1539">
              <w:t>932</w:t>
            </w:r>
            <w:r w:rsidRPr="00866EE3">
              <w:t xml:space="preserve">  </w:t>
            </w:r>
          </w:p>
        </w:tc>
      </w:tr>
      <w:tr w:rsidR="00C07C59" w14:paraId="097A332D"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CC41C4" w14:textId="77777777" w:rsidR="00C07C59" w:rsidRDefault="00C07C59" w:rsidP="00C07C59">
            <w:pPr>
              <w:rPr>
                <w:rFonts w:eastAsia="Times New Roman"/>
              </w:rPr>
            </w:pPr>
            <w:r>
              <w:rPr>
                <w:rFonts w:eastAsia="Times New Roman"/>
              </w:rPr>
              <w:t>1.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D03FDD3" w14:textId="77777777" w:rsidR="00C07C59" w:rsidRPr="00866EE3" w:rsidRDefault="00C07C59" w:rsidP="00C07C59">
            <w:pPr>
              <w:rPr>
                <w:rFonts w:eastAsia="Times New Roman"/>
              </w:rPr>
            </w:pPr>
            <w:r w:rsidRPr="00866EE3">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2D9126" w14:textId="77777777" w:rsidR="00C07C59" w:rsidRPr="00866EE3" w:rsidRDefault="00C07C59" w:rsidP="00C07C59">
            <w:pPr>
              <w:rPr>
                <w:rFonts w:eastAsia="Times New Roman"/>
              </w:rPr>
            </w:pPr>
            <w:r w:rsidRPr="00866EE3">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8261E44" w14:textId="77777777" w:rsidR="00C07C59" w:rsidRPr="00866EE3" w:rsidRDefault="00C07C59" w:rsidP="00C07C59">
            <w:pPr>
              <w:rPr>
                <w:rFonts w:eastAsia="Times New Roman"/>
              </w:rPr>
            </w:pPr>
            <w:r w:rsidRPr="00866EE3">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641122" w14:textId="2EFAB3D7" w:rsidR="00C07C59" w:rsidRPr="004F1539" w:rsidRDefault="00C07C59" w:rsidP="00C07C59">
            <w:pPr>
              <w:rPr>
                <w:rFonts w:eastAsia="Times New Roman"/>
              </w:rPr>
            </w:pPr>
            <w:r w:rsidRPr="004F1539">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EF23E10" w14:textId="77777777" w:rsidR="00C07C59" w:rsidRPr="00866EE3" w:rsidRDefault="00C07C59" w:rsidP="00C07C59">
            <w:pPr>
              <w:rPr>
                <w:rFonts w:eastAsia="Times New Roman"/>
              </w:rPr>
            </w:pPr>
            <w:r w:rsidRPr="00866EE3">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43B730" w14:textId="579F0C66" w:rsidR="00C07C59" w:rsidRPr="00866EE3" w:rsidRDefault="00C07C59" w:rsidP="00C07C59">
            <w:pPr>
              <w:rPr>
                <w:rFonts w:eastAsia="Times New Roman"/>
              </w:rPr>
            </w:pPr>
            <w:r w:rsidRPr="00866EE3">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7A24D" w14:textId="5E3081D0" w:rsidR="00C07C59" w:rsidRPr="00866EE3" w:rsidRDefault="00C07C59" w:rsidP="00C07C59">
            <w:pPr>
              <w:rPr>
                <w:rFonts w:eastAsia="Times New Roman"/>
              </w:rPr>
            </w:pPr>
            <w:r w:rsidRPr="00866EE3">
              <w:t>0</w:t>
            </w:r>
          </w:p>
        </w:tc>
      </w:tr>
      <w:tr w:rsidR="00C07C59" w14:paraId="72BF2CFC"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09F89A" w14:textId="77777777" w:rsidR="00C07C59" w:rsidRDefault="00C07C59" w:rsidP="00C07C59">
            <w:pPr>
              <w:rPr>
                <w:rFonts w:eastAsia="Times New Roman"/>
              </w:rPr>
            </w:pPr>
            <w:r>
              <w:rPr>
                <w:rFonts w:eastAsia="Times New Roman"/>
              </w:rPr>
              <w:t>1.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992E8B7" w14:textId="77777777" w:rsidR="00C07C59" w:rsidRPr="00866EE3" w:rsidRDefault="00C07C59" w:rsidP="00C07C59">
            <w:pPr>
              <w:rPr>
                <w:rFonts w:eastAsia="Times New Roman"/>
              </w:rPr>
            </w:pPr>
            <w:r w:rsidRPr="00866EE3">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3F673DE" w14:textId="77777777" w:rsidR="00C07C59" w:rsidRPr="00866EE3" w:rsidRDefault="00C07C59" w:rsidP="00C07C59">
            <w:pPr>
              <w:rPr>
                <w:rFonts w:eastAsia="Times New Roman"/>
              </w:rPr>
            </w:pPr>
            <w:r w:rsidRPr="00866EE3">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0C7FF1E" w14:textId="77777777" w:rsidR="00C07C59" w:rsidRPr="00866EE3" w:rsidRDefault="00C07C59" w:rsidP="00C07C59">
            <w:pPr>
              <w:rPr>
                <w:rFonts w:eastAsia="Times New Roman"/>
              </w:rPr>
            </w:pPr>
            <w:r w:rsidRPr="00866EE3">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92D1DB" w14:textId="2DB29484" w:rsidR="00C07C59" w:rsidRPr="004F1539" w:rsidRDefault="00C07C59" w:rsidP="00C07C59">
            <w:pPr>
              <w:rPr>
                <w:rFonts w:eastAsia="Times New Roman"/>
              </w:rPr>
            </w:pPr>
            <w:r w:rsidRPr="004F1539">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897BA1" w14:textId="77777777" w:rsidR="00C07C59" w:rsidRPr="00866EE3" w:rsidRDefault="00C07C59" w:rsidP="00C07C59">
            <w:pPr>
              <w:rPr>
                <w:rFonts w:eastAsia="Times New Roman"/>
              </w:rPr>
            </w:pPr>
            <w:r w:rsidRPr="00866EE3">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88FE3" w14:textId="4C6C71A8" w:rsidR="00C07C59" w:rsidRPr="00866EE3" w:rsidRDefault="00C07C59" w:rsidP="00C07C59">
            <w:pPr>
              <w:rPr>
                <w:rFonts w:eastAsia="Times New Roman"/>
              </w:rPr>
            </w:pPr>
            <w:r w:rsidRPr="00866EE3">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4E919" w14:textId="072A0413" w:rsidR="00C07C59" w:rsidRPr="00866EE3" w:rsidRDefault="00C07C59" w:rsidP="00C07C59">
            <w:pPr>
              <w:rPr>
                <w:rFonts w:eastAsia="Times New Roman"/>
              </w:rPr>
            </w:pPr>
            <w:r w:rsidRPr="00866EE3">
              <w:t>0</w:t>
            </w:r>
          </w:p>
        </w:tc>
      </w:tr>
      <w:tr w:rsidR="00C07C59" w14:paraId="405D2D78"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2B2DB5A3" w14:textId="77777777" w:rsidR="00C07C59" w:rsidRDefault="00C07C59" w:rsidP="00C07C59">
            <w:pPr>
              <w:rPr>
                <w:rFonts w:eastAsia="Times New Roman"/>
              </w:rPr>
            </w:pPr>
            <w:r>
              <w:rPr>
                <w:rFonts w:eastAsia="Times New Roman"/>
              </w:rPr>
              <w:t>2. Budžeta izdevumi</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39DEBE2" w14:textId="4C12F9F7" w:rsidR="00C07C59" w:rsidRPr="00866EE3" w:rsidRDefault="00C07C59" w:rsidP="00C07C59">
            <w:pPr>
              <w:rPr>
                <w:rFonts w:eastAsia="Times New Roman"/>
              </w:rPr>
            </w:pPr>
            <w:r w:rsidRPr="00866EE3">
              <w:t xml:space="preserve">2 750 399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6F0363" w14:textId="3E6BD5BD" w:rsidR="00C07C59" w:rsidRPr="00E55779" w:rsidRDefault="00875432" w:rsidP="00C07C59">
            <w:pPr>
              <w:rPr>
                <w:b/>
              </w:rPr>
            </w:pPr>
            <w:r w:rsidRPr="00E55779">
              <w:rPr>
                <w:b/>
              </w:rPr>
              <w:t>-</w:t>
            </w:r>
            <w:r w:rsidRPr="00E55779">
              <w:rPr>
                <w:b/>
                <w:lang w:eastAsia="en-US"/>
              </w:rPr>
              <w:t>620 00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9E1AEFA" w14:textId="0730F0DE" w:rsidR="00C07C59" w:rsidRPr="00866EE3" w:rsidRDefault="00C07C59" w:rsidP="00685672">
            <w:pPr>
              <w:rPr>
                <w:rFonts w:eastAsia="Times New Roman"/>
              </w:rPr>
            </w:pPr>
            <w:r w:rsidRPr="00866EE3">
              <w:rPr>
                <w:rFonts w:eastAsia="Times New Roman"/>
              </w:rPr>
              <w:t> </w:t>
            </w:r>
            <w:r w:rsidR="00685672">
              <w:rPr>
                <w:rFonts w:eastAsia="Times New Roman"/>
              </w:rPr>
              <w:t>1 497 148</w:t>
            </w:r>
            <w:r w:rsidR="0083641F">
              <w:rPr>
                <w:rFonts w:eastAsia="Times New Roman"/>
              </w:rPr>
              <w:t xml:space="preserve"> </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287A3" w14:textId="2F7C3E93" w:rsidR="00C07C59" w:rsidRPr="004F1539" w:rsidRDefault="00685672" w:rsidP="00C07C59">
            <w:pPr>
              <w:rPr>
                <w:rFonts w:eastAsia="Times New Roman"/>
              </w:rPr>
            </w:pPr>
            <w:r>
              <w:rPr>
                <w:lang w:eastAsia="en-US"/>
              </w:rPr>
              <w:t>867 760</w:t>
            </w:r>
            <w:r w:rsidR="00C07C59" w:rsidRPr="004F1539">
              <w:rPr>
                <w:lang w:eastAsia="en-US"/>
              </w:rPr>
              <w:t xml:space="preserve">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61A3162" w14:textId="0560B135" w:rsidR="00C07C59" w:rsidRPr="00866EE3" w:rsidRDefault="00C07C59" w:rsidP="00E9088B">
            <w:pPr>
              <w:rPr>
                <w:rFonts w:eastAsia="Times New Roman"/>
              </w:rPr>
            </w:pPr>
            <w:r w:rsidRPr="00866EE3">
              <w:rPr>
                <w:rFonts w:eastAsia="Times New Roman"/>
              </w:rPr>
              <w:t> </w:t>
            </w:r>
            <w:r w:rsidR="00E9088B">
              <w:rPr>
                <w:rFonts w:eastAsia="Times New Roman"/>
              </w:rPr>
              <w:t>0</w:t>
            </w:r>
            <w:r w:rsidR="00952BBC">
              <w:rPr>
                <w:rFonts w:eastAsia="Times New Roman"/>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E56D25" w14:textId="1CEE35A6" w:rsidR="00C07C59" w:rsidRPr="00866EE3" w:rsidRDefault="00C07C59" w:rsidP="0069585D">
            <w:pPr>
              <w:rPr>
                <w:rFonts w:eastAsia="Times New Roman"/>
              </w:rPr>
            </w:pPr>
            <w:r w:rsidRPr="00866EE3">
              <w:rPr>
                <w:lang w:eastAsia="en-US"/>
              </w:rPr>
              <w:t>64</w:t>
            </w:r>
            <w:r w:rsidR="0069585D">
              <w:rPr>
                <w:lang w:eastAsia="en-US"/>
              </w:rPr>
              <w:t>2</w:t>
            </w:r>
            <w:r w:rsidRPr="00866EE3">
              <w:rPr>
                <w:lang w:eastAsia="en-US"/>
              </w:rPr>
              <w:t> </w:t>
            </w:r>
            <w:r w:rsidR="0069585D">
              <w:rPr>
                <w:lang w:eastAsia="en-US"/>
              </w:rPr>
              <w:t>738</w:t>
            </w:r>
            <w:r w:rsidRPr="00866EE3">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8F78A" w14:textId="5A1845D6" w:rsidR="00C07C59" w:rsidRPr="00866EE3" w:rsidRDefault="00C07C59" w:rsidP="004F1539">
            <w:pPr>
              <w:rPr>
                <w:rFonts w:eastAsia="Times New Roman"/>
              </w:rPr>
            </w:pPr>
            <w:r w:rsidRPr="00866EE3">
              <w:rPr>
                <w:lang w:eastAsia="en-US"/>
              </w:rPr>
              <w:t>2</w:t>
            </w:r>
            <w:r w:rsidR="004F1539">
              <w:rPr>
                <w:lang w:eastAsia="en-US"/>
              </w:rPr>
              <w:t>91</w:t>
            </w:r>
            <w:r w:rsidRPr="00866EE3">
              <w:rPr>
                <w:lang w:eastAsia="en-US"/>
              </w:rPr>
              <w:t> </w:t>
            </w:r>
            <w:r w:rsidR="004F1539">
              <w:rPr>
                <w:lang w:eastAsia="en-US"/>
              </w:rPr>
              <w:t>685</w:t>
            </w:r>
            <w:r w:rsidRPr="00866EE3">
              <w:rPr>
                <w:lang w:eastAsia="en-US"/>
              </w:rPr>
              <w:t xml:space="preserve"> </w:t>
            </w:r>
          </w:p>
        </w:tc>
      </w:tr>
      <w:tr w:rsidR="00C07C59" w14:paraId="1CDAE6B9" w14:textId="77777777" w:rsidTr="00866EE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51A6213F" w14:textId="77777777" w:rsidR="00C07C59" w:rsidRDefault="00C07C59" w:rsidP="00C07C59">
            <w:pPr>
              <w:rPr>
                <w:rFonts w:eastAsia="Times New Roman"/>
              </w:rPr>
            </w:pPr>
            <w:r>
              <w:rPr>
                <w:rFonts w:eastAsia="Times New Roman"/>
              </w:rPr>
              <w:t>2.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5640C1" w14:textId="6D857CB5" w:rsidR="00C07C59" w:rsidRDefault="00C07C59" w:rsidP="00C07C59">
            <w:pPr>
              <w:rPr>
                <w:rFonts w:eastAsia="Times New Roman"/>
              </w:rPr>
            </w:pPr>
            <w:r w:rsidRPr="009F3B03">
              <w:t xml:space="preserve">2 750 399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FF2846" w14:textId="1D51F2A7" w:rsidR="00C07C59" w:rsidRPr="00E55779" w:rsidRDefault="00875432" w:rsidP="00C07C59">
            <w:pPr>
              <w:rPr>
                <w:b/>
              </w:rPr>
            </w:pPr>
            <w:r w:rsidRPr="00E55779">
              <w:rPr>
                <w:b/>
              </w:rPr>
              <w:t>-</w:t>
            </w:r>
            <w:r w:rsidRPr="00E55779">
              <w:rPr>
                <w:b/>
                <w:lang w:eastAsia="en-US"/>
              </w:rPr>
              <w:t>620 00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B8B827" w14:textId="29809F90" w:rsidR="00C07C59" w:rsidRDefault="00C07C59" w:rsidP="00685672">
            <w:pPr>
              <w:rPr>
                <w:rFonts w:eastAsia="Times New Roman"/>
              </w:rPr>
            </w:pPr>
            <w:r>
              <w:rPr>
                <w:rFonts w:eastAsia="Times New Roman"/>
              </w:rPr>
              <w:t> </w:t>
            </w:r>
            <w:r w:rsidR="00685672">
              <w:rPr>
                <w:rFonts w:eastAsia="Times New Roman"/>
              </w:rPr>
              <w:t>1 497 148</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7DAF40" w14:textId="668C1D70" w:rsidR="00C07C59" w:rsidRPr="004F1539" w:rsidRDefault="00685672" w:rsidP="00C07C59">
            <w:pPr>
              <w:rPr>
                <w:rFonts w:eastAsia="Times New Roman"/>
              </w:rPr>
            </w:pPr>
            <w:r>
              <w:rPr>
                <w:lang w:eastAsia="en-US"/>
              </w:rPr>
              <w:t>867 760</w:t>
            </w:r>
            <w:r w:rsidR="00C07C59" w:rsidRPr="004F1539">
              <w:rPr>
                <w:lang w:eastAsia="en-US"/>
              </w:rPr>
              <w:t xml:space="preserve">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4B8E01F" w14:textId="2E72AF45" w:rsidR="00C07C59" w:rsidRDefault="00C07C59" w:rsidP="00E9088B">
            <w:pPr>
              <w:rPr>
                <w:rFonts w:eastAsia="Times New Roman"/>
              </w:rPr>
            </w:pPr>
            <w:r>
              <w:rPr>
                <w:rFonts w:eastAsia="Times New Roman"/>
              </w:rPr>
              <w:t> </w:t>
            </w:r>
            <w:r w:rsidR="00E9088B">
              <w:rPr>
                <w:rFonts w:eastAsia="Times New Roman"/>
              </w:rPr>
              <w:t>0</w:t>
            </w:r>
            <w:r w:rsidR="00952BBC">
              <w:rPr>
                <w:rFonts w:eastAsia="Times New Roman"/>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AF61B" w14:textId="73C2AA8B" w:rsidR="00C07C59" w:rsidRDefault="00C07C59" w:rsidP="0069585D">
            <w:pPr>
              <w:rPr>
                <w:rFonts w:eastAsia="Times New Roman"/>
              </w:rPr>
            </w:pPr>
            <w:r w:rsidRPr="008317DF">
              <w:rPr>
                <w:lang w:eastAsia="en-US"/>
              </w:rPr>
              <w:t>64</w:t>
            </w:r>
            <w:r w:rsidR="0069585D">
              <w:rPr>
                <w:lang w:eastAsia="en-US"/>
              </w:rPr>
              <w:t>2</w:t>
            </w:r>
            <w:r w:rsidRPr="008317DF">
              <w:rPr>
                <w:lang w:eastAsia="en-US"/>
              </w:rPr>
              <w:t> </w:t>
            </w:r>
            <w:r w:rsidR="0069585D">
              <w:rPr>
                <w:lang w:eastAsia="en-US"/>
              </w:rPr>
              <w:t>738</w:t>
            </w:r>
            <w:r w:rsidRPr="008317DF">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0326A" w14:textId="76FD987B" w:rsidR="00C07C59" w:rsidRDefault="00C07C59" w:rsidP="004F1539">
            <w:pPr>
              <w:rPr>
                <w:rFonts w:eastAsia="Times New Roman"/>
              </w:rPr>
            </w:pPr>
            <w:r w:rsidRPr="009F3B03">
              <w:rPr>
                <w:lang w:eastAsia="en-US"/>
              </w:rPr>
              <w:t>2</w:t>
            </w:r>
            <w:r w:rsidR="004F1539">
              <w:rPr>
                <w:lang w:eastAsia="en-US"/>
              </w:rPr>
              <w:t>91</w:t>
            </w:r>
            <w:r w:rsidRPr="009F3B03">
              <w:rPr>
                <w:lang w:eastAsia="en-US"/>
              </w:rPr>
              <w:t> </w:t>
            </w:r>
            <w:r w:rsidR="004F1539">
              <w:rPr>
                <w:lang w:eastAsia="en-US"/>
              </w:rPr>
              <w:t>685</w:t>
            </w:r>
            <w:r w:rsidRPr="009F3B03">
              <w:rPr>
                <w:lang w:eastAsia="en-US"/>
              </w:rPr>
              <w:t xml:space="preserve"> </w:t>
            </w:r>
          </w:p>
        </w:tc>
      </w:tr>
      <w:tr w:rsidR="00C07C59" w14:paraId="5F27D2C2"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4D2155C" w14:textId="77777777" w:rsidR="00C07C59" w:rsidRDefault="00C07C59" w:rsidP="00C07C59">
            <w:pPr>
              <w:rPr>
                <w:rFonts w:eastAsia="Times New Roman"/>
              </w:rPr>
            </w:pPr>
            <w:r>
              <w:rPr>
                <w:rFonts w:eastAsia="Times New Roman"/>
              </w:rPr>
              <w:t>2.2. valsts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A8A2F34" w14:textId="77777777" w:rsidR="00C07C59" w:rsidRDefault="00C07C59" w:rsidP="00C07C59">
            <w:pPr>
              <w:rPr>
                <w:rFonts w:eastAsia="Times New Roman"/>
              </w:rPr>
            </w:pPr>
            <w:r>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241D45B" w14:textId="77777777" w:rsidR="00C07C59" w:rsidRDefault="00C07C59" w:rsidP="00C07C59">
            <w:pPr>
              <w:rPr>
                <w:rFonts w:eastAsia="Times New Roman"/>
              </w:rPr>
            </w:pPr>
            <w:r>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27C6134" w14:textId="77777777" w:rsidR="00C07C59" w:rsidRDefault="00C07C59" w:rsidP="00C07C59">
            <w:pPr>
              <w:rPr>
                <w:rFonts w:eastAsia="Times New Roman"/>
              </w:rPr>
            </w:pPr>
            <w:r>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A9DFEE" w14:textId="20FD6930" w:rsidR="00C07C59" w:rsidRDefault="00C07C59" w:rsidP="00C07C59">
            <w:pPr>
              <w:rPr>
                <w:rFonts w:eastAsia="Times New Roman"/>
              </w:rPr>
            </w:pPr>
            <w:r w:rsidRPr="008317DF">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800AEB6" w14:textId="77777777" w:rsidR="00C07C59" w:rsidRDefault="00C07C59" w:rsidP="00C07C59">
            <w:pPr>
              <w:rPr>
                <w:rFonts w:eastAsia="Times New Roman"/>
              </w:rPr>
            </w:pPr>
            <w:r>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B629F" w14:textId="5E2551FA" w:rsidR="00C07C59" w:rsidRDefault="00C07C59" w:rsidP="00C07C59">
            <w:pPr>
              <w:rPr>
                <w:rFonts w:eastAsia="Times New Roma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4333D2" w14:textId="1CCA4395" w:rsidR="00C07C59" w:rsidRDefault="00C07C59" w:rsidP="00C07C59">
            <w:pPr>
              <w:rPr>
                <w:rFonts w:eastAsia="Times New Roman"/>
              </w:rPr>
            </w:pPr>
          </w:p>
        </w:tc>
      </w:tr>
      <w:tr w:rsidR="00C07C59" w14:paraId="3AADFC28"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5CD43A8" w14:textId="77777777" w:rsidR="00C07C59" w:rsidRDefault="00C07C59" w:rsidP="00C07C59">
            <w:pPr>
              <w:rPr>
                <w:rFonts w:eastAsia="Times New Roman"/>
              </w:rPr>
            </w:pPr>
            <w:r>
              <w:rPr>
                <w:rFonts w:eastAsia="Times New Roman"/>
              </w:rPr>
              <w:lastRenderedPageBreak/>
              <w:t>2.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A93C13" w14:textId="77777777" w:rsidR="00C07C59" w:rsidRDefault="00C07C59" w:rsidP="00C07C59">
            <w:pPr>
              <w:rPr>
                <w:rFonts w:eastAsia="Times New Roman"/>
              </w:rPr>
            </w:pPr>
            <w:r>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72A003" w14:textId="77777777" w:rsidR="00C07C59" w:rsidRDefault="00C07C59" w:rsidP="00C07C59">
            <w:pPr>
              <w:rPr>
                <w:rFonts w:eastAsia="Times New Roman"/>
              </w:rPr>
            </w:pPr>
            <w:r>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1715759" w14:textId="77777777" w:rsidR="00C07C59" w:rsidRDefault="00C07C59" w:rsidP="00C07C59">
            <w:pPr>
              <w:rPr>
                <w:rFonts w:eastAsia="Times New Roman"/>
              </w:rPr>
            </w:pPr>
            <w:r>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0DD61" w14:textId="3B3C767B" w:rsidR="00C07C59" w:rsidRDefault="00C07C59" w:rsidP="00C07C59">
            <w:pPr>
              <w:rPr>
                <w:rFonts w:eastAsia="Times New Roman"/>
              </w:rPr>
            </w:pPr>
            <w:r w:rsidRPr="008317DF">
              <w:t xml:space="preserve">0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1A9A962" w14:textId="77777777" w:rsidR="00C07C59" w:rsidRDefault="00C07C59" w:rsidP="00C07C59">
            <w:pPr>
              <w:rPr>
                <w:rFonts w:eastAsia="Times New Roman"/>
              </w:rPr>
            </w:pPr>
            <w:r>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D3D197" w14:textId="58C6BC4F" w:rsidR="00C07C59" w:rsidRDefault="00C07C59" w:rsidP="00C07C59">
            <w:pPr>
              <w:rPr>
                <w:rFonts w:eastAsia="Times New Roma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8884" w14:textId="168F6593" w:rsidR="00C07C59" w:rsidRDefault="00C07C59" w:rsidP="00C07C59">
            <w:pPr>
              <w:rPr>
                <w:rFonts w:eastAsia="Times New Roman"/>
              </w:rPr>
            </w:pPr>
          </w:p>
        </w:tc>
      </w:tr>
      <w:tr w:rsidR="00C07C59" w14:paraId="239F4646"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FAF59F5" w14:textId="77777777" w:rsidR="00C07C59" w:rsidRDefault="00C07C59" w:rsidP="00C07C59">
            <w:pPr>
              <w:rPr>
                <w:rFonts w:eastAsia="Times New Roman"/>
              </w:rPr>
            </w:pPr>
            <w:r>
              <w:rPr>
                <w:rFonts w:eastAsia="Times New Roman"/>
              </w:rPr>
              <w:t>3. Finansiālā ietekme</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1AD429" w14:textId="0F7C2915" w:rsidR="00C07C59" w:rsidRPr="002B5F91" w:rsidRDefault="00C07C59" w:rsidP="00C07C59">
            <w:pPr>
              <w:rPr>
                <w:rFonts w:eastAsia="Times New Roman"/>
              </w:rPr>
            </w:pPr>
            <w:r w:rsidRPr="002B5F91">
              <w:t xml:space="preserve">-412 560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49FFAA" w14:textId="25414728" w:rsidR="00C07C59" w:rsidRPr="00E55779" w:rsidRDefault="00875432" w:rsidP="00C07C59">
            <w:pPr>
              <w:rPr>
                <w:b/>
              </w:rPr>
            </w:pPr>
            <w:r w:rsidRPr="00E55779">
              <w:rPr>
                <w:b/>
                <w:lang w:eastAsia="en-US"/>
              </w:rPr>
              <w:t>93 00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EE1DD44" w14:textId="3CC773AE" w:rsidR="00C07C59" w:rsidRPr="002B5F91" w:rsidRDefault="00C07C59" w:rsidP="00685672">
            <w:pPr>
              <w:rPr>
                <w:rFonts w:eastAsia="Times New Roman"/>
              </w:rPr>
            </w:pPr>
            <w:r w:rsidRPr="002B5F91">
              <w:rPr>
                <w:rFonts w:eastAsia="Times New Roman"/>
              </w:rPr>
              <w:t> </w:t>
            </w:r>
            <w:r w:rsidR="00685672">
              <w:rPr>
                <w:rFonts w:eastAsia="Times New Roman"/>
              </w:rPr>
              <w:t>-224 572</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288F7" w14:textId="7608CCEF" w:rsidR="00C07C59" w:rsidRPr="002B5F91" w:rsidRDefault="00C07C59" w:rsidP="00685672">
            <w:pPr>
              <w:rPr>
                <w:rFonts w:eastAsia="Times New Roman"/>
              </w:rPr>
            </w:pPr>
            <w:r w:rsidRPr="002B5F91">
              <w:rPr>
                <w:lang w:eastAsia="en-US"/>
              </w:rPr>
              <w:t>-</w:t>
            </w:r>
            <w:r w:rsidR="00685672">
              <w:rPr>
                <w:lang w:eastAsia="en-US"/>
              </w:rPr>
              <w:t>130 164</w:t>
            </w:r>
            <w:r w:rsidRPr="002B5F91">
              <w:rPr>
                <w:lang w:eastAsia="en-US"/>
              </w:rPr>
              <w:t xml:space="preserve">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87D50F6" w14:textId="13BEBDB6" w:rsidR="00C07C59" w:rsidRPr="002B5F91" w:rsidRDefault="00C07C59" w:rsidP="00E9088B">
            <w:pPr>
              <w:rPr>
                <w:rFonts w:eastAsia="Times New Roman"/>
              </w:rPr>
            </w:pPr>
            <w:r w:rsidRPr="002B5F91">
              <w:rPr>
                <w:rFonts w:eastAsia="Times New Roman"/>
              </w:rPr>
              <w:t> </w:t>
            </w:r>
            <w:r w:rsidR="00E9088B">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97B00D" w14:textId="6DE9DB45" w:rsidR="00C07C59" w:rsidRPr="002B5F91" w:rsidRDefault="00C07C59" w:rsidP="0069585D">
            <w:pPr>
              <w:rPr>
                <w:rFonts w:eastAsia="Times New Roman"/>
              </w:rPr>
            </w:pPr>
            <w:r w:rsidRPr="002B5F91">
              <w:rPr>
                <w:lang w:eastAsia="en-US"/>
              </w:rPr>
              <w:t xml:space="preserve">-96 </w:t>
            </w:r>
            <w:r w:rsidR="0069585D">
              <w:rPr>
                <w:lang w:eastAsia="en-US"/>
              </w:rPr>
              <w:t>411</w:t>
            </w:r>
            <w:r w:rsidRPr="002B5F91">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49D5E3" w14:textId="2B7F0407" w:rsidR="00C07C59" w:rsidRPr="002B5F91" w:rsidRDefault="00C07C59" w:rsidP="004F1539">
            <w:pPr>
              <w:rPr>
                <w:rFonts w:eastAsia="Times New Roman"/>
              </w:rPr>
            </w:pPr>
            <w:r w:rsidRPr="002B5F91">
              <w:rPr>
                <w:lang w:eastAsia="en-US"/>
              </w:rPr>
              <w:t>-43 </w:t>
            </w:r>
            <w:r w:rsidR="004F1539">
              <w:rPr>
                <w:lang w:eastAsia="en-US"/>
              </w:rPr>
              <w:t>753</w:t>
            </w:r>
            <w:r w:rsidRPr="002B5F91">
              <w:rPr>
                <w:lang w:eastAsia="en-US"/>
              </w:rPr>
              <w:t xml:space="preserve"> </w:t>
            </w:r>
          </w:p>
        </w:tc>
      </w:tr>
      <w:tr w:rsidR="00C07C59" w14:paraId="14B6A9C2"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57B8FB" w14:textId="77777777" w:rsidR="00C07C59" w:rsidRDefault="00C07C59" w:rsidP="00C07C59">
            <w:pPr>
              <w:rPr>
                <w:rFonts w:eastAsia="Times New Roman"/>
              </w:rPr>
            </w:pPr>
            <w:r>
              <w:rPr>
                <w:rFonts w:eastAsia="Times New Roman"/>
              </w:rPr>
              <w:t>3.1. valsts pamatbudžet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04EF3" w14:textId="06437F9B" w:rsidR="00C07C59" w:rsidRPr="002B5F91" w:rsidRDefault="00C07C59" w:rsidP="00C07C59">
            <w:pPr>
              <w:rPr>
                <w:rFonts w:eastAsia="Times New Roman"/>
              </w:rPr>
            </w:pPr>
            <w:r w:rsidRPr="002B5F91">
              <w:t xml:space="preserve">-412 560 </w:t>
            </w:r>
          </w:p>
        </w:tc>
        <w:tc>
          <w:tcPr>
            <w:tcW w:w="113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9C18AFA" w14:textId="261157CF" w:rsidR="00C07C59" w:rsidRPr="00E55779" w:rsidRDefault="00875432" w:rsidP="00C07C59">
            <w:pPr>
              <w:rPr>
                <w:b/>
              </w:rPr>
            </w:pPr>
            <w:r w:rsidRPr="00E55779">
              <w:rPr>
                <w:b/>
                <w:lang w:eastAsia="en-US"/>
              </w:rPr>
              <w:t>93 00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0FD9CB3" w14:textId="048DCC26" w:rsidR="00C07C59" w:rsidRPr="002B5F91" w:rsidRDefault="00911ED8" w:rsidP="00685672">
            <w:pPr>
              <w:rPr>
                <w:rFonts w:eastAsia="Times New Roman"/>
              </w:rPr>
            </w:pPr>
            <w:r w:rsidRPr="002B5F91">
              <w:rPr>
                <w:rFonts w:eastAsia="Times New Roman"/>
              </w:rPr>
              <w:t>-</w:t>
            </w:r>
            <w:r w:rsidR="00685672">
              <w:rPr>
                <w:rFonts w:eastAsia="Times New Roman"/>
              </w:rPr>
              <w:t>224 572</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12683" w14:textId="17011D93" w:rsidR="00C07C59" w:rsidRPr="002B5F91" w:rsidRDefault="00C07C59" w:rsidP="00685672">
            <w:pPr>
              <w:rPr>
                <w:rFonts w:eastAsia="Times New Roman"/>
              </w:rPr>
            </w:pPr>
            <w:r w:rsidRPr="002B5F91">
              <w:rPr>
                <w:lang w:eastAsia="en-US"/>
              </w:rPr>
              <w:t>-</w:t>
            </w:r>
            <w:r w:rsidR="00685672">
              <w:rPr>
                <w:lang w:eastAsia="en-US"/>
              </w:rPr>
              <w:t>130 164</w:t>
            </w:r>
            <w:r w:rsidRPr="002B5F91">
              <w:rPr>
                <w:lang w:eastAsia="en-US"/>
              </w:rPr>
              <w:t xml:space="preserve"> </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BDF653A" w14:textId="4D7CA924" w:rsidR="00C07C59" w:rsidRPr="002B5F91" w:rsidRDefault="00C07C59" w:rsidP="00E9088B">
            <w:pPr>
              <w:rPr>
                <w:rFonts w:eastAsia="Times New Roman"/>
              </w:rPr>
            </w:pPr>
            <w:r w:rsidRPr="002B5F91">
              <w:rPr>
                <w:rFonts w:eastAsia="Times New Roman"/>
              </w:rPr>
              <w:t> </w:t>
            </w:r>
            <w:r w:rsidR="00E9088B">
              <w:rPr>
                <w:rFonts w:eastAsia="Times New Roman"/>
              </w:rPr>
              <w:t>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B42CD" w14:textId="416E9ABF" w:rsidR="00C07C59" w:rsidRPr="002B5F91" w:rsidRDefault="00C07C59" w:rsidP="0069585D">
            <w:pPr>
              <w:rPr>
                <w:rFonts w:eastAsia="Times New Roman"/>
              </w:rPr>
            </w:pPr>
            <w:r w:rsidRPr="002B5F91">
              <w:rPr>
                <w:lang w:eastAsia="en-US"/>
              </w:rPr>
              <w:t xml:space="preserve">-96 </w:t>
            </w:r>
            <w:r w:rsidR="0069585D">
              <w:rPr>
                <w:lang w:eastAsia="en-US"/>
              </w:rPr>
              <w:t>411</w:t>
            </w:r>
            <w:r w:rsidRPr="002B5F91">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7E9F6C" w14:textId="65AA0DEA" w:rsidR="00C07C59" w:rsidRPr="002B5F91" w:rsidRDefault="00C07C59" w:rsidP="004F1539">
            <w:pPr>
              <w:rPr>
                <w:rFonts w:eastAsia="Times New Roman"/>
              </w:rPr>
            </w:pPr>
            <w:r w:rsidRPr="002B5F91">
              <w:rPr>
                <w:lang w:eastAsia="en-US"/>
              </w:rPr>
              <w:t>-43 </w:t>
            </w:r>
            <w:r w:rsidR="004F1539">
              <w:rPr>
                <w:lang w:eastAsia="en-US"/>
              </w:rPr>
              <w:t>753</w:t>
            </w:r>
            <w:r w:rsidRPr="002B5F91">
              <w:rPr>
                <w:lang w:eastAsia="en-US"/>
              </w:rPr>
              <w:t xml:space="preserve"> </w:t>
            </w:r>
          </w:p>
        </w:tc>
      </w:tr>
      <w:tr w:rsidR="00C07C59" w14:paraId="3AD0FFFD"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E9B41CF" w14:textId="77777777" w:rsidR="00C07C59" w:rsidRDefault="00C07C59" w:rsidP="00C07C59">
            <w:pPr>
              <w:rPr>
                <w:rFonts w:eastAsia="Times New Roman"/>
              </w:rPr>
            </w:pPr>
            <w:r>
              <w:rPr>
                <w:rFonts w:eastAsia="Times New Roman"/>
              </w:rPr>
              <w:t>3.2. speciālais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538685E" w14:textId="77777777" w:rsidR="00C07C59" w:rsidRDefault="00C07C59" w:rsidP="00C07C59">
            <w:pPr>
              <w:rPr>
                <w:rFonts w:eastAsia="Times New Roman"/>
              </w:rPr>
            </w:pPr>
            <w:r>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008CF4A" w14:textId="77777777" w:rsidR="00C07C59" w:rsidRDefault="00C07C59" w:rsidP="00C07C59">
            <w:pPr>
              <w:rPr>
                <w:rFonts w:eastAsia="Times New Roman"/>
              </w:rPr>
            </w:pPr>
            <w:r>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D052E5D" w14:textId="77777777" w:rsidR="00C07C59" w:rsidRDefault="00C07C59" w:rsidP="00C07C59">
            <w:pPr>
              <w:rPr>
                <w:rFonts w:eastAsia="Times New Roman"/>
              </w:rPr>
            </w:pPr>
            <w:r>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06F84" w14:textId="35520A60" w:rsidR="00C07C59" w:rsidRDefault="00C07C59" w:rsidP="00C07C59">
            <w:pPr>
              <w:rPr>
                <w:rFonts w:eastAsia="Times New Roman"/>
              </w:rPr>
            </w:pPr>
            <w:r w:rsidRPr="008317DF">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952EA9A" w14:textId="77777777" w:rsidR="00C07C59" w:rsidRDefault="00C07C59" w:rsidP="00C07C59">
            <w:pPr>
              <w:rPr>
                <w:rFonts w:eastAsia="Times New Roman"/>
              </w:rPr>
            </w:pPr>
            <w:r>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FEF302" w14:textId="3B4EF225" w:rsidR="00C07C59" w:rsidRDefault="00C07C59" w:rsidP="00C07C59">
            <w:pPr>
              <w:rPr>
                <w:rFonts w:eastAsia="Times New Roma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BD5E21" w14:textId="7F10ACCC" w:rsidR="00C07C59" w:rsidRDefault="00C07C59" w:rsidP="00C07C59">
            <w:pPr>
              <w:rPr>
                <w:rFonts w:eastAsia="Times New Roman"/>
              </w:rPr>
            </w:pPr>
          </w:p>
        </w:tc>
      </w:tr>
      <w:tr w:rsidR="00C07C59" w14:paraId="5C45BF80"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EF96B3E" w14:textId="77777777" w:rsidR="00C07C59" w:rsidRDefault="00C07C59" w:rsidP="00C07C59">
            <w:pPr>
              <w:rPr>
                <w:rFonts w:eastAsia="Times New Roman"/>
              </w:rPr>
            </w:pPr>
            <w:r>
              <w:rPr>
                <w:rFonts w:eastAsia="Times New Roman"/>
              </w:rPr>
              <w:t>3.3. pašvaldību budžets</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1941DAA" w14:textId="77777777" w:rsidR="00C07C59" w:rsidRDefault="00C07C59" w:rsidP="00C07C59">
            <w:pPr>
              <w:rPr>
                <w:rFonts w:eastAsia="Times New Roman"/>
              </w:rPr>
            </w:pPr>
            <w:r>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A42CB36" w14:textId="77777777" w:rsidR="00C07C59" w:rsidRDefault="00C07C59" w:rsidP="00C07C59">
            <w:pPr>
              <w:rPr>
                <w:rFonts w:eastAsia="Times New Roman"/>
              </w:rPr>
            </w:pPr>
            <w:r>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7AC943" w14:textId="77777777" w:rsidR="00C07C59" w:rsidRDefault="00C07C59" w:rsidP="00C07C59">
            <w:pPr>
              <w:rPr>
                <w:rFonts w:eastAsia="Times New Roman"/>
              </w:rPr>
            </w:pPr>
            <w:r>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87BF5E" w14:textId="621A5729" w:rsidR="00C07C59" w:rsidRDefault="00C07C59" w:rsidP="00C07C59">
            <w:pPr>
              <w:rPr>
                <w:rFonts w:eastAsia="Times New Roman"/>
              </w:rPr>
            </w:pPr>
            <w:r w:rsidRPr="008317DF">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6C5638C" w14:textId="77777777" w:rsidR="00C07C59" w:rsidRDefault="00C07C59" w:rsidP="00C07C59">
            <w:pPr>
              <w:rPr>
                <w:rFonts w:eastAsia="Times New Roman"/>
              </w:rPr>
            </w:pPr>
            <w:r>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8C8FF" w14:textId="5EAC5AF8" w:rsidR="00C07C59" w:rsidRDefault="00C07C59" w:rsidP="00C07C59">
            <w:pPr>
              <w:rPr>
                <w:rFonts w:eastAsia="Times New Roman"/>
              </w:rPr>
            </w:pP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93E85C" w14:textId="3DC203BF" w:rsidR="00C07C59" w:rsidRDefault="00C07C59" w:rsidP="00C07C59">
            <w:pPr>
              <w:rPr>
                <w:rFonts w:eastAsia="Times New Roman"/>
              </w:rPr>
            </w:pPr>
          </w:p>
        </w:tc>
      </w:tr>
      <w:tr w:rsidR="00C07C59" w14:paraId="66BD46E7"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7AD08689" w14:textId="77777777" w:rsidR="00C07C59" w:rsidRDefault="00C07C59" w:rsidP="00C07C59">
            <w:pPr>
              <w:rPr>
                <w:rFonts w:eastAsia="Times New Roman"/>
              </w:rPr>
            </w:pPr>
            <w:r>
              <w:rPr>
                <w:rFonts w:eastAsia="Times New Roman"/>
              </w:rPr>
              <w:t>4. Finanšu līdzekļi papildu izdevumu finansēšanai (kompensējošu izdevumu samazinājumu norāda ar "+" zīmi)</w:t>
            </w:r>
          </w:p>
        </w:tc>
        <w:tc>
          <w:tcPr>
            <w:tcW w:w="1276"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C62B55" w14:textId="77777777" w:rsidR="00C07C59" w:rsidRDefault="00C07C59" w:rsidP="00C07C59">
            <w:pPr>
              <w:rPr>
                <w:rFonts w:eastAsia="Times New Roman"/>
              </w:rPr>
            </w:pPr>
            <w:r>
              <w:rPr>
                <w:rFonts w:eastAsia="Times New Roman"/>
              </w:rPr>
              <w:t> 0</w:t>
            </w: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9793591" w14:textId="77777777" w:rsidR="00C07C59" w:rsidRDefault="00C07C59" w:rsidP="00C07C59">
            <w:pPr>
              <w:rPr>
                <w:rFonts w:eastAsia="Times New Roman"/>
              </w:rPr>
            </w:pPr>
            <w:r>
              <w:rPr>
                <w:rFonts w:eastAsia="Times New Roman"/>
              </w:rPr>
              <w:t> 0</w:t>
            </w:r>
          </w:p>
        </w:tc>
        <w:tc>
          <w:tcPr>
            <w:tcW w:w="1251"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08E5C6" w14:textId="77777777" w:rsidR="00C07C59" w:rsidRDefault="00C07C59" w:rsidP="00C07C59">
            <w:pPr>
              <w:rPr>
                <w:rFonts w:eastAsia="Times New Roman"/>
              </w:rPr>
            </w:pPr>
            <w:r>
              <w:rPr>
                <w:rFonts w:eastAsia="Times New Roman"/>
              </w:rPr>
              <w:t> 0</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3BE8F" w14:textId="29277F5F" w:rsidR="00C07C59" w:rsidRPr="00F51A3E" w:rsidRDefault="00C07C59" w:rsidP="00C07C59">
            <w:pPr>
              <w:rPr>
                <w:rFonts w:eastAsia="Times New Roman"/>
              </w:rPr>
            </w:pPr>
            <w:r w:rsidRPr="00F51A3E">
              <w:rPr>
                <w:lang w:eastAsia="en-US"/>
              </w:rPr>
              <w:t>0</w:t>
            </w:r>
          </w:p>
        </w:tc>
        <w:tc>
          <w:tcPr>
            <w:tcW w:w="993"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79267CA" w14:textId="77777777" w:rsidR="00C07C59" w:rsidRPr="00F51A3E" w:rsidRDefault="00C07C59" w:rsidP="00C07C59">
            <w:pPr>
              <w:rPr>
                <w:rFonts w:eastAsia="Times New Roman"/>
              </w:rPr>
            </w:pPr>
            <w:r w:rsidRPr="00F51A3E">
              <w:rPr>
                <w:rFonts w:eastAsia="Times New Roman"/>
              </w:rPr>
              <w:t> 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A4832E" w14:textId="23477B5A" w:rsidR="00C07C59" w:rsidRPr="00F51A3E" w:rsidRDefault="00C07C59" w:rsidP="00C07C59">
            <w:pPr>
              <w:rPr>
                <w:rFonts w:eastAsia="Times New Roman"/>
              </w:rPr>
            </w:pPr>
            <w:r w:rsidRPr="00F51A3E">
              <w:rPr>
                <w:lang w:eastAsia="en-US"/>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494A8A" w14:textId="18B046D9" w:rsidR="00C07C59" w:rsidRPr="00F51A3E" w:rsidRDefault="00C07C59" w:rsidP="00C07C59">
            <w:pPr>
              <w:rPr>
                <w:rFonts w:eastAsia="Times New Roman"/>
              </w:rPr>
            </w:pPr>
            <w:r w:rsidRPr="00F51A3E">
              <w:rPr>
                <w:lang w:eastAsia="en-US"/>
              </w:rPr>
              <w:t>0</w:t>
            </w:r>
          </w:p>
        </w:tc>
      </w:tr>
      <w:tr w:rsidR="00C07C59" w14:paraId="296E86A8"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65603A8" w14:textId="77777777" w:rsidR="00C07C59" w:rsidRDefault="00C07C59" w:rsidP="00C07C59">
            <w:pPr>
              <w:rPr>
                <w:rFonts w:eastAsia="Times New Roman"/>
              </w:rPr>
            </w:pPr>
            <w:r>
              <w:rPr>
                <w:rFonts w:eastAsia="Times New Roman"/>
              </w:rPr>
              <w:t>5. Precizēta finansiālā ietekme</w:t>
            </w:r>
          </w:p>
        </w:tc>
        <w:tc>
          <w:tcPr>
            <w:tcW w:w="1276"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D7018D" w14:textId="77777777" w:rsidR="00C07C59" w:rsidRPr="002B5F91" w:rsidRDefault="00C07C59" w:rsidP="00C07C59">
            <w:pPr>
              <w:rPr>
                <w:rFonts w:eastAsia="Times New Roman"/>
              </w:rPr>
            </w:pPr>
            <w:r w:rsidRPr="002B5F91">
              <w:rPr>
                <w:rFonts w:eastAsia="Times New Roman"/>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633691" w14:textId="13D18743" w:rsidR="00C07C59" w:rsidRPr="00E55779" w:rsidRDefault="00875432" w:rsidP="00C07C59">
            <w:pPr>
              <w:rPr>
                <w:b/>
              </w:rPr>
            </w:pPr>
            <w:r w:rsidRPr="00E55779">
              <w:rPr>
                <w:b/>
                <w:lang w:eastAsia="en-US"/>
              </w:rPr>
              <w:t>93 000</w:t>
            </w:r>
          </w:p>
        </w:tc>
        <w:tc>
          <w:tcPr>
            <w:tcW w:w="1251"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C31494B" w14:textId="77777777" w:rsidR="00C07C59" w:rsidRPr="002B5F91" w:rsidRDefault="00C07C59" w:rsidP="00C07C59">
            <w:pPr>
              <w:rPr>
                <w:rFonts w:eastAsia="Times New Roman"/>
              </w:rPr>
            </w:pPr>
            <w:r w:rsidRPr="002B5F91">
              <w:rPr>
                <w:rFonts w:eastAsia="Times New Roman"/>
              </w:rPr>
              <w:t> X</w:t>
            </w: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D59C4F" w14:textId="2380029C" w:rsidR="00C07C59" w:rsidRPr="002B5F91" w:rsidRDefault="00C07C59" w:rsidP="00685672">
            <w:pPr>
              <w:rPr>
                <w:rFonts w:eastAsia="Times New Roman"/>
              </w:rPr>
            </w:pPr>
            <w:r w:rsidRPr="002B5F91">
              <w:rPr>
                <w:lang w:eastAsia="en-US"/>
              </w:rPr>
              <w:t>-</w:t>
            </w:r>
            <w:r w:rsidR="00685672">
              <w:rPr>
                <w:lang w:eastAsia="en-US"/>
              </w:rPr>
              <w:t>130 164</w:t>
            </w:r>
            <w:r w:rsidRPr="002B5F91">
              <w:rPr>
                <w:lang w:eastAsia="en-US"/>
              </w:rPr>
              <w:t xml:space="preserve"> </w:t>
            </w:r>
          </w:p>
        </w:tc>
        <w:tc>
          <w:tcPr>
            <w:tcW w:w="993" w:type="dxa"/>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2DA6947" w14:textId="77777777" w:rsidR="00C07C59" w:rsidRPr="002B5F91" w:rsidRDefault="00C07C59" w:rsidP="00C07C59">
            <w:pPr>
              <w:rPr>
                <w:rFonts w:eastAsia="Times New Roman"/>
              </w:rPr>
            </w:pPr>
            <w:r w:rsidRPr="002B5F91">
              <w:rPr>
                <w:rFonts w:eastAsia="Times New Roman"/>
              </w:rPr>
              <w:t> X</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595E4" w14:textId="1079ECAA" w:rsidR="00C07C59" w:rsidRPr="002B5F91" w:rsidRDefault="00C07C59" w:rsidP="0069585D">
            <w:pPr>
              <w:rPr>
                <w:rFonts w:eastAsia="Times New Roman"/>
              </w:rPr>
            </w:pPr>
            <w:r w:rsidRPr="002B5F91">
              <w:rPr>
                <w:lang w:eastAsia="en-US"/>
              </w:rPr>
              <w:t xml:space="preserve">-96 </w:t>
            </w:r>
            <w:r w:rsidR="0069585D">
              <w:rPr>
                <w:lang w:eastAsia="en-US"/>
              </w:rPr>
              <w:t>411</w:t>
            </w:r>
            <w:r w:rsidRPr="002B5F91">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44882" w14:textId="2A1B05BF" w:rsidR="00C07C59" w:rsidRPr="002B5F91" w:rsidRDefault="00C07C59" w:rsidP="004F1539">
            <w:pPr>
              <w:rPr>
                <w:rFonts w:eastAsia="Times New Roman"/>
              </w:rPr>
            </w:pPr>
            <w:r w:rsidRPr="002B5F91">
              <w:rPr>
                <w:lang w:eastAsia="en-US"/>
              </w:rPr>
              <w:t>-43 </w:t>
            </w:r>
            <w:r w:rsidR="004F1539">
              <w:rPr>
                <w:lang w:eastAsia="en-US"/>
              </w:rPr>
              <w:t>753</w:t>
            </w:r>
            <w:r w:rsidRPr="002B5F91">
              <w:rPr>
                <w:lang w:eastAsia="en-US"/>
              </w:rPr>
              <w:t xml:space="preserve"> </w:t>
            </w:r>
          </w:p>
        </w:tc>
      </w:tr>
      <w:tr w:rsidR="00C07C59" w14:paraId="70A1E266" w14:textId="77777777" w:rsidTr="00836373">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030B64C" w14:textId="77777777" w:rsidR="00C07C59" w:rsidRDefault="00C07C59" w:rsidP="00C07C59">
            <w:pPr>
              <w:rPr>
                <w:rFonts w:eastAsia="Times New Roman"/>
              </w:rPr>
            </w:pPr>
            <w:r>
              <w:rPr>
                <w:rFonts w:eastAsia="Times New Roman"/>
              </w:rPr>
              <w:t>5.1. valsts pamat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7CE3E3A" w14:textId="77777777" w:rsidR="00C07C59" w:rsidRDefault="00C07C59" w:rsidP="00C07C59">
            <w:pP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360EE2" w14:textId="4AD06C6E" w:rsidR="00C07C59" w:rsidRPr="00E55779" w:rsidRDefault="00875432" w:rsidP="00C07C59">
            <w:pPr>
              <w:rPr>
                <w:b/>
              </w:rPr>
            </w:pPr>
            <w:r w:rsidRPr="00E55779">
              <w:rPr>
                <w:b/>
                <w:lang w:eastAsia="en-US"/>
              </w:rPr>
              <w:t>93 000</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E5EFCE" w14:textId="77777777" w:rsidR="00C07C59" w:rsidRDefault="00C07C59" w:rsidP="00C07C59">
            <w:pPr>
              <w:rPr>
                <w:rFonts w:eastAsia="Times New Roman"/>
              </w:rPr>
            </w:pPr>
          </w:p>
        </w:tc>
        <w:tc>
          <w:tcPr>
            <w:tcW w:w="11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DADD7" w14:textId="35D0038C" w:rsidR="00C07C59" w:rsidRDefault="00C07C59" w:rsidP="00685672">
            <w:pPr>
              <w:rPr>
                <w:rFonts w:eastAsia="Times New Roman"/>
              </w:rPr>
            </w:pPr>
            <w:r w:rsidRPr="00D666C7">
              <w:rPr>
                <w:lang w:eastAsia="en-US"/>
              </w:rPr>
              <w:t>-</w:t>
            </w:r>
            <w:r w:rsidR="00685672">
              <w:rPr>
                <w:lang w:eastAsia="en-US"/>
              </w:rPr>
              <w:t>130 164</w:t>
            </w:r>
            <w:r w:rsidRPr="00D666C7">
              <w:rPr>
                <w:lang w:eastAsia="en-US"/>
              </w:rPr>
              <w:t xml:space="preserve"> </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D7302A0" w14:textId="77777777" w:rsidR="00C07C59" w:rsidRDefault="00C07C59" w:rsidP="00C07C59">
            <w:pPr>
              <w:rPr>
                <w:rFonts w:eastAsia="Times New Roman"/>
              </w:rPr>
            </w:pP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86EB9" w14:textId="2C58B4C9" w:rsidR="00C07C59" w:rsidRDefault="00C07C59" w:rsidP="0069585D">
            <w:pPr>
              <w:rPr>
                <w:rFonts w:eastAsia="Times New Roman"/>
              </w:rPr>
            </w:pPr>
            <w:r w:rsidRPr="00D666C7">
              <w:rPr>
                <w:lang w:eastAsia="en-US"/>
              </w:rPr>
              <w:t xml:space="preserve">-96 </w:t>
            </w:r>
            <w:r w:rsidR="0069585D">
              <w:rPr>
                <w:lang w:eastAsia="en-US"/>
              </w:rPr>
              <w:t>411</w:t>
            </w:r>
            <w:r w:rsidRPr="00D666C7">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C6454" w14:textId="5B63C301" w:rsidR="00C07C59" w:rsidRDefault="00C07C59" w:rsidP="004F1539">
            <w:pPr>
              <w:rPr>
                <w:rFonts w:eastAsia="Times New Roman"/>
              </w:rPr>
            </w:pPr>
            <w:r w:rsidRPr="009F3B03">
              <w:rPr>
                <w:lang w:eastAsia="en-US"/>
              </w:rPr>
              <w:t>-43 </w:t>
            </w:r>
            <w:r w:rsidR="004F1539">
              <w:rPr>
                <w:lang w:eastAsia="en-US"/>
              </w:rPr>
              <w:t>753</w:t>
            </w:r>
            <w:r w:rsidRPr="009F3B03">
              <w:rPr>
                <w:lang w:eastAsia="en-US"/>
              </w:rPr>
              <w:t xml:space="preserve"> </w:t>
            </w:r>
          </w:p>
        </w:tc>
      </w:tr>
      <w:tr w:rsidR="00C07C59" w14:paraId="157E7E70"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D7754E0" w14:textId="77777777" w:rsidR="00C07C59" w:rsidRDefault="00C07C59" w:rsidP="00C07C59">
            <w:pPr>
              <w:rPr>
                <w:rFonts w:eastAsia="Times New Roman"/>
              </w:rPr>
            </w:pPr>
            <w:r>
              <w:rPr>
                <w:rFonts w:eastAsia="Times New Roman"/>
              </w:rPr>
              <w:t>5.2. speciālais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5FFC58E" w14:textId="77777777" w:rsidR="00C07C59" w:rsidRDefault="00C07C59" w:rsidP="00C07C59">
            <w:pP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04AAA8F" w14:textId="77777777" w:rsidR="00C07C59" w:rsidRDefault="00C07C59" w:rsidP="00C07C59">
            <w:pPr>
              <w:rPr>
                <w:rFonts w:eastAsia="Times New Roman"/>
              </w:rPr>
            </w:pPr>
            <w:r>
              <w:rPr>
                <w:rFonts w:eastAsia="Times New Roman"/>
              </w:rPr>
              <w:t> 0</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B7DFED9" w14:textId="77777777" w:rsidR="00C07C59" w:rsidRDefault="00C07C59" w:rsidP="00C07C59">
            <w:pPr>
              <w:rPr>
                <w:rFonts w:eastAsia="Times New Roman"/>
              </w:rPr>
            </w:pP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BA6AEEF" w14:textId="77777777" w:rsidR="00C07C59" w:rsidRDefault="00C07C59" w:rsidP="00C07C59">
            <w:pPr>
              <w:rPr>
                <w:rFonts w:eastAsia="Times New Roman"/>
              </w:rPr>
            </w:pPr>
            <w:r>
              <w:rPr>
                <w:rFonts w:eastAsia="Times New Roman"/>
              </w:rPr>
              <w:t> 0</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91FA70" w14:textId="77777777" w:rsidR="00C07C59" w:rsidRDefault="00C07C59" w:rsidP="00C07C59">
            <w:pP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F417F05" w14:textId="77777777" w:rsidR="00C07C59" w:rsidRDefault="00C07C59" w:rsidP="00C07C59">
            <w:pPr>
              <w:rPr>
                <w:rFonts w:eastAsia="Times New Roman"/>
              </w:rPr>
            </w:pPr>
            <w:r>
              <w:rPr>
                <w:rFonts w:eastAsia="Times New Roman"/>
              </w:rPr>
              <w:t> 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2EB29EAF" w14:textId="77777777" w:rsidR="00C07C59" w:rsidRDefault="00C07C59" w:rsidP="00C07C59">
            <w:pPr>
              <w:rPr>
                <w:rFonts w:eastAsia="Times New Roman"/>
              </w:rPr>
            </w:pPr>
            <w:r>
              <w:rPr>
                <w:rFonts w:eastAsia="Times New Roman"/>
              </w:rPr>
              <w:t> 0</w:t>
            </w:r>
          </w:p>
        </w:tc>
      </w:tr>
      <w:tr w:rsidR="00C07C59" w14:paraId="15CCC007"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30C54084" w14:textId="77777777" w:rsidR="00C07C59" w:rsidRDefault="00C07C59" w:rsidP="00C07C59">
            <w:pPr>
              <w:rPr>
                <w:rFonts w:eastAsia="Times New Roman"/>
              </w:rPr>
            </w:pPr>
            <w:r>
              <w:rPr>
                <w:rFonts w:eastAsia="Times New Roman"/>
              </w:rPr>
              <w:t>5.3. pašvaldību budžets</w:t>
            </w:r>
          </w:p>
        </w:tc>
        <w:tc>
          <w:tcPr>
            <w:tcW w:w="1276"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A48D9C7" w14:textId="77777777" w:rsidR="00C07C59" w:rsidRDefault="00C07C59" w:rsidP="00C07C59">
            <w:pP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7D76841" w14:textId="77777777" w:rsidR="00C07C59" w:rsidRDefault="00C07C59" w:rsidP="00C07C59">
            <w:pPr>
              <w:rPr>
                <w:rFonts w:eastAsia="Times New Roman"/>
              </w:rPr>
            </w:pPr>
            <w:r>
              <w:rPr>
                <w:rFonts w:eastAsia="Times New Roman"/>
              </w:rPr>
              <w:t> 0</w:t>
            </w:r>
          </w:p>
        </w:tc>
        <w:tc>
          <w:tcPr>
            <w:tcW w:w="1251"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DC771F6" w14:textId="77777777" w:rsidR="00C07C59" w:rsidRDefault="00C07C59" w:rsidP="00C07C59">
            <w:pPr>
              <w:rPr>
                <w:rFonts w:eastAsia="Times New Roman"/>
              </w:rPr>
            </w:pPr>
          </w:p>
        </w:tc>
        <w:tc>
          <w:tcPr>
            <w:tcW w:w="1158"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076BB706" w14:textId="77777777" w:rsidR="00C07C59" w:rsidRDefault="00C07C59" w:rsidP="00C07C59">
            <w:pPr>
              <w:rPr>
                <w:rFonts w:eastAsia="Times New Roman"/>
              </w:rPr>
            </w:pPr>
            <w:r>
              <w:rPr>
                <w:rFonts w:eastAsia="Times New Roman"/>
              </w:rPr>
              <w:t> 0</w:t>
            </w:r>
          </w:p>
        </w:tc>
        <w:tc>
          <w:tcPr>
            <w:tcW w:w="993" w:type="dxa"/>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4A590DB0" w14:textId="77777777" w:rsidR="00C07C59" w:rsidRDefault="00C07C59" w:rsidP="00C07C59">
            <w:pPr>
              <w:rPr>
                <w:rFonts w:eastAsia="Times New Roman"/>
              </w:rPr>
            </w:pPr>
          </w:p>
        </w:tc>
        <w:tc>
          <w:tcPr>
            <w:tcW w:w="1134"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556EEEBB" w14:textId="77777777" w:rsidR="00C07C59" w:rsidRDefault="00C07C59" w:rsidP="00C07C59">
            <w:pPr>
              <w:rPr>
                <w:rFonts w:eastAsia="Times New Roman"/>
              </w:rPr>
            </w:pPr>
            <w:r>
              <w:rPr>
                <w:rFonts w:eastAsia="Times New Roman"/>
              </w:rPr>
              <w:t> 0</w:t>
            </w:r>
          </w:p>
        </w:tc>
        <w:tc>
          <w:tcPr>
            <w:tcW w:w="1275" w:type="dxa"/>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BC954F3" w14:textId="77777777" w:rsidR="00C07C59" w:rsidRDefault="00C07C59" w:rsidP="00C07C59">
            <w:pPr>
              <w:rPr>
                <w:rFonts w:eastAsia="Times New Roman"/>
              </w:rPr>
            </w:pPr>
            <w:r>
              <w:rPr>
                <w:rFonts w:eastAsia="Times New Roman"/>
              </w:rPr>
              <w:t> 0</w:t>
            </w:r>
          </w:p>
        </w:tc>
      </w:tr>
      <w:tr w:rsidR="00C07C59" w14:paraId="340CBE5D"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AEF8689" w14:textId="77777777" w:rsidR="00C07C59" w:rsidRDefault="00C07C59" w:rsidP="00C07C59">
            <w:pPr>
              <w:rPr>
                <w:rFonts w:eastAsia="Times New Roman"/>
              </w:rPr>
            </w:pPr>
            <w:r>
              <w:rPr>
                <w:rFonts w:eastAsia="Times New Roman"/>
              </w:rPr>
              <w:t>6. Detalizēts ieņēmumu un izdevumu aprēķins (ja nepieciešams, detalizētu ieņēmumu un izdevumu aprēķinu var pievienot anotācijas pielikumā)</w:t>
            </w:r>
          </w:p>
        </w:tc>
        <w:tc>
          <w:tcPr>
            <w:tcW w:w="8221" w:type="dxa"/>
            <w:gridSpan w:val="7"/>
            <w:vMerge w:val="restar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224032E" w14:textId="4C6BBFAE" w:rsidR="00141877" w:rsidRPr="00977485" w:rsidRDefault="00141877" w:rsidP="00FC20F7">
            <w:pPr>
              <w:spacing w:after="120"/>
              <w:ind w:left="112" w:right="111"/>
              <w:jc w:val="both"/>
            </w:pPr>
            <w:r w:rsidRPr="00977485">
              <w:t xml:space="preserve">Pēc papildu 763 088 </w:t>
            </w:r>
            <w:r w:rsidRPr="00977485">
              <w:rPr>
                <w:i/>
              </w:rPr>
              <w:t>euro</w:t>
            </w:r>
            <w:r w:rsidR="006D4A9F" w:rsidRPr="00977485">
              <w:t xml:space="preserve"> pārdales (t.sk., </w:t>
            </w:r>
            <w:r w:rsidR="009E0A6A" w:rsidRPr="00977485">
              <w:t xml:space="preserve">Kohēzijas fonda finansējums 648 624 </w:t>
            </w:r>
            <w:r w:rsidR="009E0A6A" w:rsidRPr="00977485">
              <w:rPr>
                <w:i/>
              </w:rPr>
              <w:t>euro</w:t>
            </w:r>
            <w:r w:rsidR="009E0A6A" w:rsidRPr="00977485">
              <w:t xml:space="preserve"> un valsts budžet</w:t>
            </w:r>
            <w:r w:rsidR="006D4A9F" w:rsidRPr="00977485">
              <w:t>a finansējums</w:t>
            </w:r>
            <w:r w:rsidR="009E0A6A" w:rsidRPr="00977485">
              <w:t xml:space="preserve"> 114 464 </w:t>
            </w:r>
            <w:r w:rsidR="009E0A6A" w:rsidRPr="00977485">
              <w:rPr>
                <w:i/>
              </w:rPr>
              <w:t>euro</w:t>
            </w:r>
            <w:r w:rsidR="006D4A9F" w:rsidRPr="00977485">
              <w:rPr>
                <w:i/>
              </w:rPr>
              <w:t>)</w:t>
            </w:r>
            <w:r w:rsidR="009E0A6A" w:rsidRPr="00977485">
              <w:t xml:space="preserve"> </w:t>
            </w:r>
            <w:r w:rsidRPr="00977485">
              <w:t xml:space="preserve">pasākumam pieejamais kopējais attiecināmais finansējums ir 10 263 088 </w:t>
            </w:r>
            <w:r w:rsidRPr="00977485">
              <w:rPr>
                <w:i/>
              </w:rPr>
              <w:t>euro</w:t>
            </w:r>
            <w:r w:rsidRPr="00977485">
              <w:t xml:space="preserve">, tai skaitā KF finansējums – 8 723 624 </w:t>
            </w:r>
            <w:r w:rsidRPr="00977485">
              <w:rPr>
                <w:i/>
              </w:rPr>
              <w:t xml:space="preserve">euro </w:t>
            </w:r>
            <w:r w:rsidRPr="00977485">
              <w:t xml:space="preserve">un valsts budžeta finansējums – 1 539 464 </w:t>
            </w:r>
            <w:r w:rsidRPr="00977485">
              <w:rPr>
                <w:i/>
              </w:rPr>
              <w:t xml:space="preserve">euro. </w:t>
            </w:r>
            <w:r w:rsidR="00872C1E" w:rsidRPr="00977485">
              <w:t>Kopējā attiecināmā finansējuma sadalījums pa gadiem:</w:t>
            </w:r>
          </w:p>
          <w:p w14:paraId="1B307AED" w14:textId="4A48B3C8" w:rsidR="00872C1E" w:rsidRPr="00977485" w:rsidRDefault="00872C1E" w:rsidP="00FC20F7">
            <w:pPr>
              <w:spacing w:after="120"/>
              <w:ind w:left="112" w:right="111"/>
              <w:jc w:val="both"/>
            </w:pPr>
            <w:r w:rsidRPr="00977485">
              <w:t xml:space="preserve">2016.-2018. gadā 4 410 080 </w:t>
            </w:r>
            <w:r w:rsidRPr="00977485">
              <w:rPr>
                <w:i/>
              </w:rPr>
              <w:t>euro</w:t>
            </w:r>
            <w:r w:rsidRPr="00977485">
              <w:t>;</w:t>
            </w:r>
          </w:p>
          <w:p w14:paraId="52798272" w14:textId="6225D7EC" w:rsidR="00872C1E" w:rsidRPr="00977485" w:rsidRDefault="00872C1E" w:rsidP="00FC20F7">
            <w:pPr>
              <w:spacing w:after="120"/>
              <w:ind w:left="112" w:right="111"/>
              <w:jc w:val="both"/>
            </w:pPr>
            <w:r w:rsidRPr="00977485">
              <w:t xml:space="preserve">2019. gadā 2 130 399 </w:t>
            </w:r>
            <w:r w:rsidRPr="00977485">
              <w:rPr>
                <w:i/>
              </w:rPr>
              <w:t>euro</w:t>
            </w:r>
            <w:r w:rsidRPr="00977485">
              <w:t>;</w:t>
            </w:r>
          </w:p>
          <w:p w14:paraId="0700DB4A" w14:textId="60D95186" w:rsidR="00872C1E" w:rsidRPr="00977485" w:rsidRDefault="00872C1E" w:rsidP="00FC20F7">
            <w:pPr>
              <w:spacing w:after="120"/>
              <w:ind w:left="112" w:right="111"/>
              <w:jc w:val="both"/>
            </w:pPr>
            <w:r w:rsidRPr="00977485">
              <w:t xml:space="preserve">2020. gadā 2 364 908 </w:t>
            </w:r>
            <w:r w:rsidRPr="00977485">
              <w:rPr>
                <w:i/>
              </w:rPr>
              <w:t>euro</w:t>
            </w:r>
            <w:r w:rsidRPr="00977485">
              <w:t>;</w:t>
            </w:r>
          </w:p>
          <w:p w14:paraId="2E0827F0" w14:textId="0C1964E3" w:rsidR="00872C1E" w:rsidRPr="00977485" w:rsidRDefault="00872C1E" w:rsidP="00FC20F7">
            <w:pPr>
              <w:spacing w:after="120"/>
              <w:ind w:left="112" w:right="111"/>
              <w:jc w:val="both"/>
            </w:pPr>
            <w:r w:rsidRPr="00977485">
              <w:t xml:space="preserve">2021. gadā 642 738 </w:t>
            </w:r>
            <w:r w:rsidRPr="00977485">
              <w:rPr>
                <w:i/>
              </w:rPr>
              <w:t>euro</w:t>
            </w:r>
            <w:r w:rsidRPr="00977485">
              <w:t>;</w:t>
            </w:r>
          </w:p>
          <w:p w14:paraId="1549559A" w14:textId="45401ED3" w:rsidR="00872C1E" w:rsidRPr="00977485" w:rsidRDefault="00872C1E" w:rsidP="00FC20F7">
            <w:pPr>
              <w:spacing w:after="120"/>
              <w:ind w:left="112" w:right="111"/>
              <w:jc w:val="both"/>
            </w:pPr>
            <w:r w:rsidRPr="00977485">
              <w:t xml:space="preserve">2022. gadā 291 685 </w:t>
            </w:r>
            <w:r w:rsidRPr="00977485">
              <w:rPr>
                <w:i/>
              </w:rPr>
              <w:t>euro</w:t>
            </w:r>
            <w:r w:rsidRPr="00977485">
              <w:t>;</w:t>
            </w:r>
          </w:p>
          <w:p w14:paraId="7A483866" w14:textId="47EB4DA2" w:rsidR="00872C1E" w:rsidRPr="00977485" w:rsidRDefault="00872C1E" w:rsidP="00FC20F7">
            <w:pPr>
              <w:spacing w:after="120"/>
              <w:ind w:left="112" w:right="111"/>
              <w:jc w:val="both"/>
              <w:rPr>
                <w:rFonts w:eastAsia="PMingLiU"/>
                <w:color w:val="000000"/>
              </w:rPr>
            </w:pPr>
            <w:r w:rsidRPr="00977485">
              <w:t xml:space="preserve">2023. gadā 423 278 </w:t>
            </w:r>
            <w:r w:rsidRPr="00977485">
              <w:rPr>
                <w:i/>
              </w:rPr>
              <w:t>euro</w:t>
            </w:r>
            <w:r w:rsidRPr="00977485">
              <w:t>.</w:t>
            </w:r>
          </w:p>
          <w:p w14:paraId="1A9AE5BD" w14:textId="16BB2429" w:rsidR="00141877" w:rsidRPr="00457FEB" w:rsidRDefault="00872C1E" w:rsidP="00FC20F7">
            <w:pPr>
              <w:spacing w:after="120"/>
              <w:ind w:left="112" w:right="111"/>
              <w:jc w:val="both"/>
              <w:rPr>
                <w:rFonts w:eastAsia="PMingLiU"/>
                <w:color w:val="000000"/>
              </w:rPr>
            </w:pPr>
            <w:r w:rsidRPr="00457FEB">
              <w:rPr>
                <w:rFonts w:eastAsia="PMingLiU"/>
                <w:color w:val="000000"/>
              </w:rPr>
              <w:t>Budžeta ieņēmumi ir maksimāli iespējamā finansējuma KF daļa 85 procentu apmērā no projekta publiskā finansējuma (attiecināmām izmaksām).</w:t>
            </w:r>
            <w:r>
              <w:rPr>
                <w:rFonts w:eastAsia="PMingLiU"/>
                <w:color w:val="000000"/>
              </w:rPr>
              <w:t xml:space="preserve"> </w:t>
            </w:r>
            <w:r w:rsidR="00141877" w:rsidRPr="00457FEB">
              <w:rPr>
                <w:rFonts w:eastAsia="PMingLiU"/>
                <w:color w:val="000000"/>
              </w:rPr>
              <w:t>Budžeta izdevumi ir projektu ieviešanai nepieciešamie līdzekļi.</w:t>
            </w:r>
          </w:p>
          <w:p w14:paraId="19DB8380" w14:textId="3137A6A0" w:rsidR="00725848" w:rsidRPr="00977485" w:rsidRDefault="000D12A2" w:rsidP="00FC20F7">
            <w:pPr>
              <w:spacing w:after="120"/>
              <w:ind w:left="112" w:right="111"/>
              <w:jc w:val="both"/>
              <w:rPr>
                <w:color w:val="000000"/>
                <w:lang w:eastAsia="en-US"/>
              </w:rPr>
            </w:pPr>
            <w:r>
              <w:rPr>
                <w:rFonts w:eastAsia="PMingLiU"/>
                <w:color w:val="000000"/>
              </w:rPr>
              <w:t>Kohēzijas fonda p</w:t>
            </w:r>
            <w:r w:rsidR="00141877" w:rsidRPr="00457FEB">
              <w:rPr>
                <w:rFonts w:eastAsia="PMingLiU"/>
                <w:color w:val="000000"/>
              </w:rPr>
              <w:t>rojekts ir ieviešanā no 2016.gada novembra līdz 2023.gada jūnijam</w:t>
            </w:r>
            <w:r w:rsidR="006940CE">
              <w:rPr>
                <w:rFonts w:eastAsia="PMingLiU"/>
                <w:color w:val="000000"/>
              </w:rPr>
              <w:t xml:space="preserve">, projekta īstenošana ienes zināmas korekcijas </w:t>
            </w:r>
            <w:r w:rsidR="00DA3776">
              <w:rPr>
                <w:rFonts w:eastAsia="PMingLiU"/>
                <w:color w:val="000000"/>
              </w:rPr>
              <w:t>plānotajā</w:t>
            </w:r>
            <w:r w:rsidR="006940CE">
              <w:rPr>
                <w:rFonts w:eastAsia="PMingLiU"/>
                <w:color w:val="000000"/>
              </w:rPr>
              <w:t xml:space="preserve"> finansējuma apguvē pa gadiem.</w:t>
            </w:r>
            <w:r>
              <w:rPr>
                <w:rFonts w:eastAsia="PMingLiU"/>
                <w:color w:val="000000"/>
              </w:rPr>
              <w:t xml:space="preserve"> </w:t>
            </w:r>
            <w:r w:rsidR="00DA3776">
              <w:rPr>
                <w:rFonts w:eastAsia="PMingLiU"/>
                <w:color w:val="000000"/>
              </w:rPr>
              <w:t>A</w:t>
            </w:r>
            <w:r w:rsidR="00725848" w:rsidRPr="00457FEB">
              <w:rPr>
                <w:color w:val="000000"/>
                <w:lang w:eastAsia="en-US"/>
              </w:rPr>
              <w:t xml:space="preserve">tbilstoši aktualizētajai projekta naudas plūsmai tiek gatavota pārdale, kurā </w:t>
            </w:r>
            <w:r w:rsidR="00DA3776" w:rsidRPr="00DA3776">
              <w:rPr>
                <w:color w:val="000000"/>
                <w:lang w:eastAsia="en-US"/>
              </w:rPr>
              <w:t xml:space="preserve">2019. gada budžetā plānotā summa </w:t>
            </w:r>
            <w:r w:rsidR="00725848" w:rsidRPr="00DA3776">
              <w:rPr>
                <w:color w:val="000000"/>
                <w:lang w:eastAsia="en-US"/>
              </w:rPr>
              <w:t>2 750</w:t>
            </w:r>
            <w:r w:rsidR="00725848" w:rsidRPr="00457FEB">
              <w:rPr>
                <w:color w:val="000000"/>
                <w:lang w:eastAsia="en-US"/>
              </w:rPr>
              <w:t xml:space="preserve"> 399 </w:t>
            </w:r>
            <w:r w:rsidR="00725848" w:rsidRPr="00457FEB">
              <w:rPr>
                <w:i/>
                <w:color w:val="000000"/>
                <w:lang w:eastAsia="en-US"/>
              </w:rPr>
              <w:t>euro</w:t>
            </w:r>
            <w:r w:rsidR="00725848" w:rsidRPr="00457FEB">
              <w:rPr>
                <w:color w:val="000000"/>
                <w:lang w:eastAsia="en-US"/>
              </w:rPr>
              <w:t xml:space="preserve"> </w:t>
            </w:r>
            <w:r w:rsidR="00DA3776">
              <w:rPr>
                <w:color w:val="000000"/>
                <w:lang w:eastAsia="en-US"/>
              </w:rPr>
              <w:t xml:space="preserve">pēc pārdales </w:t>
            </w:r>
            <w:r w:rsidR="00DA3776" w:rsidRPr="00457FEB">
              <w:rPr>
                <w:color w:val="000000"/>
                <w:lang w:eastAsia="en-US"/>
              </w:rPr>
              <w:t xml:space="preserve">būs 2 130 399 </w:t>
            </w:r>
            <w:r w:rsidR="00DA3776" w:rsidRPr="00457FEB">
              <w:rPr>
                <w:i/>
                <w:color w:val="000000"/>
                <w:lang w:eastAsia="en-US"/>
              </w:rPr>
              <w:t>euro</w:t>
            </w:r>
            <w:r w:rsidR="00DA3776">
              <w:rPr>
                <w:color w:val="000000"/>
                <w:lang w:eastAsia="en-US"/>
              </w:rPr>
              <w:t xml:space="preserve">, samazinoties par </w:t>
            </w:r>
            <w:r w:rsidR="00725848" w:rsidRPr="00457FEB">
              <w:rPr>
                <w:color w:val="000000"/>
                <w:lang w:eastAsia="en-US"/>
              </w:rPr>
              <w:t xml:space="preserve">620 000 </w:t>
            </w:r>
            <w:r w:rsidR="00725848" w:rsidRPr="00457FEB">
              <w:rPr>
                <w:i/>
                <w:color w:val="000000"/>
                <w:lang w:eastAsia="en-US"/>
              </w:rPr>
              <w:t>euro</w:t>
            </w:r>
            <w:r w:rsidR="00725848" w:rsidRPr="00457FEB">
              <w:rPr>
                <w:color w:val="000000"/>
                <w:lang w:eastAsia="en-US"/>
              </w:rPr>
              <w:t>. Attiecī</w:t>
            </w:r>
            <w:r w:rsidR="00DA3776">
              <w:rPr>
                <w:color w:val="000000"/>
                <w:lang w:eastAsia="en-US"/>
              </w:rPr>
              <w:t>gi</w:t>
            </w:r>
            <w:r w:rsidR="00725848" w:rsidRPr="00457FEB">
              <w:rPr>
                <w:color w:val="000000"/>
                <w:lang w:eastAsia="en-US"/>
              </w:rPr>
              <w:t xml:space="preserve"> valsts pamatbudžeta 2019.gadā </w:t>
            </w:r>
            <w:r w:rsidR="00725848" w:rsidRPr="00977485">
              <w:rPr>
                <w:color w:val="000000"/>
                <w:lang w:eastAsia="en-US"/>
              </w:rPr>
              <w:t>plānot</w:t>
            </w:r>
            <w:r w:rsidR="00DA3776" w:rsidRPr="00977485">
              <w:rPr>
                <w:color w:val="000000"/>
                <w:lang w:eastAsia="en-US"/>
              </w:rPr>
              <w:t>ā summa</w:t>
            </w:r>
            <w:r w:rsidR="00725848" w:rsidRPr="00977485">
              <w:rPr>
                <w:color w:val="000000"/>
                <w:lang w:eastAsia="en-US"/>
              </w:rPr>
              <w:t xml:space="preserve"> 412 560 </w:t>
            </w:r>
            <w:r w:rsidR="00725848" w:rsidRPr="00977485">
              <w:rPr>
                <w:i/>
                <w:color w:val="000000"/>
                <w:lang w:eastAsia="en-US"/>
              </w:rPr>
              <w:t>euro</w:t>
            </w:r>
            <w:r w:rsidR="00725848" w:rsidRPr="00977485">
              <w:rPr>
                <w:color w:val="000000"/>
                <w:lang w:eastAsia="en-US"/>
              </w:rPr>
              <w:t xml:space="preserve">, </w:t>
            </w:r>
            <w:r w:rsidR="00DA3776" w:rsidRPr="00977485">
              <w:rPr>
                <w:color w:val="000000"/>
                <w:lang w:eastAsia="en-US"/>
              </w:rPr>
              <w:t>pēc pārdales</w:t>
            </w:r>
            <w:r w:rsidR="00725848" w:rsidRPr="00977485">
              <w:rPr>
                <w:color w:val="000000"/>
                <w:lang w:eastAsia="en-US"/>
              </w:rPr>
              <w:t xml:space="preserve"> </w:t>
            </w:r>
            <w:r w:rsidR="00DA3776" w:rsidRPr="00977485">
              <w:rPr>
                <w:color w:val="000000"/>
                <w:lang w:eastAsia="en-US"/>
              </w:rPr>
              <w:t xml:space="preserve">būs 319 560 </w:t>
            </w:r>
            <w:r w:rsidR="00DA3776" w:rsidRPr="00977485">
              <w:rPr>
                <w:i/>
                <w:color w:val="000000"/>
                <w:lang w:eastAsia="en-US"/>
              </w:rPr>
              <w:t>euro,</w:t>
            </w:r>
            <w:r w:rsidR="00DA3776" w:rsidRPr="00977485">
              <w:rPr>
                <w:color w:val="000000"/>
                <w:lang w:eastAsia="en-US"/>
              </w:rPr>
              <w:t xml:space="preserve"> </w:t>
            </w:r>
            <w:r w:rsidR="00725848" w:rsidRPr="00977485">
              <w:rPr>
                <w:color w:val="000000"/>
                <w:lang w:eastAsia="en-US"/>
              </w:rPr>
              <w:t>samazin</w:t>
            </w:r>
            <w:r w:rsidR="00DA3776" w:rsidRPr="00977485">
              <w:rPr>
                <w:color w:val="000000"/>
                <w:lang w:eastAsia="en-US"/>
              </w:rPr>
              <w:t>oties</w:t>
            </w:r>
            <w:r w:rsidR="00725848" w:rsidRPr="00977485">
              <w:rPr>
                <w:color w:val="000000"/>
                <w:lang w:eastAsia="en-US"/>
              </w:rPr>
              <w:t xml:space="preserve"> par 93 000 </w:t>
            </w:r>
            <w:r w:rsidR="00725848" w:rsidRPr="00977485">
              <w:rPr>
                <w:i/>
                <w:color w:val="000000"/>
                <w:lang w:eastAsia="en-US"/>
              </w:rPr>
              <w:t>euro</w:t>
            </w:r>
            <w:r w:rsidR="00725848" w:rsidRPr="00977485">
              <w:rPr>
                <w:color w:val="000000"/>
                <w:lang w:eastAsia="en-US"/>
              </w:rPr>
              <w:t xml:space="preserve">. </w:t>
            </w:r>
            <w:r w:rsidR="004408E3" w:rsidRPr="00977485">
              <w:rPr>
                <w:color w:val="000000"/>
                <w:lang w:eastAsia="en-US"/>
              </w:rPr>
              <w:t xml:space="preserve">Līdz ar to 2019.gada finansējuma neapguve 620 000 </w:t>
            </w:r>
            <w:r w:rsidR="004408E3" w:rsidRPr="00977485">
              <w:rPr>
                <w:i/>
                <w:color w:val="000000"/>
                <w:lang w:eastAsia="en-US"/>
              </w:rPr>
              <w:lastRenderedPageBreak/>
              <w:t>euro</w:t>
            </w:r>
            <w:r w:rsidR="004408E3" w:rsidRPr="00977485">
              <w:rPr>
                <w:color w:val="000000"/>
                <w:lang w:eastAsia="en-US"/>
              </w:rPr>
              <w:t xml:space="preserve"> tiek pārcelta: 300 000 euro uz 2020.gada izmaksām (bija plānots 1 911 230 </w:t>
            </w:r>
            <w:r w:rsidR="004408E3" w:rsidRPr="00977485">
              <w:rPr>
                <w:i/>
                <w:color w:val="000000"/>
                <w:lang w:eastAsia="en-US"/>
              </w:rPr>
              <w:t>euro</w:t>
            </w:r>
            <w:r w:rsidR="004408E3" w:rsidRPr="00977485">
              <w:rPr>
                <w:color w:val="000000"/>
                <w:lang w:eastAsia="en-US"/>
              </w:rPr>
              <w:t xml:space="preserve">) un 320 000 </w:t>
            </w:r>
            <w:r w:rsidR="004408E3" w:rsidRPr="00977485">
              <w:rPr>
                <w:i/>
                <w:color w:val="000000"/>
                <w:lang w:eastAsia="en-US"/>
              </w:rPr>
              <w:t>euro</w:t>
            </w:r>
            <w:r w:rsidR="004408E3" w:rsidRPr="00977485">
              <w:rPr>
                <w:color w:val="000000"/>
                <w:lang w:eastAsia="en-US"/>
              </w:rPr>
              <w:t xml:space="preserve"> uz 2023.gadu dabas aizsardzības plānu gala maksājumiem. </w:t>
            </w:r>
            <w:r w:rsidR="00725848" w:rsidRPr="00977485">
              <w:rPr>
                <w:rFonts w:eastAsia="PMingLiU"/>
                <w:color w:val="000000"/>
              </w:rPr>
              <w:t>2019.gadā finansējuma apguves kavēšanās ir</w:t>
            </w:r>
            <w:r w:rsidR="00725848" w:rsidRPr="00977485">
              <w:rPr>
                <w:color w:val="000000"/>
                <w:lang w:eastAsia="en-US"/>
              </w:rPr>
              <w:t xml:space="preserve"> saistīta ar šīs anotācijas pamatojuma daļā norādītajām grūtībām </w:t>
            </w:r>
            <w:r w:rsidR="00AA402C" w:rsidRPr="00977485">
              <w:rPr>
                <w:color w:val="000000"/>
                <w:lang w:eastAsia="en-US"/>
              </w:rPr>
              <w:t>ĪADT</w:t>
            </w:r>
            <w:r w:rsidR="00725848" w:rsidRPr="00977485">
              <w:rPr>
                <w:color w:val="000000"/>
                <w:lang w:eastAsia="en-US"/>
              </w:rPr>
              <w:t xml:space="preserve"> dabas </w:t>
            </w:r>
            <w:r w:rsidR="006F0CFD" w:rsidRPr="00977485">
              <w:rPr>
                <w:color w:val="000000"/>
                <w:lang w:eastAsia="en-US"/>
              </w:rPr>
              <w:t xml:space="preserve">aizsardzības </w:t>
            </w:r>
            <w:r w:rsidR="00725848" w:rsidRPr="00977485">
              <w:rPr>
                <w:color w:val="000000"/>
                <w:lang w:eastAsia="en-US"/>
              </w:rPr>
              <w:t xml:space="preserve">plānu izstrādes iepirkumā. </w:t>
            </w:r>
          </w:p>
          <w:p w14:paraId="381953C4" w14:textId="06EE0BE8" w:rsidR="00DC6AA4" w:rsidRPr="00977485" w:rsidRDefault="00844968" w:rsidP="00FC20F7">
            <w:pPr>
              <w:spacing w:after="120"/>
              <w:ind w:left="112" w:right="111"/>
              <w:jc w:val="both"/>
              <w:rPr>
                <w:rFonts w:eastAsia="PMingLiU"/>
                <w:color w:val="000000"/>
              </w:rPr>
            </w:pPr>
            <w:r w:rsidRPr="00977485">
              <w:rPr>
                <w:rFonts w:eastAsia="PMingLiU"/>
                <w:color w:val="000000"/>
              </w:rPr>
              <w:t>Tā kā Kohēzijas fonda p</w:t>
            </w:r>
            <w:r w:rsidR="00141877" w:rsidRPr="00977485">
              <w:rPr>
                <w:rFonts w:eastAsia="PMingLiU"/>
                <w:color w:val="000000"/>
              </w:rPr>
              <w:t xml:space="preserve">rojektā maksājuma pieprasījumi līdz 2019.gada oktobrim ir iesniegti par </w:t>
            </w:r>
            <w:bookmarkStart w:id="2" w:name="OLE_LINK2"/>
            <w:r w:rsidR="00141877" w:rsidRPr="00977485">
              <w:rPr>
                <w:rFonts w:eastAsia="PMingLiU"/>
                <w:color w:val="000000"/>
              </w:rPr>
              <w:t xml:space="preserve">6 265 312 </w:t>
            </w:r>
            <w:bookmarkEnd w:id="2"/>
            <w:r w:rsidR="00141877" w:rsidRPr="00977485">
              <w:rPr>
                <w:rFonts w:eastAsia="PMingLiU"/>
                <w:i/>
                <w:color w:val="000000"/>
              </w:rPr>
              <w:t xml:space="preserve">euro </w:t>
            </w:r>
            <w:r w:rsidR="00141877" w:rsidRPr="00977485">
              <w:rPr>
                <w:rFonts w:eastAsia="PMingLiU"/>
                <w:color w:val="000000"/>
              </w:rPr>
              <w:t xml:space="preserve">(tajā skaitā, KF finansējums 5 325 515 </w:t>
            </w:r>
            <w:r w:rsidR="00141877" w:rsidRPr="00977485">
              <w:rPr>
                <w:rFonts w:eastAsia="PMingLiU"/>
                <w:i/>
                <w:color w:val="000000"/>
              </w:rPr>
              <w:t xml:space="preserve">euro, </w:t>
            </w:r>
            <w:r w:rsidR="00141877" w:rsidRPr="00977485">
              <w:rPr>
                <w:rFonts w:eastAsia="PMingLiU"/>
                <w:color w:val="000000"/>
              </w:rPr>
              <w:t xml:space="preserve">valsts budžeta finansējums 939 797 </w:t>
            </w:r>
            <w:r w:rsidR="00141877" w:rsidRPr="00977485">
              <w:rPr>
                <w:rFonts w:eastAsia="PMingLiU"/>
                <w:i/>
                <w:color w:val="000000"/>
              </w:rPr>
              <w:t>euro)</w:t>
            </w:r>
            <w:r w:rsidR="00141877" w:rsidRPr="00977485">
              <w:rPr>
                <w:rFonts w:eastAsia="PMingLiU"/>
                <w:color w:val="000000"/>
              </w:rPr>
              <w:t xml:space="preserve">, </w:t>
            </w:r>
            <w:r w:rsidRPr="00977485">
              <w:rPr>
                <w:rFonts w:eastAsia="PMingLiU"/>
                <w:color w:val="000000"/>
              </w:rPr>
              <w:t xml:space="preserve">tad </w:t>
            </w:r>
            <w:r w:rsidR="006940CE" w:rsidRPr="00977485">
              <w:rPr>
                <w:rFonts w:eastAsia="PMingLiU"/>
                <w:color w:val="000000"/>
              </w:rPr>
              <w:t>relatīvais 2019. gada finansējuma atlikums ir 275</w:t>
            </w:r>
            <w:r w:rsidR="009D40C7" w:rsidRPr="00977485">
              <w:rPr>
                <w:rFonts w:eastAsia="PMingLiU"/>
                <w:color w:val="000000"/>
              </w:rPr>
              <w:t> </w:t>
            </w:r>
            <w:r w:rsidR="006940CE" w:rsidRPr="00977485">
              <w:rPr>
                <w:rFonts w:eastAsia="PMingLiU"/>
                <w:color w:val="000000"/>
              </w:rPr>
              <w:t>167 EUR (aprēķina piemērs: 4</w:t>
            </w:r>
            <w:r w:rsidR="009D40C7" w:rsidRPr="00977485">
              <w:rPr>
                <w:rFonts w:eastAsia="PMingLiU"/>
                <w:color w:val="000000"/>
              </w:rPr>
              <w:t> </w:t>
            </w:r>
            <w:r w:rsidR="006940CE" w:rsidRPr="00977485">
              <w:rPr>
                <w:rFonts w:eastAsia="PMingLiU"/>
                <w:color w:val="000000"/>
              </w:rPr>
              <w:t>410</w:t>
            </w:r>
            <w:r w:rsidR="009D40C7" w:rsidRPr="00977485">
              <w:rPr>
                <w:rFonts w:eastAsia="PMingLiU"/>
                <w:color w:val="000000"/>
              </w:rPr>
              <w:t> </w:t>
            </w:r>
            <w:r w:rsidR="006940CE" w:rsidRPr="00977485">
              <w:rPr>
                <w:rFonts w:eastAsia="PMingLiU"/>
                <w:color w:val="000000"/>
              </w:rPr>
              <w:t>080+2</w:t>
            </w:r>
            <w:r w:rsidR="009D40C7" w:rsidRPr="00977485">
              <w:rPr>
                <w:rFonts w:eastAsia="PMingLiU"/>
                <w:color w:val="000000"/>
              </w:rPr>
              <w:t> </w:t>
            </w:r>
            <w:r w:rsidR="006940CE" w:rsidRPr="00977485">
              <w:rPr>
                <w:rFonts w:eastAsia="PMingLiU"/>
                <w:color w:val="000000"/>
              </w:rPr>
              <w:t>130</w:t>
            </w:r>
            <w:r w:rsidR="009D40C7" w:rsidRPr="00977485">
              <w:rPr>
                <w:rFonts w:eastAsia="PMingLiU"/>
                <w:color w:val="000000"/>
              </w:rPr>
              <w:t> </w:t>
            </w:r>
            <w:r w:rsidR="006940CE" w:rsidRPr="00977485">
              <w:rPr>
                <w:rFonts w:eastAsia="PMingLiU"/>
                <w:color w:val="000000"/>
              </w:rPr>
              <w:t>399-6</w:t>
            </w:r>
            <w:r w:rsidR="009D40C7" w:rsidRPr="00977485">
              <w:rPr>
                <w:rFonts w:eastAsia="PMingLiU"/>
                <w:color w:val="000000"/>
              </w:rPr>
              <w:t> </w:t>
            </w:r>
            <w:r w:rsidR="006940CE" w:rsidRPr="00977485">
              <w:rPr>
                <w:rFonts w:eastAsia="PMingLiU"/>
                <w:color w:val="000000"/>
              </w:rPr>
              <w:t>265</w:t>
            </w:r>
            <w:r w:rsidR="009D40C7" w:rsidRPr="00977485">
              <w:rPr>
                <w:rFonts w:eastAsia="PMingLiU"/>
                <w:color w:val="000000"/>
              </w:rPr>
              <w:t> </w:t>
            </w:r>
            <w:r w:rsidR="006940CE" w:rsidRPr="00977485">
              <w:rPr>
                <w:rFonts w:eastAsia="PMingLiU"/>
                <w:color w:val="000000"/>
              </w:rPr>
              <w:t>312=275 167)</w:t>
            </w:r>
            <w:r w:rsidR="000D12A2" w:rsidRPr="00977485">
              <w:rPr>
                <w:rFonts w:eastAsia="PMingLiU"/>
                <w:color w:val="000000"/>
              </w:rPr>
              <w:t xml:space="preserve">. </w:t>
            </w:r>
          </w:p>
          <w:p w14:paraId="6C7E1983" w14:textId="253B20C4" w:rsidR="00141877" w:rsidRPr="00977485" w:rsidRDefault="00536775" w:rsidP="00FC20F7">
            <w:pPr>
              <w:spacing w:after="120"/>
              <w:ind w:left="112" w:right="111"/>
              <w:jc w:val="both"/>
              <w:rPr>
                <w:color w:val="000000"/>
                <w:lang w:eastAsia="en-US"/>
              </w:rPr>
            </w:pPr>
            <w:r w:rsidRPr="00977485">
              <w:rPr>
                <w:color w:val="000000"/>
                <w:lang w:eastAsia="en-US"/>
              </w:rPr>
              <w:t>2020.gadā plānota finansējuma apguve jau noslēgto deviņu līgumu par dabas aizsardzības plānu izstrādi</w:t>
            </w:r>
            <w:r w:rsidR="007303B2">
              <w:rPr>
                <w:color w:val="000000"/>
                <w:lang w:eastAsia="en-US"/>
              </w:rPr>
              <w:t xml:space="preserve"> ietvaros</w:t>
            </w:r>
            <w:r w:rsidRPr="00977485">
              <w:rPr>
                <w:color w:val="000000"/>
                <w:lang w:eastAsia="en-US"/>
              </w:rPr>
              <w:t>, turklāt plānotas iepirkuma procedūras</w:t>
            </w:r>
            <w:r w:rsidRPr="00977485">
              <w:rPr>
                <w:rFonts w:eastAsia="PMingLiU"/>
                <w:color w:val="000000"/>
              </w:rPr>
              <w:t xml:space="preserve"> </w:t>
            </w:r>
            <w:r w:rsidRPr="00977485">
              <w:rPr>
                <w:color w:val="000000"/>
                <w:lang w:eastAsia="en-US"/>
              </w:rPr>
              <w:t xml:space="preserve">papildu dabas aizsardzības plānu izstrādei </w:t>
            </w:r>
            <w:r w:rsidR="00141877" w:rsidRPr="00977485">
              <w:rPr>
                <w:bCs/>
                <w:color w:val="000000"/>
              </w:rPr>
              <w:t xml:space="preserve">763 088 </w:t>
            </w:r>
            <w:r w:rsidR="00141877" w:rsidRPr="00977485">
              <w:rPr>
                <w:i/>
                <w:color w:val="000000"/>
                <w:lang w:eastAsia="en-US"/>
              </w:rPr>
              <w:t>euro</w:t>
            </w:r>
            <w:r w:rsidR="00141877" w:rsidRPr="00977485">
              <w:rPr>
                <w:color w:val="000000"/>
                <w:lang w:eastAsia="en-US"/>
              </w:rPr>
              <w:t xml:space="preserve"> apmērā</w:t>
            </w:r>
            <w:r w:rsidRPr="00977485">
              <w:rPr>
                <w:color w:val="000000"/>
                <w:lang w:eastAsia="en-US"/>
              </w:rPr>
              <w:t>. Šo papildu finansējumu</w:t>
            </w:r>
            <w:r w:rsidR="00141877" w:rsidRPr="00977485">
              <w:rPr>
                <w:color w:val="000000"/>
                <w:lang w:eastAsia="en-US"/>
              </w:rPr>
              <w:t xml:space="preserve"> plānots </w:t>
            </w:r>
            <w:r w:rsidRPr="00977485">
              <w:rPr>
                <w:color w:val="000000"/>
                <w:lang w:eastAsia="en-US"/>
              </w:rPr>
              <w:t xml:space="preserve">apgūt </w:t>
            </w:r>
            <w:r w:rsidR="00141877" w:rsidRPr="00977485">
              <w:rPr>
                <w:color w:val="000000"/>
                <w:lang w:eastAsia="en-US"/>
              </w:rPr>
              <w:t xml:space="preserve">četru gadu laikā, sākot no 2020.gada 20% apmērā (153 678 </w:t>
            </w:r>
            <w:r w:rsidR="00141877" w:rsidRPr="00977485">
              <w:rPr>
                <w:i/>
                <w:color w:val="000000"/>
                <w:lang w:eastAsia="en-US"/>
              </w:rPr>
              <w:t>euro</w:t>
            </w:r>
            <w:r w:rsidR="00141877" w:rsidRPr="00977485">
              <w:rPr>
                <w:color w:val="000000"/>
                <w:lang w:eastAsia="en-US"/>
              </w:rPr>
              <w:t>), 2021.gadā 47%, 202</w:t>
            </w:r>
            <w:r w:rsidR="004B1D02" w:rsidRPr="00977485">
              <w:rPr>
                <w:color w:val="000000"/>
                <w:lang w:eastAsia="en-US"/>
              </w:rPr>
              <w:t>2</w:t>
            </w:r>
            <w:r w:rsidR="00141877" w:rsidRPr="00977485">
              <w:rPr>
                <w:color w:val="000000"/>
                <w:lang w:eastAsia="en-US"/>
              </w:rPr>
              <w:t>.gadā 22% un 2023.gadā 11% apmērā no atbilstoši plānotajai naudas plūsmai papildu līgumu ietvaros.</w:t>
            </w:r>
          </w:p>
          <w:p w14:paraId="0209263E" w14:textId="10D0D538" w:rsidR="00C07C59" w:rsidRDefault="00C07C59" w:rsidP="00FC20F7">
            <w:pPr>
              <w:ind w:left="112" w:right="111"/>
              <w:jc w:val="both"/>
              <w:rPr>
                <w:rFonts w:eastAsia="Times New Roman"/>
              </w:rPr>
            </w:pPr>
          </w:p>
        </w:tc>
      </w:tr>
      <w:tr w:rsidR="00C07C59" w14:paraId="28FEAAFF"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67EFC536" w14:textId="3965BB27" w:rsidR="00C07C59" w:rsidRDefault="00C07C59" w:rsidP="00C07C59">
            <w:pPr>
              <w:rPr>
                <w:rFonts w:eastAsia="Times New Roman"/>
              </w:rPr>
            </w:pPr>
            <w:r>
              <w:rPr>
                <w:rFonts w:eastAsia="Times New Roman"/>
              </w:rPr>
              <w:t>6.1. detalizēts ieņēmumu aprēķins</w:t>
            </w:r>
          </w:p>
        </w:tc>
        <w:tc>
          <w:tcPr>
            <w:tcW w:w="8221"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46D87C6" w14:textId="77777777" w:rsidR="00C07C59" w:rsidRDefault="00C07C59" w:rsidP="00C07C59">
            <w:pPr>
              <w:rPr>
                <w:rFonts w:eastAsia="Times New Roman"/>
              </w:rPr>
            </w:pPr>
          </w:p>
        </w:tc>
      </w:tr>
      <w:tr w:rsidR="00C07C59" w14:paraId="033B0850"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4CF2BA0C" w14:textId="77777777" w:rsidR="00C07C59" w:rsidRDefault="00C07C59" w:rsidP="00C07C59">
            <w:pPr>
              <w:rPr>
                <w:rFonts w:eastAsia="Times New Roman"/>
              </w:rPr>
            </w:pPr>
            <w:r>
              <w:rPr>
                <w:rFonts w:eastAsia="Times New Roman"/>
              </w:rPr>
              <w:t>6.2. detalizēts izdevumu aprēķins</w:t>
            </w:r>
          </w:p>
        </w:tc>
        <w:tc>
          <w:tcPr>
            <w:tcW w:w="8221" w:type="dxa"/>
            <w:gridSpan w:val="7"/>
            <w:vMerge/>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6D84E28" w14:textId="77777777" w:rsidR="00C07C59" w:rsidRDefault="00C07C59" w:rsidP="00C07C59">
            <w:pPr>
              <w:rPr>
                <w:rFonts w:eastAsia="Times New Roman"/>
              </w:rPr>
            </w:pPr>
          </w:p>
        </w:tc>
      </w:tr>
      <w:tr w:rsidR="00C07C59" w14:paraId="436D4B72" w14:textId="77777777" w:rsidTr="003B6D2C">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0ABA85E2" w14:textId="77777777" w:rsidR="00C07C59" w:rsidRDefault="00C07C59" w:rsidP="00C07C59">
            <w:pPr>
              <w:rPr>
                <w:rFonts w:eastAsia="Times New Roman"/>
              </w:rPr>
            </w:pPr>
            <w:r>
              <w:rPr>
                <w:rFonts w:eastAsia="Times New Roman"/>
              </w:rPr>
              <w:t>7. Amata vietu skaita izmaiņas</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30AEF803" w14:textId="77777777" w:rsidR="00C07C59" w:rsidRDefault="00C07C59" w:rsidP="00C07C59">
            <w:pPr>
              <w:rPr>
                <w:rFonts w:eastAsia="Times New Roman"/>
              </w:rPr>
            </w:pPr>
            <w:r>
              <w:rPr>
                <w:rFonts w:eastAsia="Times New Roman"/>
              </w:rPr>
              <w:t>Noteikumu projekts šo jomu neskar.</w:t>
            </w:r>
          </w:p>
        </w:tc>
      </w:tr>
      <w:tr w:rsidR="00141877" w14:paraId="6630B267" w14:textId="77777777" w:rsidTr="00141877">
        <w:tc>
          <w:tcPr>
            <w:tcW w:w="2127" w:type="dxa"/>
            <w:tcBorders>
              <w:top w:val="outset" w:sz="6" w:space="0" w:color="414142"/>
              <w:left w:val="outset" w:sz="6" w:space="0" w:color="414142"/>
              <w:bottom w:val="outset" w:sz="6" w:space="0" w:color="414142"/>
              <w:right w:val="outset" w:sz="6" w:space="0" w:color="414142"/>
            </w:tcBorders>
            <w:shd w:val="clear" w:color="auto" w:fill="FFFFFF"/>
            <w:hideMark/>
          </w:tcPr>
          <w:p w14:paraId="19658C91" w14:textId="77777777" w:rsidR="00141877" w:rsidRDefault="00141877">
            <w:pPr>
              <w:rPr>
                <w:rFonts w:eastAsia="Times New Roman"/>
              </w:rPr>
            </w:pPr>
            <w:r>
              <w:rPr>
                <w:rFonts w:eastAsia="Times New Roman"/>
              </w:rPr>
              <w:t>8. Cita informācija</w:t>
            </w:r>
          </w:p>
        </w:tc>
        <w:tc>
          <w:tcPr>
            <w:tcW w:w="8221" w:type="dxa"/>
            <w:gridSpan w:val="7"/>
            <w:tcBorders>
              <w:top w:val="outset" w:sz="6" w:space="0" w:color="414142"/>
              <w:left w:val="outset" w:sz="6" w:space="0" w:color="414142"/>
              <w:bottom w:val="outset" w:sz="6" w:space="0" w:color="414142"/>
              <w:right w:val="outset" w:sz="6" w:space="0" w:color="414142"/>
            </w:tcBorders>
            <w:shd w:val="clear" w:color="auto" w:fill="FFFFFF"/>
            <w:hideMark/>
          </w:tcPr>
          <w:p w14:paraId="56571796" w14:textId="7538FC3F" w:rsidR="00141877" w:rsidRPr="00141877" w:rsidRDefault="00141877">
            <w:pPr>
              <w:rPr>
                <w:rFonts w:eastAsia="Times New Roman"/>
              </w:rPr>
            </w:pPr>
            <w:r>
              <w:rPr>
                <w:rFonts w:eastAsia="Times New Roman"/>
              </w:rPr>
              <w:t>Nav</w:t>
            </w:r>
          </w:p>
        </w:tc>
      </w:tr>
    </w:tbl>
    <w:p w14:paraId="70A37F42" w14:textId="77777777" w:rsidR="0073088A" w:rsidRDefault="0073088A"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30A6CAD4"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635F54" w:rsidRDefault="00635F54">
            <w:pPr>
              <w:spacing w:before="100" w:beforeAutospacing="1" w:after="100" w:afterAutospacing="1" w:line="293" w:lineRule="atLeast"/>
              <w:jc w:val="center"/>
              <w:rPr>
                <w:rFonts w:eastAsia="Times New Roman"/>
                <w:b/>
                <w:bCs/>
                <w:color w:val="000000"/>
                <w:sz w:val="20"/>
                <w:szCs w:val="20"/>
              </w:rPr>
            </w:pPr>
            <w:r w:rsidRPr="00635F54">
              <w:rPr>
                <w:rFonts w:eastAsia="Times New Roman"/>
                <w:b/>
                <w:color w:val="000000"/>
              </w:rPr>
              <w:t>IV. Tiesību akta projekta ietekme uz spēkā esošo tiesību normu sistēmu</w:t>
            </w:r>
          </w:p>
        </w:tc>
      </w:tr>
      <w:tr w:rsidR="003F06CF" w14:paraId="7199E159"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635F54" w:rsidRDefault="003F06CF">
            <w:pPr>
              <w:spacing w:before="100" w:beforeAutospacing="1" w:after="100" w:afterAutospacing="1" w:line="293" w:lineRule="atLeast"/>
              <w:jc w:val="center"/>
              <w:rPr>
                <w:rFonts w:eastAsia="Times New Roman"/>
                <w:b/>
                <w:color w:val="000000"/>
              </w:rPr>
            </w:pPr>
            <w:r w:rsidRPr="00635F54">
              <w:rPr>
                <w:bCs/>
                <w:color w:val="000000"/>
              </w:rPr>
              <w:t>Projekts šo jomu neskar</w:t>
            </w:r>
          </w:p>
        </w:tc>
      </w:tr>
    </w:tbl>
    <w:p w14:paraId="05E504F0" w14:textId="77777777" w:rsidR="00635F54" w:rsidRPr="00635F54" w:rsidRDefault="00635F54"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64B79E3B" w14:textId="77777777" w:rsidTr="001F0BD4">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635F54" w:rsidRDefault="00635F54">
            <w:pPr>
              <w:jc w:val="center"/>
              <w:rPr>
                <w:b/>
                <w:i/>
                <w:iCs/>
                <w:color w:val="000000"/>
              </w:rPr>
            </w:pPr>
            <w:r w:rsidRPr="00635F54">
              <w:rPr>
                <w:rFonts w:eastAsia="Times New Roman"/>
                <w:b/>
                <w:color w:val="000000"/>
              </w:rPr>
              <w:t>V.</w:t>
            </w:r>
            <w:r w:rsidRPr="00635F54">
              <w:rPr>
                <w:b/>
                <w:color w:val="000000"/>
              </w:rPr>
              <w:t>Tiesību akta projekta atbilstība Latvijas Republikas starptautiskajām saistībām</w:t>
            </w:r>
          </w:p>
        </w:tc>
      </w:tr>
      <w:tr w:rsidR="00635F54" w14:paraId="33A4A0D9" w14:textId="77777777" w:rsidTr="001F0BD4">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635F54" w:rsidRDefault="00635F54">
            <w:pPr>
              <w:jc w:val="center"/>
              <w:rPr>
                <w:iCs/>
                <w:color w:val="000000"/>
              </w:rPr>
            </w:pPr>
            <w:r w:rsidRPr="00635F54">
              <w:rPr>
                <w:bCs/>
                <w:color w:val="000000"/>
              </w:rPr>
              <w:t>Projekts šo jomu neskar</w:t>
            </w:r>
          </w:p>
        </w:tc>
      </w:tr>
    </w:tbl>
    <w:p w14:paraId="4DBB7408" w14:textId="77777777" w:rsidR="00635F54" w:rsidRPr="00635F54" w:rsidRDefault="00635F54" w:rsidP="00635F54">
      <w:pPr>
        <w:rPr>
          <w:i/>
          <w:iCs/>
          <w:color w:val="000000"/>
        </w:rPr>
      </w:pPr>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2901"/>
        <w:gridCol w:w="5840"/>
      </w:tblGrid>
      <w:tr w:rsidR="00635F54" w14:paraId="7DD54171" w14:textId="77777777" w:rsidTr="001F0BD4">
        <w:trPr>
          <w:trHeight w:val="442"/>
        </w:trPr>
        <w:tc>
          <w:tcPr>
            <w:tcW w:w="9498"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635F54" w:rsidRDefault="00635F54">
            <w:pPr>
              <w:jc w:val="center"/>
              <w:rPr>
                <w:color w:val="000000"/>
                <w:lang w:eastAsia="en-US"/>
              </w:rPr>
            </w:pPr>
            <w:r w:rsidRPr="00635F54">
              <w:rPr>
                <w:b/>
                <w:color w:val="000000"/>
              </w:rPr>
              <w:t>VI. Sabiedrības līdzdalība un komunikācijas aktivitātes</w:t>
            </w:r>
          </w:p>
        </w:tc>
      </w:tr>
      <w:tr w:rsidR="00635F54" w14:paraId="107744C4"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635F54" w:rsidRDefault="00635F54">
            <w:pPr>
              <w:ind w:left="57" w:right="57"/>
              <w:jc w:val="both"/>
              <w:rPr>
                <w:bCs/>
                <w:color w:val="000000"/>
              </w:rPr>
            </w:pPr>
            <w:r w:rsidRPr="00635F54">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635F54" w:rsidRDefault="00635F54">
            <w:pPr>
              <w:tabs>
                <w:tab w:val="left" w:pos="170"/>
              </w:tabs>
              <w:ind w:right="57"/>
              <w:rPr>
                <w:color w:val="000000"/>
              </w:rPr>
            </w:pPr>
            <w:r w:rsidRPr="00635F54">
              <w:rPr>
                <w:color w:val="000000"/>
              </w:rPr>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246A78D1" w:rsidR="00635F54" w:rsidRPr="00635F54" w:rsidRDefault="00C557AF" w:rsidP="00C557AF">
            <w:pPr>
              <w:shd w:val="clear" w:color="auto" w:fill="FFFFFF"/>
              <w:ind w:left="-20"/>
              <w:jc w:val="both"/>
              <w:rPr>
                <w:color w:val="000000"/>
              </w:rPr>
            </w:pPr>
            <w:r>
              <w:t>Saskaņā ar MK  2009. gada 25. augusta noteikumu Nr. 970 “Sabiedrības līdzdalības kārtība attīstības plānošanas procesā” 7.4.</w:t>
            </w:r>
            <w:r>
              <w:rPr>
                <w:vertAlign w:val="superscript"/>
              </w:rPr>
              <w:t>1</w:t>
            </w:r>
            <w:r>
              <w:t> apakšpunktu sabiedrības pārstāvji ir aicināti līdzdarboties, rakstiski sniedzot viedokli par MK noteikumu projektu tā izstrādes stadijā.</w:t>
            </w:r>
          </w:p>
        </w:tc>
      </w:tr>
      <w:tr w:rsidR="00635F54" w14:paraId="61FBE7CD" w14:textId="77777777" w:rsidTr="001F0BD4">
        <w:trPr>
          <w:trHeight w:val="416"/>
        </w:trPr>
        <w:tc>
          <w:tcPr>
            <w:tcW w:w="757"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635F54" w:rsidRDefault="00635F54">
            <w:pPr>
              <w:ind w:left="57" w:right="57"/>
              <w:jc w:val="both"/>
              <w:rPr>
                <w:bCs/>
                <w:color w:val="000000"/>
              </w:rPr>
            </w:pPr>
            <w:r w:rsidRPr="00635F54">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635F54" w:rsidRDefault="00635F54">
            <w:pPr>
              <w:ind w:right="57"/>
              <w:rPr>
                <w:color w:val="000000"/>
              </w:rPr>
            </w:pPr>
            <w:r w:rsidRPr="00635F54">
              <w:rPr>
                <w:color w:val="000000"/>
              </w:rPr>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366394A2" w:rsidR="001E0466" w:rsidRPr="00635F54" w:rsidRDefault="00C557AF" w:rsidP="00C229B3">
            <w:pPr>
              <w:shd w:val="clear" w:color="auto" w:fill="FFFFFF"/>
              <w:ind w:left="-20"/>
              <w:jc w:val="both"/>
              <w:rPr>
                <w:color w:val="000000"/>
              </w:rPr>
            </w:pPr>
            <w:r>
              <w:t xml:space="preserve">MK noteikumu projekts un tā sākotnējās ietekmes novērtējuma ziņojums 2019. gada </w:t>
            </w:r>
            <w:r w:rsidR="002043CB">
              <w:t>2</w:t>
            </w:r>
            <w:r w:rsidR="003A10BA">
              <w:t>4</w:t>
            </w:r>
            <w:r>
              <w:t>.septembrī publicēts VARAM tīmekļvietnē </w:t>
            </w:r>
            <w:hyperlink r:id="rId12" w:history="1">
              <w:r>
                <w:rPr>
                  <w:rStyle w:val="Hyperlink"/>
                </w:rPr>
                <w:t>www.varam.gov.lv</w:t>
              </w:r>
            </w:hyperlink>
            <w:r>
              <w:t xml:space="preserve"> un Valsts kancelejas tīmekļvietnē https://www.mk.gov.lv atbilstoši MK 2009. gada 25. augusta noteikumu Nr. 970 “Sabiedrības līdzdalības kārtība attīstības plānošanas procesā” 13. un 14.punktam.</w:t>
            </w:r>
            <w:r w:rsidR="00C229B3">
              <w:t xml:space="preserve"> </w:t>
            </w:r>
            <w:r w:rsidR="001F7CBE" w:rsidRPr="001F7CBE">
              <w:t>Priekšlikumi par MK noteikumu projektu netika saņemti</w:t>
            </w:r>
            <w:r w:rsidR="00C229B3">
              <w:t>.</w:t>
            </w:r>
          </w:p>
        </w:tc>
      </w:tr>
      <w:tr w:rsidR="00635F54" w14:paraId="4C92730C" w14:textId="77777777" w:rsidTr="001F0BD4">
        <w:trPr>
          <w:trHeight w:val="554"/>
        </w:trPr>
        <w:tc>
          <w:tcPr>
            <w:tcW w:w="757"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635F54" w:rsidRDefault="00635F54">
            <w:pPr>
              <w:ind w:left="57" w:right="57"/>
              <w:jc w:val="both"/>
              <w:rPr>
                <w:bCs/>
                <w:color w:val="000000"/>
              </w:rPr>
            </w:pPr>
            <w:r w:rsidRPr="00635F54">
              <w:rPr>
                <w:bCs/>
                <w:color w:val="000000"/>
              </w:rPr>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635F54" w:rsidRDefault="00635F54">
            <w:pPr>
              <w:ind w:right="57"/>
              <w:rPr>
                <w:color w:val="000000"/>
              </w:rPr>
            </w:pPr>
            <w:r w:rsidRPr="00635F54">
              <w:rPr>
                <w:color w:val="000000"/>
              </w:rPr>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3E0DDE52" w:rsidR="00635F54" w:rsidRPr="00635F54" w:rsidRDefault="00C557AF">
            <w:pPr>
              <w:shd w:val="clear" w:color="auto" w:fill="FFFFFF"/>
              <w:ind w:left="-20"/>
              <w:jc w:val="both"/>
              <w:rPr>
                <w:color w:val="000000"/>
              </w:rPr>
            </w:pPr>
            <w:r>
              <w:t xml:space="preserve">Sadaļa tiks papildināta pēc sabiedrības viedokļu saņemšanas.  </w:t>
            </w:r>
          </w:p>
        </w:tc>
      </w:tr>
      <w:tr w:rsidR="00635F54" w14:paraId="2B4CB80D"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635F54" w:rsidRDefault="00635F54">
            <w:pPr>
              <w:ind w:left="57" w:right="57"/>
              <w:jc w:val="both"/>
              <w:rPr>
                <w:bCs/>
                <w:color w:val="000000"/>
              </w:rPr>
            </w:pPr>
            <w:r w:rsidRPr="00635F54">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635F54" w:rsidRDefault="00635F54">
            <w:pPr>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635F54" w:rsidRDefault="00635F54">
            <w:pPr>
              <w:ind w:right="113"/>
              <w:jc w:val="both"/>
              <w:rPr>
                <w:color w:val="000000"/>
              </w:rPr>
            </w:pPr>
            <w:r w:rsidRPr="00635F54">
              <w:rPr>
                <w:color w:val="000000"/>
              </w:rPr>
              <w:t>Nav</w:t>
            </w:r>
          </w:p>
        </w:tc>
      </w:tr>
    </w:tbl>
    <w:p w14:paraId="393D88EA" w14:textId="77777777" w:rsidR="00635F54" w:rsidRDefault="00635F54" w:rsidP="00635F54">
      <w:pPr>
        <w:jc w:val="center"/>
        <w:rPr>
          <w:color w:val="000000"/>
          <w:lang w:eastAsia="en-US"/>
        </w:rPr>
      </w:pPr>
    </w:p>
    <w:p w14:paraId="76CC496A" w14:textId="77777777" w:rsidR="00DA2B2C" w:rsidRDefault="00DA2B2C" w:rsidP="00635F54">
      <w:pPr>
        <w:jc w:val="center"/>
        <w:rPr>
          <w:color w:val="000000"/>
          <w:lang w:eastAsia="en-US"/>
        </w:rPr>
      </w:pPr>
    </w:p>
    <w:p w14:paraId="162966AA" w14:textId="77777777" w:rsidR="00DA2B2C" w:rsidRDefault="00DA2B2C" w:rsidP="00635F54">
      <w:pPr>
        <w:jc w:val="center"/>
        <w:rPr>
          <w:color w:val="000000"/>
          <w:lang w:eastAsia="en-US"/>
        </w:rPr>
      </w:pPr>
      <w:bookmarkStart w:id="3" w:name="_GoBack"/>
      <w:bookmarkEnd w:id="3"/>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7"/>
        <w:gridCol w:w="2721"/>
        <w:gridCol w:w="5840"/>
      </w:tblGrid>
      <w:tr w:rsidR="00635F54" w14:paraId="6DAA7047" w14:textId="77777777" w:rsidTr="001F0BD4">
        <w:tc>
          <w:tcPr>
            <w:tcW w:w="9498"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635F54" w:rsidRDefault="00635F54">
            <w:pPr>
              <w:jc w:val="center"/>
              <w:rPr>
                <w:color w:val="000000"/>
              </w:rPr>
            </w:pPr>
            <w:r w:rsidRPr="00635F54">
              <w:rPr>
                <w:b/>
                <w:color w:val="000000"/>
              </w:rPr>
              <w:lastRenderedPageBreak/>
              <w:t>VII. Tiesību akta projekta izpildes nodrošināšana un tās ietekme uz institūcijām</w:t>
            </w:r>
          </w:p>
        </w:tc>
      </w:tr>
      <w:tr w:rsidR="00635F54" w14:paraId="1CBA8B5B"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635F54" w:rsidRDefault="00635F54">
            <w:pPr>
              <w:pStyle w:val="naisf"/>
              <w:spacing w:before="0" w:beforeAutospacing="0" w:after="0" w:afterAutospacing="0"/>
              <w:ind w:right="57"/>
              <w:rPr>
                <w:color w:val="000000"/>
              </w:rPr>
            </w:pPr>
            <w:r w:rsidRPr="00635F54">
              <w:rPr>
                <w:color w:val="000000"/>
              </w:rPr>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122A655D" w:rsidR="00635F54" w:rsidRPr="00635F54" w:rsidRDefault="00792698" w:rsidP="009F7D65">
            <w:pPr>
              <w:shd w:val="clear" w:color="auto" w:fill="FFFFFF"/>
              <w:ind w:right="113"/>
              <w:jc w:val="both"/>
              <w:rPr>
                <w:color w:val="000000"/>
              </w:rPr>
            </w:pPr>
            <w:r w:rsidRPr="009C47B3">
              <w:t>V</w:t>
            </w:r>
            <w:r w:rsidR="009F7D65">
              <w:t>ARAM</w:t>
            </w:r>
            <w:r w:rsidRPr="009C47B3">
              <w:t xml:space="preserve"> kā atbildīgā iestāde, Centrālā finanšu un līgumu aģentūra kā sadarbības iestāde un</w:t>
            </w:r>
            <w:r w:rsidR="009F7D65">
              <w:t xml:space="preserve"> Dabas aizsardzības pārvalde</w:t>
            </w:r>
            <w:r w:rsidRPr="009C47B3">
              <w:t>.</w:t>
            </w:r>
          </w:p>
        </w:tc>
      </w:tr>
      <w:tr w:rsidR="00635F54" w14:paraId="4AEF08D4"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635F54" w:rsidRDefault="00635F54">
            <w:pPr>
              <w:pStyle w:val="naisf"/>
              <w:spacing w:before="0" w:beforeAutospacing="0" w:after="0" w:afterAutospacing="0"/>
              <w:ind w:right="57"/>
              <w:rPr>
                <w:color w:val="000000"/>
              </w:rPr>
            </w:pPr>
            <w:r w:rsidRPr="00635F54">
              <w:rPr>
                <w:color w:val="000000"/>
              </w:rPr>
              <w:t>Projekta izpildes ietekme uz pār</w:t>
            </w:r>
            <w:r w:rsidRPr="00635F54">
              <w:rPr>
                <w:color w:val="000000"/>
              </w:rPr>
              <w:softHyphen/>
              <w:t>valdes funkcijām un institucionālo struktūru.</w:t>
            </w:r>
          </w:p>
          <w:p w14:paraId="684A56DF" w14:textId="77777777" w:rsidR="00635F54" w:rsidRPr="00635F54" w:rsidRDefault="00635F54">
            <w:pPr>
              <w:pStyle w:val="naisf"/>
              <w:spacing w:before="0" w:beforeAutospacing="0" w:after="0" w:afterAutospacing="0"/>
              <w:ind w:right="57"/>
              <w:rPr>
                <w:color w:val="000000"/>
              </w:rPr>
            </w:pPr>
            <w:r w:rsidRPr="00635F54">
              <w:rPr>
                <w:color w:val="000000"/>
              </w:rPr>
              <w:t>Jaunu institūciju izveide, esošu institūciju likvidācija vai reorga</w:t>
            </w:r>
            <w:r w:rsidRPr="00635F54">
              <w:rPr>
                <w:color w:val="000000"/>
              </w:rPr>
              <w:softHyphen/>
              <w:t>nizācija, to ietekme uz 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635F54" w:rsidRDefault="00635F54" w:rsidP="00C557AF">
            <w:pPr>
              <w:shd w:val="clear" w:color="auto" w:fill="FFFFFF"/>
              <w:ind w:right="113"/>
              <w:jc w:val="both"/>
              <w:rPr>
                <w:color w:val="000000"/>
              </w:rPr>
            </w:pPr>
            <w:r w:rsidRPr="00635F54">
              <w:rPr>
                <w:color w:val="000000"/>
              </w:rPr>
              <w:t>Nav plānota jaunu institūciju izveide, esošu institūciju likvidācija vai reorganizācija. MK noteikumu projekt</w:t>
            </w:r>
            <w:r w:rsidR="00C557AF">
              <w:rPr>
                <w:color w:val="000000"/>
              </w:rPr>
              <w:t>ā</w:t>
            </w:r>
            <w:r w:rsidRPr="00635F54">
              <w:rPr>
                <w:color w:val="000000"/>
              </w:rPr>
              <w:t xml:space="preserve"> ietvertajiem grozījumiem nav ietekmes uz pārvaldes funkcijām, institucionālo struktūru un institūcijas cilvēkresursiem, jo neparedz jaunu funkciju izpildi.</w:t>
            </w:r>
          </w:p>
        </w:tc>
      </w:tr>
      <w:tr w:rsidR="00635F54" w14:paraId="19453B85" w14:textId="77777777" w:rsidTr="001F0BD4">
        <w:trPr>
          <w:trHeight w:val="361"/>
        </w:trPr>
        <w:tc>
          <w:tcPr>
            <w:tcW w:w="937"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635F54" w:rsidRDefault="00635F54">
            <w:pPr>
              <w:pStyle w:val="naisf"/>
              <w:spacing w:before="0" w:beforeAutospacing="0" w:after="0" w:afterAutospacing="0"/>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635F54" w:rsidRDefault="00635F54">
            <w:pPr>
              <w:ind w:right="57"/>
              <w:jc w:val="both"/>
              <w:rPr>
                <w:color w:val="000000"/>
              </w:rPr>
            </w:pPr>
            <w:r w:rsidRPr="00635F54">
              <w:rPr>
                <w:color w:val="000000"/>
              </w:rPr>
              <w:t>Nav</w:t>
            </w:r>
          </w:p>
        </w:tc>
      </w:tr>
    </w:tbl>
    <w:p w14:paraId="10092686" w14:textId="77777777" w:rsidR="00635F54" w:rsidRPr="00635F54" w:rsidRDefault="00635F54" w:rsidP="00635F54">
      <w:pPr>
        <w:jc w:val="both"/>
        <w:rPr>
          <w:color w:val="000000"/>
        </w:rPr>
      </w:pPr>
    </w:p>
    <w:p w14:paraId="4A17A7EA" w14:textId="77777777" w:rsidR="00635F54" w:rsidRPr="00635F54" w:rsidRDefault="00635F54" w:rsidP="00635F54">
      <w:pPr>
        <w:jc w:val="both"/>
        <w:rPr>
          <w:color w:val="000000"/>
        </w:rPr>
      </w:pPr>
    </w:p>
    <w:p w14:paraId="08918F8E" w14:textId="77777777" w:rsidR="00635F54" w:rsidRPr="00635F54" w:rsidRDefault="00635F54" w:rsidP="00635F54">
      <w:pPr>
        <w:ind w:left="-284"/>
        <w:jc w:val="both"/>
        <w:rPr>
          <w:color w:val="000000"/>
        </w:rPr>
      </w:pPr>
      <w:r w:rsidRPr="00635F54">
        <w:rPr>
          <w:color w:val="000000"/>
        </w:rPr>
        <w:t>Vides aizsardzības un reģionālās</w:t>
      </w:r>
    </w:p>
    <w:p w14:paraId="533D025E" w14:textId="77777777" w:rsidR="00635F54" w:rsidRPr="00635F54" w:rsidRDefault="00635F54" w:rsidP="00635F54">
      <w:pPr>
        <w:ind w:left="-284"/>
        <w:jc w:val="both"/>
        <w:rPr>
          <w:color w:val="000000"/>
        </w:rPr>
      </w:pPr>
      <w:r w:rsidRPr="00635F54">
        <w:rPr>
          <w:color w:val="000000"/>
        </w:rPr>
        <w:t xml:space="preserve">attīstības ministrs </w:t>
      </w:r>
      <w:r w:rsidRPr="00635F54">
        <w:rPr>
          <w:color w:val="000000"/>
        </w:rPr>
        <w:tab/>
      </w:r>
      <w:r w:rsidRPr="00635F54">
        <w:rPr>
          <w:color w:val="000000"/>
        </w:rPr>
        <w:tab/>
      </w:r>
      <w:r w:rsidRPr="00635F54">
        <w:rPr>
          <w:color w:val="000000"/>
        </w:rPr>
        <w:tab/>
      </w:r>
      <w:r w:rsidRPr="00635F54">
        <w:rPr>
          <w:color w:val="000000"/>
        </w:rPr>
        <w:tab/>
      </w:r>
      <w:r w:rsidR="00086EC1">
        <w:rPr>
          <w:color w:val="000000"/>
        </w:rPr>
        <w:tab/>
      </w:r>
      <w:r w:rsidR="00086EC1">
        <w:rPr>
          <w:color w:val="000000"/>
        </w:rPr>
        <w:tab/>
      </w:r>
      <w:r w:rsidRPr="00635F54">
        <w:rPr>
          <w:color w:val="000000"/>
        </w:rPr>
        <w:tab/>
      </w:r>
      <w:r w:rsidRPr="00635F54">
        <w:rPr>
          <w:color w:val="000000"/>
        </w:rPr>
        <w:tab/>
      </w:r>
      <w:r w:rsidRPr="00635F54">
        <w:rPr>
          <w:color w:val="000000"/>
        </w:rPr>
        <w:tab/>
      </w:r>
      <w:r w:rsidR="00086EC1">
        <w:rPr>
          <w:color w:val="000000"/>
        </w:rPr>
        <w:t>J</w:t>
      </w:r>
      <w:r w:rsidRPr="00635F54">
        <w:rPr>
          <w:color w:val="000000"/>
        </w:rPr>
        <w:t>.Pūce</w:t>
      </w:r>
    </w:p>
    <w:p w14:paraId="519A5962" w14:textId="77777777" w:rsidR="00F11E47" w:rsidRDefault="00F11E47" w:rsidP="00B74B68">
      <w:pPr>
        <w:tabs>
          <w:tab w:val="left" w:pos="6237"/>
        </w:tabs>
        <w:rPr>
          <w:color w:val="000000"/>
          <w:sz w:val="20"/>
          <w:szCs w:val="20"/>
        </w:rPr>
      </w:pPr>
    </w:p>
    <w:p w14:paraId="6880023A" w14:textId="77777777" w:rsidR="00F11E47" w:rsidRDefault="00F11E47" w:rsidP="00B74B68">
      <w:pPr>
        <w:tabs>
          <w:tab w:val="left" w:pos="6237"/>
        </w:tabs>
        <w:rPr>
          <w:color w:val="000000"/>
          <w:sz w:val="20"/>
          <w:szCs w:val="20"/>
        </w:rPr>
      </w:pPr>
    </w:p>
    <w:p w14:paraId="671F16C2" w14:textId="2899FBD7" w:rsidR="00635F54" w:rsidRPr="00635F54" w:rsidRDefault="00635F54" w:rsidP="00F11E47">
      <w:pPr>
        <w:tabs>
          <w:tab w:val="left" w:pos="6237"/>
        </w:tabs>
        <w:ind w:left="-284"/>
        <w:rPr>
          <w:color w:val="000000"/>
          <w:sz w:val="20"/>
          <w:szCs w:val="20"/>
        </w:rPr>
      </w:pPr>
      <w:r>
        <w:rPr>
          <w:color w:val="000000"/>
          <w:sz w:val="20"/>
          <w:szCs w:val="20"/>
        </w:rPr>
        <w:t>Opermane</w:t>
      </w:r>
      <w:r w:rsidR="0033051F">
        <w:rPr>
          <w:color w:val="000000"/>
          <w:sz w:val="20"/>
          <w:szCs w:val="20"/>
        </w:rPr>
        <w:t>,</w:t>
      </w:r>
      <w:r w:rsidRPr="00635F54">
        <w:rPr>
          <w:color w:val="000000"/>
          <w:sz w:val="20"/>
          <w:szCs w:val="20"/>
        </w:rPr>
        <w:t xml:space="preserve"> 660167</w:t>
      </w:r>
      <w:r>
        <w:rPr>
          <w:color w:val="000000"/>
          <w:sz w:val="20"/>
          <w:szCs w:val="20"/>
        </w:rPr>
        <w:t>45</w:t>
      </w:r>
    </w:p>
    <w:p w14:paraId="2EB8ED77" w14:textId="77777777" w:rsidR="00635F54" w:rsidRPr="00635F54" w:rsidRDefault="00635F54" w:rsidP="00635F54">
      <w:pPr>
        <w:tabs>
          <w:tab w:val="left" w:pos="6237"/>
        </w:tabs>
        <w:ind w:left="-284"/>
        <w:rPr>
          <w:color w:val="000000"/>
          <w:sz w:val="20"/>
          <w:szCs w:val="20"/>
        </w:rPr>
      </w:pPr>
      <w:r>
        <w:rPr>
          <w:color w:val="000000"/>
          <w:sz w:val="20"/>
          <w:szCs w:val="20"/>
        </w:rPr>
        <w:t>Ilze.Opermane</w:t>
      </w:r>
      <w:r w:rsidRPr="00635F54">
        <w:rPr>
          <w:color w:val="000000"/>
          <w:sz w:val="20"/>
          <w:szCs w:val="20"/>
        </w:rPr>
        <w:t>@varam.gov.lv</w:t>
      </w:r>
    </w:p>
    <w:p w14:paraId="077AB1AB" w14:textId="77777777" w:rsidR="000E5A85" w:rsidRPr="009C47B3" w:rsidRDefault="000E5A85" w:rsidP="00635F54">
      <w:pPr>
        <w:jc w:val="both"/>
        <w:rPr>
          <w:rFonts w:eastAsia="Times New Roman"/>
          <w:sz w:val="20"/>
          <w:szCs w:val="20"/>
        </w:rPr>
      </w:pPr>
    </w:p>
    <w:sectPr w:rsidR="000E5A85" w:rsidRPr="009C47B3" w:rsidSect="007A5F19">
      <w:headerReference w:type="default" r:id="rId13"/>
      <w:footerReference w:type="even" r:id="rId14"/>
      <w:footerReference w:type="default" r:id="rId15"/>
      <w:footerReference w:type="first" r:id="rId16"/>
      <w:pgSz w:w="11906" w:h="16838"/>
      <w:pgMar w:top="1276" w:right="1134" w:bottom="1134" w:left="1701" w:header="709" w:footer="455"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3542F" w16cid:durableId="216A720A"/>
  <w16cid:commentId w16cid:paraId="552115FA" w16cid:durableId="216A75D0"/>
  <w16cid:commentId w16cid:paraId="1A0D3A2E" w16cid:durableId="216A79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630460" w14:textId="77777777" w:rsidR="00B3022A" w:rsidRDefault="00B3022A">
      <w:r>
        <w:separator/>
      </w:r>
    </w:p>
  </w:endnote>
  <w:endnote w:type="continuationSeparator" w:id="0">
    <w:p w14:paraId="155A228D" w14:textId="77777777" w:rsidR="00B3022A" w:rsidRDefault="00B3022A">
      <w:r>
        <w:continuationSeparator/>
      </w:r>
    </w:p>
  </w:endnote>
  <w:endnote w:type="continuationNotice" w:id="1">
    <w:p w14:paraId="27E994B9" w14:textId="77777777" w:rsidR="00B3022A" w:rsidRDefault="00B302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panose1 w:val="02000000000000000000"/>
    <w:charset w:val="00"/>
    <w:family w:val="auto"/>
    <w:pitch w:val="variable"/>
    <w:sig w:usb0="8000002F"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A00002EF" w:usb1="4000207B" w:usb2="00000000" w:usb3="00000000" w:csb0="0000019F" w:csb1="00000000"/>
  </w:font>
  <w:font w:name="Verdana">
    <w:panose1 w:val="020B0604030504040204"/>
    <w:charset w:val="BA"/>
    <w:family w:val="swiss"/>
    <w:pitch w:val="variable"/>
    <w:sig w:usb0="A1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Arial">
    <w:panose1 w:val="020B0604020202020204"/>
    <w:charset w:val="BA"/>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BE2A86" w:rsidRPr="00186C21" w:rsidRDefault="00BE2A8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FDA10" w14:textId="257CC7F1" w:rsidR="00BE2A86" w:rsidRPr="00330635" w:rsidRDefault="00BE2A86" w:rsidP="0037753D">
    <w:pPr>
      <w:jc w:val="both"/>
      <w:rPr>
        <w:sz w:val="20"/>
        <w:szCs w:val="20"/>
      </w:rPr>
    </w:pPr>
    <w:r>
      <w:rPr>
        <w:sz w:val="20"/>
        <w:szCs w:val="20"/>
      </w:rPr>
      <w:t>VARAMAnot_</w:t>
    </w:r>
    <w:r w:rsidR="00A45E26">
      <w:rPr>
        <w:sz w:val="20"/>
        <w:szCs w:val="20"/>
      </w:rPr>
      <w:t>25</w:t>
    </w:r>
    <w:r w:rsidR="00B43E18">
      <w:rPr>
        <w:sz w:val="20"/>
        <w:szCs w:val="20"/>
      </w:rPr>
      <w:t>11</w:t>
    </w:r>
    <w:r>
      <w:rPr>
        <w:sz w:val="20"/>
        <w:szCs w:val="20"/>
      </w:rPr>
      <w:t>19_5421groz</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D0163" w14:textId="75DCB270" w:rsidR="00BE2A86" w:rsidRPr="00330635" w:rsidRDefault="00BE2A86" w:rsidP="00291C43">
    <w:pPr>
      <w:jc w:val="both"/>
      <w:rPr>
        <w:sz w:val="20"/>
        <w:szCs w:val="20"/>
      </w:rPr>
    </w:pPr>
    <w:r>
      <w:rPr>
        <w:sz w:val="20"/>
        <w:szCs w:val="20"/>
      </w:rPr>
      <w:t>VARAMAnot_</w:t>
    </w:r>
    <w:r w:rsidR="00A45E26">
      <w:rPr>
        <w:sz w:val="20"/>
        <w:szCs w:val="20"/>
      </w:rPr>
      <w:t>25</w:t>
    </w:r>
    <w:r w:rsidR="00B43E18">
      <w:rPr>
        <w:sz w:val="20"/>
        <w:szCs w:val="20"/>
      </w:rPr>
      <w:t>11</w:t>
    </w:r>
    <w:r w:rsidR="00A84C93">
      <w:rPr>
        <w:sz w:val="20"/>
        <w:szCs w:val="20"/>
      </w:rPr>
      <w:t>19</w:t>
    </w:r>
    <w:r>
      <w:rPr>
        <w:sz w:val="20"/>
        <w:szCs w:val="20"/>
      </w:rPr>
      <w:t>_5421groz</w:t>
    </w:r>
  </w:p>
  <w:p w14:paraId="34CB119A" w14:textId="77777777" w:rsidR="00BE2A86" w:rsidRPr="00291C43" w:rsidRDefault="00BE2A86" w:rsidP="00291C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BD33A7" w14:textId="77777777" w:rsidR="00B3022A" w:rsidRDefault="00B3022A">
      <w:r>
        <w:separator/>
      </w:r>
    </w:p>
  </w:footnote>
  <w:footnote w:type="continuationSeparator" w:id="0">
    <w:p w14:paraId="4B9C4E54" w14:textId="77777777" w:rsidR="00B3022A" w:rsidRDefault="00B3022A">
      <w:r>
        <w:continuationSeparator/>
      </w:r>
    </w:p>
  </w:footnote>
  <w:footnote w:type="continuationNotice" w:id="1">
    <w:p w14:paraId="2E72AC4D" w14:textId="77777777" w:rsidR="00B3022A" w:rsidRDefault="00B3022A"/>
  </w:footnote>
  <w:footnote w:id="2">
    <w:p w14:paraId="7F18A354" w14:textId="748B28BA" w:rsidR="00601F93" w:rsidRPr="00355CBC" w:rsidRDefault="00601F93" w:rsidP="009E04E9">
      <w:pPr>
        <w:pStyle w:val="FootnoteText"/>
        <w:jc w:val="both"/>
        <w:rPr>
          <w:lang w:val="lv-LV"/>
        </w:rPr>
      </w:pPr>
      <w:r>
        <w:rPr>
          <w:rStyle w:val="FootnoteReference"/>
        </w:rPr>
        <w:footnoteRef/>
      </w:r>
      <w:r>
        <w:t xml:space="preserve"> Atbilstoši saskaņotajam sarakstam Kohēzijas fonda projektā </w:t>
      </w:r>
      <w:r w:rsidR="00454F11">
        <w:t>pēc grozījumi</w:t>
      </w:r>
      <w:r w:rsidR="009776CE">
        <w:t>em</w:t>
      </w:r>
      <w:r w:rsidR="00454F11">
        <w:t xml:space="preserve"> </w:t>
      </w:r>
      <w:r>
        <w:t xml:space="preserve">kopumā </w:t>
      </w:r>
      <w:r w:rsidR="00454F11">
        <w:t>būs i</w:t>
      </w:r>
      <w:r>
        <w:t xml:space="preserve">ekļautas 25 teritorijas, </w:t>
      </w:r>
      <w:r w:rsidRPr="00601F93">
        <w:t xml:space="preserve">kam </w:t>
      </w:r>
      <w:r w:rsidR="007455E2">
        <w:t>plānota</w:t>
      </w:r>
      <w:r w:rsidRPr="00601F93">
        <w:t xml:space="preserve"> dabas aizsardzības plān</w:t>
      </w:r>
      <w:r w:rsidR="007455E2">
        <w:t>u izstrāde. Plānotās teritorijas</w:t>
      </w:r>
      <w:r>
        <w:t xml:space="preserve">: aizsargājamo ainavu apvidus (AAA) “Augšdaugava”, dabas parks (DP) “Dvietes paliene”, Ķemeru nacionālais parks, Gaujas nacionālais parks, dabas liegums (DL) “Lubāna mitrājs”, AAA “Nīcgales meži”, DL “Ventas un Šķerveļa ieleja”, DL “Silene”, DP “Numernes valnis”, DP “Ragakāpa”, DL “Mežole”, DL “Vidzemes akmeņainā jūrmala”, DL “Dūņezers”, DL “Sventājas upes ieleja”, DP “Aiviekstes paliene”, DP “Riežupe”, DL “Platenes purvs”, DP “Vecumu meži”, </w:t>
      </w:r>
      <w:r w:rsidR="003A00AD">
        <w:t xml:space="preserve">DL “Diļļu pļavas”, DL “Garkalnes meži”, DL “Dubnas paliene”, </w:t>
      </w:r>
      <w:r w:rsidR="00412E65">
        <w:t xml:space="preserve">DL “Plieņciema kāpa”, DL “Ķirbas purvs”, </w:t>
      </w:r>
      <w:r w:rsidR="003A00AD">
        <w:t>DP “Adamovas ezers”</w:t>
      </w:r>
      <w:r w:rsidR="00412E65">
        <w:t>, DL “Grebļukalns”</w:t>
      </w:r>
      <w:r w:rsidR="00884391">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77777777" w:rsidR="00BE2A86" w:rsidRDefault="00BE2A8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A2B2C">
      <w:rPr>
        <w:rStyle w:val="PageNumber"/>
        <w:noProof/>
      </w:rPr>
      <w:t>9</w:t>
    </w:r>
    <w:r>
      <w:rPr>
        <w:rStyle w:val="PageNumber"/>
      </w:rPr>
      <w:fldChar w:fldCharType="end"/>
    </w:r>
  </w:p>
  <w:p w14:paraId="6943AB22" w14:textId="77777777" w:rsidR="00BE2A86" w:rsidRDefault="00BE2A8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24CFA"/>
    <w:multiLevelType w:val="hybridMultilevel"/>
    <w:tmpl w:val="CFF44BE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8"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9"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0"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1"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3"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4"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5"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6"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7"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18"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9"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20"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1"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3"/>
  </w:num>
  <w:num w:numId="4">
    <w:abstractNumId w:val="4"/>
  </w:num>
  <w:num w:numId="5">
    <w:abstractNumId w:val="17"/>
  </w:num>
  <w:num w:numId="6">
    <w:abstractNumId w:val="1"/>
  </w:num>
  <w:num w:numId="7">
    <w:abstractNumId w:val="8"/>
  </w:num>
  <w:num w:numId="8">
    <w:abstractNumId w:val="14"/>
  </w:num>
  <w:num w:numId="9">
    <w:abstractNumId w:val="15"/>
  </w:num>
  <w:num w:numId="10">
    <w:abstractNumId w:val="1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9"/>
  </w:num>
  <w:num w:numId="14">
    <w:abstractNumId w:val="20"/>
  </w:num>
  <w:num w:numId="15">
    <w:abstractNumId w:val="16"/>
  </w:num>
  <w:num w:numId="16">
    <w:abstractNumId w:val="13"/>
  </w:num>
  <w:num w:numId="17">
    <w:abstractNumId w:val="7"/>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1"/>
  </w:num>
  <w:num w:numId="21">
    <w:abstractNumId w:val="5"/>
  </w:num>
  <w:num w:numId="22">
    <w:abstractNumId w:val="1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kwqwUAlNtkWywAAAA="/>
  </w:docVars>
  <w:rsids>
    <w:rsidRoot w:val="00F63B8D"/>
    <w:rsid w:val="00000A3B"/>
    <w:rsid w:val="00000B53"/>
    <w:rsid w:val="00001848"/>
    <w:rsid w:val="000023FD"/>
    <w:rsid w:val="00002574"/>
    <w:rsid w:val="00002E0E"/>
    <w:rsid w:val="00003A26"/>
    <w:rsid w:val="00005EA7"/>
    <w:rsid w:val="000069F6"/>
    <w:rsid w:val="00006F16"/>
    <w:rsid w:val="000070AB"/>
    <w:rsid w:val="00007B65"/>
    <w:rsid w:val="00007E1D"/>
    <w:rsid w:val="00010130"/>
    <w:rsid w:val="0001036C"/>
    <w:rsid w:val="0001039D"/>
    <w:rsid w:val="00010917"/>
    <w:rsid w:val="00010CB3"/>
    <w:rsid w:val="00011B96"/>
    <w:rsid w:val="00011F50"/>
    <w:rsid w:val="000126CC"/>
    <w:rsid w:val="000126F3"/>
    <w:rsid w:val="00015EE0"/>
    <w:rsid w:val="00015F37"/>
    <w:rsid w:val="00016A4F"/>
    <w:rsid w:val="00016DB8"/>
    <w:rsid w:val="00016FFA"/>
    <w:rsid w:val="0001748B"/>
    <w:rsid w:val="0001795B"/>
    <w:rsid w:val="00021321"/>
    <w:rsid w:val="000215FD"/>
    <w:rsid w:val="0002183B"/>
    <w:rsid w:val="00021990"/>
    <w:rsid w:val="00021A1E"/>
    <w:rsid w:val="00021C28"/>
    <w:rsid w:val="00022122"/>
    <w:rsid w:val="00022FA1"/>
    <w:rsid w:val="00023E1F"/>
    <w:rsid w:val="00024ED4"/>
    <w:rsid w:val="00024F07"/>
    <w:rsid w:val="00025D9F"/>
    <w:rsid w:val="000261A0"/>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6A3F"/>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57BF2"/>
    <w:rsid w:val="000600BF"/>
    <w:rsid w:val="00061BA5"/>
    <w:rsid w:val="00062143"/>
    <w:rsid w:val="000624F1"/>
    <w:rsid w:val="0006380A"/>
    <w:rsid w:val="000643D4"/>
    <w:rsid w:val="000648AC"/>
    <w:rsid w:val="00064A82"/>
    <w:rsid w:val="0006513C"/>
    <w:rsid w:val="0006611D"/>
    <w:rsid w:val="000663AF"/>
    <w:rsid w:val="00066CA4"/>
    <w:rsid w:val="000671DF"/>
    <w:rsid w:val="0006797B"/>
    <w:rsid w:val="000706BF"/>
    <w:rsid w:val="00070A22"/>
    <w:rsid w:val="00071720"/>
    <w:rsid w:val="000739B7"/>
    <w:rsid w:val="00075B1B"/>
    <w:rsid w:val="000760CC"/>
    <w:rsid w:val="00077EB9"/>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97340"/>
    <w:rsid w:val="000973B5"/>
    <w:rsid w:val="000A03A6"/>
    <w:rsid w:val="000A0FF3"/>
    <w:rsid w:val="000A29EE"/>
    <w:rsid w:val="000A33DD"/>
    <w:rsid w:val="000A38C5"/>
    <w:rsid w:val="000A3E32"/>
    <w:rsid w:val="000A4050"/>
    <w:rsid w:val="000A423C"/>
    <w:rsid w:val="000A4AC6"/>
    <w:rsid w:val="000A534A"/>
    <w:rsid w:val="000A5CF2"/>
    <w:rsid w:val="000A79AB"/>
    <w:rsid w:val="000B0464"/>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A92"/>
    <w:rsid w:val="000C3E6F"/>
    <w:rsid w:val="000C5436"/>
    <w:rsid w:val="000C6012"/>
    <w:rsid w:val="000C70D5"/>
    <w:rsid w:val="000C7B9A"/>
    <w:rsid w:val="000D0C9A"/>
    <w:rsid w:val="000D0DCE"/>
    <w:rsid w:val="000D12A2"/>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1B3"/>
    <w:rsid w:val="000E52C0"/>
    <w:rsid w:val="000E5A85"/>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9E"/>
    <w:rsid w:val="00102912"/>
    <w:rsid w:val="001037F8"/>
    <w:rsid w:val="00103A6C"/>
    <w:rsid w:val="00103BD4"/>
    <w:rsid w:val="00104E5A"/>
    <w:rsid w:val="00104E6E"/>
    <w:rsid w:val="001063E2"/>
    <w:rsid w:val="001071EC"/>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77"/>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335"/>
    <w:rsid w:val="00162E94"/>
    <w:rsid w:val="00162EED"/>
    <w:rsid w:val="001637EE"/>
    <w:rsid w:val="00163EB4"/>
    <w:rsid w:val="00164079"/>
    <w:rsid w:val="00166098"/>
    <w:rsid w:val="001665CA"/>
    <w:rsid w:val="00166B85"/>
    <w:rsid w:val="001676EB"/>
    <w:rsid w:val="00167959"/>
    <w:rsid w:val="00170B33"/>
    <w:rsid w:val="00171627"/>
    <w:rsid w:val="001725AE"/>
    <w:rsid w:val="001728DB"/>
    <w:rsid w:val="00173DD7"/>
    <w:rsid w:val="00174CA4"/>
    <w:rsid w:val="001750CD"/>
    <w:rsid w:val="00175DF0"/>
    <w:rsid w:val="00176350"/>
    <w:rsid w:val="001768FE"/>
    <w:rsid w:val="00176FAD"/>
    <w:rsid w:val="00177045"/>
    <w:rsid w:val="00177068"/>
    <w:rsid w:val="00180BDE"/>
    <w:rsid w:val="00180CD5"/>
    <w:rsid w:val="0018158F"/>
    <w:rsid w:val="001816B9"/>
    <w:rsid w:val="00182C06"/>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C9F"/>
    <w:rsid w:val="00195D1F"/>
    <w:rsid w:val="00195DFC"/>
    <w:rsid w:val="0019632B"/>
    <w:rsid w:val="001979DD"/>
    <w:rsid w:val="001A0A2C"/>
    <w:rsid w:val="001A1D31"/>
    <w:rsid w:val="001A3B59"/>
    <w:rsid w:val="001A42E3"/>
    <w:rsid w:val="001A4CA5"/>
    <w:rsid w:val="001A5627"/>
    <w:rsid w:val="001A577F"/>
    <w:rsid w:val="001A5867"/>
    <w:rsid w:val="001A68C5"/>
    <w:rsid w:val="001A6A4B"/>
    <w:rsid w:val="001A6E23"/>
    <w:rsid w:val="001A756C"/>
    <w:rsid w:val="001B0A1F"/>
    <w:rsid w:val="001B18EE"/>
    <w:rsid w:val="001B21FB"/>
    <w:rsid w:val="001B2391"/>
    <w:rsid w:val="001B27A3"/>
    <w:rsid w:val="001B2891"/>
    <w:rsid w:val="001B290A"/>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A43"/>
    <w:rsid w:val="001D0C5C"/>
    <w:rsid w:val="001D192E"/>
    <w:rsid w:val="001D2003"/>
    <w:rsid w:val="001D2BED"/>
    <w:rsid w:val="001D2C76"/>
    <w:rsid w:val="001D2F71"/>
    <w:rsid w:val="001D4894"/>
    <w:rsid w:val="001D4946"/>
    <w:rsid w:val="001D4F55"/>
    <w:rsid w:val="001D5FE3"/>
    <w:rsid w:val="001D662C"/>
    <w:rsid w:val="001E0405"/>
    <w:rsid w:val="001E0466"/>
    <w:rsid w:val="001E05C0"/>
    <w:rsid w:val="001E065F"/>
    <w:rsid w:val="001E13D7"/>
    <w:rsid w:val="001E1862"/>
    <w:rsid w:val="001E1D73"/>
    <w:rsid w:val="001E1E2A"/>
    <w:rsid w:val="001E2028"/>
    <w:rsid w:val="001E228E"/>
    <w:rsid w:val="001E2776"/>
    <w:rsid w:val="001E2A24"/>
    <w:rsid w:val="001E4C76"/>
    <w:rsid w:val="001E6375"/>
    <w:rsid w:val="001E6EF1"/>
    <w:rsid w:val="001E7A85"/>
    <w:rsid w:val="001E7EF8"/>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1F7CBE"/>
    <w:rsid w:val="0020001C"/>
    <w:rsid w:val="002011A4"/>
    <w:rsid w:val="00201C1C"/>
    <w:rsid w:val="00201F22"/>
    <w:rsid w:val="00202BB0"/>
    <w:rsid w:val="00202DA4"/>
    <w:rsid w:val="00202E51"/>
    <w:rsid w:val="002030DB"/>
    <w:rsid w:val="0020342E"/>
    <w:rsid w:val="002036DF"/>
    <w:rsid w:val="00203E8A"/>
    <w:rsid w:val="002043CB"/>
    <w:rsid w:val="00206342"/>
    <w:rsid w:val="00206722"/>
    <w:rsid w:val="00207072"/>
    <w:rsid w:val="00207223"/>
    <w:rsid w:val="0020727F"/>
    <w:rsid w:val="0020735B"/>
    <w:rsid w:val="002074E1"/>
    <w:rsid w:val="00207B52"/>
    <w:rsid w:val="00207CE4"/>
    <w:rsid w:val="002116B8"/>
    <w:rsid w:val="00212117"/>
    <w:rsid w:val="00212174"/>
    <w:rsid w:val="00212218"/>
    <w:rsid w:val="002139E2"/>
    <w:rsid w:val="0021400D"/>
    <w:rsid w:val="002148B1"/>
    <w:rsid w:val="00214F0B"/>
    <w:rsid w:val="00215A22"/>
    <w:rsid w:val="00215A3F"/>
    <w:rsid w:val="00216109"/>
    <w:rsid w:val="00216308"/>
    <w:rsid w:val="0021747A"/>
    <w:rsid w:val="00217E65"/>
    <w:rsid w:val="002202EA"/>
    <w:rsid w:val="00222172"/>
    <w:rsid w:val="002229C0"/>
    <w:rsid w:val="00222C27"/>
    <w:rsid w:val="0022313B"/>
    <w:rsid w:val="00223382"/>
    <w:rsid w:val="00224C87"/>
    <w:rsid w:val="0022530F"/>
    <w:rsid w:val="002261F2"/>
    <w:rsid w:val="002268C3"/>
    <w:rsid w:val="00227A9E"/>
    <w:rsid w:val="002305A8"/>
    <w:rsid w:val="00230D1B"/>
    <w:rsid w:val="002311B9"/>
    <w:rsid w:val="00231820"/>
    <w:rsid w:val="00231DFB"/>
    <w:rsid w:val="00232551"/>
    <w:rsid w:val="0023268A"/>
    <w:rsid w:val="00233182"/>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4C8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846"/>
    <w:rsid w:val="00263564"/>
    <w:rsid w:val="002636FC"/>
    <w:rsid w:val="002673AF"/>
    <w:rsid w:val="0026752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FF8"/>
    <w:rsid w:val="002767B2"/>
    <w:rsid w:val="00277ACD"/>
    <w:rsid w:val="00280927"/>
    <w:rsid w:val="00281A9A"/>
    <w:rsid w:val="002821B9"/>
    <w:rsid w:val="0028337A"/>
    <w:rsid w:val="0028403E"/>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2DC0"/>
    <w:rsid w:val="002A3A3F"/>
    <w:rsid w:val="002A3FAF"/>
    <w:rsid w:val="002A4F70"/>
    <w:rsid w:val="002A5E58"/>
    <w:rsid w:val="002A6F17"/>
    <w:rsid w:val="002A7BF7"/>
    <w:rsid w:val="002A7CBA"/>
    <w:rsid w:val="002B0749"/>
    <w:rsid w:val="002B1F67"/>
    <w:rsid w:val="002B21FD"/>
    <w:rsid w:val="002B27B2"/>
    <w:rsid w:val="002B357D"/>
    <w:rsid w:val="002B3F6F"/>
    <w:rsid w:val="002B4865"/>
    <w:rsid w:val="002B49EC"/>
    <w:rsid w:val="002B4A30"/>
    <w:rsid w:val="002B4C9B"/>
    <w:rsid w:val="002B4D5F"/>
    <w:rsid w:val="002B5A2C"/>
    <w:rsid w:val="002B5F91"/>
    <w:rsid w:val="002B628A"/>
    <w:rsid w:val="002B6636"/>
    <w:rsid w:val="002B6A55"/>
    <w:rsid w:val="002B746F"/>
    <w:rsid w:val="002C091B"/>
    <w:rsid w:val="002C2730"/>
    <w:rsid w:val="002C3177"/>
    <w:rsid w:val="002C5C63"/>
    <w:rsid w:val="002C70A4"/>
    <w:rsid w:val="002C752A"/>
    <w:rsid w:val="002C7862"/>
    <w:rsid w:val="002C7B42"/>
    <w:rsid w:val="002D06A2"/>
    <w:rsid w:val="002D1242"/>
    <w:rsid w:val="002D1AAF"/>
    <w:rsid w:val="002D333B"/>
    <w:rsid w:val="002D370A"/>
    <w:rsid w:val="002D3882"/>
    <w:rsid w:val="002D5659"/>
    <w:rsid w:val="002D5D7B"/>
    <w:rsid w:val="002D6ABE"/>
    <w:rsid w:val="002D71CB"/>
    <w:rsid w:val="002E0B99"/>
    <w:rsid w:val="002E10A9"/>
    <w:rsid w:val="002E123B"/>
    <w:rsid w:val="002E1A3E"/>
    <w:rsid w:val="002E25F4"/>
    <w:rsid w:val="002E4760"/>
    <w:rsid w:val="002E590E"/>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E53"/>
    <w:rsid w:val="003068CE"/>
    <w:rsid w:val="00306BDD"/>
    <w:rsid w:val="0030778C"/>
    <w:rsid w:val="003102BF"/>
    <w:rsid w:val="003104BC"/>
    <w:rsid w:val="00310BBF"/>
    <w:rsid w:val="003112BD"/>
    <w:rsid w:val="00311488"/>
    <w:rsid w:val="0031255F"/>
    <w:rsid w:val="003134F0"/>
    <w:rsid w:val="00313FFF"/>
    <w:rsid w:val="00314278"/>
    <w:rsid w:val="00314552"/>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A73"/>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D09"/>
    <w:rsid w:val="00337E7F"/>
    <w:rsid w:val="00340355"/>
    <w:rsid w:val="00340A6F"/>
    <w:rsid w:val="00340FB2"/>
    <w:rsid w:val="00341628"/>
    <w:rsid w:val="00341638"/>
    <w:rsid w:val="00341DCD"/>
    <w:rsid w:val="0034232C"/>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3583"/>
    <w:rsid w:val="0035404A"/>
    <w:rsid w:val="00354A11"/>
    <w:rsid w:val="00355CBC"/>
    <w:rsid w:val="003566DD"/>
    <w:rsid w:val="003579AA"/>
    <w:rsid w:val="00357A9D"/>
    <w:rsid w:val="00357B8B"/>
    <w:rsid w:val="00357DBD"/>
    <w:rsid w:val="00357F50"/>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E67"/>
    <w:rsid w:val="00376761"/>
    <w:rsid w:val="003768C3"/>
    <w:rsid w:val="0037753D"/>
    <w:rsid w:val="00377961"/>
    <w:rsid w:val="003812A0"/>
    <w:rsid w:val="0038424B"/>
    <w:rsid w:val="00384E8F"/>
    <w:rsid w:val="00384F30"/>
    <w:rsid w:val="0038574C"/>
    <w:rsid w:val="00385C2A"/>
    <w:rsid w:val="003870FB"/>
    <w:rsid w:val="003878F3"/>
    <w:rsid w:val="00390712"/>
    <w:rsid w:val="003908DB"/>
    <w:rsid w:val="00390992"/>
    <w:rsid w:val="00391518"/>
    <w:rsid w:val="00391B7F"/>
    <w:rsid w:val="0039248B"/>
    <w:rsid w:val="00392D7D"/>
    <w:rsid w:val="00392E82"/>
    <w:rsid w:val="003933E9"/>
    <w:rsid w:val="003934B8"/>
    <w:rsid w:val="0039379C"/>
    <w:rsid w:val="00393D05"/>
    <w:rsid w:val="003942BF"/>
    <w:rsid w:val="00394373"/>
    <w:rsid w:val="00394A58"/>
    <w:rsid w:val="00394C33"/>
    <w:rsid w:val="0039526A"/>
    <w:rsid w:val="00395604"/>
    <w:rsid w:val="00395C84"/>
    <w:rsid w:val="0039795E"/>
    <w:rsid w:val="003A00AD"/>
    <w:rsid w:val="003A0844"/>
    <w:rsid w:val="003A0C47"/>
    <w:rsid w:val="003A0EF8"/>
    <w:rsid w:val="003A10BA"/>
    <w:rsid w:val="003A1848"/>
    <w:rsid w:val="003A2154"/>
    <w:rsid w:val="003A217E"/>
    <w:rsid w:val="003A2931"/>
    <w:rsid w:val="003A2A13"/>
    <w:rsid w:val="003A3A26"/>
    <w:rsid w:val="003A491C"/>
    <w:rsid w:val="003A4AC8"/>
    <w:rsid w:val="003A4AD5"/>
    <w:rsid w:val="003A5FB9"/>
    <w:rsid w:val="003A6127"/>
    <w:rsid w:val="003A672B"/>
    <w:rsid w:val="003A6AB4"/>
    <w:rsid w:val="003A7F1E"/>
    <w:rsid w:val="003B0841"/>
    <w:rsid w:val="003B2D7E"/>
    <w:rsid w:val="003B31CD"/>
    <w:rsid w:val="003B39A6"/>
    <w:rsid w:val="003B4632"/>
    <w:rsid w:val="003B4AC1"/>
    <w:rsid w:val="003B4B1B"/>
    <w:rsid w:val="003B4C4A"/>
    <w:rsid w:val="003B57D2"/>
    <w:rsid w:val="003B59F7"/>
    <w:rsid w:val="003B601E"/>
    <w:rsid w:val="003B6257"/>
    <w:rsid w:val="003B6D2C"/>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278"/>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FC3"/>
    <w:rsid w:val="004110C4"/>
    <w:rsid w:val="00412E65"/>
    <w:rsid w:val="00413696"/>
    <w:rsid w:val="00413B07"/>
    <w:rsid w:val="0041403C"/>
    <w:rsid w:val="004140D5"/>
    <w:rsid w:val="00414118"/>
    <w:rsid w:val="00414697"/>
    <w:rsid w:val="00415319"/>
    <w:rsid w:val="00415792"/>
    <w:rsid w:val="0041659D"/>
    <w:rsid w:val="00416D53"/>
    <w:rsid w:val="004172C7"/>
    <w:rsid w:val="00417D3D"/>
    <w:rsid w:val="0042049C"/>
    <w:rsid w:val="00420E58"/>
    <w:rsid w:val="004219B5"/>
    <w:rsid w:val="00422204"/>
    <w:rsid w:val="00423C7E"/>
    <w:rsid w:val="00425B84"/>
    <w:rsid w:val="00425C4D"/>
    <w:rsid w:val="00425F60"/>
    <w:rsid w:val="00425FC1"/>
    <w:rsid w:val="00425FF2"/>
    <w:rsid w:val="00426A4A"/>
    <w:rsid w:val="00427963"/>
    <w:rsid w:val="00430FC5"/>
    <w:rsid w:val="00431685"/>
    <w:rsid w:val="00431695"/>
    <w:rsid w:val="00431C6A"/>
    <w:rsid w:val="00431F6D"/>
    <w:rsid w:val="004328E1"/>
    <w:rsid w:val="00433222"/>
    <w:rsid w:val="00434CEA"/>
    <w:rsid w:val="004355F0"/>
    <w:rsid w:val="004359E1"/>
    <w:rsid w:val="00435E36"/>
    <w:rsid w:val="004365FE"/>
    <w:rsid w:val="00436963"/>
    <w:rsid w:val="00436CE1"/>
    <w:rsid w:val="0043771C"/>
    <w:rsid w:val="0043798F"/>
    <w:rsid w:val="00437EB4"/>
    <w:rsid w:val="00437F0F"/>
    <w:rsid w:val="004405B1"/>
    <w:rsid w:val="004408E3"/>
    <w:rsid w:val="004415D2"/>
    <w:rsid w:val="00441AFA"/>
    <w:rsid w:val="00441F41"/>
    <w:rsid w:val="00442312"/>
    <w:rsid w:val="00442740"/>
    <w:rsid w:val="0044300A"/>
    <w:rsid w:val="004434CC"/>
    <w:rsid w:val="004437F3"/>
    <w:rsid w:val="0044419C"/>
    <w:rsid w:val="00444F54"/>
    <w:rsid w:val="00445707"/>
    <w:rsid w:val="0044737E"/>
    <w:rsid w:val="0044757A"/>
    <w:rsid w:val="004477A8"/>
    <w:rsid w:val="00447ED9"/>
    <w:rsid w:val="004503D3"/>
    <w:rsid w:val="00450B09"/>
    <w:rsid w:val="00451CD1"/>
    <w:rsid w:val="00452232"/>
    <w:rsid w:val="00452F57"/>
    <w:rsid w:val="00453898"/>
    <w:rsid w:val="004539F0"/>
    <w:rsid w:val="004541F7"/>
    <w:rsid w:val="0045457B"/>
    <w:rsid w:val="00454711"/>
    <w:rsid w:val="00454890"/>
    <w:rsid w:val="00454AB1"/>
    <w:rsid w:val="00454F11"/>
    <w:rsid w:val="004565EC"/>
    <w:rsid w:val="00457CEC"/>
    <w:rsid w:val="00457FEB"/>
    <w:rsid w:val="004603AF"/>
    <w:rsid w:val="00461071"/>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77553"/>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4CDE"/>
    <w:rsid w:val="00495D2A"/>
    <w:rsid w:val="00495F5A"/>
    <w:rsid w:val="004960DD"/>
    <w:rsid w:val="00497B1B"/>
    <w:rsid w:val="004A050D"/>
    <w:rsid w:val="004A0A47"/>
    <w:rsid w:val="004A1B1A"/>
    <w:rsid w:val="004A1FF5"/>
    <w:rsid w:val="004A2D8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1D02"/>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315"/>
    <w:rsid w:val="004D4C02"/>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C7F"/>
    <w:rsid w:val="004E7665"/>
    <w:rsid w:val="004E76C0"/>
    <w:rsid w:val="004F01DE"/>
    <w:rsid w:val="004F0AC4"/>
    <w:rsid w:val="004F13F1"/>
    <w:rsid w:val="004F1539"/>
    <w:rsid w:val="004F171B"/>
    <w:rsid w:val="004F1BAE"/>
    <w:rsid w:val="004F1BD3"/>
    <w:rsid w:val="004F378B"/>
    <w:rsid w:val="004F38FE"/>
    <w:rsid w:val="004F3972"/>
    <w:rsid w:val="004F4632"/>
    <w:rsid w:val="004F46BD"/>
    <w:rsid w:val="004F4AD5"/>
    <w:rsid w:val="004F6878"/>
    <w:rsid w:val="004F6ADD"/>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1806"/>
    <w:rsid w:val="00512138"/>
    <w:rsid w:val="00512A0E"/>
    <w:rsid w:val="00512BDB"/>
    <w:rsid w:val="00512FE6"/>
    <w:rsid w:val="0051318E"/>
    <w:rsid w:val="00513B4F"/>
    <w:rsid w:val="00513D72"/>
    <w:rsid w:val="00513EF3"/>
    <w:rsid w:val="0051440E"/>
    <w:rsid w:val="00514837"/>
    <w:rsid w:val="00514E3B"/>
    <w:rsid w:val="00515068"/>
    <w:rsid w:val="005158FD"/>
    <w:rsid w:val="00515B13"/>
    <w:rsid w:val="00515C60"/>
    <w:rsid w:val="0051612A"/>
    <w:rsid w:val="00517CFE"/>
    <w:rsid w:val="0052015A"/>
    <w:rsid w:val="005209AA"/>
    <w:rsid w:val="00521593"/>
    <w:rsid w:val="00521703"/>
    <w:rsid w:val="0052189F"/>
    <w:rsid w:val="00522C5A"/>
    <w:rsid w:val="00523F17"/>
    <w:rsid w:val="0052401A"/>
    <w:rsid w:val="0052452D"/>
    <w:rsid w:val="005245E9"/>
    <w:rsid w:val="0052480B"/>
    <w:rsid w:val="00524E89"/>
    <w:rsid w:val="0052589B"/>
    <w:rsid w:val="005267FC"/>
    <w:rsid w:val="00526830"/>
    <w:rsid w:val="00526FD3"/>
    <w:rsid w:val="005278E7"/>
    <w:rsid w:val="005307FB"/>
    <w:rsid w:val="00530AB7"/>
    <w:rsid w:val="00530C17"/>
    <w:rsid w:val="005310DE"/>
    <w:rsid w:val="00531AFB"/>
    <w:rsid w:val="00531C2B"/>
    <w:rsid w:val="00532E2A"/>
    <w:rsid w:val="0053317F"/>
    <w:rsid w:val="0053322A"/>
    <w:rsid w:val="005339A0"/>
    <w:rsid w:val="00534C79"/>
    <w:rsid w:val="00535029"/>
    <w:rsid w:val="0053571F"/>
    <w:rsid w:val="00535EB4"/>
    <w:rsid w:val="00536775"/>
    <w:rsid w:val="00536E0E"/>
    <w:rsid w:val="00537015"/>
    <w:rsid w:val="005370F6"/>
    <w:rsid w:val="0054134D"/>
    <w:rsid w:val="005422D9"/>
    <w:rsid w:val="0054273E"/>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256"/>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4FA"/>
    <w:rsid w:val="00565507"/>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5346"/>
    <w:rsid w:val="00596457"/>
    <w:rsid w:val="00597ADF"/>
    <w:rsid w:val="005A0A85"/>
    <w:rsid w:val="005A0E62"/>
    <w:rsid w:val="005A10FB"/>
    <w:rsid w:val="005A138D"/>
    <w:rsid w:val="005A2057"/>
    <w:rsid w:val="005A2BC6"/>
    <w:rsid w:val="005A36BF"/>
    <w:rsid w:val="005A3975"/>
    <w:rsid w:val="005A463C"/>
    <w:rsid w:val="005A4E70"/>
    <w:rsid w:val="005A505E"/>
    <w:rsid w:val="005A52A3"/>
    <w:rsid w:val="005A56D7"/>
    <w:rsid w:val="005A63E0"/>
    <w:rsid w:val="005A6A6F"/>
    <w:rsid w:val="005A71BB"/>
    <w:rsid w:val="005A7A8C"/>
    <w:rsid w:val="005A7C4B"/>
    <w:rsid w:val="005B11E3"/>
    <w:rsid w:val="005B13AF"/>
    <w:rsid w:val="005B26BE"/>
    <w:rsid w:val="005B2F2C"/>
    <w:rsid w:val="005B3196"/>
    <w:rsid w:val="005B4971"/>
    <w:rsid w:val="005B582E"/>
    <w:rsid w:val="005B62E8"/>
    <w:rsid w:val="005B66B2"/>
    <w:rsid w:val="005B6E61"/>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E03B8"/>
    <w:rsid w:val="005E184F"/>
    <w:rsid w:val="005E2BA2"/>
    <w:rsid w:val="005E3BF1"/>
    <w:rsid w:val="005E41BC"/>
    <w:rsid w:val="005E4548"/>
    <w:rsid w:val="005E48BD"/>
    <w:rsid w:val="005E527A"/>
    <w:rsid w:val="005E5D75"/>
    <w:rsid w:val="005E60C0"/>
    <w:rsid w:val="005E6902"/>
    <w:rsid w:val="005E6C8E"/>
    <w:rsid w:val="005E71B7"/>
    <w:rsid w:val="005E73CB"/>
    <w:rsid w:val="005F0198"/>
    <w:rsid w:val="005F15E3"/>
    <w:rsid w:val="005F18E9"/>
    <w:rsid w:val="005F1C5D"/>
    <w:rsid w:val="005F3977"/>
    <w:rsid w:val="005F5D0D"/>
    <w:rsid w:val="005F6798"/>
    <w:rsid w:val="005F7DDE"/>
    <w:rsid w:val="00600DDD"/>
    <w:rsid w:val="00601522"/>
    <w:rsid w:val="00601F93"/>
    <w:rsid w:val="006025EB"/>
    <w:rsid w:val="00602610"/>
    <w:rsid w:val="00602A08"/>
    <w:rsid w:val="00602DC3"/>
    <w:rsid w:val="00603C86"/>
    <w:rsid w:val="00604B03"/>
    <w:rsid w:val="006058FA"/>
    <w:rsid w:val="00605E54"/>
    <w:rsid w:val="00607C2F"/>
    <w:rsid w:val="006100BF"/>
    <w:rsid w:val="00610564"/>
    <w:rsid w:val="0061065C"/>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983"/>
    <w:rsid w:val="00623DF9"/>
    <w:rsid w:val="00624BDE"/>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45777"/>
    <w:rsid w:val="00646B2F"/>
    <w:rsid w:val="00647503"/>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0838"/>
    <w:rsid w:val="00661189"/>
    <w:rsid w:val="00661B54"/>
    <w:rsid w:val="00662B5B"/>
    <w:rsid w:val="00662C47"/>
    <w:rsid w:val="006655E3"/>
    <w:rsid w:val="00666322"/>
    <w:rsid w:val="006668EF"/>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806C4"/>
    <w:rsid w:val="00680B6D"/>
    <w:rsid w:val="00681E1A"/>
    <w:rsid w:val="0068454C"/>
    <w:rsid w:val="00685410"/>
    <w:rsid w:val="00685672"/>
    <w:rsid w:val="006874D2"/>
    <w:rsid w:val="00687E19"/>
    <w:rsid w:val="00687E53"/>
    <w:rsid w:val="00687FA7"/>
    <w:rsid w:val="00690170"/>
    <w:rsid w:val="00690C1B"/>
    <w:rsid w:val="00692584"/>
    <w:rsid w:val="00692832"/>
    <w:rsid w:val="00692892"/>
    <w:rsid w:val="0069386D"/>
    <w:rsid w:val="00693999"/>
    <w:rsid w:val="006940CE"/>
    <w:rsid w:val="00694DA6"/>
    <w:rsid w:val="0069585D"/>
    <w:rsid w:val="00695C7B"/>
    <w:rsid w:val="00695DE0"/>
    <w:rsid w:val="00696203"/>
    <w:rsid w:val="006967E8"/>
    <w:rsid w:val="00697523"/>
    <w:rsid w:val="00697561"/>
    <w:rsid w:val="006A10CA"/>
    <w:rsid w:val="006A1D79"/>
    <w:rsid w:val="006A25EB"/>
    <w:rsid w:val="006A328B"/>
    <w:rsid w:val="006A340F"/>
    <w:rsid w:val="006A4626"/>
    <w:rsid w:val="006A48D9"/>
    <w:rsid w:val="006A4AFA"/>
    <w:rsid w:val="006A5FDF"/>
    <w:rsid w:val="006A7D37"/>
    <w:rsid w:val="006B13B3"/>
    <w:rsid w:val="006B1796"/>
    <w:rsid w:val="006B1BCB"/>
    <w:rsid w:val="006B2982"/>
    <w:rsid w:val="006B31A5"/>
    <w:rsid w:val="006B3F4A"/>
    <w:rsid w:val="006B423F"/>
    <w:rsid w:val="006B4863"/>
    <w:rsid w:val="006B4D9B"/>
    <w:rsid w:val="006B5544"/>
    <w:rsid w:val="006B55C3"/>
    <w:rsid w:val="006B59F1"/>
    <w:rsid w:val="006B5C18"/>
    <w:rsid w:val="006B72B9"/>
    <w:rsid w:val="006C0361"/>
    <w:rsid w:val="006C0971"/>
    <w:rsid w:val="006C09E5"/>
    <w:rsid w:val="006C0BD5"/>
    <w:rsid w:val="006C16EF"/>
    <w:rsid w:val="006C3353"/>
    <w:rsid w:val="006C34C8"/>
    <w:rsid w:val="006C3922"/>
    <w:rsid w:val="006C451E"/>
    <w:rsid w:val="006C5665"/>
    <w:rsid w:val="006C6368"/>
    <w:rsid w:val="006C7B18"/>
    <w:rsid w:val="006D04E8"/>
    <w:rsid w:val="006D08E9"/>
    <w:rsid w:val="006D1117"/>
    <w:rsid w:val="006D18C4"/>
    <w:rsid w:val="006D1EED"/>
    <w:rsid w:val="006D2204"/>
    <w:rsid w:val="006D2391"/>
    <w:rsid w:val="006D2742"/>
    <w:rsid w:val="006D2DAA"/>
    <w:rsid w:val="006D43C1"/>
    <w:rsid w:val="006D463C"/>
    <w:rsid w:val="006D4A39"/>
    <w:rsid w:val="006D4A9F"/>
    <w:rsid w:val="006D4F76"/>
    <w:rsid w:val="006D536E"/>
    <w:rsid w:val="006E0C05"/>
    <w:rsid w:val="006E1666"/>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CFD"/>
    <w:rsid w:val="006F0E77"/>
    <w:rsid w:val="006F0F9F"/>
    <w:rsid w:val="006F212F"/>
    <w:rsid w:val="006F2CF2"/>
    <w:rsid w:val="006F3169"/>
    <w:rsid w:val="006F3476"/>
    <w:rsid w:val="006F42AA"/>
    <w:rsid w:val="006F56EA"/>
    <w:rsid w:val="006F5701"/>
    <w:rsid w:val="006F673D"/>
    <w:rsid w:val="007002DF"/>
    <w:rsid w:val="007005AB"/>
    <w:rsid w:val="0070131C"/>
    <w:rsid w:val="00701815"/>
    <w:rsid w:val="00702183"/>
    <w:rsid w:val="00702642"/>
    <w:rsid w:val="007032A7"/>
    <w:rsid w:val="0070421E"/>
    <w:rsid w:val="007045F4"/>
    <w:rsid w:val="00704F41"/>
    <w:rsid w:val="00705EB7"/>
    <w:rsid w:val="0070610B"/>
    <w:rsid w:val="00706457"/>
    <w:rsid w:val="0070646D"/>
    <w:rsid w:val="00706711"/>
    <w:rsid w:val="00706ABC"/>
    <w:rsid w:val="00706B2A"/>
    <w:rsid w:val="007070BD"/>
    <w:rsid w:val="00707218"/>
    <w:rsid w:val="00707FA2"/>
    <w:rsid w:val="007117AB"/>
    <w:rsid w:val="00711925"/>
    <w:rsid w:val="0071382C"/>
    <w:rsid w:val="00713CA6"/>
    <w:rsid w:val="00713EAA"/>
    <w:rsid w:val="00714713"/>
    <w:rsid w:val="00715246"/>
    <w:rsid w:val="0071583D"/>
    <w:rsid w:val="00715891"/>
    <w:rsid w:val="00716DF3"/>
    <w:rsid w:val="007177BF"/>
    <w:rsid w:val="00717E52"/>
    <w:rsid w:val="0072124B"/>
    <w:rsid w:val="007212A0"/>
    <w:rsid w:val="00723111"/>
    <w:rsid w:val="00723A39"/>
    <w:rsid w:val="00723E87"/>
    <w:rsid w:val="00723EBC"/>
    <w:rsid w:val="00724E9D"/>
    <w:rsid w:val="007252A5"/>
    <w:rsid w:val="00725848"/>
    <w:rsid w:val="0072595F"/>
    <w:rsid w:val="00725D61"/>
    <w:rsid w:val="00725EE6"/>
    <w:rsid w:val="00727A98"/>
    <w:rsid w:val="00727D92"/>
    <w:rsid w:val="00730318"/>
    <w:rsid w:val="007303B2"/>
    <w:rsid w:val="0073088A"/>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2FDB"/>
    <w:rsid w:val="00743536"/>
    <w:rsid w:val="00743603"/>
    <w:rsid w:val="00743680"/>
    <w:rsid w:val="0074467A"/>
    <w:rsid w:val="0074525F"/>
    <w:rsid w:val="0074534E"/>
    <w:rsid w:val="0074556B"/>
    <w:rsid w:val="007455E2"/>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26DA"/>
    <w:rsid w:val="00763E53"/>
    <w:rsid w:val="00763EDE"/>
    <w:rsid w:val="00764A43"/>
    <w:rsid w:val="007650F5"/>
    <w:rsid w:val="00765AAC"/>
    <w:rsid w:val="00765D07"/>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802F7"/>
    <w:rsid w:val="0078044F"/>
    <w:rsid w:val="007808CD"/>
    <w:rsid w:val="00780EAF"/>
    <w:rsid w:val="00781895"/>
    <w:rsid w:val="00781E61"/>
    <w:rsid w:val="00782EF5"/>
    <w:rsid w:val="00784469"/>
    <w:rsid w:val="00785A7D"/>
    <w:rsid w:val="00785ECA"/>
    <w:rsid w:val="00786579"/>
    <w:rsid w:val="00787414"/>
    <w:rsid w:val="0078751F"/>
    <w:rsid w:val="00787D43"/>
    <w:rsid w:val="0079068A"/>
    <w:rsid w:val="00790757"/>
    <w:rsid w:val="007908D6"/>
    <w:rsid w:val="00790F4B"/>
    <w:rsid w:val="00791399"/>
    <w:rsid w:val="00791459"/>
    <w:rsid w:val="0079179D"/>
    <w:rsid w:val="00791E20"/>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588"/>
    <w:rsid w:val="007A3DD8"/>
    <w:rsid w:val="007A41B7"/>
    <w:rsid w:val="007A547F"/>
    <w:rsid w:val="007A58D1"/>
    <w:rsid w:val="007A5CCA"/>
    <w:rsid w:val="007A5F19"/>
    <w:rsid w:val="007A6742"/>
    <w:rsid w:val="007A6A87"/>
    <w:rsid w:val="007A6F10"/>
    <w:rsid w:val="007A7BFC"/>
    <w:rsid w:val="007B00FE"/>
    <w:rsid w:val="007B02D4"/>
    <w:rsid w:val="007B043A"/>
    <w:rsid w:val="007B06BE"/>
    <w:rsid w:val="007B08A2"/>
    <w:rsid w:val="007B08A8"/>
    <w:rsid w:val="007B0C25"/>
    <w:rsid w:val="007B2381"/>
    <w:rsid w:val="007B3382"/>
    <w:rsid w:val="007B34BD"/>
    <w:rsid w:val="007B43F9"/>
    <w:rsid w:val="007B4935"/>
    <w:rsid w:val="007B6A8D"/>
    <w:rsid w:val="007B7025"/>
    <w:rsid w:val="007B7DFD"/>
    <w:rsid w:val="007C0479"/>
    <w:rsid w:val="007C089A"/>
    <w:rsid w:val="007C1674"/>
    <w:rsid w:val="007C1FA8"/>
    <w:rsid w:val="007C26AD"/>
    <w:rsid w:val="007C30A7"/>
    <w:rsid w:val="007C337A"/>
    <w:rsid w:val="007C350E"/>
    <w:rsid w:val="007C41A3"/>
    <w:rsid w:val="007C6F56"/>
    <w:rsid w:val="007C70B2"/>
    <w:rsid w:val="007C7310"/>
    <w:rsid w:val="007C7F36"/>
    <w:rsid w:val="007D097F"/>
    <w:rsid w:val="007D0F32"/>
    <w:rsid w:val="007D1248"/>
    <w:rsid w:val="007D1A9C"/>
    <w:rsid w:val="007D29B3"/>
    <w:rsid w:val="007D2DAF"/>
    <w:rsid w:val="007D34E5"/>
    <w:rsid w:val="007D3894"/>
    <w:rsid w:val="007D3C86"/>
    <w:rsid w:val="007D3D6F"/>
    <w:rsid w:val="007D467E"/>
    <w:rsid w:val="007D491B"/>
    <w:rsid w:val="007D6412"/>
    <w:rsid w:val="007D6F91"/>
    <w:rsid w:val="007E083F"/>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6A5"/>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3929"/>
    <w:rsid w:val="00814169"/>
    <w:rsid w:val="00814D57"/>
    <w:rsid w:val="00816075"/>
    <w:rsid w:val="008170E6"/>
    <w:rsid w:val="00817F2D"/>
    <w:rsid w:val="0082008F"/>
    <w:rsid w:val="008203CE"/>
    <w:rsid w:val="00821404"/>
    <w:rsid w:val="008219A6"/>
    <w:rsid w:val="00822172"/>
    <w:rsid w:val="00823931"/>
    <w:rsid w:val="00824E77"/>
    <w:rsid w:val="008265A7"/>
    <w:rsid w:val="008317DF"/>
    <w:rsid w:val="0083419B"/>
    <w:rsid w:val="00834F1D"/>
    <w:rsid w:val="0083586A"/>
    <w:rsid w:val="00835E9A"/>
    <w:rsid w:val="0083641F"/>
    <w:rsid w:val="00836584"/>
    <w:rsid w:val="00836FAA"/>
    <w:rsid w:val="00840118"/>
    <w:rsid w:val="008408A8"/>
    <w:rsid w:val="00841056"/>
    <w:rsid w:val="00841995"/>
    <w:rsid w:val="00842CF0"/>
    <w:rsid w:val="00842FF1"/>
    <w:rsid w:val="00843529"/>
    <w:rsid w:val="00844968"/>
    <w:rsid w:val="00844F61"/>
    <w:rsid w:val="008458B0"/>
    <w:rsid w:val="008471D4"/>
    <w:rsid w:val="0085004F"/>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72C2"/>
    <w:rsid w:val="00857384"/>
    <w:rsid w:val="00857EDF"/>
    <w:rsid w:val="0086002C"/>
    <w:rsid w:val="00860171"/>
    <w:rsid w:val="0086037D"/>
    <w:rsid w:val="00860769"/>
    <w:rsid w:val="00860C20"/>
    <w:rsid w:val="008612AE"/>
    <w:rsid w:val="0086136A"/>
    <w:rsid w:val="00861F9D"/>
    <w:rsid w:val="00862D38"/>
    <w:rsid w:val="00862F1B"/>
    <w:rsid w:val="00863EB3"/>
    <w:rsid w:val="0086590F"/>
    <w:rsid w:val="00866E70"/>
    <w:rsid w:val="00866EE3"/>
    <w:rsid w:val="00866F75"/>
    <w:rsid w:val="00866FDE"/>
    <w:rsid w:val="008675C3"/>
    <w:rsid w:val="00867797"/>
    <w:rsid w:val="008703B9"/>
    <w:rsid w:val="00871C29"/>
    <w:rsid w:val="0087223E"/>
    <w:rsid w:val="008725CB"/>
    <w:rsid w:val="00872696"/>
    <w:rsid w:val="00872B59"/>
    <w:rsid w:val="00872C1E"/>
    <w:rsid w:val="00873983"/>
    <w:rsid w:val="00873BAC"/>
    <w:rsid w:val="00873E50"/>
    <w:rsid w:val="00873F2B"/>
    <w:rsid w:val="008743A4"/>
    <w:rsid w:val="0087484E"/>
    <w:rsid w:val="00875432"/>
    <w:rsid w:val="008755FF"/>
    <w:rsid w:val="00875F2C"/>
    <w:rsid w:val="00875FC0"/>
    <w:rsid w:val="00876EFD"/>
    <w:rsid w:val="0087743A"/>
    <w:rsid w:val="00877AF9"/>
    <w:rsid w:val="00880E65"/>
    <w:rsid w:val="008814D4"/>
    <w:rsid w:val="00881FCC"/>
    <w:rsid w:val="00882FF6"/>
    <w:rsid w:val="00883BE9"/>
    <w:rsid w:val="00884391"/>
    <w:rsid w:val="008843EF"/>
    <w:rsid w:val="00884FA2"/>
    <w:rsid w:val="008850E9"/>
    <w:rsid w:val="00885105"/>
    <w:rsid w:val="00885422"/>
    <w:rsid w:val="008861D2"/>
    <w:rsid w:val="008872F0"/>
    <w:rsid w:val="008901CE"/>
    <w:rsid w:val="00890A8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F2F"/>
    <w:rsid w:val="008B44C6"/>
    <w:rsid w:val="008B6225"/>
    <w:rsid w:val="008B6251"/>
    <w:rsid w:val="008B6E2F"/>
    <w:rsid w:val="008B7358"/>
    <w:rsid w:val="008B73FA"/>
    <w:rsid w:val="008B7FAC"/>
    <w:rsid w:val="008C02BC"/>
    <w:rsid w:val="008C0689"/>
    <w:rsid w:val="008C0A05"/>
    <w:rsid w:val="008C0E7C"/>
    <w:rsid w:val="008C0ED3"/>
    <w:rsid w:val="008C1304"/>
    <w:rsid w:val="008C25BF"/>
    <w:rsid w:val="008C37CC"/>
    <w:rsid w:val="008C39B1"/>
    <w:rsid w:val="008C4AE3"/>
    <w:rsid w:val="008C54EA"/>
    <w:rsid w:val="008C70B0"/>
    <w:rsid w:val="008C7460"/>
    <w:rsid w:val="008C7633"/>
    <w:rsid w:val="008D0B75"/>
    <w:rsid w:val="008D1C74"/>
    <w:rsid w:val="008D1D44"/>
    <w:rsid w:val="008D203C"/>
    <w:rsid w:val="008D3133"/>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7DF"/>
    <w:rsid w:val="008F1412"/>
    <w:rsid w:val="008F1432"/>
    <w:rsid w:val="008F15B7"/>
    <w:rsid w:val="008F17E5"/>
    <w:rsid w:val="008F1D55"/>
    <w:rsid w:val="008F21C0"/>
    <w:rsid w:val="008F22DF"/>
    <w:rsid w:val="008F23E8"/>
    <w:rsid w:val="008F3B88"/>
    <w:rsid w:val="008F3BEC"/>
    <w:rsid w:val="008F5616"/>
    <w:rsid w:val="008F57D5"/>
    <w:rsid w:val="008F5CCC"/>
    <w:rsid w:val="008F6041"/>
    <w:rsid w:val="008F68E7"/>
    <w:rsid w:val="008F7C09"/>
    <w:rsid w:val="00900EA0"/>
    <w:rsid w:val="00901072"/>
    <w:rsid w:val="009028C9"/>
    <w:rsid w:val="0090301A"/>
    <w:rsid w:val="00903B04"/>
    <w:rsid w:val="00903E5E"/>
    <w:rsid w:val="00904D81"/>
    <w:rsid w:val="00904E10"/>
    <w:rsid w:val="009057BB"/>
    <w:rsid w:val="00906194"/>
    <w:rsid w:val="00907401"/>
    <w:rsid w:val="00907F93"/>
    <w:rsid w:val="009104EB"/>
    <w:rsid w:val="00910AF6"/>
    <w:rsid w:val="00911159"/>
    <w:rsid w:val="00911ED8"/>
    <w:rsid w:val="00912151"/>
    <w:rsid w:val="00912DCD"/>
    <w:rsid w:val="00913472"/>
    <w:rsid w:val="009135C2"/>
    <w:rsid w:val="009158E3"/>
    <w:rsid w:val="00915973"/>
    <w:rsid w:val="00916E32"/>
    <w:rsid w:val="00916EB8"/>
    <w:rsid w:val="009171DE"/>
    <w:rsid w:val="009179C9"/>
    <w:rsid w:val="00921355"/>
    <w:rsid w:val="00921EE4"/>
    <w:rsid w:val="0092249F"/>
    <w:rsid w:val="0092250B"/>
    <w:rsid w:val="00923278"/>
    <w:rsid w:val="00923280"/>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3275"/>
    <w:rsid w:val="0094341E"/>
    <w:rsid w:val="0094495F"/>
    <w:rsid w:val="00944A79"/>
    <w:rsid w:val="00945CC1"/>
    <w:rsid w:val="009462EC"/>
    <w:rsid w:val="00946DBE"/>
    <w:rsid w:val="009507C6"/>
    <w:rsid w:val="00950A38"/>
    <w:rsid w:val="00950A6A"/>
    <w:rsid w:val="00951EF9"/>
    <w:rsid w:val="009527D5"/>
    <w:rsid w:val="00952BBC"/>
    <w:rsid w:val="00953CB4"/>
    <w:rsid w:val="00953F60"/>
    <w:rsid w:val="00954258"/>
    <w:rsid w:val="00954394"/>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761D"/>
    <w:rsid w:val="0097068A"/>
    <w:rsid w:val="009709A2"/>
    <w:rsid w:val="00970E38"/>
    <w:rsid w:val="009720E4"/>
    <w:rsid w:val="009739D3"/>
    <w:rsid w:val="0097402B"/>
    <w:rsid w:val="00974697"/>
    <w:rsid w:val="00975382"/>
    <w:rsid w:val="009767C5"/>
    <w:rsid w:val="00976A97"/>
    <w:rsid w:val="00977485"/>
    <w:rsid w:val="009776CE"/>
    <w:rsid w:val="0097771E"/>
    <w:rsid w:val="009777FF"/>
    <w:rsid w:val="00980C6D"/>
    <w:rsid w:val="00980E3E"/>
    <w:rsid w:val="009810CB"/>
    <w:rsid w:val="00981338"/>
    <w:rsid w:val="00981765"/>
    <w:rsid w:val="00981B51"/>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59E"/>
    <w:rsid w:val="009A0899"/>
    <w:rsid w:val="009A1530"/>
    <w:rsid w:val="009A24C1"/>
    <w:rsid w:val="009A3850"/>
    <w:rsid w:val="009A4CFE"/>
    <w:rsid w:val="009A551C"/>
    <w:rsid w:val="009A64AB"/>
    <w:rsid w:val="009A6963"/>
    <w:rsid w:val="009A6C95"/>
    <w:rsid w:val="009A7495"/>
    <w:rsid w:val="009A7D6F"/>
    <w:rsid w:val="009B0444"/>
    <w:rsid w:val="009B0AE0"/>
    <w:rsid w:val="009B229C"/>
    <w:rsid w:val="009B259F"/>
    <w:rsid w:val="009B2F94"/>
    <w:rsid w:val="009B3104"/>
    <w:rsid w:val="009B3574"/>
    <w:rsid w:val="009B4BCB"/>
    <w:rsid w:val="009B52C1"/>
    <w:rsid w:val="009B59CA"/>
    <w:rsid w:val="009B6379"/>
    <w:rsid w:val="009B6E8E"/>
    <w:rsid w:val="009C0F32"/>
    <w:rsid w:val="009C11AB"/>
    <w:rsid w:val="009C22D5"/>
    <w:rsid w:val="009C241C"/>
    <w:rsid w:val="009C2EAD"/>
    <w:rsid w:val="009C321E"/>
    <w:rsid w:val="009C395D"/>
    <w:rsid w:val="009C3A78"/>
    <w:rsid w:val="009C3EA6"/>
    <w:rsid w:val="009C405B"/>
    <w:rsid w:val="009C4294"/>
    <w:rsid w:val="009C4741"/>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0C7"/>
    <w:rsid w:val="009D4F5B"/>
    <w:rsid w:val="009D531D"/>
    <w:rsid w:val="009D5626"/>
    <w:rsid w:val="009D63FE"/>
    <w:rsid w:val="009D761C"/>
    <w:rsid w:val="009D7695"/>
    <w:rsid w:val="009D79FF"/>
    <w:rsid w:val="009D7D91"/>
    <w:rsid w:val="009E04E9"/>
    <w:rsid w:val="009E0A6A"/>
    <w:rsid w:val="009E0EC7"/>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2175"/>
    <w:rsid w:val="009F2919"/>
    <w:rsid w:val="009F2A98"/>
    <w:rsid w:val="009F39BB"/>
    <w:rsid w:val="009F3B03"/>
    <w:rsid w:val="009F4557"/>
    <w:rsid w:val="009F5216"/>
    <w:rsid w:val="009F5C7F"/>
    <w:rsid w:val="009F7498"/>
    <w:rsid w:val="009F7C1D"/>
    <w:rsid w:val="009F7D65"/>
    <w:rsid w:val="00A00511"/>
    <w:rsid w:val="00A008E5"/>
    <w:rsid w:val="00A00D34"/>
    <w:rsid w:val="00A019DD"/>
    <w:rsid w:val="00A029D6"/>
    <w:rsid w:val="00A04BA4"/>
    <w:rsid w:val="00A04BB2"/>
    <w:rsid w:val="00A05249"/>
    <w:rsid w:val="00A0651B"/>
    <w:rsid w:val="00A066E1"/>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1A13"/>
    <w:rsid w:val="00A22745"/>
    <w:rsid w:val="00A22EC6"/>
    <w:rsid w:val="00A23DDF"/>
    <w:rsid w:val="00A246BC"/>
    <w:rsid w:val="00A25268"/>
    <w:rsid w:val="00A253BF"/>
    <w:rsid w:val="00A2589E"/>
    <w:rsid w:val="00A260DC"/>
    <w:rsid w:val="00A26DA7"/>
    <w:rsid w:val="00A2712C"/>
    <w:rsid w:val="00A2775A"/>
    <w:rsid w:val="00A27781"/>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28A2"/>
    <w:rsid w:val="00A43433"/>
    <w:rsid w:val="00A44195"/>
    <w:rsid w:val="00A45E26"/>
    <w:rsid w:val="00A4674B"/>
    <w:rsid w:val="00A46D7C"/>
    <w:rsid w:val="00A475B2"/>
    <w:rsid w:val="00A47636"/>
    <w:rsid w:val="00A5007A"/>
    <w:rsid w:val="00A50676"/>
    <w:rsid w:val="00A5145A"/>
    <w:rsid w:val="00A52124"/>
    <w:rsid w:val="00A53D0E"/>
    <w:rsid w:val="00A5416B"/>
    <w:rsid w:val="00A5491C"/>
    <w:rsid w:val="00A54CE0"/>
    <w:rsid w:val="00A54D13"/>
    <w:rsid w:val="00A552A2"/>
    <w:rsid w:val="00A5660D"/>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6948"/>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80237"/>
    <w:rsid w:val="00A81715"/>
    <w:rsid w:val="00A81BC0"/>
    <w:rsid w:val="00A826F2"/>
    <w:rsid w:val="00A82BCE"/>
    <w:rsid w:val="00A8321F"/>
    <w:rsid w:val="00A83CCF"/>
    <w:rsid w:val="00A8448A"/>
    <w:rsid w:val="00A84BA5"/>
    <w:rsid w:val="00A84C93"/>
    <w:rsid w:val="00A84D91"/>
    <w:rsid w:val="00A84DC2"/>
    <w:rsid w:val="00A85154"/>
    <w:rsid w:val="00A85C93"/>
    <w:rsid w:val="00A876F0"/>
    <w:rsid w:val="00A87C09"/>
    <w:rsid w:val="00A9048F"/>
    <w:rsid w:val="00A908E0"/>
    <w:rsid w:val="00A90A87"/>
    <w:rsid w:val="00A935D0"/>
    <w:rsid w:val="00A935DD"/>
    <w:rsid w:val="00A940F7"/>
    <w:rsid w:val="00A94650"/>
    <w:rsid w:val="00A951D3"/>
    <w:rsid w:val="00A952E2"/>
    <w:rsid w:val="00A956CF"/>
    <w:rsid w:val="00A96EF5"/>
    <w:rsid w:val="00A97D47"/>
    <w:rsid w:val="00AA0057"/>
    <w:rsid w:val="00AA0244"/>
    <w:rsid w:val="00AA0482"/>
    <w:rsid w:val="00AA1ED4"/>
    <w:rsid w:val="00AA22AB"/>
    <w:rsid w:val="00AA23C5"/>
    <w:rsid w:val="00AA3C8F"/>
    <w:rsid w:val="00AA402C"/>
    <w:rsid w:val="00AA4AB1"/>
    <w:rsid w:val="00AA4C98"/>
    <w:rsid w:val="00AA534A"/>
    <w:rsid w:val="00AA7959"/>
    <w:rsid w:val="00AB0375"/>
    <w:rsid w:val="00AB0986"/>
    <w:rsid w:val="00AB09B4"/>
    <w:rsid w:val="00AB10B8"/>
    <w:rsid w:val="00AB1C0C"/>
    <w:rsid w:val="00AB2399"/>
    <w:rsid w:val="00AB247F"/>
    <w:rsid w:val="00AB284A"/>
    <w:rsid w:val="00AB325B"/>
    <w:rsid w:val="00AB4076"/>
    <w:rsid w:val="00AB4123"/>
    <w:rsid w:val="00AB419D"/>
    <w:rsid w:val="00AB5329"/>
    <w:rsid w:val="00AB608D"/>
    <w:rsid w:val="00AB707A"/>
    <w:rsid w:val="00AB7786"/>
    <w:rsid w:val="00AB7FB0"/>
    <w:rsid w:val="00AC0271"/>
    <w:rsid w:val="00AC1405"/>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7F9"/>
    <w:rsid w:val="00AD3801"/>
    <w:rsid w:val="00AD3C21"/>
    <w:rsid w:val="00AD4816"/>
    <w:rsid w:val="00AD4831"/>
    <w:rsid w:val="00AD5806"/>
    <w:rsid w:val="00AD59F8"/>
    <w:rsid w:val="00AD6FF7"/>
    <w:rsid w:val="00AD74D3"/>
    <w:rsid w:val="00AD7F47"/>
    <w:rsid w:val="00AE08E4"/>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7B"/>
    <w:rsid w:val="00B10BD7"/>
    <w:rsid w:val="00B11049"/>
    <w:rsid w:val="00B11980"/>
    <w:rsid w:val="00B12D45"/>
    <w:rsid w:val="00B130B3"/>
    <w:rsid w:val="00B13365"/>
    <w:rsid w:val="00B1356A"/>
    <w:rsid w:val="00B144C1"/>
    <w:rsid w:val="00B1587C"/>
    <w:rsid w:val="00B16B4D"/>
    <w:rsid w:val="00B17B99"/>
    <w:rsid w:val="00B17BFE"/>
    <w:rsid w:val="00B17D6A"/>
    <w:rsid w:val="00B201C9"/>
    <w:rsid w:val="00B20827"/>
    <w:rsid w:val="00B21385"/>
    <w:rsid w:val="00B222DF"/>
    <w:rsid w:val="00B22797"/>
    <w:rsid w:val="00B25DF5"/>
    <w:rsid w:val="00B263F7"/>
    <w:rsid w:val="00B3022A"/>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241B"/>
    <w:rsid w:val="00B430D1"/>
    <w:rsid w:val="00B434ED"/>
    <w:rsid w:val="00B43E18"/>
    <w:rsid w:val="00B44EAE"/>
    <w:rsid w:val="00B457AB"/>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C9A"/>
    <w:rsid w:val="00B60E0C"/>
    <w:rsid w:val="00B61003"/>
    <w:rsid w:val="00B61DD6"/>
    <w:rsid w:val="00B62982"/>
    <w:rsid w:val="00B62AF1"/>
    <w:rsid w:val="00B63884"/>
    <w:rsid w:val="00B63CD4"/>
    <w:rsid w:val="00B64381"/>
    <w:rsid w:val="00B64383"/>
    <w:rsid w:val="00B64EC4"/>
    <w:rsid w:val="00B65414"/>
    <w:rsid w:val="00B657CA"/>
    <w:rsid w:val="00B66A79"/>
    <w:rsid w:val="00B67C5A"/>
    <w:rsid w:val="00B70494"/>
    <w:rsid w:val="00B70879"/>
    <w:rsid w:val="00B72FDA"/>
    <w:rsid w:val="00B7308F"/>
    <w:rsid w:val="00B744EC"/>
    <w:rsid w:val="00B74B68"/>
    <w:rsid w:val="00B7579E"/>
    <w:rsid w:val="00B75835"/>
    <w:rsid w:val="00B75CB4"/>
    <w:rsid w:val="00B76BC9"/>
    <w:rsid w:val="00B76FD6"/>
    <w:rsid w:val="00B771BF"/>
    <w:rsid w:val="00B77F0E"/>
    <w:rsid w:val="00B80216"/>
    <w:rsid w:val="00B8038B"/>
    <w:rsid w:val="00B810A2"/>
    <w:rsid w:val="00B81283"/>
    <w:rsid w:val="00B820D8"/>
    <w:rsid w:val="00B826D8"/>
    <w:rsid w:val="00B84B09"/>
    <w:rsid w:val="00B84C2E"/>
    <w:rsid w:val="00B8555E"/>
    <w:rsid w:val="00B85F71"/>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2C98"/>
    <w:rsid w:val="00BA3637"/>
    <w:rsid w:val="00BA38EB"/>
    <w:rsid w:val="00BA39A7"/>
    <w:rsid w:val="00BA406E"/>
    <w:rsid w:val="00BA4DB5"/>
    <w:rsid w:val="00BA54DC"/>
    <w:rsid w:val="00BA551D"/>
    <w:rsid w:val="00BA581D"/>
    <w:rsid w:val="00BA5E36"/>
    <w:rsid w:val="00BA77B0"/>
    <w:rsid w:val="00BA7F3A"/>
    <w:rsid w:val="00BB0CB6"/>
    <w:rsid w:val="00BB1684"/>
    <w:rsid w:val="00BB1FF4"/>
    <w:rsid w:val="00BB20C8"/>
    <w:rsid w:val="00BB2692"/>
    <w:rsid w:val="00BB26AD"/>
    <w:rsid w:val="00BB2A95"/>
    <w:rsid w:val="00BB2CDC"/>
    <w:rsid w:val="00BB35DA"/>
    <w:rsid w:val="00BB364C"/>
    <w:rsid w:val="00BB46C5"/>
    <w:rsid w:val="00BB4C92"/>
    <w:rsid w:val="00BB579D"/>
    <w:rsid w:val="00BB5C24"/>
    <w:rsid w:val="00BB5DCA"/>
    <w:rsid w:val="00BB5E04"/>
    <w:rsid w:val="00BB63CE"/>
    <w:rsid w:val="00BB6CAD"/>
    <w:rsid w:val="00BB7696"/>
    <w:rsid w:val="00BC02DC"/>
    <w:rsid w:val="00BC14C1"/>
    <w:rsid w:val="00BC2091"/>
    <w:rsid w:val="00BC25A0"/>
    <w:rsid w:val="00BC2B8C"/>
    <w:rsid w:val="00BC449A"/>
    <w:rsid w:val="00BC4ED4"/>
    <w:rsid w:val="00BC5C2B"/>
    <w:rsid w:val="00BC62D4"/>
    <w:rsid w:val="00BC6D93"/>
    <w:rsid w:val="00BC73A3"/>
    <w:rsid w:val="00BC7AD1"/>
    <w:rsid w:val="00BD0589"/>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E5AA3"/>
    <w:rsid w:val="00BF0638"/>
    <w:rsid w:val="00BF1450"/>
    <w:rsid w:val="00BF29A8"/>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C59"/>
    <w:rsid w:val="00C07E83"/>
    <w:rsid w:val="00C100E1"/>
    <w:rsid w:val="00C10BA8"/>
    <w:rsid w:val="00C10DAD"/>
    <w:rsid w:val="00C12563"/>
    <w:rsid w:val="00C1443F"/>
    <w:rsid w:val="00C14721"/>
    <w:rsid w:val="00C14C35"/>
    <w:rsid w:val="00C167F9"/>
    <w:rsid w:val="00C17EE7"/>
    <w:rsid w:val="00C2059F"/>
    <w:rsid w:val="00C20817"/>
    <w:rsid w:val="00C209B7"/>
    <w:rsid w:val="00C21984"/>
    <w:rsid w:val="00C21D54"/>
    <w:rsid w:val="00C229B3"/>
    <w:rsid w:val="00C22A2D"/>
    <w:rsid w:val="00C24033"/>
    <w:rsid w:val="00C245A3"/>
    <w:rsid w:val="00C24E13"/>
    <w:rsid w:val="00C25FA2"/>
    <w:rsid w:val="00C27434"/>
    <w:rsid w:val="00C27CF4"/>
    <w:rsid w:val="00C31368"/>
    <w:rsid w:val="00C31D99"/>
    <w:rsid w:val="00C3230C"/>
    <w:rsid w:val="00C3316A"/>
    <w:rsid w:val="00C33709"/>
    <w:rsid w:val="00C33755"/>
    <w:rsid w:val="00C33DEF"/>
    <w:rsid w:val="00C346B6"/>
    <w:rsid w:val="00C34E6F"/>
    <w:rsid w:val="00C355D8"/>
    <w:rsid w:val="00C35796"/>
    <w:rsid w:val="00C360C5"/>
    <w:rsid w:val="00C36699"/>
    <w:rsid w:val="00C37195"/>
    <w:rsid w:val="00C37DEC"/>
    <w:rsid w:val="00C37F8E"/>
    <w:rsid w:val="00C404A5"/>
    <w:rsid w:val="00C42209"/>
    <w:rsid w:val="00C423D8"/>
    <w:rsid w:val="00C4256A"/>
    <w:rsid w:val="00C42CC8"/>
    <w:rsid w:val="00C42D9F"/>
    <w:rsid w:val="00C42E6A"/>
    <w:rsid w:val="00C43A8F"/>
    <w:rsid w:val="00C44220"/>
    <w:rsid w:val="00C44A56"/>
    <w:rsid w:val="00C44B60"/>
    <w:rsid w:val="00C457C2"/>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1A59"/>
    <w:rsid w:val="00C62A51"/>
    <w:rsid w:val="00C637A5"/>
    <w:rsid w:val="00C637BD"/>
    <w:rsid w:val="00C63CA4"/>
    <w:rsid w:val="00C64226"/>
    <w:rsid w:val="00C64516"/>
    <w:rsid w:val="00C648FA"/>
    <w:rsid w:val="00C64C06"/>
    <w:rsid w:val="00C64F99"/>
    <w:rsid w:val="00C658FD"/>
    <w:rsid w:val="00C66758"/>
    <w:rsid w:val="00C70334"/>
    <w:rsid w:val="00C704D8"/>
    <w:rsid w:val="00C7124A"/>
    <w:rsid w:val="00C718C7"/>
    <w:rsid w:val="00C71A63"/>
    <w:rsid w:val="00C71B2D"/>
    <w:rsid w:val="00C7250B"/>
    <w:rsid w:val="00C72F67"/>
    <w:rsid w:val="00C732D9"/>
    <w:rsid w:val="00C733AC"/>
    <w:rsid w:val="00C73C74"/>
    <w:rsid w:val="00C73DA6"/>
    <w:rsid w:val="00C74C7E"/>
    <w:rsid w:val="00C75100"/>
    <w:rsid w:val="00C75A3C"/>
    <w:rsid w:val="00C75F30"/>
    <w:rsid w:val="00C7673C"/>
    <w:rsid w:val="00C77343"/>
    <w:rsid w:val="00C773A5"/>
    <w:rsid w:val="00C80034"/>
    <w:rsid w:val="00C8116C"/>
    <w:rsid w:val="00C81254"/>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2C06"/>
    <w:rsid w:val="00C932E9"/>
    <w:rsid w:val="00C93500"/>
    <w:rsid w:val="00C94156"/>
    <w:rsid w:val="00C95613"/>
    <w:rsid w:val="00C9593F"/>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7868"/>
    <w:rsid w:val="00CA7F37"/>
    <w:rsid w:val="00CB0DF0"/>
    <w:rsid w:val="00CB0E31"/>
    <w:rsid w:val="00CB0FC7"/>
    <w:rsid w:val="00CB1DA7"/>
    <w:rsid w:val="00CB3301"/>
    <w:rsid w:val="00CB344B"/>
    <w:rsid w:val="00CB37A8"/>
    <w:rsid w:val="00CB4018"/>
    <w:rsid w:val="00CB44CB"/>
    <w:rsid w:val="00CB4DE3"/>
    <w:rsid w:val="00CB5227"/>
    <w:rsid w:val="00CB526A"/>
    <w:rsid w:val="00CB5703"/>
    <w:rsid w:val="00CB5873"/>
    <w:rsid w:val="00CB5E7B"/>
    <w:rsid w:val="00CB617E"/>
    <w:rsid w:val="00CB7A7E"/>
    <w:rsid w:val="00CC0538"/>
    <w:rsid w:val="00CC1A3B"/>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3BB"/>
    <w:rsid w:val="00CD6B9C"/>
    <w:rsid w:val="00CD6DB2"/>
    <w:rsid w:val="00CE0E71"/>
    <w:rsid w:val="00CE1AF7"/>
    <w:rsid w:val="00CE1E53"/>
    <w:rsid w:val="00CE26C7"/>
    <w:rsid w:val="00CE366C"/>
    <w:rsid w:val="00CE47EB"/>
    <w:rsid w:val="00CE4BC8"/>
    <w:rsid w:val="00CE4D6D"/>
    <w:rsid w:val="00CE5250"/>
    <w:rsid w:val="00CE52DE"/>
    <w:rsid w:val="00CE6444"/>
    <w:rsid w:val="00CE7C62"/>
    <w:rsid w:val="00CF0835"/>
    <w:rsid w:val="00CF21FE"/>
    <w:rsid w:val="00CF3399"/>
    <w:rsid w:val="00CF3404"/>
    <w:rsid w:val="00CF3889"/>
    <w:rsid w:val="00CF39FF"/>
    <w:rsid w:val="00CF4183"/>
    <w:rsid w:val="00CF47A0"/>
    <w:rsid w:val="00CF6277"/>
    <w:rsid w:val="00CF6685"/>
    <w:rsid w:val="00CF6EEE"/>
    <w:rsid w:val="00D01677"/>
    <w:rsid w:val="00D01970"/>
    <w:rsid w:val="00D02EF2"/>
    <w:rsid w:val="00D038A8"/>
    <w:rsid w:val="00D03FF6"/>
    <w:rsid w:val="00D04DC1"/>
    <w:rsid w:val="00D05A84"/>
    <w:rsid w:val="00D06FF9"/>
    <w:rsid w:val="00D10591"/>
    <w:rsid w:val="00D11105"/>
    <w:rsid w:val="00D12CA4"/>
    <w:rsid w:val="00D13220"/>
    <w:rsid w:val="00D13578"/>
    <w:rsid w:val="00D13841"/>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265"/>
    <w:rsid w:val="00D31492"/>
    <w:rsid w:val="00D31719"/>
    <w:rsid w:val="00D31ABC"/>
    <w:rsid w:val="00D333BE"/>
    <w:rsid w:val="00D3488D"/>
    <w:rsid w:val="00D355B7"/>
    <w:rsid w:val="00D37162"/>
    <w:rsid w:val="00D37C2A"/>
    <w:rsid w:val="00D37CA1"/>
    <w:rsid w:val="00D37CED"/>
    <w:rsid w:val="00D37F0B"/>
    <w:rsid w:val="00D40406"/>
    <w:rsid w:val="00D41AD0"/>
    <w:rsid w:val="00D42E75"/>
    <w:rsid w:val="00D43250"/>
    <w:rsid w:val="00D439B2"/>
    <w:rsid w:val="00D43DED"/>
    <w:rsid w:val="00D43EC7"/>
    <w:rsid w:val="00D43F8B"/>
    <w:rsid w:val="00D44275"/>
    <w:rsid w:val="00D44FB9"/>
    <w:rsid w:val="00D4621C"/>
    <w:rsid w:val="00D4712C"/>
    <w:rsid w:val="00D5029C"/>
    <w:rsid w:val="00D504B7"/>
    <w:rsid w:val="00D50E27"/>
    <w:rsid w:val="00D5248A"/>
    <w:rsid w:val="00D52D77"/>
    <w:rsid w:val="00D53AA7"/>
    <w:rsid w:val="00D53CDE"/>
    <w:rsid w:val="00D542DA"/>
    <w:rsid w:val="00D54B0E"/>
    <w:rsid w:val="00D54F5C"/>
    <w:rsid w:val="00D550EB"/>
    <w:rsid w:val="00D552FA"/>
    <w:rsid w:val="00D55BBA"/>
    <w:rsid w:val="00D56DE7"/>
    <w:rsid w:val="00D570CC"/>
    <w:rsid w:val="00D608DA"/>
    <w:rsid w:val="00D60987"/>
    <w:rsid w:val="00D60D01"/>
    <w:rsid w:val="00D615CD"/>
    <w:rsid w:val="00D61BC0"/>
    <w:rsid w:val="00D61E98"/>
    <w:rsid w:val="00D6223A"/>
    <w:rsid w:val="00D6261D"/>
    <w:rsid w:val="00D62721"/>
    <w:rsid w:val="00D63884"/>
    <w:rsid w:val="00D666C7"/>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80DF0"/>
    <w:rsid w:val="00D81C19"/>
    <w:rsid w:val="00D827F6"/>
    <w:rsid w:val="00D82CE6"/>
    <w:rsid w:val="00D835D6"/>
    <w:rsid w:val="00D8537B"/>
    <w:rsid w:val="00D87632"/>
    <w:rsid w:val="00D90135"/>
    <w:rsid w:val="00D902D1"/>
    <w:rsid w:val="00D902FE"/>
    <w:rsid w:val="00D90A8B"/>
    <w:rsid w:val="00D90DAC"/>
    <w:rsid w:val="00D9125B"/>
    <w:rsid w:val="00D9161A"/>
    <w:rsid w:val="00D91842"/>
    <w:rsid w:val="00D92DE4"/>
    <w:rsid w:val="00D931C7"/>
    <w:rsid w:val="00D9352C"/>
    <w:rsid w:val="00D93873"/>
    <w:rsid w:val="00D93B9D"/>
    <w:rsid w:val="00D93C8B"/>
    <w:rsid w:val="00D95C98"/>
    <w:rsid w:val="00D960E5"/>
    <w:rsid w:val="00D96514"/>
    <w:rsid w:val="00D97723"/>
    <w:rsid w:val="00D97E4F"/>
    <w:rsid w:val="00DA08E0"/>
    <w:rsid w:val="00DA1BC5"/>
    <w:rsid w:val="00DA28DA"/>
    <w:rsid w:val="00DA2B2C"/>
    <w:rsid w:val="00DA35BD"/>
    <w:rsid w:val="00DA3776"/>
    <w:rsid w:val="00DA39A4"/>
    <w:rsid w:val="00DA3A24"/>
    <w:rsid w:val="00DA418D"/>
    <w:rsid w:val="00DA4E8C"/>
    <w:rsid w:val="00DA4FB4"/>
    <w:rsid w:val="00DA5D94"/>
    <w:rsid w:val="00DA5E7F"/>
    <w:rsid w:val="00DA6B35"/>
    <w:rsid w:val="00DA7584"/>
    <w:rsid w:val="00DA76CB"/>
    <w:rsid w:val="00DA7935"/>
    <w:rsid w:val="00DA7E9C"/>
    <w:rsid w:val="00DB015A"/>
    <w:rsid w:val="00DB032F"/>
    <w:rsid w:val="00DB0338"/>
    <w:rsid w:val="00DB0593"/>
    <w:rsid w:val="00DB15A0"/>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559D"/>
    <w:rsid w:val="00DC5EEE"/>
    <w:rsid w:val="00DC67D9"/>
    <w:rsid w:val="00DC6AA4"/>
    <w:rsid w:val="00DC6AB9"/>
    <w:rsid w:val="00DC7C56"/>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4946"/>
    <w:rsid w:val="00DE5309"/>
    <w:rsid w:val="00DE541D"/>
    <w:rsid w:val="00DE7A7C"/>
    <w:rsid w:val="00DF074A"/>
    <w:rsid w:val="00DF09E4"/>
    <w:rsid w:val="00DF10E3"/>
    <w:rsid w:val="00DF1387"/>
    <w:rsid w:val="00DF1C9E"/>
    <w:rsid w:val="00DF3A85"/>
    <w:rsid w:val="00DF47D4"/>
    <w:rsid w:val="00DF5118"/>
    <w:rsid w:val="00DF522E"/>
    <w:rsid w:val="00DF579F"/>
    <w:rsid w:val="00DF76ED"/>
    <w:rsid w:val="00DF7ABC"/>
    <w:rsid w:val="00DF7B70"/>
    <w:rsid w:val="00E00631"/>
    <w:rsid w:val="00E00F94"/>
    <w:rsid w:val="00E01C40"/>
    <w:rsid w:val="00E01CE0"/>
    <w:rsid w:val="00E01F86"/>
    <w:rsid w:val="00E020D9"/>
    <w:rsid w:val="00E023F1"/>
    <w:rsid w:val="00E02431"/>
    <w:rsid w:val="00E0243F"/>
    <w:rsid w:val="00E027FA"/>
    <w:rsid w:val="00E02A8D"/>
    <w:rsid w:val="00E046F2"/>
    <w:rsid w:val="00E0470B"/>
    <w:rsid w:val="00E04C29"/>
    <w:rsid w:val="00E051C8"/>
    <w:rsid w:val="00E05D03"/>
    <w:rsid w:val="00E05F25"/>
    <w:rsid w:val="00E06025"/>
    <w:rsid w:val="00E06324"/>
    <w:rsid w:val="00E07A2A"/>
    <w:rsid w:val="00E103D9"/>
    <w:rsid w:val="00E104BE"/>
    <w:rsid w:val="00E10D4B"/>
    <w:rsid w:val="00E10EF3"/>
    <w:rsid w:val="00E11367"/>
    <w:rsid w:val="00E11C2B"/>
    <w:rsid w:val="00E11FF9"/>
    <w:rsid w:val="00E14C40"/>
    <w:rsid w:val="00E15357"/>
    <w:rsid w:val="00E1538D"/>
    <w:rsid w:val="00E15AFF"/>
    <w:rsid w:val="00E15DC4"/>
    <w:rsid w:val="00E16747"/>
    <w:rsid w:val="00E16A68"/>
    <w:rsid w:val="00E21773"/>
    <w:rsid w:val="00E22CFD"/>
    <w:rsid w:val="00E23780"/>
    <w:rsid w:val="00E246BE"/>
    <w:rsid w:val="00E261CA"/>
    <w:rsid w:val="00E2680D"/>
    <w:rsid w:val="00E26820"/>
    <w:rsid w:val="00E275BD"/>
    <w:rsid w:val="00E2762E"/>
    <w:rsid w:val="00E306A6"/>
    <w:rsid w:val="00E30776"/>
    <w:rsid w:val="00E3082C"/>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4B9"/>
    <w:rsid w:val="00E516ED"/>
    <w:rsid w:val="00E51D1E"/>
    <w:rsid w:val="00E5243C"/>
    <w:rsid w:val="00E52957"/>
    <w:rsid w:val="00E53225"/>
    <w:rsid w:val="00E540AC"/>
    <w:rsid w:val="00E5449E"/>
    <w:rsid w:val="00E551CE"/>
    <w:rsid w:val="00E55779"/>
    <w:rsid w:val="00E55A00"/>
    <w:rsid w:val="00E55AE0"/>
    <w:rsid w:val="00E56046"/>
    <w:rsid w:val="00E56062"/>
    <w:rsid w:val="00E57767"/>
    <w:rsid w:val="00E57E62"/>
    <w:rsid w:val="00E60CE1"/>
    <w:rsid w:val="00E6157B"/>
    <w:rsid w:val="00E61CFA"/>
    <w:rsid w:val="00E623F3"/>
    <w:rsid w:val="00E635BB"/>
    <w:rsid w:val="00E639CA"/>
    <w:rsid w:val="00E640A7"/>
    <w:rsid w:val="00E6462F"/>
    <w:rsid w:val="00E64CA0"/>
    <w:rsid w:val="00E65A02"/>
    <w:rsid w:val="00E65AD1"/>
    <w:rsid w:val="00E65CE8"/>
    <w:rsid w:val="00E707EA"/>
    <w:rsid w:val="00E70EE4"/>
    <w:rsid w:val="00E72133"/>
    <w:rsid w:val="00E72911"/>
    <w:rsid w:val="00E72C59"/>
    <w:rsid w:val="00E7367D"/>
    <w:rsid w:val="00E73E6D"/>
    <w:rsid w:val="00E74064"/>
    <w:rsid w:val="00E7408F"/>
    <w:rsid w:val="00E74934"/>
    <w:rsid w:val="00E753E7"/>
    <w:rsid w:val="00E77A5B"/>
    <w:rsid w:val="00E81329"/>
    <w:rsid w:val="00E815CD"/>
    <w:rsid w:val="00E8228B"/>
    <w:rsid w:val="00E83608"/>
    <w:rsid w:val="00E83DAF"/>
    <w:rsid w:val="00E83FA4"/>
    <w:rsid w:val="00E84C07"/>
    <w:rsid w:val="00E8516C"/>
    <w:rsid w:val="00E8593D"/>
    <w:rsid w:val="00E86E0A"/>
    <w:rsid w:val="00E87E9F"/>
    <w:rsid w:val="00E9088B"/>
    <w:rsid w:val="00E90B90"/>
    <w:rsid w:val="00E910C8"/>
    <w:rsid w:val="00E9197D"/>
    <w:rsid w:val="00E9271D"/>
    <w:rsid w:val="00E93158"/>
    <w:rsid w:val="00E93A00"/>
    <w:rsid w:val="00E93CC5"/>
    <w:rsid w:val="00E93F51"/>
    <w:rsid w:val="00E94667"/>
    <w:rsid w:val="00E96316"/>
    <w:rsid w:val="00E96422"/>
    <w:rsid w:val="00E96767"/>
    <w:rsid w:val="00E968D4"/>
    <w:rsid w:val="00E9741E"/>
    <w:rsid w:val="00E9775E"/>
    <w:rsid w:val="00E97957"/>
    <w:rsid w:val="00EA0150"/>
    <w:rsid w:val="00EA02AD"/>
    <w:rsid w:val="00EA1BBE"/>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3E4"/>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7A3"/>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34F"/>
    <w:rsid w:val="00EE781F"/>
    <w:rsid w:val="00EF10B7"/>
    <w:rsid w:val="00EF1B7B"/>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353F"/>
    <w:rsid w:val="00F044AE"/>
    <w:rsid w:val="00F046E0"/>
    <w:rsid w:val="00F04E31"/>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613"/>
    <w:rsid w:val="00F23AF8"/>
    <w:rsid w:val="00F247DF"/>
    <w:rsid w:val="00F263A9"/>
    <w:rsid w:val="00F27A96"/>
    <w:rsid w:val="00F305F2"/>
    <w:rsid w:val="00F308C5"/>
    <w:rsid w:val="00F3199F"/>
    <w:rsid w:val="00F31C09"/>
    <w:rsid w:val="00F32BD5"/>
    <w:rsid w:val="00F32CE6"/>
    <w:rsid w:val="00F330C7"/>
    <w:rsid w:val="00F331D1"/>
    <w:rsid w:val="00F33A24"/>
    <w:rsid w:val="00F3402D"/>
    <w:rsid w:val="00F34BEC"/>
    <w:rsid w:val="00F34BF0"/>
    <w:rsid w:val="00F35CD3"/>
    <w:rsid w:val="00F37C08"/>
    <w:rsid w:val="00F40005"/>
    <w:rsid w:val="00F40575"/>
    <w:rsid w:val="00F40B21"/>
    <w:rsid w:val="00F413AC"/>
    <w:rsid w:val="00F4267D"/>
    <w:rsid w:val="00F43649"/>
    <w:rsid w:val="00F4398B"/>
    <w:rsid w:val="00F43A4B"/>
    <w:rsid w:val="00F43B55"/>
    <w:rsid w:val="00F456D7"/>
    <w:rsid w:val="00F5070D"/>
    <w:rsid w:val="00F50D66"/>
    <w:rsid w:val="00F51A3E"/>
    <w:rsid w:val="00F526B2"/>
    <w:rsid w:val="00F52711"/>
    <w:rsid w:val="00F52DC8"/>
    <w:rsid w:val="00F53543"/>
    <w:rsid w:val="00F56126"/>
    <w:rsid w:val="00F56213"/>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F16"/>
    <w:rsid w:val="00F667D1"/>
    <w:rsid w:val="00F66BCF"/>
    <w:rsid w:val="00F67764"/>
    <w:rsid w:val="00F7027D"/>
    <w:rsid w:val="00F704AB"/>
    <w:rsid w:val="00F705AB"/>
    <w:rsid w:val="00F7111F"/>
    <w:rsid w:val="00F71779"/>
    <w:rsid w:val="00F717BE"/>
    <w:rsid w:val="00F73768"/>
    <w:rsid w:val="00F740FC"/>
    <w:rsid w:val="00F75330"/>
    <w:rsid w:val="00F76277"/>
    <w:rsid w:val="00F766CE"/>
    <w:rsid w:val="00F77172"/>
    <w:rsid w:val="00F80ED3"/>
    <w:rsid w:val="00F81DB5"/>
    <w:rsid w:val="00F828BD"/>
    <w:rsid w:val="00F82FF6"/>
    <w:rsid w:val="00F83A5C"/>
    <w:rsid w:val="00F843A0"/>
    <w:rsid w:val="00F8454B"/>
    <w:rsid w:val="00F850F8"/>
    <w:rsid w:val="00F85406"/>
    <w:rsid w:val="00F85790"/>
    <w:rsid w:val="00F85E41"/>
    <w:rsid w:val="00F8656B"/>
    <w:rsid w:val="00F86591"/>
    <w:rsid w:val="00F8697B"/>
    <w:rsid w:val="00F873E2"/>
    <w:rsid w:val="00F9000A"/>
    <w:rsid w:val="00F9022B"/>
    <w:rsid w:val="00F91771"/>
    <w:rsid w:val="00F91EBA"/>
    <w:rsid w:val="00F92403"/>
    <w:rsid w:val="00F9473F"/>
    <w:rsid w:val="00F9523F"/>
    <w:rsid w:val="00F95821"/>
    <w:rsid w:val="00F95CF8"/>
    <w:rsid w:val="00F9621F"/>
    <w:rsid w:val="00F964D8"/>
    <w:rsid w:val="00F9700D"/>
    <w:rsid w:val="00F975D8"/>
    <w:rsid w:val="00F97B3C"/>
    <w:rsid w:val="00F97F15"/>
    <w:rsid w:val="00FA08C6"/>
    <w:rsid w:val="00FA126B"/>
    <w:rsid w:val="00FA1581"/>
    <w:rsid w:val="00FA16E2"/>
    <w:rsid w:val="00FA1CC3"/>
    <w:rsid w:val="00FA21C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628E"/>
    <w:rsid w:val="00FB7564"/>
    <w:rsid w:val="00FC0140"/>
    <w:rsid w:val="00FC0263"/>
    <w:rsid w:val="00FC20F7"/>
    <w:rsid w:val="00FC233D"/>
    <w:rsid w:val="00FC27B1"/>
    <w:rsid w:val="00FC3974"/>
    <w:rsid w:val="00FC4C13"/>
    <w:rsid w:val="00FC4F01"/>
    <w:rsid w:val="00FC4FD3"/>
    <w:rsid w:val="00FC58B0"/>
    <w:rsid w:val="00FC59D4"/>
    <w:rsid w:val="00FC609C"/>
    <w:rsid w:val="00FD0032"/>
    <w:rsid w:val="00FD0192"/>
    <w:rsid w:val="00FD022B"/>
    <w:rsid w:val="00FD0267"/>
    <w:rsid w:val="00FD0B7F"/>
    <w:rsid w:val="00FD0E70"/>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EE8"/>
    <w:rsid w:val="00FE41B8"/>
    <w:rsid w:val="00FE775B"/>
    <w:rsid w:val="00FE77D9"/>
    <w:rsid w:val="00FE7F98"/>
    <w:rsid w:val="00FF03F6"/>
    <w:rsid w:val="00FF08E7"/>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273"/>
  <w15:chartTrackingRefBased/>
  <w15:docId w15:val="{005EAF9E-3427-4EE1-AA44-0EF794BA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iPriority w:val="99"/>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52990566">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64383874">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634449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747728008">
      <w:bodyDiv w:val="1"/>
      <w:marLeft w:val="0"/>
      <w:marRight w:val="0"/>
      <w:marTop w:val="0"/>
      <w:marBottom w:val="0"/>
      <w:divBdr>
        <w:top w:val="none" w:sz="0" w:space="0" w:color="auto"/>
        <w:left w:val="none" w:sz="0" w:space="0" w:color="auto"/>
        <w:bottom w:val="none" w:sz="0" w:space="0" w:color="auto"/>
        <w:right w:val="none" w:sz="0" w:space="0" w:color="auto"/>
      </w:divBdr>
    </w:div>
    <w:div w:id="839732457">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44722714">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2.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3.xml><?xml version="1.0" encoding="utf-8"?>
<ds:datastoreItem xmlns:ds="http://schemas.openxmlformats.org/officeDocument/2006/customXml" ds:itemID="{EB4724CA-958F-4454-8F9D-8A0D521A1150}">
  <ds:schemaRefs>
    <ds:schemaRef ds:uri="http://schemas.microsoft.com/office/2006/documentManagement/types"/>
    <ds:schemaRef ds:uri="0403aeb7-10dd-41a9-8f8e-1fc0ec5546a5"/>
    <ds:schemaRef ds:uri="http://schemas.microsoft.com/office/2006/metadata/properties"/>
    <ds:schemaRef ds:uri="http://www.w3.org/XML/1998/namespace"/>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282594E-4DEE-4AAC-863E-F3E865EE9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0</Pages>
  <Words>3601</Words>
  <Characters>20531</Characters>
  <Application>Microsoft Office Word</Application>
  <DocSecurity>0</DocSecurity>
  <Lines>171</Lines>
  <Paragraphs>4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lpstr/>
    </vt:vector>
  </TitlesOfParts>
  <Company>VARAM</Company>
  <LinksUpToDate>false</LinksUpToDate>
  <CharactersWithSpaces>24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dc:title>
  <dc:subject>MK noteikumu anotācija</dc:subject>
  <dc:creator>Ilze.Opermane@varam.gov.lv</dc:creator>
  <cp:keywords/>
  <dc:description>I.Opermane; ilze.opermane@varam.gov.lv, 6601745</dc:description>
  <cp:lastModifiedBy>Ilze Opermane</cp:lastModifiedBy>
  <cp:revision>27</cp:revision>
  <cp:lastPrinted>2019-11-11T14:34:00Z</cp:lastPrinted>
  <dcterms:created xsi:type="dcterms:W3CDTF">2019-11-25T08:56:00Z</dcterms:created>
  <dcterms:modified xsi:type="dcterms:W3CDTF">2019-11-27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